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EBF64" w14:textId="078563D5" w:rsidR="002C15EC" w:rsidRPr="008E630B" w:rsidRDefault="00616330">
      <w:r w:rsidRPr="008E630B">
        <w:rPr>
          <w:noProof/>
        </w:rPr>
        <w:drawing>
          <wp:anchor distT="0" distB="0" distL="114300" distR="114300" simplePos="0" relativeHeight="251663360" behindDoc="0" locked="0" layoutInCell="1" allowOverlap="1" wp14:anchorId="6AC8EEED" wp14:editId="00A1CFED">
            <wp:simplePos x="0" y="0"/>
            <wp:positionH relativeFrom="page">
              <wp:posOffset>-19050</wp:posOffset>
            </wp:positionH>
            <wp:positionV relativeFrom="paragraph">
              <wp:posOffset>-27305</wp:posOffset>
            </wp:positionV>
            <wp:extent cx="7584440" cy="732790"/>
            <wp:effectExtent l="0" t="0" r="0" b="0"/>
            <wp:wrapNone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444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29E4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3A1605" wp14:editId="23538692">
                <wp:simplePos x="0" y="0"/>
                <wp:positionH relativeFrom="page">
                  <wp:posOffset>6985</wp:posOffset>
                </wp:positionH>
                <wp:positionV relativeFrom="paragraph">
                  <wp:posOffset>669290</wp:posOffset>
                </wp:positionV>
                <wp:extent cx="7543800" cy="2159635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79BEA4" id="Rectangle 12" o:spid="_x0000_s1026" style="position:absolute;margin-left:.55pt;margin-top:52.7pt;width:594pt;height:170.0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QPkoHt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</w:p>
    <w:p w14:paraId="7B5FFB56" w14:textId="77777777" w:rsidR="002C15EC" w:rsidRPr="008E630B" w:rsidRDefault="002C15EC" w:rsidP="002C15EC"/>
    <w:p w14:paraId="4B750AA4" w14:textId="77777777" w:rsidR="002C15EC" w:rsidRPr="008E630B" w:rsidRDefault="002C15EC" w:rsidP="002C15EC"/>
    <w:p w14:paraId="226F75F4" w14:textId="43E6892F" w:rsidR="002C15EC" w:rsidRPr="008E630B" w:rsidRDefault="002C15EC" w:rsidP="002C15EC"/>
    <w:p w14:paraId="69C7C382" w14:textId="77777777" w:rsidR="002C15EC" w:rsidRPr="008E630B" w:rsidRDefault="002C15EC" w:rsidP="002C15EC"/>
    <w:p w14:paraId="4BADD225" w14:textId="4DC3C41F" w:rsidR="002C15EC" w:rsidRPr="008E630B" w:rsidRDefault="007F0708" w:rsidP="002C15EC">
      <w:r w:rsidRPr="008E630B">
        <w:rPr>
          <w:noProof/>
        </w:rPr>
        <w:drawing>
          <wp:anchor distT="0" distB="0" distL="114300" distR="114300" simplePos="0" relativeHeight="251665408" behindDoc="0" locked="0" layoutInCell="1" allowOverlap="1" wp14:anchorId="118F3973" wp14:editId="513FE481">
            <wp:simplePos x="0" y="0"/>
            <wp:positionH relativeFrom="margin">
              <wp:posOffset>1254760</wp:posOffset>
            </wp:positionH>
            <wp:positionV relativeFrom="paragraph">
              <wp:posOffset>51435</wp:posOffset>
            </wp:positionV>
            <wp:extent cx="4130675" cy="1329055"/>
            <wp:effectExtent l="0" t="0" r="3175" b="4445"/>
            <wp:wrapNone/>
            <wp:docPr id="16" name="Picture 16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hlinkClick r:id="rId9"/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0675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9568E2F" w14:textId="75B86616" w:rsidR="002C15EC" w:rsidRPr="008E630B" w:rsidRDefault="002C15EC" w:rsidP="002C15EC"/>
    <w:p w14:paraId="1FE57906" w14:textId="77777777" w:rsidR="002C15EC" w:rsidRPr="008E630B" w:rsidRDefault="002C15EC" w:rsidP="002C15EC"/>
    <w:p w14:paraId="314D6932" w14:textId="046B93A0" w:rsidR="002C15EC" w:rsidRPr="008E630B" w:rsidRDefault="002C15EC" w:rsidP="002C15EC"/>
    <w:p w14:paraId="268326EE" w14:textId="77777777" w:rsidR="002C15EC" w:rsidRPr="008E630B" w:rsidRDefault="002C15EC" w:rsidP="002C15EC"/>
    <w:p w14:paraId="1640C037" w14:textId="13692410" w:rsidR="002C15EC" w:rsidRPr="008E630B" w:rsidRDefault="002C15EC" w:rsidP="002C15EC"/>
    <w:p w14:paraId="15C5D3C8" w14:textId="04610289" w:rsidR="002C15EC" w:rsidRPr="008E630B" w:rsidRDefault="002C15EC" w:rsidP="002C15EC"/>
    <w:p w14:paraId="607C194C" w14:textId="413DA0B0" w:rsidR="002C15EC" w:rsidRPr="008E630B" w:rsidRDefault="002C15EC" w:rsidP="002C15EC"/>
    <w:p w14:paraId="17D55E4A" w14:textId="58DAC36A" w:rsidR="002C15EC" w:rsidRPr="008E630B" w:rsidRDefault="002C15EC" w:rsidP="002C15EC"/>
    <w:p w14:paraId="5C932978" w14:textId="777D55D6" w:rsidR="002C15EC" w:rsidRPr="008E630B" w:rsidRDefault="00BD1893" w:rsidP="002C15EC">
      <w:r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7B6DEB" wp14:editId="42683F23">
                <wp:simplePos x="0" y="0"/>
                <wp:positionH relativeFrom="margin">
                  <wp:align>right</wp:align>
                </wp:positionH>
                <wp:positionV relativeFrom="margin">
                  <wp:posOffset>2968625</wp:posOffset>
                </wp:positionV>
                <wp:extent cx="6648450" cy="3657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365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C84B7D" w14:textId="31C20FD0" w:rsidR="00BD1893" w:rsidRDefault="007F0708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Windows App SDK</w:t>
                            </w:r>
                          </w:p>
                          <w:p w14:paraId="7CE57374" w14:textId="098B21A1" w:rsidR="0015523D" w:rsidRDefault="0015523D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3995D3F6" w14:textId="54DCD089" w:rsidR="0015523D" w:rsidRDefault="0015523D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3638F01C" w14:textId="236A0AFD" w:rsidR="0015523D" w:rsidRDefault="000078CD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Codes</w:t>
                            </w:r>
                            <w:r w:rsidR="000D62E1">
                              <w:rPr>
                                <w:color w:val="5E7495"/>
                                <w:sz w:val="96"/>
                                <w:szCs w:val="96"/>
                              </w:rPr>
                              <w:t xml:space="preserve"> Game</w:t>
                            </w:r>
                          </w:p>
                          <w:p w14:paraId="59591852" w14:textId="77777777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028FEA53" w14:textId="5329339A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7B6DEB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472.3pt;margin-top:233.75pt;width:523.5pt;height:4in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" fillcolor="white [3201]" stroked="f" strokeweight=".5pt">
                <v:textbox>
                  <w:txbxContent>
                    <w:p w14:paraId="3FC84B7D" w14:textId="31C20FD0" w:rsidR="00BD1893" w:rsidRDefault="007F0708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Windows App SDK</w:t>
                      </w:r>
                    </w:p>
                    <w:p w14:paraId="7CE57374" w14:textId="098B21A1" w:rsidR="0015523D" w:rsidRDefault="0015523D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3995D3F6" w14:textId="54DCD089" w:rsidR="0015523D" w:rsidRDefault="0015523D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3638F01C" w14:textId="236A0AFD" w:rsidR="0015523D" w:rsidRDefault="000078CD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Codes</w:t>
                      </w:r>
                      <w:r w:rsidR="000D62E1">
                        <w:rPr>
                          <w:color w:val="5E7495"/>
                          <w:sz w:val="96"/>
                          <w:szCs w:val="96"/>
                        </w:rPr>
                        <w:t xml:space="preserve"> Game</w:t>
                      </w:r>
                    </w:p>
                    <w:p w14:paraId="59591852" w14:textId="77777777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028FEA53" w14:textId="5329339A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51B01DB" w14:textId="7B2C8F2B" w:rsidR="002C15EC" w:rsidRPr="008E630B" w:rsidRDefault="002C15EC" w:rsidP="002C15EC"/>
    <w:p w14:paraId="66309E54" w14:textId="022CE4B5" w:rsidR="002C15EC" w:rsidRPr="008E630B" w:rsidRDefault="002C15EC" w:rsidP="002C15EC"/>
    <w:p w14:paraId="41D4D8AA" w14:textId="1FB45D8E" w:rsidR="002C15EC" w:rsidRPr="008E630B" w:rsidRDefault="002C15EC" w:rsidP="002C15EC"/>
    <w:p w14:paraId="22930E4B" w14:textId="333EB767" w:rsidR="002C15EC" w:rsidRPr="008E630B" w:rsidRDefault="002C15EC" w:rsidP="002C15EC"/>
    <w:p w14:paraId="2B0CE472" w14:textId="2A7ADD04" w:rsidR="002C15EC" w:rsidRPr="008E630B" w:rsidRDefault="002C15EC" w:rsidP="002C15EC"/>
    <w:p w14:paraId="53FA6540" w14:textId="6B51B092" w:rsidR="002C15EC" w:rsidRPr="008E630B" w:rsidRDefault="00BD1893" w:rsidP="002C15EC">
      <w:r w:rsidRPr="008E630B">
        <w:rPr>
          <w:noProof/>
        </w:rPr>
        <w:drawing>
          <wp:anchor distT="0" distB="0" distL="114300" distR="114300" simplePos="0" relativeHeight="251670528" behindDoc="0" locked="0" layoutInCell="1" allowOverlap="1" wp14:anchorId="361CD8DF" wp14:editId="0E417123">
            <wp:simplePos x="0" y="0"/>
            <wp:positionH relativeFrom="margin">
              <wp:posOffset>2679938</wp:posOffset>
            </wp:positionH>
            <wp:positionV relativeFrom="margin">
              <wp:posOffset>4206875</wp:posOffset>
            </wp:positionV>
            <wp:extent cx="1287079" cy="1287079"/>
            <wp:effectExtent l="0" t="0" r="889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079" cy="12870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AC54B3" w14:textId="09CD48D1" w:rsidR="005C79DE" w:rsidRPr="008E630B" w:rsidRDefault="005E500F">
      <w:r w:rsidRPr="008E630B">
        <w:rPr>
          <w:noProof/>
        </w:rPr>
        <w:drawing>
          <wp:anchor distT="0" distB="0" distL="114300" distR="114300" simplePos="0" relativeHeight="251660288" behindDoc="0" locked="0" layoutInCell="1" allowOverlap="1" wp14:anchorId="1CF57FF1" wp14:editId="40F4E54E">
            <wp:simplePos x="0" y="0"/>
            <wp:positionH relativeFrom="page">
              <wp:posOffset>-28575</wp:posOffset>
            </wp:positionH>
            <wp:positionV relativeFrom="paragraph">
              <wp:posOffset>4723765</wp:posOffset>
            </wp:positionV>
            <wp:extent cx="7588885" cy="733425"/>
            <wp:effectExtent l="0" t="0" r="0" b="9525"/>
            <wp:wrapNone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88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4C0D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243CA0" wp14:editId="236F2FBA">
                <wp:simplePos x="0" y="0"/>
                <wp:positionH relativeFrom="page">
                  <wp:posOffset>6985</wp:posOffset>
                </wp:positionH>
                <wp:positionV relativeFrom="paragraph">
                  <wp:posOffset>2614295</wp:posOffset>
                </wp:positionV>
                <wp:extent cx="7543800" cy="2159635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BD647" id="Rectangle 17" o:spid="_x0000_s1026" style="position:absolute;margin-left:.55pt;margin-top:205.85pt;width:594pt;height:170.0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msgePN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  <w:r w:rsidR="00F673C7" w:rsidRPr="008E630B">
        <w:br w:type="page"/>
      </w:r>
    </w:p>
    <w:p w14:paraId="258F7105" w14:textId="0AEC8315" w:rsidR="000912E6" w:rsidRPr="008E630B" w:rsidRDefault="000078CD" w:rsidP="000912E6">
      <w:pPr>
        <w:pStyle w:val="Heading1"/>
      </w:pPr>
      <w:r>
        <w:lastRenderedPageBreak/>
        <w:t>Codes</w:t>
      </w:r>
      <w:r w:rsidR="000D62E1">
        <w:t xml:space="preserve"> Game</w:t>
      </w:r>
    </w:p>
    <w:p w14:paraId="3D1BB20B" w14:textId="77777777" w:rsidR="00ED0615" w:rsidRDefault="00ED0615" w:rsidP="00B57068">
      <w:pPr>
        <w:rPr>
          <w:b/>
          <w:bCs/>
        </w:rPr>
      </w:pPr>
    </w:p>
    <w:p w14:paraId="76ABEABF" w14:textId="30A4214B" w:rsidR="00A20313" w:rsidRDefault="00A20313" w:rsidP="004A40EE">
      <w:pPr>
        <w:ind w:left="720" w:hanging="720"/>
      </w:pPr>
      <w:r>
        <w:rPr>
          <w:b/>
          <w:bCs/>
        </w:rPr>
        <w:t>Codes</w:t>
      </w:r>
      <w:r w:rsidR="000D62E1">
        <w:rPr>
          <w:b/>
          <w:bCs/>
        </w:rPr>
        <w:t xml:space="preserve"> Game</w:t>
      </w:r>
      <w:r w:rsidR="00EF1F3D">
        <w:t xml:space="preserve"> shows how</w:t>
      </w:r>
      <w:r w:rsidR="006001C6">
        <w:t xml:space="preserve"> to </w:t>
      </w:r>
      <w:r w:rsidR="000825D5">
        <w:t xml:space="preserve">create </w:t>
      </w:r>
      <w:r w:rsidR="00B87BB7">
        <w:t xml:space="preserve">a </w:t>
      </w:r>
      <w:r w:rsidR="00D93724" w:rsidRPr="00D93724">
        <w:t>game</w:t>
      </w:r>
      <w:r w:rsidR="00024522">
        <w:t xml:space="preserve"> </w:t>
      </w:r>
      <w:r w:rsidR="004A40EE" w:rsidRPr="004A40EE">
        <w:t>where you need to guess the correct combination of four</w:t>
      </w:r>
      <w:r>
        <w:t xml:space="preserve"> </w:t>
      </w:r>
    </w:p>
    <w:p w14:paraId="12B1626D" w14:textId="14482496" w:rsidR="00B87BB7" w:rsidRPr="00AE0F7E" w:rsidRDefault="004A40EE" w:rsidP="004A40EE">
      <w:pPr>
        <w:ind w:left="720" w:hanging="720"/>
      </w:pPr>
      <w:r>
        <w:t>n</w:t>
      </w:r>
      <w:r w:rsidRPr="004A40EE">
        <w:t xml:space="preserve">umbers between </w:t>
      </w:r>
      <w:r w:rsidRPr="004A40EE">
        <w:rPr>
          <w:i/>
          <w:iCs/>
        </w:rPr>
        <w:t>1</w:t>
      </w:r>
      <w:r w:rsidRPr="004A40EE">
        <w:t xml:space="preserve"> and </w:t>
      </w:r>
      <w:r w:rsidR="00A92641" w:rsidRPr="00A92641">
        <w:rPr>
          <w:i/>
          <w:iCs/>
        </w:rPr>
        <w:t>9</w:t>
      </w:r>
      <w:r w:rsidRPr="004A40EE">
        <w:t xml:space="preserve"> </w:t>
      </w:r>
      <w:r w:rsidR="00024522">
        <w:t>using</w:t>
      </w:r>
      <w:r w:rsidR="00940F92">
        <w:t xml:space="preserve"> </w:t>
      </w:r>
      <w:r w:rsidR="00024522">
        <w:t>a</w:t>
      </w:r>
      <w:r w:rsidR="006001C6">
        <w:t xml:space="preserve"> </w:t>
      </w:r>
      <w:r w:rsidR="000D62E1">
        <w:t>t</w:t>
      </w:r>
      <w:r w:rsidR="00B87BB7">
        <w:t>oolkit</w:t>
      </w:r>
      <w:r w:rsidR="000D62E1">
        <w:t xml:space="preserve"> </w:t>
      </w:r>
      <w:r w:rsidR="00B87BB7">
        <w:t xml:space="preserve">from </w:t>
      </w:r>
      <w:r w:rsidR="00B87BB7" w:rsidRPr="00B87BB7">
        <w:rPr>
          <w:b/>
          <w:bCs/>
        </w:rPr>
        <w:t>N</w:t>
      </w:r>
      <w:r w:rsidR="00B87BB7">
        <w:rPr>
          <w:b/>
          <w:bCs/>
        </w:rPr>
        <w:t xml:space="preserve">uGet </w:t>
      </w:r>
      <w:r w:rsidR="00B87BB7">
        <w:rPr>
          <w:rFonts w:cs="Segoe UI"/>
        </w:rPr>
        <w:t>using</w:t>
      </w:r>
      <w:r w:rsidR="0015523D">
        <w:rPr>
          <w:rFonts w:cs="Segoe UI"/>
        </w:rPr>
        <w:t xml:space="preserve"> </w:t>
      </w:r>
      <w:r w:rsidR="00B87BB7">
        <w:rPr>
          <w:rFonts w:cs="Segoe UI"/>
        </w:rPr>
        <w:t>the</w:t>
      </w:r>
      <w:r w:rsidR="00B87BB7">
        <w:t xml:space="preserve"> </w:t>
      </w:r>
      <w:r w:rsidR="00B87BB7">
        <w:rPr>
          <w:b/>
          <w:bCs/>
        </w:rPr>
        <w:t>Windows App SDK</w:t>
      </w:r>
      <w:r w:rsidR="00B87BB7">
        <w:t>.</w:t>
      </w:r>
    </w:p>
    <w:p w14:paraId="5E31A3FD" w14:textId="3A19B1AF" w:rsidR="00ED0615" w:rsidRPr="00B57068" w:rsidRDefault="00ED0615" w:rsidP="00B87BB7">
      <w:pPr>
        <w:ind w:left="720" w:hanging="720"/>
      </w:pPr>
    </w:p>
    <w:p w14:paraId="6E18E6A1" w14:textId="77777777" w:rsidR="00295552" w:rsidRDefault="00295552" w:rsidP="00295552">
      <w:pPr>
        <w:pStyle w:val="Heading2"/>
      </w:pPr>
      <w:r>
        <w:t>Step 1</w:t>
      </w:r>
    </w:p>
    <w:p w14:paraId="4C54A7A6" w14:textId="77777777" w:rsidR="00295552" w:rsidRDefault="00295552" w:rsidP="00295552"/>
    <w:p w14:paraId="66B065BE" w14:textId="77777777" w:rsidR="00295552" w:rsidRPr="008B3466" w:rsidRDefault="00295552" w:rsidP="00295552">
      <w:r>
        <w:t xml:space="preserve">Follow </w:t>
      </w:r>
      <w:r>
        <w:rPr>
          <w:b/>
          <w:bCs/>
        </w:rPr>
        <w:t>Setup and Start</w:t>
      </w:r>
      <w:r>
        <w:t xml:space="preserve"> on how to get </w:t>
      </w:r>
      <w:r>
        <w:rPr>
          <w:b/>
          <w:bCs/>
        </w:rPr>
        <w:t xml:space="preserve">Setup </w:t>
      </w:r>
      <w:r>
        <w:t xml:space="preserve">and </w:t>
      </w:r>
      <w:r>
        <w:rPr>
          <w:b/>
          <w:bCs/>
        </w:rPr>
        <w:t>Install</w:t>
      </w:r>
      <w:r>
        <w:t xml:space="preserve"> what you need for </w:t>
      </w:r>
      <w:r>
        <w:rPr>
          <w:b/>
          <w:bCs/>
        </w:rPr>
        <w:t>Visual Studio 2022</w:t>
      </w:r>
      <w:r>
        <w:t xml:space="preserve"> and </w:t>
      </w:r>
      <w:r>
        <w:rPr>
          <w:b/>
          <w:bCs/>
        </w:rPr>
        <w:t>Windows App SDK</w:t>
      </w:r>
      <w:r w:rsidRPr="008B3466">
        <w:t>.</w:t>
      </w:r>
    </w:p>
    <w:p w14:paraId="183C0D15" w14:textId="77777777" w:rsidR="00295552" w:rsidRDefault="00295552" w:rsidP="002955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295552" w14:paraId="6619FA18" w14:textId="77777777" w:rsidTr="00F95E20">
        <w:tc>
          <w:tcPr>
            <w:tcW w:w="4955" w:type="dxa"/>
          </w:tcPr>
          <w:p w14:paraId="52CE970D" w14:textId="77777777" w:rsidR="00295552" w:rsidRPr="00182BA0" w:rsidRDefault="00295552" w:rsidP="00F95E20">
            <w:r>
              <w:t xml:space="preserve">In </w:t>
            </w:r>
            <w:r>
              <w:rPr>
                <w:b/>
                <w:bCs/>
              </w:rPr>
              <w:t>Windows 11</w:t>
            </w:r>
            <w:r>
              <w:t xml:space="preserve"> choose </w:t>
            </w:r>
            <w:r>
              <w:rPr>
                <w:b/>
                <w:bCs/>
              </w:rPr>
              <w:t xml:space="preserve">Start </w:t>
            </w:r>
            <w:r>
              <w:t xml:space="preserve">and then find or search for </w:t>
            </w:r>
            <w:r>
              <w:rPr>
                <w:b/>
                <w:bCs/>
              </w:rPr>
              <w:t>Visual Studio 2022</w:t>
            </w:r>
            <w:r>
              <w:t xml:space="preserve"> and then select it.</w:t>
            </w:r>
          </w:p>
          <w:p w14:paraId="5A859EF2" w14:textId="77777777" w:rsidR="00295552" w:rsidRPr="00F7365C" w:rsidRDefault="00295552" w:rsidP="00F95E20"/>
        </w:tc>
        <w:tc>
          <w:tcPr>
            <w:tcW w:w="5511" w:type="dxa"/>
          </w:tcPr>
          <w:p w14:paraId="532F7FDB" w14:textId="77777777" w:rsidR="00295552" w:rsidRDefault="00295552" w:rsidP="00F95E20">
            <w:r>
              <w:rPr>
                <w:noProof/>
              </w:rPr>
              <w:drawing>
                <wp:inline distT="0" distB="0" distL="0" distR="0" wp14:anchorId="28129B05" wp14:editId="6CD1D193">
                  <wp:extent cx="3106800" cy="590400"/>
                  <wp:effectExtent l="0" t="0" r="0" b="635"/>
                  <wp:docPr id="255" name="Picture 255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5" name="Picture 255" descr="Text&#10;&#10;Description automatically generated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6800" cy="59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048DB82" w14:textId="77777777" w:rsidR="00295552" w:rsidRDefault="00295552" w:rsidP="00F95E20"/>
        </w:tc>
      </w:tr>
      <w:tr w:rsidR="00295552" w14:paraId="2591AE10" w14:textId="77777777" w:rsidTr="00F95E20">
        <w:tc>
          <w:tcPr>
            <w:tcW w:w="4955" w:type="dxa"/>
          </w:tcPr>
          <w:p w14:paraId="0D9C4BD4" w14:textId="77777777" w:rsidR="00295552" w:rsidRPr="00182BA0" w:rsidRDefault="00295552" w:rsidP="00F95E20">
            <w:r>
              <w:t xml:space="preserve">Once </w:t>
            </w:r>
            <w:r>
              <w:rPr>
                <w:b/>
                <w:bCs/>
              </w:rPr>
              <w:t xml:space="preserve">Visual Studio 2022 </w:t>
            </w:r>
            <w:r>
              <w:t xml:space="preserve">has started select </w:t>
            </w:r>
            <w:r>
              <w:rPr>
                <w:b/>
                <w:bCs/>
              </w:rPr>
              <w:t>Create a new project</w:t>
            </w:r>
            <w:r w:rsidRPr="00182BA0">
              <w:t>.</w:t>
            </w:r>
          </w:p>
        </w:tc>
        <w:tc>
          <w:tcPr>
            <w:tcW w:w="5511" w:type="dxa"/>
          </w:tcPr>
          <w:p w14:paraId="4015C714" w14:textId="77777777" w:rsidR="00295552" w:rsidRDefault="00295552" w:rsidP="00F95E20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4861EE89" wp14:editId="7008DA9A">
                  <wp:extent cx="3261600" cy="712800"/>
                  <wp:effectExtent l="0" t="0" r="0" b="0"/>
                  <wp:docPr id="256" name="Picture 256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Picture 256" descr="Graphical user interface, text&#10;&#10;Description automatically generated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1600" cy="71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E83138C" w14:textId="77777777" w:rsidR="00295552" w:rsidRDefault="00295552" w:rsidP="00F95E20">
            <w:pPr>
              <w:rPr>
                <w:b/>
                <w:bCs/>
                <w:noProof/>
              </w:rPr>
            </w:pPr>
          </w:p>
        </w:tc>
      </w:tr>
      <w:tr w:rsidR="00295552" w14:paraId="505A73AD" w14:textId="77777777" w:rsidTr="00F95E20">
        <w:tc>
          <w:tcPr>
            <w:tcW w:w="4955" w:type="dxa"/>
          </w:tcPr>
          <w:p w14:paraId="60CF6B3C" w14:textId="77777777" w:rsidR="00295552" w:rsidRPr="00DA738A" w:rsidRDefault="00295552" w:rsidP="00F95E20">
            <w:r>
              <w:t xml:space="preserve">Then choose the </w:t>
            </w:r>
            <w:r>
              <w:rPr>
                <w:b/>
                <w:bCs/>
              </w:rPr>
              <w:t>Blank App, Packages (WinUI in Desktop)</w:t>
            </w:r>
            <w:r>
              <w:t xml:space="preserve"> and then select </w:t>
            </w:r>
            <w:r>
              <w:rPr>
                <w:b/>
                <w:bCs/>
              </w:rPr>
              <w:t>Next</w:t>
            </w:r>
            <w:r>
              <w:t>.</w:t>
            </w:r>
          </w:p>
        </w:tc>
        <w:tc>
          <w:tcPr>
            <w:tcW w:w="5511" w:type="dxa"/>
          </w:tcPr>
          <w:p w14:paraId="1051CB52" w14:textId="77777777" w:rsidR="00295552" w:rsidRDefault="00295552" w:rsidP="00F95E20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1EB7482C" wp14:editId="78588E22">
                  <wp:extent cx="3254400" cy="691200"/>
                  <wp:effectExtent l="0" t="0" r="3175" b="0"/>
                  <wp:docPr id="257" name="Picture 257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7" name="Picture 257" descr="Graphical user interface, text&#10;&#10;Description automatically generated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4400" cy="69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CF1B932" w14:textId="77777777" w:rsidR="00295552" w:rsidRDefault="00295552" w:rsidP="00F95E20">
            <w:pPr>
              <w:rPr>
                <w:b/>
                <w:bCs/>
                <w:noProof/>
              </w:rPr>
            </w:pPr>
          </w:p>
        </w:tc>
      </w:tr>
      <w:tr w:rsidR="00295552" w14:paraId="214078CC" w14:textId="77777777" w:rsidTr="00F95E20">
        <w:tc>
          <w:tcPr>
            <w:tcW w:w="4955" w:type="dxa"/>
          </w:tcPr>
          <w:p w14:paraId="39149CBF" w14:textId="2646FC52" w:rsidR="00295552" w:rsidRPr="008B35F4" w:rsidRDefault="00295552" w:rsidP="00F95E20">
            <w:r>
              <w:t xml:space="preserve">After that in </w:t>
            </w:r>
            <w:r>
              <w:rPr>
                <w:b/>
                <w:bCs/>
              </w:rPr>
              <w:t>Configure your new project</w:t>
            </w:r>
            <w:r>
              <w:t xml:space="preserve"> type in the </w:t>
            </w:r>
            <w:r>
              <w:rPr>
                <w:b/>
                <w:bCs/>
              </w:rPr>
              <w:t>Project name</w:t>
            </w:r>
            <w:r>
              <w:t xml:space="preserve"> as </w:t>
            </w:r>
            <w:r w:rsidR="00A20313">
              <w:rPr>
                <w:i/>
                <w:iCs/>
              </w:rPr>
              <w:t>Codes</w:t>
            </w:r>
            <w:r w:rsidR="002D1D0E">
              <w:rPr>
                <w:i/>
                <w:iCs/>
              </w:rPr>
              <w:t>Game</w:t>
            </w:r>
            <w:r>
              <w:t xml:space="preserve">, then select a </w:t>
            </w:r>
            <w:r w:rsidRPr="008B35F4">
              <w:t>Location</w:t>
            </w:r>
            <w:r>
              <w:t xml:space="preserve"> and then select </w:t>
            </w:r>
            <w:r>
              <w:rPr>
                <w:b/>
                <w:bCs/>
              </w:rPr>
              <w:t xml:space="preserve">Create </w:t>
            </w:r>
            <w:r w:rsidRPr="008B35F4">
              <w:t>to start</w:t>
            </w:r>
            <w:r>
              <w:t xml:space="preserve"> a new </w:t>
            </w:r>
            <w:r>
              <w:rPr>
                <w:b/>
                <w:bCs/>
              </w:rPr>
              <w:t>Solution</w:t>
            </w:r>
            <w:r>
              <w:t>.</w:t>
            </w:r>
          </w:p>
        </w:tc>
        <w:tc>
          <w:tcPr>
            <w:tcW w:w="5511" w:type="dxa"/>
          </w:tcPr>
          <w:p w14:paraId="66CE309D" w14:textId="77777777" w:rsidR="00295552" w:rsidRDefault="00295552" w:rsidP="00F95E20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7851997F" wp14:editId="6D7A93BF">
                  <wp:extent cx="3362400" cy="1609200"/>
                  <wp:effectExtent l="0" t="0" r="0" b="0"/>
                  <wp:docPr id="258" name="Picture 258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Picture 258" descr="Graphical user interface, text, application, email&#10;&#10;Description automatically generated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2400" cy="160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F2BE017" w14:textId="77777777" w:rsidR="00295552" w:rsidRDefault="00295552" w:rsidP="00F95E20">
            <w:pPr>
              <w:rPr>
                <w:b/>
                <w:bCs/>
                <w:noProof/>
              </w:rPr>
            </w:pPr>
          </w:p>
        </w:tc>
      </w:tr>
    </w:tbl>
    <w:p w14:paraId="4166E48E" w14:textId="77777777" w:rsidR="00295552" w:rsidRDefault="00295552" w:rsidP="00295552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235AE924" w14:textId="77777777" w:rsidR="00295552" w:rsidRDefault="00295552" w:rsidP="00295552">
      <w:pPr>
        <w:pStyle w:val="Heading2"/>
      </w:pPr>
      <w:r>
        <w:lastRenderedPageBreak/>
        <w:t>Step 2</w:t>
      </w:r>
    </w:p>
    <w:p w14:paraId="71AEBD7A" w14:textId="77777777" w:rsidR="00295552" w:rsidRDefault="00295552" w:rsidP="00295552">
      <w:pPr>
        <w:rPr>
          <w:lang w:val="en-US"/>
        </w:rPr>
      </w:pPr>
      <w:r>
        <w:t xml:space="preserve">Then in </w:t>
      </w:r>
      <w:r>
        <w:rPr>
          <w:b/>
          <w:bCs/>
        </w:rPr>
        <w:t xml:space="preserve">Visual Studio </w:t>
      </w:r>
      <w:r>
        <w:rPr>
          <w:lang w:val="en-US"/>
        </w:rPr>
        <w:t xml:space="preserve">within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 </w:t>
      </w:r>
      <w:r w:rsidRPr="008967A6">
        <w:rPr>
          <w:b/>
          <w:bCs/>
          <w:lang w:val="en-US"/>
        </w:rPr>
        <w:t>Explorer</w:t>
      </w:r>
      <w:r>
        <w:rPr>
          <w:lang w:val="en-US"/>
        </w:rPr>
        <w:t xml:space="preserve"> for the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, right click on the </w:t>
      </w:r>
      <w:r>
        <w:rPr>
          <w:b/>
          <w:bCs/>
          <w:lang w:val="en-US"/>
        </w:rPr>
        <w:t xml:space="preserve">Project </w:t>
      </w:r>
      <w:r>
        <w:rPr>
          <w:lang w:val="en-US"/>
        </w:rPr>
        <w:t xml:space="preserve">shown below the </w:t>
      </w:r>
      <w:r>
        <w:rPr>
          <w:b/>
          <w:bCs/>
          <w:lang w:val="en-US"/>
        </w:rPr>
        <w:t xml:space="preserve">Solution </w:t>
      </w:r>
      <w:r>
        <w:rPr>
          <w:lang w:val="en-US"/>
        </w:rPr>
        <w:t xml:space="preserve">and then select </w:t>
      </w:r>
      <w:r>
        <w:rPr>
          <w:b/>
          <w:bCs/>
          <w:lang w:val="en-US"/>
        </w:rPr>
        <w:t>Manage NuGet Packages…</w:t>
      </w:r>
    </w:p>
    <w:p w14:paraId="57A7E263" w14:textId="77777777" w:rsidR="00295552" w:rsidRDefault="00295552" w:rsidP="00295552">
      <w:pPr>
        <w:rPr>
          <w:lang w:val="en-US"/>
        </w:rPr>
      </w:pPr>
    </w:p>
    <w:p w14:paraId="5EA4CD8C" w14:textId="77777777" w:rsidR="00295552" w:rsidRDefault="00295552" w:rsidP="00295552">
      <w:r>
        <w:rPr>
          <w:noProof/>
        </w:rPr>
        <w:drawing>
          <wp:inline distT="0" distB="0" distL="0" distR="0" wp14:anchorId="1282F4E9" wp14:editId="44FA3F20">
            <wp:extent cx="2210400" cy="2818800"/>
            <wp:effectExtent l="0" t="0" r="0" b="635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0400" cy="281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6E6F0A" w14:textId="77777777" w:rsidR="00295552" w:rsidRDefault="00295552" w:rsidP="00295552"/>
    <w:p w14:paraId="6EA6C426" w14:textId="77777777" w:rsidR="00295552" w:rsidRDefault="00295552" w:rsidP="00295552">
      <w:pPr>
        <w:pStyle w:val="Heading2"/>
      </w:pPr>
      <w:r>
        <w:t>Step 3</w:t>
      </w:r>
    </w:p>
    <w:p w14:paraId="0EBFC6D7" w14:textId="77777777" w:rsidR="00295552" w:rsidRDefault="00295552" w:rsidP="00295552"/>
    <w:p w14:paraId="6E3BE245" w14:textId="77777777" w:rsidR="00295552" w:rsidRDefault="00295552" w:rsidP="00295552">
      <w:r>
        <w:t xml:space="preserve">Then in the </w:t>
      </w:r>
      <w:r>
        <w:rPr>
          <w:b/>
          <w:bCs/>
        </w:rPr>
        <w:t xml:space="preserve">NuGet Package Manager </w:t>
      </w:r>
      <w:r>
        <w:t xml:space="preserve">from the </w:t>
      </w:r>
      <w:r>
        <w:rPr>
          <w:b/>
          <w:bCs/>
        </w:rPr>
        <w:t>Browse</w:t>
      </w:r>
      <w:r>
        <w:t xml:space="preserve"> tab search for </w:t>
      </w:r>
      <w:r>
        <w:rPr>
          <w:b/>
          <w:bCs/>
        </w:rPr>
        <w:t>Comentsys.Toolkit.WindowsAppSdk</w:t>
      </w:r>
      <w:r>
        <w:t xml:space="preserve"> and then select</w:t>
      </w:r>
      <w:r w:rsidRPr="007E45A0">
        <w:rPr>
          <w:b/>
          <w:bCs/>
        </w:rPr>
        <w:t xml:space="preserve"> </w:t>
      </w:r>
      <w:r>
        <w:rPr>
          <w:b/>
          <w:bCs/>
        </w:rPr>
        <w:t>Comentsys.Toolkit.WindowsAppSdk by Comentsys</w:t>
      </w:r>
      <w:r>
        <w:t xml:space="preserve"> as indicated and select </w:t>
      </w:r>
      <w:r>
        <w:rPr>
          <w:b/>
          <w:bCs/>
        </w:rPr>
        <w:t>Install</w:t>
      </w:r>
    </w:p>
    <w:p w14:paraId="0A646BCD" w14:textId="77777777" w:rsidR="00295552" w:rsidRDefault="00295552" w:rsidP="00295552"/>
    <w:p w14:paraId="49885F54" w14:textId="77777777" w:rsidR="00295552" w:rsidRDefault="00295552" w:rsidP="00295552">
      <w:r>
        <w:rPr>
          <w:noProof/>
        </w:rPr>
        <w:drawing>
          <wp:inline distT="0" distB="0" distL="0" distR="0" wp14:anchorId="4F54761B" wp14:editId="7643CE96">
            <wp:extent cx="3733200" cy="1393200"/>
            <wp:effectExtent l="0" t="0" r="635" b="0"/>
            <wp:docPr id="14" name="Picture 1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, email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3200" cy="139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DFAC7" w14:textId="77777777" w:rsidR="00295552" w:rsidRDefault="00295552" w:rsidP="00295552"/>
    <w:p w14:paraId="064A4EEE" w14:textId="2B4A573D" w:rsidR="00295552" w:rsidRPr="00AE1DD0" w:rsidRDefault="00295552" w:rsidP="00295552">
      <w:r>
        <w:t xml:space="preserve">This will add the package for </w:t>
      </w:r>
      <w:r>
        <w:rPr>
          <w:b/>
          <w:bCs/>
        </w:rPr>
        <w:t>Comentsys.Toolkit.WindowsAppSdk</w:t>
      </w:r>
      <w:r>
        <w:t xml:space="preserve"> to your </w:t>
      </w:r>
      <w:r w:rsidRPr="009716D7">
        <w:rPr>
          <w:b/>
          <w:bCs/>
        </w:rPr>
        <w:t>Project</w:t>
      </w:r>
      <w:r>
        <w:t xml:space="preserve">. </w:t>
      </w:r>
      <w:r w:rsidRPr="009716D7">
        <w:t>If</w:t>
      </w:r>
      <w:r>
        <w:t xml:space="preserve"> you get the </w:t>
      </w:r>
      <w:r>
        <w:rPr>
          <w:b/>
          <w:bCs/>
        </w:rPr>
        <w:t xml:space="preserve">Preview Changes </w:t>
      </w:r>
      <w:r>
        <w:t xml:space="preserve">screen saying </w:t>
      </w:r>
      <w:r>
        <w:rPr>
          <w:b/>
          <w:bCs/>
        </w:rPr>
        <w:t>Visual Studio is about to make changes to this solution. Click OK to proceed with the changes listed below.</w:t>
      </w:r>
      <w:r>
        <w:t xml:space="preserve"> You can read the message and then select </w:t>
      </w:r>
      <w:r>
        <w:rPr>
          <w:b/>
          <w:bCs/>
        </w:rPr>
        <w:t xml:space="preserve">OK </w:t>
      </w:r>
      <w:r>
        <w:t xml:space="preserve">to </w:t>
      </w:r>
      <w:r>
        <w:rPr>
          <w:b/>
          <w:bCs/>
        </w:rPr>
        <w:t>Install</w:t>
      </w:r>
      <w:r>
        <w:t xml:space="preserve"> the p</w:t>
      </w:r>
      <w:r w:rsidRPr="0056094A">
        <w:t>ackage</w:t>
      </w:r>
      <w:r w:rsidR="002D1D0E">
        <w:t xml:space="preserve">, then you can close the </w:t>
      </w:r>
      <w:r w:rsidR="002D1D0E">
        <w:rPr>
          <w:b/>
          <w:bCs/>
        </w:rPr>
        <w:t>tab</w:t>
      </w:r>
      <w:r w:rsidR="002D1D0E">
        <w:t xml:space="preserve"> for </w:t>
      </w:r>
      <w:r w:rsidR="002D1D0E">
        <w:rPr>
          <w:b/>
          <w:bCs/>
        </w:rPr>
        <w:t xml:space="preserve">Nuget: </w:t>
      </w:r>
      <w:r w:rsidR="002E33DC">
        <w:rPr>
          <w:b/>
          <w:bCs/>
        </w:rPr>
        <w:t>Codes</w:t>
      </w:r>
      <w:r w:rsidR="002D1D0E">
        <w:rPr>
          <w:b/>
          <w:bCs/>
        </w:rPr>
        <w:t>Game</w:t>
      </w:r>
      <w:r w:rsidR="002D1D0E">
        <w:t xml:space="preserve"> by selecting the </w:t>
      </w:r>
      <w:r w:rsidR="002D1D0E">
        <w:rPr>
          <w:b/>
          <w:bCs/>
        </w:rPr>
        <w:t>x</w:t>
      </w:r>
      <w:r w:rsidR="002D1D0E">
        <w:t xml:space="preserve"> next to it. </w:t>
      </w:r>
      <w:r>
        <w:t xml:space="preserve"> </w:t>
      </w:r>
    </w:p>
    <w:p w14:paraId="6BC2C17F" w14:textId="77777777" w:rsidR="00295552" w:rsidRPr="00162C03" w:rsidRDefault="00295552" w:rsidP="00295552">
      <w:pPr>
        <w:rPr>
          <w:b/>
          <w:bCs/>
        </w:rPr>
      </w:pPr>
    </w:p>
    <w:p w14:paraId="29861874" w14:textId="77777777" w:rsidR="00295552" w:rsidRDefault="00295552" w:rsidP="00295552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1864E299" w14:textId="77777777" w:rsidR="00295552" w:rsidRDefault="00295552" w:rsidP="00295552"/>
    <w:p w14:paraId="3BBFC3E0" w14:textId="627AFFFE" w:rsidR="00295552" w:rsidRDefault="00295552" w:rsidP="00295552">
      <w:pPr>
        <w:pStyle w:val="Heading2"/>
      </w:pPr>
      <w:r>
        <w:t xml:space="preserve">Step </w:t>
      </w:r>
      <w:r w:rsidR="002D1D0E">
        <w:t>4</w:t>
      </w:r>
    </w:p>
    <w:p w14:paraId="46CA41B0" w14:textId="77777777" w:rsidR="00295552" w:rsidRDefault="00295552" w:rsidP="00295552">
      <w:pPr>
        <w:rPr>
          <w:lang w:val="en-US"/>
        </w:rPr>
      </w:pPr>
    </w:p>
    <w:p w14:paraId="5846EA8E" w14:textId="77777777" w:rsidR="00295552" w:rsidRPr="00745597" w:rsidRDefault="00295552" w:rsidP="00295552">
      <w:r>
        <w:rPr>
          <w:lang w:val="en-US"/>
        </w:rPr>
        <w:t xml:space="preserve">Then in </w:t>
      </w:r>
      <w:r>
        <w:rPr>
          <w:b/>
          <w:bCs/>
          <w:lang w:val="en-US"/>
        </w:rPr>
        <w:t>Visual Studio</w:t>
      </w:r>
      <w:r>
        <w:rPr>
          <w:lang w:val="en-US"/>
        </w:rPr>
        <w:t xml:space="preserve"> within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 </w:t>
      </w:r>
      <w:r w:rsidRPr="008967A6">
        <w:rPr>
          <w:b/>
          <w:bCs/>
          <w:lang w:val="en-US"/>
        </w:rPr>
        <w:t>Explorer</w:t>
      </w:r>
      <w:r>
        <w:rPr>
          <w:lang w:val="en-US"/>
        </w:rPr>
        <w:t xml:space="preserve"> for the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, right click on the </w:t>
      </w:r>
      <w:r>
        <w:rPr>
          <w:b/>
          <w:bCs/>
          <w:lang w:val="en-US"/>
        </w:rPr>
        <w:t xml:space="preserve">Project </w:t>
      </w:r>
      <w:r>
        <w:rPr>
          <w:lang w:val="en-US"/>
        </w:rPr>
        <w:t xml:space="preserve">shown below the </w:t>
      </w:r>
      <w:r>
        <w:rPr>
          <w:b/>
          <w:bCs/>
          <w:lang w:val="en-US"/>
        </w:rPr>
        <w:t xml:space="preserve">Solution </w:t>
      </w:r>
      <w:r>
        <w:rPr>
          <w:lang w:val="en-US"/>
        </w:rPr>
        <w:t xml:space="preserve">and then select </w:t>
      </w:r>
      <w:r>
        <w:rPr>
          <w:b/>
          <w:bCs/>
          <w:lang w:val="en-US"/>
        </w:rPr>
        <w:t>Add</w:t>
      </w:r>
      <w:r>
        <w:rPr>
          <w:lang w:val="en-US"/>
        </w:rPr>
        <w:t xml:space="preserve"> then </w:t>
      </w:r>
      <w:r>
        <w:rPr>
          <w:b/>
          <w:bCs/>
          <w:lang w:val="en-US"/>
        </w:rPr>
        <w:t>New Item…</w:t>
      </w:r>
    </w:p>
    <w:p w14:paraId="33A13FD3" w14:textId="77777777" w:rsidR="00295552" w:rsidRDefault="00295552" w:rsidP="00295552"/>
    <w:p w14:paraId="4C1A4D41" w14:textId="77777777" w:rsidR="00295552" w:rsidRDefault="00295552" w:rsidP="00295552">
      <w:r>
        <w:rPr>
          <w:noProof/>
        </w:rPr>
        <w:drawing>
          <wp:inline distT="0" distB="0" distL="0" distR="0" wp14:anchorId="01B17B73" wp14:editId="10D9A719">
            <wp:extent cx="4003200" cy="3837600"/>
            <wp:effectExtent l="0" t="0" r="0" b="0"/>
            <wp:docPr id="24" name="Picture 24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able&#10;&#10;Description automatically generated with low confidence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3200" cy="38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D7B63" w14:textId="77777777" w:rsidR="00745597" w:rsidRDefault="00745597" w:rsidP="002B44BC"/>
    <w:p w14:paraId="32D49C17" w14:textId="77777777" w:rsidR="002D1D0E" w:rsidRDefault="002D1D0E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97E7B4A" w14:textId="4F4C07D0" w:rsidR="00CD770F" w:rsidRDefault="00CD770F" w:rsidP="00CD770F">
      <w:pPr>
        <w:pStyle w:val="Heading2"/>
      </w:pPr>
      <w:r>
        <w:lastRenderedPageBreak/>
        <w:t xml:space="preserve">Step </w:t>
      </w:r>
      <w:r w:rsidR="002D1D0E">
        <w:t>5</w:t>
      </w:r>
    </w:p>
    <w:p w14:paraId="087EDE76" w14:textId="77777777" w:rsidR="00C46BC8" w:rsidRDefault="00C46BC8" w:rsidP="00CD770F"/>
    <w:p w14:paraId="518D0C70" w14:textId="43D8999E" w:rsidR="00C46BC8" w:rsidRPr="00557778" w:rsidRDefault="00C46BC8" w:rsidP="00CD770F">
      <w:r>
        <w:t xml:space="preserve">Then in </w:t>
      </w:r>
      <w:r>
        <w:rPr>
          <w:b/>
          <w:bCs/>
        </w:rPr>
        <w:t>Add New Item</w:t>
      </w:r>
      <w:r>
        <w:t xml:space="preserve"> from the </w:t>
      </w:r>
      <w:r w:rsidRPr="00C46BC8">
        <w:rPr>
          <w:b/>
          <w:bCs/>
        </w:rPr>
        <w:t>C# Items</w:t>
      </w:r>
      <w:r>
        <w:rPr>
          <w:b/>
          <w:bCs/>
        </w:rPr>
        <w:t xml:space="preserve"> </w:t>
      </w:r>
      <w:r>
        <w:t>list</w:t>
      </w:r>
      <w:r w:rsidR="00557778">
        <w:t>,</w:t>
      </w:r>
      <w:r>
        <w:t xml:space="preserve"> select </w:t>
      </w:r>
      <w:r>
        <w:rPr>
          <w:b/>
          <w:bCs/>
        </w:rPr>
        <w:t>Code</w:t>
      </w:r>
      <w:r>
        <w:t xml:space="preserve"> and then select </w:t>
      </w:r>
      <w:r>
        <w:rPr>
          <w:b/>
          <w:bCs/>
        </w:rPr>
        <w:t>Code File</w:t>
      </w:r>
      <w:r>
        <w:t xml:space="preserve"> from the list next to this, then type in the name of </w:t>
      </w:r>
      <w:r>
        <w:rPr>
          <w:i/>
          <w:iCs/>
        </w:rPr>
        <w:t>Library.cs</w:t>
      </w:r>
      <w:r w:rsidR="00557778">
        <w:t xml:space="preserve"> and then </w:t>
      </w:r>
      <w:r w:rsidR="00557778">
        <w:rPr>
          <w:b/>
          <w:bCs/>
        </w:rPr>
        <w:t>Click</w:t>
      </w:r>
      <w:r w:rsidR="00557778">
        <w:t xml:space="preserve"> on </w:t>
      </w:r>
      <w:r w:rsidR="00557778">
        <w:rPr>
          <w:b/>
          <w:bCs/>
        </w:rPr>
        <w:t>Add</w:t>
      </w:r>
      <w:r w:rsidR="00557778">
        <w:t>.</w:t>
      </w:r>
    </w:p>
    <w:p w14:paraId="62687913" w14:textId="77777777" w:rsidR="00557778" w:rsidRPr="00557778" w:rsidRDefault="00557778" w:rsidP="00CD770F"/>
    <w:p w14:paraId="607BB762" w14:textId="2B75ABEE" w:rsidR="00C46BC8" w:rsidRPr="00C46BC8" w:rsidRDefault="00C46BC8" w:rsidP="00CD770F">
      <w:r>
        <w:rPr>
          <w:noProof/>
        </w:rPr>
        <w:drawing>
          <wp:inline distT="0" distB="0" distL="0" distR="0" wp14:anchorId="5C519729" wp14:editId="7A0D5812">
            <wp:extent cx="4746778" cy="3293992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778" cy="3293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5AC25" w14:textId="77777777" w:rsidR="00D34854" w:rsidRDefault="00D34854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43933370" w14:textId="185AE15B" w:rsidR="009A361C" w:rsidRDefault="009A361C" w:rsidP="009A361C">
      <w:pPr>
        <w:pStyle w:val="Heading2"/>
      </w:pPr>
      <w:r>
        <w:lastRenderedPageBreak/>
        <w:t xml:space="preserve">Step </w:t>
      </w:r>
      <w:r w:rsidR="002D1D0E">
        <w:t>6</w:t>
      </w:r>
    </w:p>
    <w:p w14:paraId="24D17EB5" w14:textId="77777777" w:rsidR="009A361C" w:rsidRDefault="009A361C"/>
    <w:p w14:paraId="247B2BDE" w14:textId="244E9939" w:rsidR="00D4364B" w:rsidRDefault="00A657C2">
      <w:r>
        <w:t>You will now be in the</w:t>
      </w:r>
      <w:r>
        <w:rPr>
          <w:b/>
          <w:bCs/>
        </w:rPr>
        <w:t xml:space="preserve"> View</w:t>
      </w:r>
      <w:r>
        <w:t xml:space="preserve"> for the </w:t>
      </w:r>
      <w:r>
        <w:rPr>
          <w:b/>
          <w:bCs/>
        </w:rPr>
        <w:t>Code</w:t>
      </w:r>
      <w:r>
        <w:t xml:space="preserve"> of </w:t>
      </w:r>
      <w:r>
        <w:rPr>
          <w:i/>
          <w:iCs/>
        </w:rPr>
        <w:t>Library.cs</w:t>
      </w:r>
      <w:r>
        <w:t xml:space="preserve">, within this first type the following </w:t>
      </w:r>
      <w:r>
        <w:rPr>
          <w:b/>
          <w:bCs/>
        </w:rPr>
        <w:t>Code</w:t>
      </w:r>
      <w:r>
        <w:t>:</w:t>
      </w:r>
    </w:p>
    <w:p w14:paraId="7658F4AC" w14:textId="77777777" w:rsidR="00D4364B" w:rsidRDefault="00D4364B"/>
    <w:p w14:paraId="560E077F" w14:textId="1E1B9DA3" w:rsidR="009A361C" w:rsidRDefault="009A361C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ABD08F2" wp14:editId="310CF772">
                <wp:extent cx="6642000" cy="1404620"/>
                <wp:effectExtent l="0" t="0" r="26035" b="12700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8F16031" w14:textId="77777777" w:rsidR="002E33DC" w:rsidRPr="002E33DC" w:rsidRDefault="002E33DC" w:rsidP="002E33D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33DC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2E33D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mentsys.Toolkit.Binding;</w:t>
                            </w:r>
                          </w:p>
                          <w:p w14:paraId="1F0412FE" w14:textId="77777777" w:rsidR="002E33DC" w:rsidRPr="002E33DC" w:rsidRDefault="002E33DC" w:rsidP="002E33D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33DC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2E33D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mentsys.Toolkit.WindowsAppSdk;</w:t>
                            </w:r>
                          </w:p>
                          <w:p w14:paraId="7A594FEB" w14:textId="77777777" w:rsidR="002E33DC" w:rsidRPr="002E33DC" w:rsidRDefault="002E33DC" w:rsidP="002E33D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33DC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2E33D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icrosoft.UI;</w:t>
                            </w:r>
                          </w:p>
                          <w:p w14:paraId="4F5BECAC" w14:textId="77777777" w:rsidR="002E33DC" w:rsidRPr="002E33DC" w:rsidRDefault="002E33DC" w:rsidP="002E33D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33DC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2E33D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icrosoft.UI.Xaml.Controls;</w:t>
                            </w:r>
                          </w:p>
                          <w:p w14:paraId="14935788" w14:textId="77777777" w:rsidR="002E33DC" w:rsidRPr="002E33DC" w:rsidRDefault="002E33DC" w:rsidP="002E33D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33DC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2E33D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icrosoft.UI.Xaml.Data;</w:t>
                            </w:r>
                          </w:p>
                          <w:p w14:paraId="7391B619" w14:textId="77777777" w:rsidR="002E33DC" w:rsidRPr="002E33DC" w:rsidRDefault="002E33DC" w:rsidP="002E33D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33DC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2E33D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icrosoft.UI.Xaml.Media;</w:t>
                            </w:r>
                          </w:p>
                          <w:p w14:paraId="3803D80A" w14:textId="77777777" w:rsidR="002E33DC" w:rsidRPr="002E33DC" w:rsidRDefault="002E33DC" w:rsidP="002E33D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33DC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2E33D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ystem;</w:t>
                            </w:r>
                          </w:p>
                          <w:p w14:paraId="0683D453" w14:textId="77777777" w:rsidR="002E33DC" w:rsidRPr="002E33DC" w:rsidRDefault="002E33DC" w:rsidP="002E33D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33DC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2E33D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ystem.Collections.Generic;</w:t>
                            </w:r>
                          </w:p>
                          <w:p w14:paraId="0A751BB8" w14:textId="77777777" w:rsidR="002E33DC" w:rsidRPr="002E33DC" w:rsidRDefault="002E33DC" w:rsidP="002E33D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33DC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2E33D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ystem.Collections.ObjectModel;</w:t>
                            </w:r>
                          </w:p>
                          <w:p w14:paraId="49B511B9" w14:textId="77777777" w:rsidR="002E33DC" w:rsidRPr="002E33DC" w:rsidRDefault="002E33DC" w:rsidP="002E33D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33DC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2E33D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ystem.Linq;</w:t>
                            </w:r>
                          </w:p>
                          <w:p w14:paraId="4275C2AB" w14:textId="77777777" w:rsidR="002E33DC" w:rsidRPr="002E33DC" w:rsidRDefault="002E33DC" w:rsidP="002E33D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33DC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2E33D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ystem.Windows.Input;</w:t>
                            </w:r>
                          </w:p>
                          <w:p w14:paraId="3AB9F981" w14:textId="77777777" w:rsidR="002E33DC" w:rsidRPr="002E33DC" w:rsidRDefault="002E33DC" w:rsidP="002E33D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BA5AC79" w14:textId="77777777" w:rsidR="002E33DC" w:rsidRPr="002E33DC" w:rsidRDefault="002E33DC" w:rsidP="002E33D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33DC">
                              <w:rPr>
                                <w:rFonts w:ascii="Consolas" w:hAnsi="Consolas" w:cs="Cascadia Mono"/>
                                <w:color w:val="0000FF"/>
                              </w:rPr>
                              <w:t>namespace</w:t>
                            </w:r>
                            <w:r w:rsidRPr="002E33D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desGame;</w:t>
                            </w:r>
                          </w:p>
                          <w:p w14:paraId="6DD652EE" w14:textId="77777777" w:rsidR="002E33DC" w:rsidRPr="002E33DC" w:rsidRDefault="002E33DC" w:rsidP="002E33D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2385E69" w14:textId="77777777" w:rsidR="002E33DC" w:rsidRPr="002E33DC" w:rsidRDefault="002E33DC" w:rsidP="002E33D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33DC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2E33D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E33DC">
                              <w:rPr>
                                <w:rFonts w:ascii="Consolas" w:hAnsi="Consolas" w:cs="Cascadia Mono"/>
                                <w:color w:val="0000FF"/>
                              </w:rPr>
                              <w:t>enum</w:t>
                            </w:r>
                            <w:r w:rsidRPr="002E33D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E33DC">
                              <w:rPr>
                                <w:rFonts w:ascii="Consolas" w:hAnsi="Consolas" w:cs="Cascadia Mono"/>
                                <w:color w:val="2B91AF"/>
                              </w:rPr>
                              <w:t>State</w:t>
                            </w:r>
                          </w:p>
                          <w:p w14:paraId="578AB5FD" w14:textId="77777777" w:rsidR="002E33DC" w:rsidRPr="002E33DC" w:rsidRDefault="002E33DC" w:rsidP="002E33D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33DC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7F748E90" w14:textId="77777777" w:rsidR="002E33DC" w:rsidRPr="002E33DC" w:rsidRDefault="002E33DC" w:rsidP="002E33D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33D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None,</w:t>
                            </w:r>
                          </w:p>
                          <w:p w14:paraId="358E1A7B" w14:textId="77777777" w:rsidR="002E33DC" w:rsidRPr="002E33DC" w:rsidRDefault="002E33DC" w:rsidP="002E33D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33D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Match</w:t>
                            </w:r>
                          </w:p>
                          <w:p w14:paraId="279AB761" w14:textId="77777777" w:rsidR="002E33DC" w:rsidRPr="002E33DC" w:rsidRDefault="002E33DC" w:rsidP="002E33D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33DC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7579BDC8" w14:textId="77777777" w:rsidR="002E33DC" w:rsidRPr="00863DFC" w:rsidRDefault="002E33DC" w:rsidP="002E33D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A728EAD" w14:textId="77777777" w:rsidR="002E33DC" w:rsidRPr="00863DFC" w:rsidRDefault="002E33DC" w:rsidP="002E33D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3DFC">
                              <w:rPr>
                                <w:rFonts w:ascii="Consolas" w:hAnsi="Consolas" w:cs="Cascadia Mono"/>
                                <w:color w:val="008000"/>
                              </w:rPr>
                              <w:t>// Code Class</w:t>
                            </w:r>
                          </w:p>
                          <w:p w14:paraId="77D867C6" w14:textId="77777777" w:rsidR="002E33DC" w:rsidRPr="00863DFC" w:rsidRDefault="002E33DC" w:rsidP="002E33D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4120A78" w14:textId="77777777" w:rsidR="002E33DC" w:rsidRPr="00863DFC" w:rsidRDefault="002E33DC" w:rsidP="002E33D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3DFC">
                              <w:rPr>
                                <w:rFonts w:ascii="Consolas" w:hAnsi="Consolas" w:cs="Cascadia Mono"/>
                                <w:color w:val="008000"/>
                              </w:rPr>
                              <w:t>// StateToBrushConverter Class</w:t>
                            </w:r>
                          </w:p>
                          <w:p w14:paraId="03287B09" w14:textId="77777777" w:rsidR="002E33DC" w:rsidRPr="00863DFC" w:rsidRDefault="002E33DC" w:rsidP="002E33D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64EF2F1" w14:textId="77777777" w:rsidR="00863DFC" w:rsidRPr="00863DFC" w:rsidRDefault="00863DFC" w:rsidP="00863DF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3DFC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863DF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63DFC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863DF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63DFC">
                              <w:rPr>
                                <w:rFonts w:ascii="Consolas" w:hAnsi="Consolas" w:cs="Cascadia Mono"/>
                                <w:color w:val="2B91AF"/>
                              </w:rPr>
                              <w:t>Library</w:t>
                            </w:r>
                          </w:p>
                          <w:p w14:paraId="3DCAD853" w14:textId="77777777" w:rsidR="00863DFC" w:rsidRPr="00863DFC" w:rsidRDefault="00863DFC" w:rsidP="00863DF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3DFC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29D9BAA6" w14:textId="77777777" w:rsidR="00863DFC" w:rsidRPr="00863DFC" w:rsidRDefault="00863DFC" w:rsidP="00863DF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3DF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63DFC">
                              <w:rPr>
                                <w:rFonts w:ascii="Consolas" w:hAnsi="Consolas" w:cs="Cascadia Mono"/>
                                <w:color w:val="008000"/>
                              </w:rPr>
                              <w:t>// Library Constants, Variables and Choose Method</w:t>
                            </w:r>
                          </w:p>
                          <w:p w14:paraId="20DA4B9F" w14:textId="77777777" w:rsidR="00863DFC" w:rsidRPr="00863DFC" w:rsidRDefault="00863DFC" w:rsidP="00863DF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193DA04" w14:textId="77777777" w:rsidR="00863DFC" w:rsidRPr="00863DFC" w:rsidRDefault="00863DFC" w:rsidP="00863DF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3DF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63DFC">
                              <w:rPr>
                                <w:rFonts w:ascii="Consolas" w:hAnsi="Consolas" w:cs="Cascadia Mono"/>
                                <w:color w:val="008000"/>
                              </w:rPr>
                              <w:t>// Library GetCode, IsMatch &amp; Setup Method</w:t>
                            </w:r>
                          </w:p>
                          <w:p w14:paraId="501FC1B0" w14:textId="77777777" w:rsidR="00863DFC" w:rsidRPr="00863DFC" w:rsidRDefault="00863DFC" w:rsidP="00863DF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D566F0D" w14:textId="45389F80" w:rsidR="00863DFC" w:rsidRPr="00863DFC" w:rsidRDefault="00863DFC" w:rsidP="00863DF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8000"/>
                              </w:rPr>
                            </w:pPr>
                            <w:r w:rsidRPr="00863DF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63DFC">
                              <w:rPr>
                                <w:rFonts w:ascii="Consolas" w:hAnsi="Consolas" w:cs="Cascadia Mono"/>
                                <w:color w:val="008000"/>
                              </w:rPr>
                              <w:t>// Library Accept &amp; New Method</w:t>
                            </w:r>
                          </w:p>
                          <w:p w14:paraId="284BBD67" w14:textId="77777777" w:rsidR="00863DFC" w:rsidRPr="00863DFC" w:rsidRDefault="00863DFC" w:rsidP="00863DF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DC9E72F" w14:textId="27EF3811" w:rsidR="00601C5A" w:rsidRPr="00863DFC" w:rsidRDefault="00863DFC" w:rsidP="00863DF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3DFC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ABD08F2" id="Text Box 2" o:spid="_x0000_s102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Sl4Gg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8F16031" w14:textId="77777777" w:rsidR="002E33DC" w:rsidRPr="002E33DC" w:rsidRDefault="002E33DC" w:rsidP="002E33D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33DC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2E33D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2E33DC">
                        <w:rPr>
                          <w:rFonts w:ascii="Consolas" w:hAnsi="Consolas" w:cs="Cascadia Mono"/>
                          <w:color w:val="000000"/>
                        </w:rPr>
                        <w:t>Comentsys.Toolkit.Binding</w:t>
                      </w:r>
                      <w:proofErr w:type="spellEnd"/>
                      <w:proofErr w:type="gramEnd"/>
                      <w:r w:rsidRPr="002E33D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1F0412FE" w14:textId="77777777" w:rsidR="002E33DC" w:rsidRPr="002E33DC" w:rsidRDefault="002E33DC" w:rsidP="002E33D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33DC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2E33D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2E33DC">
                        <w:rPr>
                          <w:rFonts w:ascii="Consolas" w:hAnsi="Consolas" w:cs="Cascadia Mono"/>
                          <w:color w:val="000000"/>
                        </w:rPr>
                        <w:t>Comentsys.Toolkit.WindowsAppSdk</w:t>
                      </w:r>
                      <w:proofErr w:type="spellEnd"/>
                      <w:proofErr w:type="gramEnd"/>
                      <w:r w:rsidRPr="002E33D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7A594FEB" w14:textId="77777777" w:rsidR="002E33DC" w:rsidRPr="002E33DC" w:rsidRDefault="002E33DC" w:rsidP="002E33D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33DC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2E33D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E33DC">
                        <w:rPr>
                          <w:rFonts w:ascii="Consolas" w:hAnsi="Consolas" w:cs="Cascadia Mono"/>
                          <w:color w:val="000000"/>
                        </w:rPr>
                        <w:t>Microsoft.</w:t>
                      </w:r>
                      <w:proofErr w:type="gramStart"/>
                      <w:r w:rsidRPr="002E33DC">
                        <w:rPr>
                          <w:rFonts w:ascii="Consolas" w:hAnsi="Consolas" w:cs="Cascadia Mono"/>
                          <w:color w:val="000000"/>
                        </w:rPr>
                        <w:t>UI</w:t>
                      </w:r>
                      <w:proofErr w:type="spellEnd"/>
                      <w:r w:rsidRPr="002E33D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F5BECAC" w14:textId="77777777" w:rsidR="002E33DC" w:rsidRPr="002E33DC" w:rsidRDefault="002E33DC" w:rsidP="002E33D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33DC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2E33D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2E33DC">
                        <w:rPr>
                          <w:rFonts w:ascii="Consolas" w:hAnsi="Consolas" w:cs="Cascadia Mono"/>
                          <w:color w:val="000000"/>
                        </w:rPr>
                        <w:t>Microsoft.UI.Xaml.Controls</w:t>
                      </w:r>
                      <w:proofErr w:type="spellEnd"/>
                      <w:proofErr w:type="gramEnd"/>
                      <w:r w:rsidRPr="002E33D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14935788" w14:textId="77777777" w:rsidR="002E33DC" w:rsidRPr="002E33DC" w:rsidRDefault="002E33DC" w:rsidP="002E33D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33DC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2E33D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2E33DC">
                        <w:rPr>
                          <w:rFonts w:ascii="Consolas" w:hAnsi="Consolas" w:cs="Cascadia Mono"/>
                          <w:color w:val="000000"/>
                        </w:rPr>
                        <w:t>Microsoft.UI.Xaml.Data</w:t>
                      </w:r>
                      <w:proofErr w:type="spellEnd"/>
                      <w:proofErr w:type="gramEnd"/>
                      <w:r w:rsidRPr="002E33D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7391B619" w14:textId="77777777" w:rsidR="002E33DC" w:rsidRPr="002E33DC" w:rsidRDefault="002E33DC" w:rsidP="002E33D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33DC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2E33D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2E33DC">
                        <w:rPr>
                          <w:rFonts w:ascii="Consolas" w:hAnsi="Consolas" w:cs="Cascadia Mono"/>
                          <w:color w:val="000000"/>
                        </w:rPr>
                        <w:t>Microsoft.UI.Xaml.Media</w:t>
                      </w:r>
                      <w:proofErr w:type="spellEnd"/>
                      <w:proofErr w:type="gramEnd"/>
                      <w:r w:rsidRPr="002E33D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3803D80A" w14:textId="77777777" w:rsidR="002E33DC" w:rsidRPr="002E33DC" w:rsidRDefault="002E33DC" w:rsidP="002E33D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33DC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2E33D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2E33DC">
                        <w:rPr>
                          <w:rFonts w:ascii="Consolas" w:hAnsi="Consolas" w:cs="Cascadia Mono"/>
                          <w:color w:val="000000"/>
                        </w:rPr>
                        <w:t>System;</w:t>
                      </w:r>
                      <w:proofErr w:type="gramEnd"/>
                    </w:p>
                    <w:p w14:paraId="0683D453" w14:textId="77777777" w:rsidR="002E33DC" w:rsidRPr="002E33DC" w:rsidRDefault="002E33DC" w:rsidP="002E33D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33DC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2E33D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2E33DC">
                        <w:rPr>
                          <w:rFonts w:ascii="Consolas" w:hAnsi="Consolas" w:cs="Cascadia Mono"/>
                          <w:color w:val="000000"/>
                        </w:rPr>
                        <w:t>System.Collections.Generic</w:t>
                      </w:r>
                      <w:proofErr w:type="spellEnd"/>
                      <w:proofErr w:type="gramEnd"/>
                      <w:r w:rsidRPr="002E33D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0A751BB8" w14:textId="77777777" w:rsidR="002E33DC" w:rsidRPr="002E33DC" w:rsidRDefault="002E33DC" w:rsidP="002E33D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33DC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2E33D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2E33DC">
                        <w:rPr>
                          <w:rFonts w:ascii="Consolas" w:hAnsi="Consolas" w:cs="Cascadia Mono"/>
                          <w:color w:val="000000"/>
                        </w:rPr>
                        <w:t>System.Collections.ObjectModel</w:t>
                      </w:r>
                      <w:proofErr w:type="spellEnd"/>
                      <w:proofErr w:type="gramEnd"/>
                      <w:r w:rsidRPr="002E33D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49B511B9" w14:textId="77777777" w:rsidR="002E33DC" w:rsidRPr="002E33DC" w:rsidRDefault="002E33DC" w:rsidP="002E33D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33DC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2E33D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E33DC">
                        <w:rPr>
                          <w:rFonts w:ascii="Consolas" w:hAnsi="Consolas" w:cs="Cascadia Mono"/>
                          <w:color w:val="000000"/>
                        </w:rPr>
                        <w:t>System.</w:t>
                      </w:r>
                      <w:proofErr w:type="gramStart"/>
                      <w:r w:rsidRPr="002E33DC">
                        <w:rPr>
                          <w:rFonts w:ascii="Consolas" w:hAnsi="Consolas" w:cs="Cascadia Mono"/>
                          <w:color w:val="000000"/>
                        </w:rPr>
                        <w:t>Linq</w:t>
                      </w:r>
                      <w:proofErr w:type="spellEnd"/>
                      <w:r w:rsidRPr="002E33D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275C2AB" w14:textId="77777777" w:rsidR="002E33DC" w:rsidRPr="002E33DC" w:rsidRDefault="002E33DC" w:rsidP="002E33D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33DC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2E33D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2E33DC">
                        <w:rPr>
                          <w:rFonts w:ascii="Consolas" w:hAnsi="Consolas" w:cs="Cascadia Mono"/>
                          <w:color w:val="000000"/>
                        </w:rPr>
                        <w:t>System.Windows.Input</w:t>
                      </w:r>
                      <w:proofErr w:type="spellEnd"/>
                      <w:proofErr w:type="gramEnd"/>
                      <w:r w:rsidRPr="002E33D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3AB9F981" w14:textId="77777777" w:rsidR="002E33DC" w:rsidRPr="002E33DC" w:rsidRDefault="002E33DC" w:rsidP="002E33D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BA5AC79" w14:textId="77777777" w:rsidR="002E33DC" w:rsidRPr="002E33DC" w:rsidRDefault="002E33DC" w:rsidP="002E33D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33DC">
                        <w:rPr>
                          <w:rFonts w:ascii="Consolas" w:hAnsi="Consolas" w:cs="Cascadia Mono"/>
                          <w:color w:val="0000FF"/>
                        </w:rPr>
                        <w:t>namespace</w:t>
                      </w:r>
                      <w:r w:rsidRPr="002E33D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2E33DC">
                        <w:rPr>
                          <w:rFonts w:ascii="Consolas" w:hAnsi="Consolas" w:cs="Cascadia Mono"/>
                          <w:color w:val="000000"/>
                        </w:rPr>
                        <w:t>CodesGame</w:t>
                      </w:r>
                      <w:proofErr w:type="spellEnd"/>
                      <w:r w:rsidRPr="002E33D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6DD652EE" w14:textId="77777777" w:rsidR="002E33DC" w:rsidRPr="002E33DC" w:rsidRDefault="002E33DC" w:rsidP="002E33D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2385E69" w14:textId="77777777" w:rsidR="002E33DC" w:rsidRPr="002E33DC" w:rsidRDefault="002E33DC" w:rsidP="002E33D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33DC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2E33D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E33DC">
                        <w:rPr>
                          <w:rFonts w:ascii="Consolas" w:hAnsi="Consolas" w:cs="Cascadia Mono"/>
                          <w:color w:val="0000FF"/>
                        </w:rPr>
                        <w:t>enum</w:t>
                      </w:r>
                      <w:proofErr w:type="spellEnd"/>
                      <w:r w:rsidRPr="002E33D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E33DC">
                        <w:rPr>
                          <w:rFonts w:ascii="Consolas" w:hAnsi="Consolas" w:cs="Cascadia Mono"/>
                          <w:color w:val="2B91AF"/>
                        </w:rPr>
                        <w:t>State</w:t>
                      </w:r>
                    </w:p>
                    <w:p w14:paraId="578AB5FD" w14:textId="77777777" w:rsidR="002E33DC" w:rsidRPr="002E33DC" w:rsidRDefault="002E33DC" w:rsidP="002E33D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33DC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7F748E90" w14:textId="77777777" w:rsidR="002E33DC" w:rsidRPr="002E33DC" w:rsidRDefault="002E33DC" w:rsidP="002E33D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33DC">
                        <w:rPr>
                          <w:rFonts w:ascii="Consolas" w:hAnsi="Consolas" w:cs="Cascadia Mono"/>
                          <w:color w:val="000000"/>
                        </w:rPr>
                        <w:t xml:space="preserve">    None,</w:t>
                      </w:r>
                    </w:p>
                    <w:p w14:paraId="358E1A7B" w14:textId="77777777" w:rsidR="002E33DC" w:rsidRPr="002E33DC" w:rsidRDefault="002E33DC" w:rsidP="002E33D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33DC">
                        <w:rPr>
                          <w:rFonts w:ascii="Consolas" w:hAnsi="Consolas" w:cs="Cascadia Mono"/>
                          <w:color w:val="000000"/>
                        </w:rPr>
                        <w:t xml:space="preserve">    Match</w:t>
                      </w:r>
                    </w:p>
                    <w:p w14:paraId="279AB761" w14:textId="77777777" w:rsidR="002E33DC" w:rsidRPr="002E33DC" w:rsidRDefault="002E33DC" w:rsidP="002E33D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33DC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7579BDC8" w14:textId="77777777" w:rsidR="002E33DC" w:rsidRPr="00863DFC" w:rsidRDefault="002E33DC" w:rsidP="002E33D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A728EAD" w14:textId="77777777" w:rsidR="002E33DC" w:rsidRPr="00863DFC" w:rsidRDefault="002E33DC" w:rsidP="002E33D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3DFC">
                        <w:rPr>
                          <w:rFonts w:ascii="Consolas" w:hAnsi="Consolas" w:cs="Cascadia Mono"/>
                          <w:color w:val="008000"/>
                        </w:rPr>
                        <w:t>// Code Class</w:t>
                      </w:r>
                    </w:p>
                    <w:p w14:paraId="77D867C6" w14:textId="77777777" w:rsidR="002E33DC" w:rsidRPr="00863DFC" w:rsidRDefault="002E33DC" w:rsidP="002E33D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4120A78" w14:textId="77777777" w:rsidR="002E33DC" w:rsidRPr="00863DFC" w:rsidRDefault="002E33DC" w:rsidP="002E33D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3DFC">
                        <w:rPr>
                          <w:rFonts w:ascii="Consolas" w:hAnsi="Consolas" w:cs="Cascadia Mono"/>
                          <w:color w:val="008000"/>
                        </w:rPr>
                        <w:t xml:space="preserve">// </w:t>
                      </w:r>
                      <w:proofErr w:type="spellStart"/>
                      <w:r w:rsidRPr="00863DFC">
                        <w:rPr>
                          <w:rFonts w:ascii="Consolas" w:hAnsi="Consolas" w:cs="Cascadia Mono"/>
                          <w:color w:val="008000"/>
                        </w:rPr>
                        <w:t>StateToBrushConverter</w:t>
                      </w:r>
                      <w:proofErr w:type="spellEnd"/>
                      <w:r w:rsidRPr="00863DFC">
                        <w:rPr>
                          <w:rFonts w:ascii="Consolas" w:hAnsi="Consolas" w:cs="Cascadia Mono"/>
                          <w:color w:val="008000"/>
                        </w:rPr>
                        <w:t xml:space="preserve"> Class</w:t>
                      </w:r>
                    </w:p>
                    <w:p w14:paraId="03287B09" w14:textId="77777777" w:rsidR="002E33DC" w:rsidRPr="00863DFC" w:rsidRDefault="002E33DC" w:rsidP="002E33D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64EF2F1" w14:textId="77777777" w:rsidR="00863DFC" w:rsidRPr="00863DFC" w:rsidRDefault="00863DFC" w:rsidP="00863DF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3DFC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863DF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63DFC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863DF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63DFC">
                        <w:rPr>
                          <w:rFonts w:ascii="Consolas" w:hAnsi="Consolas" w:cs="Cascadia Mono"/>
                          <w:color w:val="2B91AF"/>
                        </w:rPr>
                        <w:t>Library</w:t>
                      </w:r>
                    </w:p>
                    <w:p w14:paraId="3DCAD853" w14:textId="77777777" w:rsidR="00863DFC" w:rsidRPr="00863DFC" w:rsidRDefault="00863DFC" w:rsidP="00863DF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3DFC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29D9BAA6" w14:textId="77777777" w:rsidR="00863DFC" w:rsidRPr="00863DFC" w:rsidRDefault="00863DFC" w:rsidP="00863DF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3DF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63DFC">
                        <w:rPr>
                          <w:rFonts w:ascii="Consolas" w:hAnsi="Consolas" w:cs="Cascadia Mono"/>
                          <w:color w:val="008000"/>
                        </w:rPr>
                        <w:t>// Library Constants, Variables and Choose Method</w:t>
                      </w:r>
                    </w:p>
                    <w:p w14:paraId="20DA4B9F" w14:textId="77777777" w:rsidR="00863DFC" w:rsidRPr="00863DFC" w:rsidRDefault="00863DFC" w:rsidP="00863DF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193DA04" w14:textId="77777777" w:rsidR="00863DFC" w:rsidRPr="00863DFC" w:rsidRDefault="00863DFC" w:rsidP="00863DF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3DF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63DFC">
                        <w:rPr>
                          <w:rFonts w:ascii="Consolas" w:hAnsi="Consolas" w:cs="Cascadia Mono"/>
                          <w:color w:val="008000"/>
                        </w:rPr>
                        <w:t xml:space="preserve">// Library </w:t>
                      </w:r>
                      <w:proofErr w:type="spellStart"/>
                      <w:r w:rsidRPr="00863DFC">
                        <w:rPr>
                          <w:rFonts w:ascii="Consolas" w:hAnsi="Consolas" w:cs="Cascadia Mono"/>
                          <w:color w:val="008000"/>
                        </w:rPr>
                        <w:t>GetCode</w:t>
                      </w:r>
                      <w:proofErr w:type="spellEnd"/>
                      <w:r w:rsidRPr="00863DFC">
                        <w:rPr>
                          <w:rFonts w:ascii="Consolas" w:hAnsi="Consolas" w:cs="Cascadia Mono"/>
                          <w:color w:val="008000"/>
                        </w:rPr>
                        <w:t xml:space="preserve">, </w:t>
                      </w:r>
                      <w:proofErr w:type="spellStart"/>
                      <w:r w:rsidRPr="00863DFC">
                        <w:rPr>
                          <w:rFonts w:ascii="Consolas" w:hAnsi="Consolas" w:cs="Cascadia Mono"/>
                          <w:color w:val="008000"/>
                        </w:rPr>
                        <w:t>IsMatch</w:t>
                      </w:r>
                      <w:proofErr w:type="spellEnd"/>
                      <w:r w:rsidRPr="00863DFC">
                        <w:rPr>
                          <w:rFonts w:ascii="Consolas" w:hAnsi="Consolas" w:cs="Cascadia Mono"/>
                          <w:color w:val="008000"/>
                        </w:rPr>
                        <w:t xml:space="preserve"> &amp; Setup Method</w:t>
                      </w:r>
                    </w:p>
                    <w:p w14:paraId="501FC1B0" w14:textId="77777777" w:rsidR="00863DFC" w:rsidRPr="00863DFC" w:rsidRDefault="00863DFC" w:rsidP="00863DF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D566F0D" w14:textId="45389F80" w:rsidR="00863DFC" w:rsidRPr="00863DFC" w:rsidRDefault="00863DFC" w:rsidP="00863DF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8000"/>
                        </w:rPr>
                      </w:pPr>
                      <w:r w:rsidRPr="00863DF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63DFC">
                        <w:rPr>
                          <w:rFonts w:ascii="Consolas" w:hAnsi="Consolas" w:cs="Cascadia Mono"/>
                          <w:color w:val="008000"/>
                        </w:rPr>
                        <w:t>// Library Accept &amp; New Method</w:t>
                      </w:r>
                    </w:p>
                    <w:p w14:paraId="284BBD67" w14:textId="77777777" w:rsidR="00863DFC" w:rsidRPr="00863DFC" w:rsidRDefault="00863DFC" w:rsidP="00863DF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DC9E72F" w14:textId="27EF3811" w:rsidR="00601C5A" w:rsidRPr="00863DFC" w:rsidRDefault="00863DFC" w:rsidP="00863DF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3DFC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CB2EE8C" w14:textId="77777777" w:rsidR="00D72FE7" w:rsidRDefault="00D72FE7" w:rsidP="00D4390D"/>
    <w:p w14:paraId="79FE8E14" w14:textId="34D6F66A" w:rsidR="0069025F" w:rsidRDefault="00663239" w:rsidP="0069025F">
      <w:r w:rsidRPr="001125D3">
        <w:rPr>
          <w:rFonts w:ascii="Consolas" w:hAnsi="Consolas"/>
          <w:b/>
          <w:bCs/>
        </w:rPr>
        <w:t>Class</w:t>
      </w:r>
      <w:r>
        <w:t xml:space="preserve"> defined so far </w:t>
      </w:r>
      <w:r>
        <w:rPr>
          <w:i/>
          <w:iCs/>
        </w:rPr>
        <w:t>Library.cs</w:t>
      </w:r>
      <w:r>
        <w:t xml:space="preserve"> has </w:t>
      </w:r>
      <w:r w:rsidRPr="00094162">
        <w:rPr>
          <w:rFonts w:ascii="Consolas" w:hAnsi="Consolas"/>
          <w:b/>
          <w:bCs/>
        </w:rPr>
        <w:t>using</w:t>
      </w:r>
      <w:r w:rsidR="00947618" w:rsidRPr="00947618">
        <w:rPr>
          <w:rFonts w:cs="Segoe UI"/>
          <w:color w:val="000000"/>
        </w:rPr>
        <w:t xml:space="preserve"> </w:t>
      </w:r>
      <w:r>
        <w:rPr>
          <w:rFonts w:cs="Segoe UI"/>
        </w:rPr>
        <w:t>for package</w:t>
      </w:r>
      <w:r>
        <w:rPr>
          <w:rFonts w:cs="Segoe UI"/>
          <w:b/>
          <w:bCs/>
        </w:rPr>
        <w:t xml:space="preserve"> </w:t>
      </w:r>
      <w:r>
        <w:rPr>
          <w:rFonts w:cs="Segoe UI"/>
        </w:rPr>
        <w:t xml:space="preserve">of </w:t>
      </w:r>
      <w:r w:rsidRPr="00094162">
        <w:rPr>
          <w:rFonts w:ascii="Consolas" w:hAnsi="Consolas" w:cs="Cascadia Mono"/>
          <w:b/>
          <w:bCs/>
          <w:color w:val="000000"/>
        </w:rPr>
        <w:t>Comentsys.Toolkit.WindowsAppSdk</w:t>
      </w:r>
      <w:r w:rsidR="00947618">
        <w:rPr>
          <w:rFonts w:cs="Segoe UI"/>
          <w:color w:val="000000"/>
        </w:rPr>
        <w:t xml:space="preserve"> and </w:t>
      </w:r>
      <w:r w:rsidR="00D72FE7">
        <w:rPr>
          <w:rFonts w:cs="Segoe UI"/>
          <w:color w:val="000000"/>
        </w:rPr>
        <w:t>others</w:t>
      </w:r>
      <w:r w:rsidR="00712502">
        <w:rPr>
          <w:rFonts w:cs="Segoe UI"/>
          <w:color w:val="000000"/>
        </w:rPr>
        <w:t xml:space="preserve"> </w:t>
      </w:r>
      <w:r w:rsidR="0069025F">
        <w:rPr>
          <w:rFonts w:cs="Segoe UI"/>
          <w:color w:val="000000"/>
        </w:rPr>
        <w:t>along with</w:t>
      </w:r>
      <w:r w:rsidR="0069025F" w:rsidRPr="009806A0">
        <w:t xml:space="preserve"> </w:t>
      </w:r>
      <w:r w:rsidR="0069025F">
        <w:t xml:space="preserve">a </w:t>
      </w:r>
      <w:r w:rsidR="0069025F" w:rsidRPr="005F5D7A">
        <w:rPr>
          <w:rFonts w:ascii="Consolas" w:hAnsi="Consolas"/>
          <w:b/>
          <w:bCs/>
        </w:rPr>
        <w:t>namespace</w:t>
      </w:r>
      <w:r w:rsidR="0069025F">
        <w:rPr>
          <w:rFonts w:cs="Segoe UI"/>
        </w:rPr>
        <w:t xml:space="preserve"> which</w:t>
      </w:r>
      <w:r w:rsidR="0069025F">
        <w:t xml:space="preserve"> allows many classes to be defined together, usually a </w:t>
      </w:r>
      <w:r w:rsidR="0069025F" w:rsidRPr="005F5D7A">
        <w:rPr>
          <w:rFonts w:ascii="Consolas" w:hAnsi="Consolas"/>
          <w:b/>
          <w:bCs/>
        </w:rPr>
        <w:t>class</w:t>
      </w:r>
      <w:r w:rsidR="0069025F">
        <w:t xml:space="preserve"> is defined per file but to make things easier each will be defined in </w:t>
      </w:r>
      <w:r w:rsidR="0069025F">
        <w:rPr>
          <w:i/>
          <w:iCs/>
        </w:rPr>
        <w:t>Library.cs</w:t>
      </w:r>
      <w:r w:rsidR="0069025F">
        <w:t xml:space="preserve"> instead.</w:t>
      </w:r>
    </w:p>
    <w:p w14:paraId="22EF7DED" w14:textId="359D7D91" w:rsidR="00D4390D" w:rsidRPr="002D1D0E" w:rsidRDefault="00D4390D" w:rsidP="00FC51E5">
      <w:pPr>
        <w:jc w:val="both"/>
        <w:rPr>
          <w:rFonts w:cs="Segoe UI"/>
          <w:color w:val="000000"/>
        </w:rPr>
      </w:pPr>
    </w:p>
    <w:p w14:paraId="7863D0C0" w14:textId="77777777" w:rsidR="00D34854" w:rsidRDefault="00D34854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3CE2A9C9" w14:textId="6E758C64" w:rsidR="00473783" w:rsidRDefault="00473783" w:rsidP="00473783">
      <w:pPr>
        <w:pStyle w:val="Heading2"/>
      </w:pPr>
      <w:r>
        <w:lastRenderedPageBreak/>
        <w:t>Step 7</w:t>
      </w:r>
    </w:p>
    <w:p w14:paraId="5E985CBC" w14:textId="77777777" w:rsidR="00473783" w:rsidRDefault="00473783" w:rsidP="00473783">
      <w:pPr>
        <w:rPr>
          <w:rFonts w:cs="Segoe UI"/>
          <w:color w:val="000000"/>
        </w:rPr>
      </w:pPr>
    </w:p>
    <w:p w14:paraId="162A7489" w14:textId="24EF03B1" w:rsidR="00473783" w:rsidRDefault="00473783" w:rsidP="00473783">
      <w:pPr>
        <w:rPr>
          <w:rFonts w:cs="Segoe UI"/>
        </w:rPr>
      </w:pPr>
      <w:r>
        <w:rPr>
          <w:rFonts w:cs="Segoe UI"/>
          <w:color w:val="000000"/>
        </w:rPr>
        <w:t xml:space="preserve">Still in </w:t>
      </w:r>
      <w:r>
        <w:rPr>
          <w:i/>
          <w:iCs/>
        </w:rPr>
        <w:t>Library.cs</w:t>
      </w:r>
      <w:r>
        <w:t xml:space="preserve"> </w:t>
      </w:r>
      <w:r>
        <w:rPr>
          <w:rFonts w:cs="Segoe UI"/>
        </w:rPr>
        <w:t xml:space="preserve">for the </w:t>
      </w:r>
      <w:r>
        <w:rPr>
          <w:rFonts w:ascii="Consolas" w:hAnsi="Consolas" w:cs="Segoe UI"/>
          <w:b/>
          <w:bCs/>
        </w:rPr>
        <w:t>n</w:t>
      </w:r>
      <w:r w:rsidRPr="00F40BF1">
        <w:rPr>
          <w:rFonts w:ascii="Consolas" w:hAnsi="Consolas" w:cs="Segoe UI"/>
          <w:b/>
          <w:bCs/>
        </w:rPr>
        <w:t>amespace</w:t>
      </w:r>
      <w:r>
        <w:rPr>
          <w:rFonts w:cs="Segoe UI"/>
        </w:rPr>
        <w:t xml:space="preserve"> of </w:t>
      </w:r>
      <w:r>
        <w:rPr>
          <w:rFonts w:ascii="Consolas" w:hAnsi="Consolas" w:cs="Segoe UI"/>
          <w:b/>
          <w:bCs/>
        </w:rPr>
        <w:t>CodesGame</w:t>
      </w:r>
      <w:r>
        <w:rPr>
          <w:rFonts w:cs="Segoe UI"/>
        </w:rPr>
        <w:t xml:space="preserve"> </w:t>
      </w:r>
      <w:r>
        <w:t xml:space="preserve">in </w:t>
      </w:r>
      <w:r>
        <w:rPr>
          <w:i/>
          <w:iCs/>
        </w:rPr>
        <w:t>Library.cs</w:t>
      </w:r>
      <w:r>
        <w:t xml:space="preserve"> </w:t>
      </w:r>
      <w:r>
        <w:rPr>
          <w:rFonts w:cs="Segoe UI"/>
        </w:rPr>
        <w:t xml:space="preserve">you will define a </w:t>
      </w:r>
      <w:r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 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Code</w:t>
      </w:r>
      <w:r w:rsidRPr="00F320A1">
        <w:rPr>
          <w:rFonts w:ascii="Consolas" w:hAnsi="Consolas" w:cs="Segoe UI"/>
          <w:b/>
          <w:bCs/>
        </w:rPr>
        <w:t xml:space="preserve"> Class</w:t>
      </w:r>
      <w:r>
        <w:rPr>
          <w:rFonts w:cs="Segoe UI"/>
        </w:rPr>
        <w:t xml:space="preserve"> by typing the following:</w:t>
      </w:r>
    </w:p>
    <w:p w14:paraId="75C5763F" w14:textId="77777777" w:rsidR="00473783" w:rsidRPr="00F40BF1" w:rsidRDefault="00473783" w:rsidP="00473783">
      <w:pPr>
        <w:rPr>
          <w:rFonts w:cs="Segoe UI"/>
        </w:rPr>
      </w:pPr>
    </w:p>
    <w:p w14:paraId="33563DDB" w14:textId="77777777" w:rsidR="00473783" w:rsidRDefault="00473783" w:rsidP="00473783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EE55DF3" wp14:editId="00521A4F">
                <wp:extent cx="6642000" cy="1404620"/>
                <wp:effectExtent l="0" t="0" r="26035" b="12700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FB3A9C0" w14:textId="77777777" w:rsidR="00473783" w:rsidRPr="00473783" w:rsidRDefault="00473783" w:rsidP="004737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73783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4737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73783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4737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73783">
                              <w:rPr>
                                <w:rFonts w:ascii="Consolas" w:hAnsi="Consolas" w:cs="Cascadia Mono"/>
                                <w:color w:val="2B91AF"/>
                              </w:rPr>
                              <w:t>Code</w:t>
                            </w:r>
                            <w:r w:rsidRPr="004737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: ObservableBase</w:t>
                            </w:r>
                          </w:p>
                          <w:p w14:paraId="7A83D9A7" w14:textId="77777777" w:rsidR="00473783" w:rsidRPr="00473783" w:rsidRDefault="00473783" w:rsidP="004737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73783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2F41D0A2" w14:textId="77777777" w:rsidR="00473783" w:rsidRPr="00473783" w:rsidRDefault="00473783" w:rsidP="004737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737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7378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4737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73783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4737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value;</w:t>
                            </w:r>
                          </w:p>
                          <w:p w14:paraId="0AED9F29" w14:textId="77777777" w:rsidR="00473783" w:rsidRPr="00473783" w:rsidRDefault="00473783" w:rsidP="004737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737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7378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4737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tate _state;</w:t>
                            </w:r>
                          </w:p>
                          <w:p w14:paraId="58FFA63C" w14:textId="77777777" w:rsidR="00473783" w:rsidRPr="00473783" w:rsidRDefault="00473783" w:rsidP="004737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737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7378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4737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73783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r w:rsidRPr="004737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73783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4737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index;</w:t>
                            </w:r>
                          </w:p>
                          <w:p w14:paraId="62992A6E" w14:textId="77777777" w:rsidR="00473783" w:rsidRPr="00473783" w:rsidRDefault="00473783" w:rsidP="004737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737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7378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4737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73783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r w:rsidRPr="004737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Action&lt;</w:t>
                            </w:r>
                            <w:r w:rsidRPr="00473783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473783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 _action;</w:t>
                            </w:r>
                          </w:p>
                          <w:p w14:paraId="28FDA79D" w14:textId="77777777" w:rsidR="00473783" w:rsidRPr="00473783" w:rsidRDefault="00473783" w:rsidP="004737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613E9DC" w14:textId="77777777" w:rsidR="00473783" w:rsidRPr="00473783" w:rsidRDefault="00473783" w:rsidP="004737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737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73783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4737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73783">
                              <w:rPr>
                                <w:rFonts w:ascii="Consolas" w:hAnsi="Consolas" w:cs="Cascadia Mono"/>
                                <w:color w:val="2B91AF"/>
                              </w:rPr>
                              <w:t>Code</w:t>
                            </w:r>
                            <w:r w:rsidRPr="0047378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473783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4737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ndex, </w:t>
                            </w:r>
                            <w:r w:rsidRPr="00473783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4737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, State state, Action&lt;</w:t>
                            </w:r>
                            <w:r w:rsidRPr="00473783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473783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 action) =&gt;</w:t>
                            </w:r>
                          </w:p>
                          <w:p w14:paraId="64FF5CC2" w14:textId="77777777" w:rsidR="00473783" w:rsidRPr="00473783" w:rsidRDefault="00473783" w:rsidP="004737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737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(_index, Value, State, _action) = (index, value, state, action);</w:t>
                            </w:r>
                          </w:p>
                          <w:p w14:paraId="33967564" w14:textId="77777777" w:rsidR="00473783" w:rsidRPr="00473783" w:rsidRDefault="00473783" w:rsidP="004737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E223AEC" w14:textId="77777777" w:rsidR="00473783" w:rsidRPr="00473783" w:rsidRDefault="00473783" w:rsidP="004737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737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73783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4737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Command Command =&gt;</w:t>
                            </w:r>
                          </w:p>
                          <w:p w14:paraId="723B2F0C" w14:textId="77777777" w:rsidR="00473783" w:rsidRPr="00473783" w:rsidRDefault="00473783" w:rsidP="004737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737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73783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4737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ActionCommandHandler((param) =&gt; _action(_index));</w:t>
                            </w:r>
                          </w:p>
                          <w:p w14:paraId="6388CBDB" w14:textId="77777777" w:rsidR="00473783" w:rsidRPr="00473783" w:rsidRDefault="00473783" w:rsidP="004737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2016B00" w14:textId="77777777" w:rsidR="00473783" w:rsidRPr="00473783" w:rsidRDefault="00473783" w:rsidP="004737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737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73783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4737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73783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4737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</w:t>
                            </w:r>
                          </w:p>
                          <w:p w14:paraId="5B729BB1" w14:textId="77777777" w:rsidR="00473783" w:rsidRPr="00473783" w:rsidRDefault="00473783" w:rsidP="004737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737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56CBB416" w14:textId="77777777" w:rsidR="00473783" w:rsidRPr="00473783" w:rsidRDefault="00473783" w:rsidP="004737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737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73783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4737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_value;</w:t>
                            </w:r>
                          </w:p>
                          <w:p w14:paraId="5FC88136" w14:textId="77777777" w:rsidR="00473783" w:rsidRPr="00473783" w:rsidRDefault="00473783" w:rsidP="004737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737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73783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4737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SetProperty(</w:t>
                            </w:r>
                            <w:r w:rsidRPr="00473783">
                              <w:rPr>
                                <w:rFonts w:ascii="Consolas" w:hAnsi="Consolas" w:cs="Cascadia Mono"/>
                                <w:color w:val="0000FF"/>
                              </w:rPr>
                              <w:t>ref</w:t>
                            </w:r>
                            <w:r w:rsidRPr="004737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value, value);</w:t>
                            </w:r>
                          </w:p>
                          <w:p w14:paraId="2A11F0ED" w14:textId="77777777" w:rsidR="00473783" w:rsidRPr="00473783" w:rsidRDefault="00473783" w:rsidP="004737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737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0D5474B0" w14:textId="77777777" w:rsidR="00473783" w:rsidRPr="00473783" w:rsidRDefault="00473783" w:rsidP="004737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C0D4D70" w14:textId="77777777" w:rsidR="00473783" w:rsidRPr="00473783" w:rsidRDefault="00473783" w:rsidP="004737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737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73783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4737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tate State</w:t>
                            </w:r>
                          </w:p>
                          <w:p w14:paraId="2560C929" w14:textId="77777777" w:rsidR="00473783" w:rsidRPr="00473783" w:rsidRDefault="00473783" w:rsidP="004737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737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0D11ECF5" w14:textId="77777777" w:rsidR="00473783" w:rsidRPr="00473783" w:rsidRDefault="00473783" w:rsidP="004737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737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73783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4737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_state;</w:t>
                            </w:r>
                          </w:p>
                          <w:p w14:paraId="03BC3C4A" w14:textId="77777777" w:rsidR="00473783" w:rsidRPr="00473783" w:rsidRDefault="00473783" w:rsidP="004737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737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73783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4737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SetProperty(</w:t>
                            </w:r>
                            <w:r w:rsidRPr="00473783">
                              <w:rPr>
                                <w:rFonts w:ascii="Consolas" w:hAnsi="Consolas" w:cs="Cascadia Mono"/>
                                <w:color w:val="0000FF"/>
                              </w:rPr>
                              <w:t>ref</w:t>
                            </w:r>
                            <w:r w:rsidRPr="004737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state, value);</w:t>
                            </w:r>
                          </w:p>
                          <w:p w14:paraId="676188B8" w14:textId="77777777" w:rsidR="00473783" w:rsidRPr="00473783" w:rsidRDefault="00473783" w:rsidP="004737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737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1D6DD2CA" w14:textId="23C6F0A2" w:rsidR="00473783" w:rsidRPr="00473783" w:rsidRDefault="00473783" w:rsidP="004737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73783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EE55DF3" id="_x0000_s102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0WJ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2V0WJ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FB3A9C0" w14:textId="77777777" w:rsidR="00473783" w:rsidRPr="00473783" w:rsidRDefault="00473783" w:rsidP="004737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73783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47378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73783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47378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473783">
                        <w:rPr>
                          <w:rFonts w:ascii="Consolas" w:hAnsi="Consolas" w:cs="Cascadia Mono"/>
                          <w:color w:val="2B91AF"/>
                        </w:rPr>
                        <w:t>Code</w:t>
                      </w:r>
                      <w:r w:rsidRPr="00473783">
                        <w:rPr>
                          <w:rFonts w:ascii="Consolas" w:hAnsi="Consolas" w:cs="Cascadia Mono"/>
                          <w:color w:val="000000"/>
                        </w:rPr>
                        <w:t xml:space="preserve"> :</w:t>
                      </w:r>
                      <w:proofErr w:type="gramEnd"/>
                      <w:r w:rsidRPr="0047378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73783">
                        <w:rPr>
                          <w:rFonts w:ascii="Consolas" w:hAnsi="Consolas" w:cs="Cascadia Mono"/>
                          <w:color w:val="000000"/>
                        </w:rPr>
                        <w:t>ObservableBase</w:t>
                      </w:r>
                      <w:proofErr w:type="spellEnd"/>
                    </w:p>
                    <w:p w14:paraId="7A83D9A7" w14:textId="77777777" w:rsidR="00473783" w:rsidRPr="00473783" w:rsidRDefault="00473783" w:rsidP="004737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73783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2F41D0A2" w14:textId="77777777" w:rsidR="00473783" w:rsidRPr="00473783" w:rsidRDefault="00473783" w:rsidP="004737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7378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7378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47378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73783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473783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473783">
                        <w:rPr>
                          <w:rFonts w:ascii="Consolas" w:hAnsi="Consolas" w:cs="Cascadia Mono"/>
                          <w:color w:val="000000"/>
                        </w:rPr>
                        <w:t>value;</w:t>
                      </w:r>
                      <w:proofErr w:type="gramEnd"/>
                    </w:p>
                    <w:p w14:paraId="0AED9F29" w14:textId="77777777" w:rsidR="00473783" w:rsidRPr="00473783" w:rsidRDefault="00473783" w:rsidP="004737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7378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7378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473783">
                        <w:rPr>
                          <w:rFonts w:ascii="Consolas" w:hAnsi="Consolas" w:cs="Cascadia Mono"/>
                          <w:color w:val="000000"/>
                        </w:rPr>
                        <w:t xml:space="preserve"> State _</w:t>
                      </w:r>
                      <w:proofErr w:type="gramStart"/>
                      <w:r w:rsidRPr="00473783">
                        <w:rPr>
                          <w:rFonts w:ascii="Consolas" w:hAnsi="Consolas" w:cs="Cascadia Mono"/>
                          <w:color w:val="000000"/>
                        </w:rPr>
                        <w:t>state;</w:t>
                      </w:r>
                      <w:proofErr w:type="gramEnd"/>
                    </w:p>
                    <w:p w14:paraId="58FFA63C" w14:textId="77777777" w:rsidR="00473783" w:rsidRPr="00473783" w:rsidRDefault="00473783" w:rsidP="004737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7378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7378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47378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73783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47378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73783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473783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473783">
                        <w:rPr>
                          <w:rFonts w:ascii="Consolas" w:hAnsi="Consolas" w:cs="Cascadia Mono"/>
                          <w:color w:val="000000"/>
                        </w:rPr>
                        <w:t>index;</w:t>
                      </w:r>
                      <w:proofErr w:type="gramEnd"/>
                    </w:p>
                    <w:p w14:paraId="62992A6E" w14:textId="77777777" w:rsidR="00473783" w:rsidRPr="00473783" w:rsidRDefault="00473783" w:rsidP="004737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7378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7378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47378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73783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473783">
                        <w:rPr>
                          <w:rFonts w:ascii="Consolas" w:hAnsi="Consolas" w:cs="Cascadia Mono"/>
                          <w:color w:val="000000"/>
                        </w:rPr>
                        <w:t xml:space="preserve"> Action&lt;</w:t>
                      </w:r>
                      <w:r w:rsidRPr="00473783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473783">
                        <w:rPr>
                          <w:rFonts w:ascii="Consolas" w:hAnsi="Consolas" w:cs="Cascadia Mono"/>
                          <w:color w:val="000000"/>
                        </w:rPr>
                        <w:t>&gt; _</w:t>
                      </w:r>
                      <w:proofErr w:type="gramStart"/>
                      <w:r w:rsidRPr="00473783">
                        <w:rPr>
                          <w:rFonts w:ascii="Consolas" w:hAnsi="Consolas" w:cs="Cascadia Mono"/>
                          <w:color w:val="000000"/>
                        </w:rPr>
                        <w:t>action;</w:t>
                      </w:r>
                      <w:proofErr w:type="gramEnd"/>
                    </w:p>
                    <w:p w14:paraId="28FDA79D" w14:textId="77777777" w:rsidR="00473783" w:rsidRPr="00473783" w:rsidRDefault="00473783" w:rsidP="004737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613E9DC" w14:textId="77777777" w:rsidR="00473783" w:rsidRPr="00473783" w:rsidRDefault="00473783" w:rsidP="004737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7378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73783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47378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473783">
                        <w:rPr>
                          <w:rFonts w:ascii="Consolas" w:hAnsi="Consolas" w:cs="Cascadia Mono"/>
                          <w:color w:val="2B91AF"/>
                        </w:rPr>
                        <w:t>Code</w:t>
                      </w:r>
                      <w:r w:rsidRPr="0047378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473783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473783">
                        <w:rPr>
                          <w:rFonts w:ascii="Consolas" w:hAnsi="Consolas" w:cs="Cascadia Mono"/>
                          <w:color w:val="000000"/>
                        </w:rPr>
                        <w:t xml:space="preserve"> index, </w:t>
                      </w:r>
                      <w:r w:rsidRPr="00473783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473783">
                        <w:rPr>
                          <w:rFonts w:ascii="Consolas" w:hAnsi="Consolas" w:cs="Cascadia Mono"/>
                          <w:color w:val="000000"/>
                        </w:rPr>
                        <w:t xml:space="preserve"> value, State </w:t>
                      </w:r>
                      <w:proofErr w:type="spellStart"/>
                      <w:r w:rsidRPr="00473783">
                        <w:rPr>
                          <w:rFonts w:ascii="Consolas" w:hAnsi="Consolas" w:cs="Cascadia Mono"/>
                          <w:color w:val="000000"/>
                        </w:rPr>
                        <w:t>state</w:t>
                      </w:r>
                      <w:proofErr w:type="spellEnd"/>
                      <w:r w:rsidRPr="00473783">
                        <w:rPr>
                          <w:rFonts w:ascii="Consolas" w:hAnsi="Consolas" w:cs="Cascadia Mono"/>
                          <w:color w:val="000000"/>
                        </w:rPr>
                        <w:t>, Action&lt;</w:t>
                      </w:r>
                      <w:r w:rsidRPr="00473783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473783">
                        <w:rPr>
                          <w:rFonts w:ascii="Consolas" w:hAnsi="Consolas" w:cs="Cascadia Mono"/>
                          <w:color w:val="000000"/>
                        </w:rPr>
                        <w:t>&gt; action) =&gt;</w:t>
                      </w:r>
                    </w:p>
                    <w:p w14:paraId="64FF5CC2" w14:textId="77777777" w:rsidR="00473783" w:rsidRPr="00473783" w:rsidRDefault="00473783" w:rsidP="004737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73783">
                        <w:rPr>
                          <w:rFonts w:ascii="Consolas" w:hAnsi="Consolas" w:cs="Cascadia Mono"/>
                          <w:color w:val="000000"/>
                        </w:rPr>
                        <w:t xml:space="preserve">        (_index, Value, State, _action) = (index, value, state, action</w:t>
                      </w:r>
                      <w:proofErr w:type="gramStart"/>
                      <w:r w:rsidRPr="00473783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33967564" w14:textId="77777777" w:rsidR="00473783" w:rsidRPr="00473783" w:rsidRDefault="00473783" w:rsidP="004737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E223AEC" w14:textId="77777777" w:rsidR="00473783" w:rsidRPr="00473783" w:rsidRDefault="00473783" w:rsidP="004737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7378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73783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47378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73783">
                        <w:rPr>
                          <w:rFonts w:ascii="Consolas" w:hAnsi="Consolas" w:cs="Cascadia Mono"/>
                          <w:color w:val="000000"/>
                        </w:rPr>
                        <w:t>ICommand</w:t>
                      </w:r>
                      <w:proofErr w:type="spellEnd"/>
                      <w:r w:rsidRPr="00473783">
                        <w:rPr>
                          <w:rFonts w:ascii="Consolas" w:hAnsi="Consolas" w:cs="Cascadia Mono"/>
                          <w:color w:val="000000"/>
                        </w:rPr>
                        <w:t xml:space="preserve"> Command =&gt;</w:t>
                      </w:r>
                    </w:p>
                    <w:p w14:paraId="723B2F0C" w14:textId="77777777" w:rsidR="00473783" w:rsidRPr="00473783" w:rsidRDefault="00473783" w:rsidP="004737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7378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73783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47378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73783">
                        <w:rPr>
                          <w:rFonts w:ascii="Consolas" w:hAnsi="Consolas" w:cs="Cascadia Mono"/>
                          <w:color w:val="000000"/>
                        </w:rPr>
                        <w:t>ActionCommandHandler</w:t>
                      </w:r>
                      <w:proofErr w:type="spellEnd"/>
                      <w:r w:rsidRPr="00473783">
                        <w:rPr>
                          <w:rFonts w:ascii="Consolas" w:hAnsi="Consolas" w:cs="Cascadia Mono"/>
                          <w:color w:val="000000"/>
                        </w:rPr>
                        <w:t>((param) =&gt; _action(_index)</w:t>
                      </w:r>
                      <w:proofErr w:type="gramStart"/>
                      <w:r w:rsidRPr="00473783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6388CBDB" w14:textId="77777777" w:rsidR="00473783" w:rsidRPr="00473783" w:rsidRDefault="00473783" w:rsidP="004737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2016B00" w14:textId="77777777" w:rsidR="00473783" w:rsidRPr="00473783" w:rsidRDefault="00473783" w:rsidP="004737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7378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73783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47378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73783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473783">
                        <w:rPr>
                          <w:rFonts w:ascii="Consolas" w:hAnsi="Consolas" w:cs="Cascadia Mono"/>
                          <w:color w:val="000000"/>
                        </w:rPr>
                        <w:t xml:space="preserve"> Value</w:t>
                      </w:r>
                    </w:p>
                    <w:p w14:paraId="5B729BB1" w14:textId="77777777" w:rsidR="00473783" w:rsidRPr="00473783" w:rsidRDefault="00473783" w:rsidP="004737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73783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56CBB416" w14:textId="77777777" w:rsidR="00473783" w:rsidRPr="00473783" w:rsidRDefault="00473783" w:rsidP="004737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7378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73783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473783">
                        <w:rPr>
                          <w:rFonts w:ascii="Consolas" w:hAnsi="Consolas" w:cs="Cascadia Mono"/>
                          <w:color w:val="000000"/>
                        </w:rPr>
                        <w:t xml:space="preserve"> =&gt; _</w:t>
                      </w:r>
                      <w:proofErr w:type="gramStart"/>
                      <w:r w:rsidRPr="00473783">
                        <w:rPr>
                          <w:rFonts w:ascii="Consolas" w:hAnsi="Consolas" w:cs="Cascadia Mono"/>
                          <w:color w:val="000000"/>
                        </w:rPr>
                        <w:t>value;</w:t>
                      </w:r>
                      <w:proofErr w:type="gramEnd"/>
                    </w:p>
                    <w:p w14:paraId="5FC88136" w14:textId="77777777" w:rsidR="00473783" w:rsidRPr="00473783" w:rsidRDefault="00473783" w:rsidP="004737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7378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73783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473783">
                        <w:rPr>
                          <w:rFonts w:ascii="Consolas" w:hAnsi="Consolas" w:cs="Cascadia Mono"/>
                          <w:color w:val="000000"/>
                        </w:rPr>
                        <w:t xml:space="preserve"> =&gt; </w:t>
                      </w:r>
                      <w:proofErr w:type="spellStart"/>
                      <w:proofErr w:type="gramStart"/>
                      <w:r w:rsidRPr="00473783">
                        <w:rPr>
                          <w:rFonts w:ascii="Consolas" w:hAnsi="Consolas" w:cs="Cascadia Mono"/>
                          <w:color w:val="000000"/>
                        </w:rPr>
                        <w:t>SetProperty</w:t>
                      </w:r>
                      <w:proofErr w:type="spellEnd"/>
                      <w:r w:rsidRPr="0047378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473783">
                        <w:rPr>
                          <w:rFonts w:ascii="Consolas" w:hAnsi="Consolas" w:cs="Cascadia Mono"/>
                          <w:color w:val="0000FF"/>
                        </w:rPr>
                        <w:t>ref</w:t>
                      </w:r>
                      <w:r w:rsidRPr="00473783">
                        <w:rPr>
                          <w:rFonts w:ascii="Consolas" w:hAnsi="Consolas" w:cs="Cascadia Mono"/>
                          <w:color w:val="000000"/>
                        </w:rPr>
                        <w:t xml:space="preserve"> _value, value);</w:t>
                      </w:r>
                    </w:p>
                    <w:p w14:paraId="2A11F0ED" w14:textId="77777777" w:rsidR="00473783" w:rsidRPr="00473783" w:rsidRDefault="00473783" w:rsidP="004737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73783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0D5474B0" w14:textId="77777777" w:rsidR="00473783" w:rsidRPr="00473783" w:rsidRDefault="00473783" w:rsidP="004737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C0D4D70" w14:textId="77777777" w:rsidR="00473783" w:rsidRPr="00473783" w:rsidRDefault="00473783" w:rsidP="004737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7378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73783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473783">
                        <w:rPr>
                          <w:rFonts w:ascii="Consolas" w:hAnsi="Consolas" w:cs="Cascadia Mono"/>
                          <w:color w:val="000000"/>
                        </w:rPr>
                        <w:t xml:space="preserve"> State </w:t>
                      </w:r>
                      <w:proofErr w:type="spellStart"/>
                      <w:r w:rsidRPr="00473783">
                        <w:rPr>
                          <w:rFonts w:ascii="Consolas" w:hAnsi="Consolas" w:cs="Cascadia Mono"/>
                          <w:color w:val="000000"/>
                        </w:rPr>
                        <w:t>State</w:t>
                      </w:r>
                      <w:proofErr w:type="spellEnd"/>
                    </w:p>
                    <w:p w14:paraId="2560C929" w14:textId="77777777" w:rsidR="00473783" w:rsidRPr="00473783" w:rsidRDefault="00473783" w:rsidP="004737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73783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0D11ECF5" w14:textId="77777777" w:rsidR="00473783" w:rsidRPr="00473783" w:rsidRDefault="00473783" w:rsidP="004737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7378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73783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473783">
                        <w:rPr>
                          <w:rFonts w:ascii="Consolas" w:hAnsi="Consolas" w:cs="Cascadia Mono"/>
                          <w:color w:val="000000"/>
                        </w:rPr>
                        <w:t xml:space="preserve"> =&gt; _</w:t>
                      </w:r>
                      <w:proofErr w:type="gramStart"/>
                      <w:r w:rsidRPr="00473783">
                        <w:rPr>
                          <w:rFonts w:ascii="Consolas" w:hAnsi="Consolas" w:cs="Cascadia Mono"/>
                          <w:color w:val="000000"/>
                        </w:rPr>
                        <w:t>state;</w:t>
                      </w:r>
                      <w:proofErr w:type="gramEnd"/>
                    </w:p>
                    <w:p w14:paraId="03BC3C4A" w14:textId="77777777" w:rsidR="00473783" w:rsidRPr="00473783" w:rsidRDefault="00473783" w:rsidP="004737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7378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73783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473783">
                        <w:rPr>
                          <w:rFonts w:ascii="Consolas" w:hAnsi="Consolas" w:cs="Cascadia Mono"/>
                          <w:color w:val="000000"/>
                        </w:rPr>
                        <w:t xml:space="preserve"> =&gt; </w:t>
                      </w:r>
                      <w:proofErr w:type="spellStart"/>
                      <w:proofErr w:type="gramStart"/>
                      <w:r w:rsidRPr="00473783">
                        <w:rPr>
                          <w:rFonts w:ascii="Consolas" w:hAnsi="Consolas" w:cs="Cascadia Mono"/>
                          <w:color w:val="000000"/>
                        </w:rPr>
                        <w:t>SetProperty</w:t>
                      </w:r>
                      <w:proofErr w:type="spellEnd"/>
                      <w:r w:rsidRPr="0047378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473783">
                        <w:rPr>
                          <w:rFonts w:ascii="Consolas" w:hAnsi="Consolas" w:cs="Cascadia Mono"/>
                          <w:color w:val="0000FF"/>
                        </w:rPr>
                        <w:t>ref</w:t>
                      </w:r>
                      <w:r w:rsidRPr="00473783">
                        <w:rPr>
                          <w:rFonts w:ascii="Consolas" w:hAnsi="Consolas" w:cs="Cascadia Mono"/>
                          <w:color w:val="000000"/>
                        </w:rPr>
                        <w:t xml:space="preserve"> _state, value);</w:t>
                      </w:r>
                    </w:p>
                    <w:p w14:paraId="676188B8" w14:textId="77777777" w:rsidR="00473783" w:rsidRPr="00473783" w:rsidRDefault="00473783" w:rsidP="004737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73783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1D6DD2CA" w14:textId="23C6F0A2" w:rsidR="00473783" w:rsidRPr="00473783" w:rsidRDefault="00473783" w:rsidP="004737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73783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61E9921" w14:textId="77777777" w:rsidR="00473783" w:rsidRDefault="00473783" w:rsidP="00473783"/>
    <w:p w14:paraId="03C218CE" w14:textId="77777777" w:rsidR="004F4F5C" w:rsidRDefault="00473783" w:rsidP="00473783">
      <w:pPr>
        <w:rPr>
          <w:rFonts w:cs="Segoe UI"/>
        </w:rPr>
      </w:pPr>
      <w:r w:rsidRPr="00473783">
        <w:rPr>
          <w:rFonts w:ascii="Consolas" w:hAnsi="Consolas"/>
          <w:b/>
          <w:bCs/>
        </w:rPr>
        <w:t>Code</w:t>
      </w:r>
      <w:r>
        <w:rPr>
          <w:rFonts w:cs="Segoe UI"/>
        </w:rPr>
        <w:t xml:space="preserve"> uses the </w:t>
      </w:r>
      <w:r w:rsidRPr="00473783"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 from the toolkit of</w:t>
      </w:r>
      <w:r w:rsidRPr="00473783">
        <w:t xml:space="preserve"> </w:t>
      </w:r>
      <w:r w:rsidRPr="00473783">
        <w:rPr>
          <w:rFonts w:ascii="Consolas" w:hAnsi="Consolas" w:cs="Segoe UI"/>
          <w:b/>
          <w:bCs/>
        </w:rPr>
        <w:t>ObservableBase</w:t>
      </w:r>
      <w:r w:rsidRPr="00473783">
        <w:rPr>
          <w:rFonts w:cs="Segoe UI"/>
        </w:rPr>
        <w:t xml:space="preserve"> </w:t>
      </w:r>
      <w:r>
        <w:rPr>
          <w:rFonts w:cs="Segoe UI"/>
        </w:rPr>
        <w:t xml:space="preserve">which will be used for </w:t>
      </w:r>
      <w:r>
        <w:rPr>
          <w:rFonts w:cs="Segoe UI"/>
          <w:b/>
          <w:bCs/>
        </w:rPr>
        <w:t>Data Binding</w:t>
      </w:r>
      <w:r>
        <w:rPr>
          <w:rFonts w:cs="Segoe UI"/>
        </w:rPr>
        <w:t xml:space="preserve"> the </w:t>
      </w:r>
      <w:r>
        <w:rPr>
          <w:rFonts w:cs="Segoe UI"/>
          <w:b/>
          <w:bCs/>
        </w:rPr>
        <w:t>Properties</w:t>
      </w:r>
      <w:r>
        <w:rPr>
          <w:rFonts w:cs="Segoe UI"/>
        </w:rPr>
        <w:t xml:space="preserve"> which include the </w:t>
      </w:r>
      <w:r w:rsidRPr="00473783">
        <w:rPr>
          <w:rFonts w:ascii="Consolas" w:hAnsi="Consolas" w:cs="Segoe UI"/>
          <w:b/>
          <w:bCs/>
        </w:rPr>
        <w:t>State</w:t>
      </w:r>
      <w:r w:rsidRPr="00473783">
        <w:rPr>
          <w:rFonts w:cs="Segoe UI"/>
        </w:rPr>
        <w:t xml:space="preserve"> and </w:t>
      </w:r>
      <w:r>
        <w:rPr>
          <w:rFonts w:ascii="Consolas" w:hAnsi="Consolas"/>
          <w:b/>
          <w:bCs/>
        </w:rPr>
        <w:t>Value</w:t>
      </w:r>
      <w:r>
        <w:rPr>
          <w:rFonts w:cs="Segoe UI"/>
        </w:rPr>
        <w:t xml:space="preserve"> along with the </w:t>
      </w:r>
      <w:r w:rsidRPr="00473783">
        <w:rPr>
          <w:rFonts w:ascii="Consolas" w:hAnsi="Consolas" w:cs="Segoe UI"/>
          <w:b/>
          <w:bCs/>
        </w:rPr>
        <w:t>Command</w:t>
      </w:r>
      <w:r>
        <w:rPr>
          <w:rFonts w:cs="Segoe UI"/>
        </w:rPr>
        <w:t xml:space="preserve"> which will be used to allow interaction with the element using </w:t>
      </w:r>
      <w:r>
        <w:rPr>
          <w:rFonts w:cs="Segoe UI"/>
          <w:b/>
          <w:bCs/>
        </w:rPr>
        <w:t>Commanding</w:t>
      </w:r>
      <w:r w:rsidRPr="00473783">
        <w:rPr>
          <w:rFonts w:cs="Segoe UI"/>
        </w:rPr>
        <w:t>.</w:t>
      </w:r>
    </w:p>
    <w:p w14:paraId="1925CBB1" w14:textId="77777777" w:rsidR="004F4F5C" w:rsidRDefault="004F4F5C">
      <w:pPr>
        <w:rPr>
          <w:rFonts w:cs="Segoe UI"/>
        </w:rPr>
      </w:pPr>
      <w:r>
        <w:rPr>
          <w:rFonts w:cs="Segoe UI"/>
        </w:rPr>
        <w:br w:type="page"/>
      </w:r>
    </w:p>
    <w:p w14:paraId="0D52557F" w14:textId="2F1BAA22" w:rsidR="004F4F5C" w:rsidRDefault="004F4F5C" w:rsidP="004F4F5C">
      <w:pPr>
        <w:pStyle w:val="Heading2"/>
      </w:pPr>
      <w:r>
        <w:lastRenderedPageBreak/>
        <w:t>Step 8</w:t>
      </w:r>
    </w:p>
    <w:p w14:paraId="2AA68E3A" w14:textId="77777777" w:rsidR="004F4F5C" w:rsidRDefault="004F4F5C" w:rsidP="004F4F5C">
      <w:pPr>
        <w:rPr>
          <w:rFonts w:cs="Segoe UI"/>
          <w:color w:val="000000"/>
        </w:rPr>
      </w:pPr>
    </w:p>
    <w:p w14:paraId="52AB1D89" w14:textId="4FF33099" w:rsidR="004F4F5C" w:rsidRDefault="004F4F5C" w:rsidP="004F4F5C">
      <w:pPr>
        <w:rPr>
          <w:rFonts w:cs="Segoe UI"/>
        </w:rPr>
      </w:pPr>
      <w:r>
        <w:rPr>
          <w:rFonts w:cs="Segoe UI"/>
          <w:color w:val="000000"/>
        </w:rPr>
        <w:t xml:space="preserve">Still in </w:t>
      </w:r>
      <w:r>
        <w:rPr>
          <w:i/>
          <w:iCs/>
        </w:rPr>
        <w:t>Library.cs</w:t>
      </w:r>
      <w:r>
        <w:t xml:space="preserve"> </w:t>
      </w:r>
      <w:r>
        <w:rPr>
          <w:rFonts w:cs="Segoe UI"/>
        </w:rPr>
        <w:t xml:space="preserve">for the </w:t>
      </w:r>
      <w:r>
        <w:rPr>
          <w:rFonts w:ascii="Consolas" w:hAnsi="Consolas" w:cs="Segoe UI"/>
          <w:b/>
          <w:bCs/>
        </w:rPr>
        <w:t>n</w:t>
      </w:r>
      <w:r w:rsidRPr="00F40BF1">
        <w:rPr>
          <w:rFonts w:ascii="Consolas" w:hAnsi="Consolas" w:cs="Segoe UI"/>
          <w:b/>
          <w:bCs/>
        </w:rPr>
        <w:t>amespace</w:t>
      </w:r>
      <w:r>
        <w:rPr>
          <w:rFonts w:cs="Segoe UI"/>
        </w:rPr>
        <w:t xml:space="preserve"> of </w:t>
      </w:r>
      <w:r>
        <w:rPr>
          <w:rFonts w:ascii="Consolas" w:hAnsi="Consolas" w:cs="Segoe UI"/>
          <w:b/>
          <w:bCs/>
        </w:rPr>
        <w:t>CodesGame</w:t>
      </w:r>
      <w:r>
        <w:rPr>
          <w:rFonts w:cs="Segoe UI"/>
        </w:rPr>
        <w:t xml:space="preserve"> </w:t>
      </w:r>
      <w:r>
        <w:t xml:space="preserve">in </w:t>
      </w:r>
      <w:r>
        <w:rPr>
          <w:i/>
          <w:iCs/>
        </w:rPr>
        <w:t>Library.cs</w:t>
      </w:r>
      <w:r>
        <w:t xml:space="preserve"> </w:t>
      </w:r>
      <w:r>
        <w:rPr>
          <w:rFonts w:cs="Segoe UI"/>
        </w:rPr>
        <w:t xml:space="preserve">you will define a </w:t>
      </w:r>
      <w:r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 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</w:t>
      </w:r>
      <w:r w:rsidRPr="004F4F5C">
        <w:rPr>
          <w:rFonts w:ascii="Consolas" w:hAnsi="Consolas" w:cs="Segoe UI"/>
          <w:b/>
          <w:bCs/>
        </w:rPr>
        <w:t>StateToBrushConverter</w:t>
      </w:r>
      <w:r>
        <w:rPr>
          <w:rFonts w:ascii="Consolas" w:hAnsi="Consolas" w:cs="Segoe UI"/>
          <w:b/>
          <w:bCs/>
        </w:rPr>
        <w:t xml:space="preserve"> </w:t>
      </w:r>
      <w:r w:rsidRPr="00F320A1"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 by typing the following:</w:t>
      </w:r>
    </w:p>
    <w:p w14:paraId="09990224" w14:textId="77777777" w:rsidR="004F4F5C" w:rsidRPr="00F40BF1" w:rsidRDefault="004F4F5C" w:rsidP="004F4F5C">
      <w:pPr>
        <w:rPr>
          <w:rFonts w:cs="Segoe UI"/>
        </w:rPr>
      </w:pPr>
    </w:p>
    <w:p w14:paraId="4DF3CBBC" w14:textId="77777777" w:rsidR="004F4F5C" w:rsidRDefault="004F4F5C" w:rsidP="004F4F5C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5F58C5EC" wp14:editId="6BADC80C">
                <wp:extent cx="6642000" cy="1404620"/>
                <wp:effectExtent l="0" t="0" r="26035" b="12700"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7CF74E0" w14:textId="77777777" w:rsidR="00BF6BD4" w:rsidRPr="00BF6BD4" w:rsidRDefault="00BF6BD4" w:rsidP="00BF6B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F6BD4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BF6B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F6BD4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BF6B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F6BD4">
                              <w:rPr>
                                <w:rFonts w:ascii="Consolas" w:hAnsi="Consolas" w:cs="Cascadia Mono"/>
                                <w:color w:val="2B91AF"/>
                              </w:rPr>
                              <w:t>StateToBrushConverter</w:t>
                            </w:r>
                            <w:r w:rsidRPr="00BF6B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: IValueConverter</w:t>
                            </w:r>
                          </w:p>
                          <w:p w14:paraId="5CC38B8B" w14:textId="77777777" w:rsidR="00BF6BD4" w:rsidRPr="00BF6BD4" w:rsidRDefault="00BF6BD4" w:rsidP="00BF6B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F6BD4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54CD28FD" w14:textId="77777777" w:rsidR="00BF6BD4" w:rsidRPr="00BF6BD4" w:rsidRDefault="00BF6BD4" w:rsidP="00BF6B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F6B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F6BD4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BF6B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F6BD4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BF6B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nvert(</w:t>
                            </w:r>
                            <w:r w:rsidRPr="00BF6BD4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BF6B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, Type targetType, </w:t>
                            </w:r>
                          </w:p>
                          <w:p w14:paraId="5DAA556A" w14:textId="77777777" w:rsidR="00BF6BD4" w:rsidRPr="00BF6BD4" w:rsidRDefault="00BF6BD4" w:rsidP="00BF6B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F6B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BF6BD4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BF6B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arameter, </w:t>
                            </w:r>
                            <w:r w:rsidRPr="00BF6BD4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BF6B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anguage)</w:t>
                            </w:r>
                          </w:p>
                          <w:p w14:paraId="6A9BA5BD" w14:textId="77777777" w:rsidR="00BF6BD4" w:rsidRPr="00BF6BD4" w:rsidRDefault="00BF6BD4" w:rsidP="00BF6B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F6B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70322284" w14:textId="77777777" w:rsidR="00BF6BD4" w:rsidRPr="00BF6BD4" w:rsidRDefault="00BF6BD4" w:rsidP="00BF6B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F6B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BF6BD4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BF6B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value </w:t>
                            </w:r>
                            <w:r w:rsidRPr="00BF6BD4">
                              <w:rPr>
                                <w:rFonts w:ascii="Consolas" w:hAnsi="Consolas" w:cs="Cascadia Mono"/>
                                <w:color w:val="0000FF"/>
                              </w:rPr>
                              <w:t>is</w:t>
                            </w:r>
                            <w:r w:rsidRPr="00BF6B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tate state)</w:t>
                            </w:r>
                          </w:p>
                          <w:p w14:paraId="4E632082" w14:textId="77777777" w:rsidR="00BF6BD4" w:rsidRPr="00BF6BD4" w:rsidRDefault="00BF6BD4" w:rsidP="00BF6B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F6B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4BE2ED1F" w14:textId="77777777" w:rsidR="00BF6BD4" w:rsidRPr="00BF6BD4" w:rsidRDefault="00BF6BD4" w:rsidP="00BF6B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F6B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BF6BD4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BF6B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nvert = </w:t>
                            </w:r>
                            <w:r w:rsidRPr="00BF6BD4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BF6B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.Parse(parameter </w:t>
                            </w:r>
                            <w:r w:rsidRPr="00BF6BD4">
                              <w:rPr>
                                <w:rFonts w:ascii="Consolas" w:hAnsi="Consolas" w:cs="Cascadia Mono"/>
                                <w:color w:val="0000FF"/>
                              </w:rPr>
                              <w:t>as</w:t>
                            </w:r>
                            <w:r w:rsidRPr="00BF6B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F6BD4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BF6BD4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5BAFAC8E" w14:textId="77777777" w:rsidR="00BF6BD4" w:rsidRPr="00BF6BD4" w:rsidRDefault="00BF6BD4" w:rsidP="00BF6B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F6B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BF6BD4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BF6B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none = state == State.None;</w:t>
                            </w:r>
                          </w:p>
                          <w:p w14:paraId="7D7BABCF" w14:textId="77777777" w:rsidR="00BF6BD4" w:rsidRPr="00BF6BD4" w:rsidRDefault="00BF6BD4" w:rsidP="00BF6B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F6B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BF6BD4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BF6B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lor = none ^= invert;</w:t>
                            </w:r>
                          </w:p>
                          <w:p w14:paraId="0C7B1771" w14:textId="77777777" w:rsidR="00BF6BD4" w:rsidRPr="00BF6BD4" w:rsidRDefault="00BF6BD4" w:rsidP="00BF6B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F6B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BF6BD4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BF6B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F6BD4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BF6B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olidColorBrush(color ? Colors.White : Colors.Black);</w:t>
                            </w:r>
                          </w:p>
                          <w:p w14:paraId="693F0B9C" w14:textId="77777777" w:rsidR="00BF6BD4" w:rsidRPr="00BF6BD4" w:rsidRDefault="00BF6BD4" w:rsidP="00BF6B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F6B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32AD5D67" w14:textId="77777777" w:rsidR="00BF6BD4" w:rsidRPr="00BF6BD4" w:rsidRDefault="00BF6BD4" w:rsidP="00BF6B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F6B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BF6BD4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BF6B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F6BD4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BF6BD4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3FE50A51" w14:textId="77777777" w:rsidR="00BF6BD4" w:rsidRPr="00BF6BD4" w:rsidRDefault="00BF6BD4" w:rsidP="00BF6B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F6B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50C98D5B" w14:textId="77777777" w:rsidR="00BF6BD4" w:rsidRPr="00BF6BD4" w:rsidRDefault="00BF6BD4" w:rsidP="00BF6B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F40C448" w14:textId="77777777" w:rsidR="00BF6BD4" w:rsidRPr="00BF6BD4" w:rsidRDefault="00BF6BD4" w:rsidP="00BF6B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F6B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F6BD4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BF6B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F6BD4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BF6B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nvertBack(</w:t>
                            </w:r>
                            <w:r w:rsidRPr="00BF6BD4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BF6B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, Type targetType, </w:t>
                            </w:r>
                          </w:p>
                          <w:p w14:paraId="52B6F165" w14:textId="77777777" w:rsidR="00BF6BD4" w:rsidRPr="00BF6BD4" w:rsidRDefault="00BF6BD4" w:rsidP="00BF6B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F6B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BF6BD4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BF6B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arameter, </w:t>
                            </w:r>
                            <w:r w:rsidRPr="00BF6BD4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BF6B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anguage) =&gt;</w:t>
                            </w:r>
                          </w:p>
                          <w:p w14:paraId="4F579777" w14:textId="77777777" w:rsidR="00BF6BD4" w:rsidRPr="00BF6BD4" w:rsidRDefault="00BF6BD4" w:rsidP="00BF6B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F6B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BF6BD4">
                              <w:rPr>
                                <w:rFonts w:ascii="Consolas" w:hAnsi="Consolas" w:cs="Cascadia Mono"/>
                                <w:color w:val="0000FF"/>
                              </w:rPr>
                              <w:t>throw</w:t>
                            </w:r>
                            <w:r w:rsidRPr="00BF6B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F6BD4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BF6B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NotImplementedException();</w:t>
                            </w:r>
                          </w:p>
                          <w:p w14:paraId="2A46EDAB" w14:textId="6E5AA005" w:rsidR="004F4F5C" w:rsidRPr="00BF6BD4" w:rsidRDefault="00BF6BD4" w:rsidP="00BF6B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F6BD4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F58C5EC" id="_x0000_s102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E5vHQIAAGw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GSeK0pSgTiQOwmB+eqwU1IDfOevI+AX33w4CNWfmnSWB&#10;rwY1wmWCl0l5mQgrCargMiBnQ7IN6X0l8t0tWWHXJJGeehmbJksnlsfnF9/MZZ5uPf0k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qiBOb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7CF74E0" w14:textId="77777777" w:rsidR="00BF6BD4" w:rsidRPr="00BF6BD4" w:rsidRDefault="00BF6BD4" w:rsidP="00BF6B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F6BD4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BF6BD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F6BD4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BF6BD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BF6BD4">
                        <w:rPr>
                          <w:rFonts w:ascii="Consolas" w:hAnsi="Consolas" w:cs="Cascadia Mono"/>
                          <w:color w:val="2B91AF"/>
                        </w:rPr>
                        <w:t>StateToBrushConverter</w:t>
                      </w:r>
                      <w:proofErr w:type="spellEnd"/>
                      <w:r w:rsidRPr="00BF6BD4">
                        <w:rPr>
                          <w:rFonts w:ascii="Consolas" w:hAnsi="Consolas" w:cs="Cascadia Mono"/>
                          <w:color w:val="000000"/>
                        </w:rPr>
                        <w:t xml:space="preserve"> :</w:t>
                      </w:r>
                      <w:proofErr w:type="gramEnd"/>
                      <w:r w:rsidRPr="00BF6BD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F6BD4">
                        <w:rPr>
                          <w:rFonts w:ascii="Consolas" w:hAnsi="Consolas" w:cs="Cascadia Mono"/>
                          <w:color w:val="000000"/>
                        </w:rPr>
                        <w:t>IValueConverter</w:t>
                      </w:r>
                      <w:proofErr w:type="spellEnd"/>
                    </w:p>
                    <w:p w14:paraId="5CC38B8B" w14:textId="77777777" w:rsidR="00BF6BD4" w:rsidRPr="00BF6BD4" w:rsidRDefault="00BF6BD4" w:rsidP="00BF6B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F6BD4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54CD28FD" w14:textId="77777777" w:rsidR="00BF6BD4" w:rsidRPr="00BF6BD4" w:rsidRDefault="00BF6BD4" w:rsidP="00BF6B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F6BD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F6BD4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BF6BD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F6BD4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BF6BD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BF6BD4">
                        <w:rPr>
                          <w:rFonts w:ascii="Consolas" w:hAnsi="Consolas" w:cs="Cascadia Mono"/>
                          <w:color w:val="000000"/>
                        </w:rPr>
                        <w:t>Convert(</w:t>
                      </w:r>
                      <w:proofErr w:type="gramEnd"/>
                      <w:r w:rsidRPr="00BF6BD4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BF6BD4">
                        <w:rPr>
                          <w:rFonts w:ascii="Consolas" w:hAnsi="Consolas" w:cs="Cascadia Mono"/>
                          <w:color w:val="000000"/>
                        </w:rPr>
                        <w:t xml:space="preserve"> value, Type </w:t>
                      </w:r>
                      <w:proofErr w:type="spellStart"/>
                      <w:r w:rsidRPr="00BF6BD4">
                        <w:rPr>
                          <w:rFonts w:ascii="Consolas" w:hAnsi="Consolas" w:cs="Cascadia Mono"/>
                          <w:color w:val="000000"/>
                        </w:rPr>
                        <w:t>targetType</w:t>
                      </w:r>
                      <w:proofErr w:type="spellEnd"/>
                      <w:r w:rsidRPr="00BF6BD4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</w:p>
                    <w:p w14:paraId="5DAA556A" w14:textId="77777777" w:rsidR="00BF6BD4" w:rsidRPr="00BF6BD4" w:rsidRDefault="00BF6BD4" w:rsidP="00BF6B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F6BD4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BF6BD4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BF6BD4">
                        <w:rPr>
                          <w:rFonts w:ascii="Consolas" w:hAnsi="Consolas" w:cs="Cascadia Mono"/>
                          <w:color w:val="000000"/>
                        </w:rPr>
                        <w:t xml:space="preserve"> parameter, </w:t>
                      </w:r>
                      <w:r w:rsidRPr="00BF6BD4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BF6BD4">
                        <w:rPr>
                          <w:rFonts w:ascii="Consolas" w:hAnsi="Consolas" w:cs="Cascadia Mono"/>
                          <w:color w:val="000000"/>
                        </w:rPr>
                        <w:t xml:space="preserve"> language)</w:t>
                      </w:r>
                    </w:p>
                    <w:p w14:paraId="6A9BA5BD" w14:textId="77777777" w:rsidR="00BF6BD4" w:rsidRPr="00BF6BD4" w:rsidRDefault="00BF6BD4" w:rsidP="00BF6B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F6BD4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70322284" w14:textId="77777777" w:rsidR="00BF6BD4" w:rsidRPr="00BF6BD4" w:rsidRDefault="00BF6BD4" w:rsidP="00BF6B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F6BD4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BF6BD4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BF6BD4">
                        <w:rPr>
                          <w:rFonts w:ascii="Consolas" w:hAnsi="Consolas" w:cs="Cascadia Mono"/>
                          <w:color w:val="000000"/>
                        </w:rPr>
                        <w:t xml:space="preserve"> (value </w:t>
                      </w:r>
                      <w:r w:rsidRPr="00BF6BD4">
                        <w:rPr>
                          <w:rFonts w:ascii="Consolas" w:hAnsi="Consolas" w:cs="Cascadia Mono"/>
                          <w:color w:val="0000FF"/>
                        </w:rPr>
                        <w:t>is</w:t>
                      </w:r>
                      <w:r w:rsidRPr="00BF6BD4">
                        <w:rPr>
                          <w:rFonts w:ascii="Consolas" w:hAnsi="Consolas" w:cs="Cascadia Mono"/>
                          <w:color w:val="000000"/>
                        </w:rPr>
                        <w:t xml:space="preserve"> State state)</w:t>
                      </w:r>
                    </w:p>
                    <w:p w14:paraId="4E632082" w14:textId="77777777" w:rsidR="00BF6BD4" w:rsidRPr="00BF6BD4" w:rsidRDefault="00BF6BD4" w:rsidP="00BF6B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F6BD4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4BE2ED1F" w14:textId="77777777" w:rsidR="00BF6BD4" w:rsidRPr="00BF6BD4" w:rsidRDefault="00BF6BD4" w:rsidP="00BF6B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F6BD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BF6BD4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BF6BD4">
                        <w:rPr>
                          <w:rFonts w:ascii="Consolas" w:hAnsi="Consolas" w:cs="Cascadia Mono"/>
                          <w:color w:val="000000"/>
                        </w:rPr>
                        <w:t xml:space="preserve"> invert = </w:t>
                      </w:r>
                      <w:proofErr w:type="spellStart"/>
                      <w:proofErr w:type="gramStart"/>
                      <w:r w:rsidRPr="00BF6BD4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BF6BD4">
                        <w:rPr>
                          <w:rFonts w:ascii="Consolas" w:hAnsi="Consolas" w:cs="Cascadia Mono"/>
                          <w:color w:val="000000"/>
                        </w:rPr>
                        <w:t>.Parse</w:t>
                      </w:r>
                      <w:proofErr w:type="spellEnd"/>
                      <w:proofErr w:type="gramEnd"/>
                      <w:r w:rsidRPr="00BF6BD4">
                        <w:rPr>
                          <w:rFonts w:ascii="Consolas" w:hAnsi="Consolas" w:cs="Cascadia Mono"/>
                          <w:color w:val="000000"/>
                        </w:rPr>
                        <w:t xml:space="preserve">(parameter </w:t>
                      </w:r>
                      <w:r w:rsidRPr="00BF6BD4">
                        <w:rPr>
                          <w:rFonts w:ascii="Consolas" w:hAnsi="Consolas" w:cs="Cascadia Mono"/>
                          <w:color w:val="0000FF"/>
                        </w:rPr>
                        <w:t>as</w:t>
                      </w:r>
                      <w:r w:rsidRPr="00BF6BD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F6BD4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BF6BD4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5BAFAC8E" w14:textId="77777777" w:rsidR="00BF6BD4" w:rsidRPr="00BF6BD4" w:rsidRDefault="00BF6BD4" w:rsidP="00BF6B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F6BD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BF6BD4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BF6BD4">
                        <w:rPr>
                          <w:rFonts w:ascii="Consolas" w:hAnsi="Consolas" w:cs="Cascadia Mono"/>
                          <w:color w:val="000000"/>
                        </w:rPr>
                        <w:t xml:space="preserve"> none = state == </w:t>
                      </w:r>
                      <w:proofErr w:type="spellStart"/>
                      <w:r w:rsidRPr="00BF6BD4">
                        <w:rPr>
                          <w:rFonts w:ascii="Consolas" w:hAnsi="Consolas" w:cs="Cascadia Mono"/>
                          <w:color w:val="000000"/>
                        </w:rPr>
                        <w:t>State.</w:t>
                      </w:r>
                      <w:proofErr w:type="gramStart"/>
                      <w:r w:rsidRPr="00BF6BD4">
                        <w:rPr>
                          <w:rFonts w:ascii="Consolas" w:hAnsi="Consolas" w:cs="Cascadia Mono"/>
                          <w:color w:val="000000"/>
                        </w:rPr>
                        <w:t>None</w:t>
                      </w:r>
                      <w:proofErr w:type="spellEnd"/>
                      <w:r w:rsidRPr="00BF6BD4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7D7BABCF" w14:textId="77777777" w:rsidR="00BF6BD4" w:rsidRPr="00BF6BD4" w:rsidRDefault="00BF6BD4" w:rsidP="00BF6B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F6BD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BF6BD4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BF6BD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F6BD4">
                        <w:rPr>
                          <w:rFonts w:ascii="Consolas" w:hAnsi="Consolas" w:cs="Cascadia Mono"/>
                          <w:color w:val="000000"/>
                        </w:rPr>
                        <w:t>color</w:t>
                      </w:r>
                      <w:proofErr w:type="spellEnd"/>
                      <w:r w:rsidRPr="00BF6BD4">
                        <w:rPr>
                          <w:rFonts w:ascii="Consolas" w:hAnsi="Consolas" w:cs="Cascadia Mono"/>
                          <w:color w:val="000000"/>
                        </w:rPr>
                        <w:t xml:space="preserve"> = none ^= </w:t>
                      </w:r>
                      <w:proofErr w:type="gramStart"/>
                      <w:r w:rsidRPr="00BF6BD4">
                        <w:rPr>
                          <w:rFonts w:ascii="Consolas" w:hAnsi="Consolas" w:cs="Cascadia Mono"/>
                          <w:color w:val="000000"/>
                        </w:rPr>
                        <w:t>invert;</w:t>
                      </w:r>
                      <w:proofErr w:type="gramEnd"/>
                    </w:p>
                    <w:p w14:paraId="0C7B1771" w14:textId="77777777" w:rsidR="00BF6BD4" w:rsidRPr="00BF6BD4" w:rsidRDefault="00BF6BD4" w:rsidP="00BF6B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F6BD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BF6BD4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BF6BD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F6BD4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BF6BD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BF6BD4">
                        <w:rPr>
                          <w:rFonts w:ascii="Consolas" w:hAnsi="Consolas" w:cs="Cascadia Mono"/>
                          <w:color w:val="000000"/>
                        </w:rPr>
                        <w:t>SolidColorBrush</w:t>
                      </w:r>
                      <w:proofErr w:type="spellEnd"/>
                      <w:r w:rsidRPr="00BF6BD4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BF6BD4">
                        <w:rPr>
                          <w:rFonts w:ascii="Consolas" w:hAnsi="Consolas" w:cs="Cascadia Mono"/>
                          <w:color w:val="000000"/>
                        </w:rPr>
                        <w:t>color</w:t>
                      </w:r>
                      <w:proofErr w:type="spellEnd"/>
                      <w:r w:rsidRPr="00BF6BD4">
                        <w:rPr>
                          <w:rFonts w:ascii="Consolas" w:hAnsi="Consolas" w:cs="Cascadia Mono"/>
                          <w:color w:val="000000"/>
                        </w:rPr>
                        <w:t xml:space="preserve"> ? </w:t>
                      </w:r>
                      <w:proofErr w:type="spellStart"/>
                      <w:proofErr w:type="gramStart"/>
                      <w:r w:rsidRPr="00BF6BD4">
                        <w:rPr>
                          <w:rFonts w:ascii="Consolas" w:hAnsi="Consolas" w:cs="Cascadia Mono"/>
                          <w:color w:val="000000"/>
                        </w:rPr>
                        <w:t>Colors.White</w:t>
                      </w:r>
                      <w:proofErr w:type="spellEnd"/>
                      <w:r w:rsidRPr="00BF6BD4">
                        <w:rPr>
                          <w:rFonts w:ascii="Consolas" w:hAnsi="Consolas" w:cs="Cascadia Mono"/>
                          <w:color w:val="000000"/>
                        </w:rPr>
                        <w:t xml:space="preserve"> :</w:t>
                      </w:r>
                      <w:proofErr w:type="gramEnd"/>
                      <w:r w:rsidRPr="00BF6BD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F6BD4">
                        <w:rPr>
                          <w:rFonts w:ascii="Consolas" w:hAnsi="Consolas" w:cs="Cascadia Mono"/>
                          <w:color w:val="000000"/>
                        </w:rPr>
                        <w:t>Colors.Black</w:t>
                      </w:r>
                      <w:proofErr w:type="spellEnd"/>
                      <w:r w:rsidRPr="00BF6BD4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693F0B9C" w14:textId="77777777" w:rsidR="00BF6BD4" w:rsidRPr="00BF6BD4" w:rsidRDefault="00BF6BD4" w:rsidP="00BF6B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F6BD4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32AD5D67" w14:textId="77777777" w:rsidR="00BF6BD4" w:rsidRPr="00BF6BD4" w:rsidRDefault="00BF6BD4" w:rsidP="00BF6B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F6BD4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BF6BD4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BF6BD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BF6BD4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BF6BD4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3FE50A51" w14:textId="77777777" w:rsidR="00BF6BD4" w:rsidRPr="00BF6BD4" w:rsidRDefault="00BF6BD4" w:rsidP="00BF6B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F6BD4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50C98D5B" w14:textId="77777777" w:rsidR="00BF6BD4" w:rsidRPr="00BF6BD4" w:rsidRDefault="00BF6BD4" w:rsidP="00BF6B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F40C448" w14:textId="77777777" w:rsidR="00BF6BD4" w:rsidRPr="00BF6BD4" w:rsidRDefault="00BF6BD4" w:rsidP="00BF6B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F6BD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F6BD4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BF6BD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F6BD4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BF6BD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BF6BD4">
                        <w:rPr>
                          <w:rFonts w:ascii="Consolas" w:hAnsi="Consolas" w:cs="Cascadia Mono"/>
                          <w:color w:val="000000"/>
                        </w:rPr>
                        <w:t>ConvertBack</w:t>
                      </w:r>
                      <w:proofErr w:type="spellEnd"/>
                      <w:r w:rsidRPr="00BF6BD4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BF6BD4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BF6BD4">
                        <w:rPr>
                          <w:rFonts w:ascii="Consolas" w:hAnsi="Consolas" w:cs="Cascadia Mono"/>
                          <w:color w:val="000000"/>
                        </w:rPr>
                        <w:t xml:space="preserve"> value, Type </w:t>
                      </w:r>
                      <w:proofErr w:type="spellStart"/>
                      <w:r w:rsidRPr="00BF6BD4">
                        <w:rPr>
                          <w:rFonts w:ascii="Consolas" w:hAnsi="Consolas" w:cs="Cascadia Mono"/>
                          <w:color w:val="000000"/>
                        </w:rPr>
                        <w:t>targetType</w:t>
                      </w:r>
                      <w:proofErr w:type="spellEnd"/>
                      <w:r w:rsidRPr="00BF6BD4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</w:p>
                    <w:p w14:paraId="52B6F165" w14:textId="77777777" w:rsidR="00BF6BD4" w:rsidRPr="00BF6BD4" w:rsidRDefault="00BF6BD4" w:rsidP="00BF6B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F6BD4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BF6BD4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BF6BD4">
                        <w:rPr>
                          <w:rFonts w:ascii="Consolas" w:hAnsi="Consolas" w:cs="Cascadia Mono"/>
                          <w:color w:val="000000"/>
                        </w:rPr>
                        <w:t xml:space="preserve"> parameter, </w:t>
                      </w:r>
                      <w:r w:rsidRPr="00BF6BD4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BF6BD4">
                        <w:rPr>
                          <w:rFonts w:ascii="Consolas" w:hAnsi="Consolas" w:cs="Cascadia Mono"/>
                          <w:color w:val="000000"/>
                        </w:rPr>
                        <w:t xml:space="preserve"> language) =&gt;</w:t>
                      </w:r>
                    </w:p>
                    <w:p w14:paraId="4F579777" w14:textId="77777777" w:rsidR="00BF6BD4" w:rsidRPr="00BF6BD4" w:rsidRDefault="00BF6BD4" w:rsidP="00BF6B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F6BD4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BF6BD4">
                        <w:rPr>
                          <w:rFonts w:ascii="Consolas" w:hAnsi="Consolas" w:cs="Cascadia Mono"/>
                          <w:color w:val="0000FF"/>
                        </w:rPr>
                        <w:t>throw</w:t>
                      </w:r>
                      <w:r w:rsidRPr="00BF6BD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F6BD4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BF6BD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BF6BD4">
                        <w:rPr>
                          <w:rFonts w:ascii="Consolas" w:hAnsi="Consolas" w:cs="Cascadia Mono"/>
                          <w:color w:val="000000"/>
                        </w:rPr>
                        <w:t>NotImplementedException</w:t>
                      </w:r>
                      <w:proofErr w:type="spellEnd"/>
                      <w:r w:rsidRPr="00BF6BD4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BF6BD4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2A46EDAB" w14:textId="6E5AA005" w:rsidR="004F4F5C" w:rsidRPr="00BF6BD4" w:rsidRDefault="00BF6BD4" w:rsidP="00BF6B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F6BD4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CDBCF07" w14:textId="77777777" w:rsidR="004F4F5C" w:rsidRDefault="004F4F5C" w:rsidP="004F4F5C"/>
    <w:p w14:paraId="0E8FD4DA" w14:textId="75C27039" w:rsidR="00473783" w:rsidRPr="004F4F5C" w:rsidRDefault="00BF6BD4" w:rsidP="004F4F5C">
      <w:pPr>
        <w:rPr>
          <w:rFonts w:cs="Segoe UI"/>
        </w:rPr>
      </w:pPr>
      <w:r>
        <w:rPr>
          <w:rFonts w:ascii="Consolas" w:hAnsi="Consolas"/>
          <w:b/>
          <w:bCs/>
        </w:rPr>
        <w:t>StateToBrushConverter</w:t>
      </w:r>
      <w:r w:rsidR="004F4F5C">
        <w:rPr>
          <w:rFonts w:cs="Segoe UI"/>
        </w:rPr>
        <w:t xml:space="preserve"> uses the </w:t>
      </w:r>
      <w:r>
        <w:rPr>
          <w:rFonts w:ascii="Consolas" w:hAnsi="Consolas" w:cs="Segoe UI"/>
          <w:b/>
          <w:bCs/>
        </w:rPr>
        <w:t>interface</w:t>
      </w:r>
      <w:r w:rsidR="004F4F5C">
        <w:rPr>
          <w:rFonts w:cs="Segoe UI"/>
        </w:rPr>
        <w:t xml:space="preserve"> </w:t>
      </w:r>
      <w:r>
        <w:rPr>
          <w:rFonts w:cs="Segoe UI"/>
        </w:rPr>
        <w:t xml:space="preserve">of </w:t>
      </w:r>
      <w:r w:rsidRPr="00BF6BD4">
        <w:rPr>
          <w:rFonts w:ascii="Consolas" w:hAnsi="Consolas" w:cs="Cascadia Mono"/>
          <w:b/>
          <w:bCs/>
          <w:color w:val="000000"/>
        </w:rPr>
        <w:t>IValueConverter</w:t>
      </w:r>
      <w:r>
        <w:rPr>
          <w:rFonts w:cs="Segoe UI"/>
        </w:rPr>
        <w:t xml:space="preserve"> </w:t>
      </w:r>
      <w:r w:rsidR="00A017B3">
        <w:rPr>
          <w:rFonts w:cs="Segoe UI"/>
        </w:rPr>
        <w:t xml:space="preserve">for </w:t>
      </w:r>
      <w:r w:rsidR="00A017B3" w:rsidRPr="00A017B3">
        <w:rPr>
          <w:rFonts w:cs="Segoe UI"/>
          <w:b/>
          <w:bCs/>
        </w:rPr>
        <w:t>Data Binding</w:t>
      </w:r>
      <w:r w:rsidR="00A017B3">
        <w:rPr>
          <w:rFonts w:cs="Segoe UI"/>
        </w:rPr>
        <w:t xml:space="preserve"> </w:t>
      </w:r>
      <w:r>
        <w:rPr>
          <w:rFonts w:cs="Segoe UI"/>
        </w:rPr>
        <w:t xml:space="preserve">which will allow the colours of the </w:t>
      </w:r>
      <w:r w:rsidRPr="00BF6BD4">
        <w:rPr>
          <w:rFonts w:cs="Segoe UI"/>
          <w:b/>
          <w:bCs/>
        </w:rPr>
        <w:t>Codes</w:t>
      </w:r>
      <w:r>
        <w:rPr>
          <w:rFonts w:cs="Segoe UI"/>
        </w:rPr>
        <w:t xml:space="preserve"> in the game to be represented from either </w:t>
      </w:r>
      <w:r>
        <w:rPr>
          <w:rFonts w:cs="Segoe UI"/>
          <w:i/>
          <w:iCs/>
        </w:rPr>
        <w:t>White</w:t>
      </w:r>
      <w:r>
        <w:rPr>
          <w:rFonts w:cs="Segoe UI"/>
        </w:rPr>
        <w:t xml:space="preserve"> or </w:t>
      </w:r>
      <w:r>
        <w:rPr>
          <w:rFonts w:cs="Segoe UI"/>
          <w:i/>
          <w:iCs/>
        </w:rPr>
        <w:t>Black</w:t>
      </w:r>
      <w:r w:rsidR="00863DFC">
        <w:rPr>
          <w:rFonts w:cs="Segoe UI"/>
        </w:rPr>
        <w:t xml:space="preserve"> as a </w:t>
      </w:r>
      <w:r w:rsidR="00863DFC" w:rsidRPr="00863DFC">
        <w:rPr>
          <w:rFonts w:ascii="Consolas" w:hAnsi="Consolas" w:cs="Segoe UI"/>
          <w:b/>
          <w:bCs/>
        </w:rPr>
        <w:t>SolidColorBrush</w:t>
      </w:r>
      <w:r w:rsidR="00863DFC">
        <w:rPr>
          <w:rFonts w:cs="Segoe UI"/>
        </w:rPr>
        <w:t>.</w:t>
      </w:r>
      <w:r w:rsidR="00473783" w:rsidRPr="00473783">
        <w:rPr>
          <w:rFonts w:ascii="Consolas" w:hAnsi="Consolas"/>
          <w:b/>
          <w:bCs/>
        </w:rPr>
        <w:br w:type="page"/>
      </w:r>
    </w:p>
    <w:p w14:paraId="7AA7F2D5" w14:textId="1A97E9C1" w:rsidR="007D673F" w:rsidRDefault="007D673F" w:rsidP="007D673F">
      <w:pPr>
        <w:pStyle w:val="Heading2"/>
      </w:pPr>
      <w:r>
        <w:lastRenderedPageBreak/>
        <w:t xml:space="preserve">Step </w:t>
      </w:r>
      <w:r w:rsidR="00863DFC">
        <w:t>9</w:t>
      </w:r>
    </w:p>
    <w:p w14:paraId="181BC77F" w14:textId="77777777" w:rsidR="007D673F" w:rsidRDefault="007D673F" w:rsidP="007D673F">
      <w:pPr>
        <w:rPr>
          <w:rFonts w:cs="Segoe UI"/>
          <w:color w:val="000000"/>
        </w:rPr>
      </w:pPr>
    </w:p>
    <w:p w14:paraId="0BC21A99" w14:textId="6062DBE7" w:rsidR="00863DFC" w:rsidRDefault="00863DFC" w:rsidP="00863DFC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>
        <w:rPr>
          <w:rFonts w:ascii="Consolas" w:hAnsi="Consolas"/>
          <w:b/>
          <w:bCs/>
        </w:rPr>
        <w:t>namespace</w:t>
      </w:r>
      <w:r>
        <w:t xml:space="preserve"> of </w:t>
      </w:r>
      <w:r w:rsidR="00F123ED">
        <w:rPr>
          <w:rFonts w:ascii="Consolas" w:hAnsi="Consolas"/>
          <w:b/>
          <w:bCs/>
        </w:rPr>
        <w:t>CodesGame</w:t>
      </w:r>
      <w:r>
        <w:rPr>
          <w:b/>
          <w:bCs/>
        </w:rPr>
        <w:t xml:space="preserve"> </w:t>
      </w:r>
      <w:r w:rsidRPr="009E0E17">
        <w:t>in</w:t>
      </w:r>
      <w:r>
        <w:t xml:space="preserve"> </w:t>
      </w:r>
      <w:r>
        <w:rPr>
          <w:i/>
          <w:iCs/>
        </w:rPr>
        <w:t>Library.cs</w:t>
      </w:r>
      <w:r>
        <w:t xml:space="preserve"> and in the </w:t>
      </w:r>
      <w:r w:rsidRPr="00500DD8">
        <w:rPr>
          <w:rFonts w:ascii="Consolas" w:hAnsi="Consolas"/>
          <w:b/>
          <w:bCs/>
        </w:rPr>
        <w:t>class</w:t>
      </w:r>
      <w:r>
        <w:t xml:space="preserve"> of </w:t>
      </w:r>
      <w:r>
        <w:rPr>
          <w:rFonts w:ascii="Consolas" w:hAnsi="Consolas"/>
          <w:b/>
          <w:bCs/>
        </w:rPr>
        <w:t>Library</w:t>
      </w:r>
      <w:r w:rsidRPr="007438C1">
        <w:rPr>
          <w:rFonts w:cs="Segoe UI"/>
        </w:rP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 xml:space="preserve">// </w:t>
      </w:r>
      <w:r w:rsidRPr="00863DFC">
        <w:rPr>
          <w:rFonts w:ascii="Consolas" w:hAnsi="Consolas" w:cs="Segoe UI"/>
          <w:b/>
          <w:bCs/>
        </w:rPr>
        <w:t>Library Constants, Variables and Choose Method</w:t>
      </w:r>
      <w:r>
        <w:rPr>
          <w:rFonts w:ascii="Consolas" w:hAnsi="Consolas" w:cs="Segoe UI"/>
          <w:b/>
          <w:bCs/>
        </w:rPr>
        <w:t xml:space="preserve"> </w:t>
      </w:r>
      <w:r>
        <w:rPr>
          <w:rFonts w:cs="Segoe UI"/>
        </w:rPr>
        <w:t xml:space="preserve">type in the following </w:t>
      </w:r>
      <w:r w:rsidRPr="00863DFC">
        <w:rPr>
          <w:rFonts w:cs="Segoe UI"/>
          <w:b/>
          <w:bCs/>
        </w:rPr>
        <w:t>Constants</w:t>
      </w:r>
      <w:r>
        <w:rPr>
          <w:rFonts w:cs="Segoe UI"/>
        </w:rPr>
        <w:t xml:space="preserve">, </w:t>
      </w:r>
      <w:r>
        <w:rPr>
          <w:rFonts w:cs="Segoe UI"/>
          <w:b/>
          <w:bCs/>
        </w:rPr>
        <w:t>Variables</w:t>
      </w:r>
      <w:r>
        <w:rPr>
          <w:rFonts w:cs="Segoe UI"/>
        </w:rPr>
        <w:t xml:space="preserve"> and </w:t>
      </w:r>
      <w:r>
        <w:rPr>
          <w:rFonts w:cs="Segoe UI"/>
          <w:b/>
          <w:bCs/>
        </w:rPr>
        <w:t>Method</w:t>
      </w:r>
      <w:r>
        <w:rPr>
          <w:rFonts w:cs="Segoe UI"/>
        </w:rPr>
        <w:t>:</w:t>
      </w:r>
    </w:p>
    <w:p w14:paraId="17D65C4A" w14:textId="77777777" w:rsidR="007D673F" w:rsidRDefault="007D673F" w:rsidP="007D673F">
      <w:pPr>
        <w:rPr>
          <w:rFonts w:cs="Segoe UI"/>
        </w:rPr>
      </w:pPr>
    </w:p>
    <w:p w14:paraId="159F536F" w14:textId="77777777" w:rsidR="007D673F" w:rsidRDefault="007D673F" w:rsidP="007D673F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423EBA12" wp14:editId="7B751EF9">
                <wp:extent cx="6642000" cy="1404620"/>
                <wp:effectExtent l="0" t="0" r="26035" b="12700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B315D31" w14:textId="77777777" w:rsidR="00863DFC" w:rsidRPr="00863DFC" w:rsidRDefault="00863DFC" w:rsidP="00863DF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3DFC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863DF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63DFC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r w:rsidRPr="00863DF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63DFC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863DF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itle = </w:t>
                            </w:r>
                            <w:r w:rsidRPr="00863DFC">
                              <w:rPr>
                                <w:rFonts w:ascii="Consolas" w:hAnsi="Consolas" w:cs="Cascadia Mono"/>
                                <w:color w:val="A31515"/>
                              </w:rPr>
                              <w:t>"Codes Game"</w:t>
                            </w:r>
                            <w:r w:rsidRPr="00863DF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0FD10CDA" w14:textId="77777777" w:rsidR="00863DFC" w:rsidRPr="00863DFC" w:rsidRDefault="00863DFC" w:rsidP="00863DF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3DFC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863DF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63DFC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r w:rsidRPr="00863DF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63DFC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863DF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ax = 9;</w:t>
                            </w:r>
                          </w:p>
                          <w:p w14:paraId="61E6B7D2" w14:textId="77777777" w:rsidR="00863DFC" w:rsidRPr="00863DFC" w:rsidRDefault="00863DFC" w:rsidP="00863DF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3DFC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863DF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63DFC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r w:rsidRPr="00863DF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63DFC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863DF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otal = 4;</w:t>
                            </w:r>
                          </w:p>
                          <w:p w14:paraId="6B26EF11" w14:textId="77777777" w:rsidR="00863DFC" w:rsidRPr="00863DFC" w:rsidRDefault="00863DFC" w:rsidP="00863DF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FAE6213" w14:textId="77777777" w:rsidR="00863DFC" w:rsidRPr="00863DFC" w:rsidRDefault="00863DFC" w:rsidP="00863DF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3DFC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863DF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63DFC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r w:rsidRPr="00863DF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ObservableCollection&lt;Code&gt; _codes = </w:t>
                            </w:r>
                            <w:r w:rsidRPr="00863DFC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863DFC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6FF55954" w14:textId="77777777" w:rsidR="00863DFC" w:rsidRPr="00863DFC" w:rsidRDefault="00863DFC" w:rsidP="00863DF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3DFC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863DF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63DFC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r w:rsidRPr="00863DF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andom _random = </w:t>
                            </w:r>
                            <w:r w:rsidRPr="00863DFC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863DFC">
                              <w:rPr>
                                <w:rFonts w:ascii="Consolas" w:hAnsi="Consolas" w:cs="Cascadia Mono"/>
                                <w:color w:val="000000"/>
                              </w:rPr>
                              <w:t>((</w:t>
                            </w:r>
                            <w:r w:rsidRPr="00863DFC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863DFC">
                              <w:rPr>
                                <w:rFonts w:ascii="Consolas" w:hAnsi="Consolas" w:cs="Cascadia Mono"/>
                                <w:color w:val="000000"/>
                              </w:rPr>
                              <w:t>)DateTime.UtcNow.Ticks);</w:t>
                            </w:r>
                          </w:p>
                          <w:p w14:paraId="3270D0F8" w14:textId="77777777" w:rsidR="00863DFC" w:rsidRPr="00863DFC" w:rsidRDefault="00863DFC" w:rsidP="00863DF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D0D91D6" w14:textId="77777777" w:rsidR="00863DFC" w:rsidRPr="00863DFC" w:rsidRDefault="00863DFC" w:rsidP="00863DF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3DFC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863DF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st&lt;</w:t>
                            </w:r>
                            <w:r w:rsidRPr="00863DFC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863DF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_values = </w:t>
                            </w:r>
                            <w:r w:rsidRPr="00863DFC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863DFC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7CA08D1D" w14:textId="77777777" w:rsidR="00863DFC" w:rsidRPr="00863DFC" w:rsidRDefault="00863DFC" w:rsidP="00863DF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3DFC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863DF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63DFC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863DF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turns = 0;</w:t>
                            </w:r>
                          </w:p>
                          <w:p w14:paraId="36529197" w14:textId="77777777" w:rsidR="00863DFC" w:rsidRPr="00863DFC" w:rsidRDefault="00863DFC" w:rsidP="00863DF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8A811AB" w14:textId="77777777" w:rsidR="00863DFC" w:rsidRPr="00863DFC" w:rsidRDefault="00863DFC" w:rsidP="00863DF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3DFC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863DF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ialog _dialog;</w:t>
                            </w:r>
                          </w:p>
                          <w:p w14:paraId="02BA8F5D" w14:textId="77777777" w:rsidR="00863DFC" w:rsidRPr="00863DFC" w:rsidRDefault="00863DFC" w:rsidP="00863DF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3DFC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863DF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temsControl _items;</w:t>
                            </w:r>
                          </w:p>
                          <w:p w14:paraId="4A1A85C7" w14:textId="77777777" w:rsidR="00863DFC" w:rsidRPr="00863DFC" w:rsidRDefault="00863DFC" w:rsidP="00863DF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68AF676" w14:textId="77777777" w:rsidR="00863DFC" w:rsidRPr="00863DFC" w:rsidRDefault="00863DFC" w:rsidP="00863DF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3DFC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863DF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st&lt;</w:t>
                            </w:r>
                            <w:r w:rsidRPr="00863DFC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863DFC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 Choose(</w:t>
                            </w:r>
                            <w:r w:rsidRPr="00863DFC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863DF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inimum, </w:t>
                            </w:r>
                            <w:r w:rsidRPr="00863DFC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863DF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aximum, </w:t>
                            </w:r>
                            <w:r w:rsidRPr="00863DFC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863DF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otal)</w:t>
                            </w:r>
                          </w:p>
                          <w:p w14:paraId="4C1E1589" w14:textId="77777777" w:rsidR="00863DFC" w:rsidRPr="00863DFC" w:rsidRDefault="00863DFC" w:rsidP="00863DF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3DFC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392D0E99" w14:textId="77777777" w:rsidR="00863DFC" w:rsidRPr="00863DFC" w:rsidRDefault="00863DFC" w:rsidP="00863DF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3DF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63DFC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863DF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hoose = </w:t>
                            </w:r>
                            <w:r w:rsidRPr="00863DFC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863DF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st&lt;</w:t>
                            </w:r>
                            <w:r w:rsidRPr="00863DFC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863DFC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();</w:t>
                            </w:r>
                          </w:p>
                          <w:p w14:paraId="1095D7A8" w14:textId="77777777" w:rsidR="00863DFC" w:rsidRPr="00863DFC" w:rsidRDefault="00863DFC" w:rsidP="00863DF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3DF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63DFC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863DF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s = Enumerable.Range(minimum, maximum).ToList();</w:t>
                            </w:r>
                          </w:p>
                          <w:p w14:paraId="5F7EF3DD" w14:textId="77777777" w:rsidR="00863DFC" w:rsidRPr="00863DFC" w:rsidRDefault="00863DFC" w:rsidP="00863DF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3DF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63DFC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863DF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863DFC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863DF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ndex = 0; index &lt; total; index++)</w:t>
                            </w:r>
                          </w:p>
                          <w:p w14:paraId="245E4917" w14:textId="77777777" w:rsidR="00863DFC" w:rsidRPr="00863DFC" w:rsidRDefault="00863DFC" w:rsidP="00863DF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3DF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5026CF19" w14:textId="77777777" w:rsidR="00863DFC" w:rsidRPr="00863DFC" w:rsidRDefault="00863DFC" w:rsidP="00863DF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3DF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863DFC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863DF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 = _random.Next(0, values.Count);</w:t>
                            </w:r>
                          </w:p>
                          <w:p w14:paraId="7BE3C074" w14:textId="77777777" w:rsidR="00863DFC" w:rsidRPr="00863DFC" w:rsidRDefault="00863DFC" w:rsidP="00863DF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3DF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choose.Add(values[value]);</w:t>
                            </w:r>
                          </w:p>
                          <w:p w14:paraId="6B5B2231" w14:textId="77777777" w:rsidR="00863DFC" w:rsidRPr="00863DFC" w:rsidRDefault="00863DFC" w:rsidP="00863DF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3DF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223B9BFA" w14:textId="77777777" w:rsidR="00863DFC" w:rsidRPr="00863DFC" w:rsidRDefault="00863DFC" w:rsidP="00863DF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3DF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63DFC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863DF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hoose;</w:t>
                            </w:r>
                          </w:p>
                          <w:p w14:paraId="3A10BD08" w14:textId="63DB8821" w:rsidR="007D673F" w:rsidRPr="00863DFC" w:rsidRDefault="00863DFC" w:rsidP="00863DF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3DFC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23EBA12" id="_x0000_s103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e2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9be2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B315D31" w14:textId="77777777" w:rsidR="00863DFC" w:rsidRPr="00863DFC" w:rsidRDefault="00863DFC" w:rsidP="00863DF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3DFC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863DF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863DFC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863DF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63DFC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863DFC">
                        <w:rPr>
                          <w:rFonts w:ascii="Consolas" w:hAnsi="Consolas" w:cs="Cascadia Mono"/>
                          <w:color w:val="000000"/>
                        </w:rPr>
                        <w:t xml:space="preserve"> title = </w:t>
                      </w:r>
                      <w:r w:rsidRPr="00863DFC">
                        <w:rPr>
                          <w:rFonts w:ascii="Consolas" w:hAnsi="Consolas" w:cs="Cascadia Mono"/>
                          <w:color w:val="A31515"/>
                        </w:rPr>
                        <w:t>"Codes Game</w:t>
                      </w:r>
                      <w:proofErr w:type="gramStart"/>
                      <w:r w:rsidRPr="00863DFC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863DF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0FD10CDA" w14:textId="77777777" w:rsidR="00863DFC" w:rsidRPr="00863DFC" w:rsidRDefault="00863DFC" w:rsidP="00863DF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3DFC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863DF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863DFC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863DF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63DFC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863DFC">
                        <w:rPr>
                          <w:rFonts w:ascii="Consolas" w:hAnsi="Consolas" w:cs="Cascadia Mono"/>
                          <w:color w:val="000000"/>
                        </w:rPr>
                        <w:t xml:space="preserve"> max = </w:t>
                      </w:r>
                      <w:proofErr w:type="gramStart"/>
                      <w:r w:rsidRPr="00863DFC">
                        <w:rPr>
                          <w:rFonts w:ascii="Consolas" w:hAnsi="Consolas" w:cs="Cascadia Mono"/>
                          <w:color w:val="000000"/>
                        </w:rPr>
                        <w:t>9;</w:t>
                      </w:r>
                      <w:proofErr w:type="gramEnd"/>
                    </w:p>
                    <w:p w14:paraId="61E6B7D2" w14:textId="77777777" w:rsidR="00863DFC" w:rsidRPr="00863DFC" w:rsidRDefault="00863DFC" w:rsidP="00863DF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3DFC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863DF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863DFC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863DF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63DFC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863DFC">
                        <w:rPr>
                          <w:rFonts w:ascii="Consolas" w:hAnsi="Consolas" w:cs="Cascadia Mono"/>
                          <w:color w:val="000000"/>
                        </w:rPr>
                        <w:t xml:space="preserve"> total = </w:t>
                      </w:r>
                      <w:proofErr w:type="gramStart"/>
                      <w:r w:rsidRPr="00863DFC">
                        <w:rPr>
                          <w:rFonts w:ascii="Consolas" w:hAnsi="Consolas" w:cs="Cascadia Mono"/>
                          <w:color w:val="000000"/>
                        </w:rPr>
                        <w:t>4;</w:t>
                      </w:r>
                      <w:proofErr w:type="gramEnd"/>
                    </w:p>
                    <w:p w14:paraId="6B26EF11" w14:textId="77777777" w:rsidR="00863DFC" w:rsidRPr="00863DFC" w:rsidRDefault="00863DFC" w:rsidP="00863DF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FAE6213" w14:textId="77777777" w:rsidR="00863DFC" w:rsidRPr="00863DFC" w:rsidRDefault="00863DFC" w:rsidP="00863DF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3DFC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863DF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863DFC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863DF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863DFC">
                        <w:rPr>
                          <w:rFonts w:ascii="Consolas" w:hAnsi="Consolas" w:cs="Cascadia Mono"/>
                          <w:color w:val="000000"/>
                        </w:rPr>
                        <w:t>ObservableCollection</w:t>
                      </w:r>
                      <w:proofErr w:type="spellEnd"/>
                      <w:r w:rsidRPr="00863DFC">
                        <w:rPr>
                          <w:rFonts w:ascii="Consolas" w:hAnsi="Consolas" w:cs="Cascadia Mono"/>
                          <w:color w:val="000000"/>
                        </w:rPr>
                        <w:t xml:space="preserve">&lt;Code&gt; _codes = </w:t>
                      </w:r>
                      <w:proofErr w:type="gramStart"/>
                      <w:r w:rsidRPr="00863DFC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863DFC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863DFC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6FF55954" w14:textId="77777777" w:rsidR="00863DFC" w:rsidRPr="00863DFC" w:rsidRDefault="00863DFC" w:rsidP="00863DF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3DFC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863DF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863DFC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863DFC">
                        <w:rPr>
                          <w:rFonts w:ascii="Consolas" w:hAnsi="Consolas" w:cs="Cascadia Mono"/>
                          <w:color w:val="000000"/>
                        </w:rPr>
                        <w:t xml:space="preserve"> Random _random = </w:t>
                      </w:r>
                      <w:r w:rsidRPr="00863DFC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863DFC">
                        <w:rPr>
                          <w:rFonts w:ascii="Consolas" w:hAnsi="Consolas" w:cs="Cascadia Mono"/>
                          <w:color w:val="000000"/>
                        </w:rPr>
                        <w:t>((</w:t>
                      </w:r>
                      <w:r w:rsidRPr="00863DFC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863DFC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spellStart"/>
                      <w:proofErr w:type="gramStart"/>
                      <w:r w:rsidRPr="00863DFC">
                        <w:rPr>
                          <w:rFonts w:ascii="Consolas" w:hAnsi="Consolas" w:cs="Cascadia Mono"/>
                          <w:color w:val="000000"/>
                        </w:rPr>
                        <w:t>DateTime.UtcNow.Ticks</w:t>
                      </w:r>
                      <w:proofErr w:type="spellEnd"/>
                      <w:proofErr w:type="gramEnd"/>
                      <w:r w:rsidRPr="00863DFC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3270D0F8" w14:textId="77777777" w:rsidR="00863DFC" w:rsidRPr="00863DFC" w:rsidRDefault="00863DFC" w:rsidP="00863DF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D0D91D6" w14:textId="77777777" w:rsidR="00863DFC" w:rsidRPr="00863DFC" w:rsidRDefault="00863DFC" w:rsidP="00863DF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3DFC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863DFC">
                        <w:rPr>
                          <w:rFonts w:ascii="Consolas" w:hAnsi="Consolas" w:cs="Cascadia Mono"/>
                          <w:color w:val="000000"/>
                        </w:rPr>
                        <w:t xml:space="preserve"> List&lt;</w:t>
                      </w:r>
                      <w:r w:rsidRPr="00863DFC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863DFC">
                        <w:rPr>
                          <w:rFonts w:ascii="Consolas" w:hAnsi="Consolas" w:cs="Cascadia Mono"/>
                          <w:color w:val="000000"/>
                        </w:rPr>
                        <w:t xml:space="preserve">&gt; _values = </w:t>
                      </w:r>
                      <w:proofErr w:type="gramStart"/>
                      <w:r w:rsidRPr="00863DFC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863DFC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863DFC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7CA08D1D" w14:textId="77777777" w:rsidR="00863DFC" w:rsidRPr="00863DFC" w:rsidRDefault="00863DFC" w:rsidP="00863DF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3DFC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863DF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63DFC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863DFC">
                        <w:rPr>
                          <w:rFonts w:ascii="Consolas" w:hAnsi="Consolas" w:cs="Cascadia Mono"/>
                          <w:color w:val="000000"/>
                        </w:rPr>
                        <w:t xml:space="preserve"> _turns = </w:t>
                      </w:r>
                      <w:proofErr w:type="gramStart"/>
                      <w:r w:rsidRPr="00863DFC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36529197" w14:textId="77777777" w:rsidR="00863DFC" w:rsidRPr="00863DFC" w:rsidRDefault="00863DFC" w:rsidP="00863DF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8A811AB" w14:textId="77777777" w:rsidR="00863DFC" w:rsidRPr="00863DFC" w:rsidRDefault="00863DFC" w:rsidP="00863DF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3DFC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863DFC">
                        <w:rPr>
                          <w:rFonts w:ascii="Consolas" w:hAnsi="Consolas" w:cs="Cascadia Mono"/>
                          <w:color w:val="000000"/>
                        </w:rPr>
                        <w:t xml:space="preserve"> Dialog _</w:t>
                      </w:r>
                      <w:proofErr w:type="gramStart"/>
                      <w:r w:rsidRPr="00863DFC">
                        <w:rPr>
                          <w:rFonts w:ascii="Consolas" w:hAnsi="Consolas" w:cs="Cascadia Mono"/>
                          <w:color w:val="000000"/>
                        </w:rPr>
                        <w:t>dialog;</w:t>
                      </w:r>
                      <w:proofErr w:type="gramEnd"/>
                    </w:p>
                    <w:p w14:paraId="02BA8F5D" w14:textId="77777777" w:rsidR="00863DFC" w:rsidRPr="00863DFC" w:rsidRDefault="00863DFC" w:rsidP="00863DF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3DFC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863DF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863DFC">
                        <w:rPr>
                          <w:rFonts w:ascii="Consolas" w:hAnsi="Consolas" w:cs="Cascadia Mono"/>
                          <w:color w:val="000000"/>
                        </w:rPr>
                        <w:t>ItemsControl</w:t>
                      </w:r>
                      <w:proofErr w:type="spellEnd"/>
                      <w:r w:rsidRPr="00863DFC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863DFC">
                        <w:rPr>
                          <w:rFonts w:ascii="Consolas" w:hAnsi="Consolas" w:cs="Cascadia Mono"/>
                          <w:color w:val="000000"/>
                        </w:rPr>
                        <w:t>items;</w:t>
                      </w:r>
                      <w:proofErr w:type="gramEnd"/>
                    </w:p>
                    <w:p w14:paraId="4A1A85C7" w14:textId="77777777" w:rsidR="00863DFC" w:rsidRPr="00863DFC" w:rsidRDefault="00863DFC" w:rsidP="00863DF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68AF676" w14:textId="77777777" w:rsidR="00863DFC" w:rsidRPr="00863DFC" w:rsidRDefault="00863DFC" w:rsidP="00863DF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3DFC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863DFC">
                        <w:rPr>
                          <w:rFonts w:ascii="Consolas" w:hAnsi="Consolas" w:cs="Cascadia Mono"/>
                          <w:color w:val="000000"/>
                        </w:rPr>
                        <w:t xml:space="preserve"> List&lt;</w:t>
                      </w:r>
                      <w:r w:rsidRPr="00863DFC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863DFC">
                        <w:rPr>
                          <w:rFonts w:ascii="Consolas" w:hAnsi="Consolas" w:cs="Cascadia Mono"/>
                          <w:color w:val="000000"/>
                        </w:rPr>
                        <w:t xml:space="preserve">&gt; </w:t>
                      </w:r>
                      <w:proofErr w:type="gramStart"/>
                      <w:r w:rsidRPr="00863DFC">
                        <w:rPr>
                          <w:rFonts w:ascii="Consolas" w:hAnsi="Consolas" w:cs="Cascadia Mono"/>
                          <w:color w:val="000000"/>
                        </w:rPr>
                        <w:t>Choose(</w:t>
                      </w:r>
                      <w:proofErr w:type="gramEnd"/>
                      <w:r w:rsidRPr="00863DFC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863DFC">
                        <w:rPr>
                          <w:rFonts w:ascii="Consolas" w:hAnsi="Consolas" w:cs="Cascadia Mono"/>
                          <w:color w:val="000000"/>
                        </w:rPr>
                        <w:t xml:space="preserve"> minimum, </w:t>
                      </w:r>
                      <w:r w:rsidRPr="00863DFC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863DFC">
                        <w:rPr>
                          <w:rFonts w:ascii="Consolas" w:hAnsi="Consolas" w:cs="Cascadia Mono"/>
                          <w:color w:val="000000"/>
                        </w:rPr>
                        <w:t xml:space="preserve"> maximum, </w:t>
                      </w:r>
                      <w:r w:rsidRPr="00863DFC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863DFC">
                        <w:rPr>
                          <w:rFonts w:ascii="Consolas" w:hAnsi="Consolas" w:cs="Cascadia Mono"/>
                          <w:color w:val="000000"/>
                        </w:rPr>
                        <w:t xml:space="preserve"> total)</w:t>
                      </w:r>
                    </w:p>
                    <w:p w14:paraId="4C1E1589" w14:textId="77777777" w:rsidR="00863DFC" w:rsidRPr="00863DFC" w:rsidRDefault="00863DFC" w:rsidP="00863DF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3DFC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392D0E99" w14:textId="77777777" w:rsidR="00863DFC" w:rsidRPr="00863DFC" w:rsidRDefault="00863DFC" w:rsidP="00863DF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3DF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63DFC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863DFC">
                        <w:rPr>
                          <w:rFonts w:ascii="Consolas" w:hAnsi="Consolas" w:cs="Cascadia Mono"/>
                          <w:color w:val="000000"/>
                        </w:rPr>
                        <w:t xml:space="preserve"> choose = </w:t>
                      </w:r>
                      <w:r w:rsidRPr="00863DFC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863DFC">
                        <w:rPr>
                          <w:rFonts w:ascii="Consolas" w:hAnsi="Consolas" w:cs="Cascadia Mono"/>
                          <w:color w:val="000000"/>
                        </w:rPr>
                        <w:t xml:space="preserve"> List&lt;</w:t>
                      </w:r>
                      <w:r w:rsidRPr="00863DFC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proofErr w:type="gramStart"/>
                      <w:r w:rsidRPr="00863DFC">
                        <w:rPr>
                          <w:rFonts w:ascii="Consolas" w:hAnsi="Consolas" w:cs="Cascadia Mono"/>
                          <w:color w:val="000000"/>
                        </w:rPr>
                        <w:t>&gt;(</w:t>
                      </w:r>
                      <w:proofErr w:type="gramEnd"/>
                      <w:r w:rsidRPr="00863DFC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1095D7A8" w14:textId="77777777" w:rsidR="00863DFC" w:rsidRPr="00863DFC" w:rsidRDefault="00863DFC" w:rsidP="00863DF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3DF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63DFC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863DFC">
                        <w:rPr>
                          <w:rFonts w:ascii="Consolas" w:hAnsi="Consolas" w:cs="Cascadia Mono"/>
                          <w:color w:val="000000"/>
                        </w:rPr>
                        <w:t xml:space="preserve"> values = </w:t>
                      </w:r>
                      <w:proofErr w:type="spellStart"/>
                      <w:r w:rsidRPr="00863DFC">
                        <w:rPr>
                          <w:rFonts w:ascii="Consolas" w:hAnsi="Consolas" w:cs="Cascadia Mono"/>
                          <w:color w:val="000000"/>
                        </w:rPr>
                        <w:t>Enumerable.Range</w:t>
                      </w:r>
                      <w:proofErr w:type="spellEnd"/>
                      <w:r w:rsidRPr="00863DFC">
                        <w:rPr>
                          <w:rFonts w:ascii="Consolas" w:hAnsi="Consolas" w:cs="Cascadia Mono"/>
                          <w:color w:val="000000"/>
                        </w:rPr>
                        <w:t>(minimum, maximum</w:t>
                      </w:r>
                      <w:proofErr w:type="gramStart"/>
                      <w:r w:rsidRPr="00863DFC">
                        <w:rPr>
                          <w:rFonts w:ascii="Consolas" w:hAnsi="Consolas" w:cs="Cascadia Mono"/>
                          <w:color w:val="000000"/>
                        </w:rPr>
                        <w:t>).</w:t>
                      </w:r>
                      <w:proofErr w:type="spellStart"/>
                      <w:r w:rsidRPr="00863DFC">
                        <w:rPr>
                          <w:rFonts w:ascii="Consolas" w:hAnsi="Consolas" w:cs="Cascadia Mono"/>
                          <w:color w:val="000000"/>
                        </w:rPr>
                        <w:t>ToList</w:t>
                      </w:r>
                      <w:proofErr w:type="spellEnd"/>
                      <w:proofErr w:type="gramEnd"/>
                      <w:r w:rsidRPr="00863DFC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5F7EF3DD" w14:textId="77777777" w:rsidR="00863DFC" w:rsidRPr="00863DFC" w:rsidRDefault="00863DFC" w:rsidP="00863DF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3DF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63DFC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863DFC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863DFC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863DFC">
                        <w:rPr>
                          <w:rFonts w:ascii="Consolas" w:hAnsi="Consolas" w:cs="Cascadia Mono"/>
                          <w:color w:val="000000"/>
                        </w:rPr>
                        <w:t xml:space="preserve"> index = 0; index &lt; total; index++)</w:t>
                      </w:r>
                    </w:p>
                    <w:p w14:paraId="245E4917" w14:textId="77777777" w:rsidR="00863DFC" w:rsidRPr="00863DFC" w:rsidRDefault="00863DFC" w:rsidP="00863DF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3DFC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5026CF19" w14:textId="77777777" w:rsidR="00863DFC" w:rsidRPr="00863DFC" w:rsidRDefault="00863DFC" w:rsidP="00863DF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3DF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863DFC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863DFC">
                        <w:rPr>
                          <w:rFonts w:ascii="Consolas" w:hAnsi="Consolas" w:cs="Cascadia Mono"/>
                          <w:color w:val="000000"/>
                        </w:rPr>
                        <w:t xml:space="preserve"> value = _</w:t>
                      </w:r>
                      <w:proofErr w:type="spellStart"/>
                      <w:proofErr w:type="gramStart"/>
                      <w:r w:rsidRPr="00863DFC">
                        <w:rPr>
                          <w:rFonts w:ascii="Consolas" w:hAnsi="Consolas" w:cs="Cascadia Mono"/>
                          <w:color w:val="000000"/>
                        </w:rPr>
                        <w:t>random.Next</w:t>
                      </w:r>
                      <w:proofErr w:type="spellEnd"/>
                      <w:proofErr w:type="gramEnd"/>
                      <w:r w:rsidRPr="00863DFC">
                        <w:rPr>
                          <w:rFonts w:ascii="Consolas" w:hAnsi="Consolas" w:cs="Cascadia Mono"/>
                          <w:color w:val="000000"/>
                        </w:rPr>
                        <w:t xml:space="preserve">(0, </w:t>
                      </w:r>
                      <w:proofErr w:type="spellStart"/>
                      <w:r w:rsidRPr="00863DFC">
                        <w:rPr>
                          <w:rFonts w:ascii="Consolas" w:hAnsi="Consolas" w:cs="Cascadia Mono"/>
                          <w:color w:val="000000"/>
                        </w:rPr>
                        <w:t>values.Count</w:t>
                      </w:r>
                      <w:proofErr w:type="spellEnd"/>
                      <w:r w:rsidRPr="00863DFC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7BE3C074" w14:textId="77777777" w:rsidR="00863DFC" w:rsidRPr="00863DFC" w:rsidRDefault="00863DFC" w:rsidP="00863DF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3DF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863DFC">
                        <w:rPr>
                          <w:rFonts w:ascii="Consolas" w:hAnsi="Consolas" w:cs="Cascadia Mono"/>
                          <w:color w:val="000000"/>
                        </w:rPr>
                        <w:t>choose.Add</w:t>
                      </w:r>
                      <w:proofErr w:type="spellEnd"/>
                      <w:proofErr w:type="gramEnd"/>
                      <w:r w:rsidRPr="00863DFC">
                        <w:rPr>
                          <w:rFonts w:ascii="Consolas" w:hAnsi="Consolas" w:cs="Cascadia Mono"/>
                          <w:color w:val="000000"/>
                        </w:rPr>
                        <w:t>(values[value]);</w:t>
                      </w:r>
                    </w:p>
                    <w:p w14:paraId="6B5B2231" w14:textId="77777777" w:rsidR="00863DFC" w:rsidRPr="00863DFC" w:rsidRDefault="00863DFC" w:rsidP="00863DF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3DFC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223B9BFA" w14:textId="77777777" w:rsidR="00863DFC" w:rsidRPr="00863DFC" w:rsidRDefault="00863DFC" w:rsidP="00863DF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3DF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63DFC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863DF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863DFC">
                        <w:rPr>
                          <w:rFonts w:ascii="Consolas" w:hAnsi="Consolas" w:cs="Cascadia Mono"/>
                          <w:color w:val="000000"/>
                        </w:rPr>
                        <w:t>choose;</w:t>
                      </w:r>
                      <w:proofErr w:type="gramEnd"/>
                    </w:p>
                    <w:p w14:paraId="3A10BD08" w14:textId="63DB8821" w:rsidR="007D673F" w:rsidRPr="00863DFC" w:rsidRDefault="00863DFC" w:rsidP="00863DF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3DFC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C5086EB" w14:textId="77777777" w:rsidR="007D673F" w:rsidRDefault="007D673F" w:rsidP="007D673F"/>
    <w:p w14:paraId="1F2807B8" w14:textId="1E0059F9" w:rsidR="007D673F" w:rsidRDefault="00863DFC" w:rsidP="007D673F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 w:rsidRPr="00C41667">
        <w:rPr>
          <w:rFonts w:cs="Segoe UI"/>
          <w:b/>
          <w:bCs/>
        </w:rPr>
        <w:t>Constants</w:t>
      </w:r>
      <w:r>
        <w:rPr>
          <w:rFonts w:cs="Segoe UI"/>
        </w:rPr>
        <w:t xml:space="preserve"> are values that are used in the game that will not change and </w:t>
      </w:r>
      <w:r w:rsidRPr="00C41667">
        <w:rPr>
          <w:rFonts w:cs="Segoe UI"/>
          <w:b/>
          <w:bCs/>
        </w:rPr>
        <w:t xml:space="preserve">Variables </w:t>
      </w:r>
      <w:r>
        <w:rPr>
          <w:rFonts w:cs="Segoe UI"/>
        </w:rPr>
        <w:t xml:space="preserve">are used to store various values for the game. The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of </w:t>
      </w:r>
      <w:r w:rsidRPr="00863DFC">
        <w:rPr>
          <w:rFonts w:ascii="Consolas" w:hAnsi="Consolas" w:cs="Segoe UI"/>
          <w:b/>
          <w:bCs/>
        </w:rPr>
        <w:t>Choose</w:t>
      </w:r>
      <w:r>
        <w:rPr>
          <w:rFonts w:cs="Segoe UI"/>
        </w:rPr>
        <w:t xml:space="preserve"> will be used to create a list of randomised numbers that are not unique as you can have the same number in a </w:t>
      </w:r>
      <w:r>
        <w:rPr>
          <w:rFonts w:cs="Segoe UI"/>
          <w:b/>
          <w:bCs/>
        </w:rPr>
        <w:t>Code</w:t>
      </w:r>
      <w:r>
        <w:rPr>
          <w:rFonts w:cs="Segoe UI"/>
        </w:rPr>
        <w:t xml:space="preserve"> for the game.</w:t>
      </w:r>
      <w:r w:rsidR="007D673F">
        <w:br w:type="page"/>
      </w:r>
    </w:p>
    <w:p w14:paraId="2D233B38" w14:textId="40EA3500" w:rsidR="00742FB9" w:rsidRDefault="00742FB9" w:rsidP="00742FB9">
      <w:pPr>
        <w:pStyle w:val="Heading2"/>
      </w:pPr>
      <w:r>
        <w:lastRenderedPageBreak/>
        <w:t xml:space="preserve">Step </w:t>
      </w:r>
      <w:r w:rsidR="00F123ED">
        <w:t>10</w:t>
      </w:r>
    </w:p>
    <w:p w14:paraId="3BA399ED" w14:textId="77777777" w:rsidR="00742FB9" w:rsidRDefault="00742FB9" w:rsidP="00742FB9">
      <w:pPr>
        <w:rPr>
          <w:rFonts w:cs="Segoe UI"/>
          <w:color w:val="000000"/>
        </w:rPr>
      </w:pPr>
    </w:p>
    <w:p w14:paraId="0E54F6FC" w14:textId="07664426" w:rsidR="00742FB9" w:rsidRDefault="00F123ED" w:rsidP="00742FB9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>
        <w:rPr>
          <w:rFonts w:ascii="Consolas" w:hAnsi="Consolas"/>
          <w:b/>
          <w:bCs/>
        </w:rPr>
        <w:t>namespace</w:t>
      </w:r>
      <w:r>
        <w:t xml:space="preserve"> of </w:t>
      </w:r>
      <w:r>
        <w:rPr>
          <w:rFonts w:ascii="Consolas" w:hAnsi="Consolas"/>
          <w:b/>
          <w:bCs/>
        </w:rPr>
        <w:t>CodesGame</w:t>
      </w:r>
      <w:r>
        <w:rPr>
          <w:b/>
          <w:bCs/>
        </w:rPr>
        <w:t xml:space="preserve"> </w:t>
      </w:r>
      <w:r w:rsidRPr="009E0E17">
        <w:t>in</w:t>
      </w:r>
      <w:r>
        <w:t xml:space="preserve"> </w:t>
      </w:r>
      <w:r>
        <w:rPr>
          <w:i/>
          <w:iCs/>
        </w:rPr>
        <w:t>Library.cs</w:t>
      </w:r>
      <w:r>
        <w:t xml:space="preserve"> and in the </w:t>
      </w:r>
      <w:r w:rsidRPr="00500DD8">
        <w:rPr>
          <w:rFonts w:ascii="Consolas" w:hAnsi="Consolas"/>
          <w:b/>
          <w:bCs/>
        </w:rPr>
        <w:t>class</w:t>
      </w:r>
      <w:r>
        <w:t xml:space="preserve"> of </w:t>
      </w:r>
      <w:r>
        <w:rPr>
          <w:rFonts w:ascii="Consolas" w:hAnsi="Consolas"/>
          <w:b/>
          <w:bCs/>
        </w:rPr>
        <w:t>Library</w:t>
      </w:r>
      <w:r w:rsidRPr="007438C1">
        <w:rPr>
          <w:rFonts w:cs="Segoe UI"/>
        </w:rPr>
        <w:t xml:space="preserve"> </w:t>
      </w:r>
      <w:r>
        <w:rPr>
          <w:rFonts w:cs="Segoe UI"/>
        </w:rPr>
        <w:t>after the</w:t>
      </w:r>
      <w:r w:rsidR="00742FB9">
        <w:rPr>
          <w:rFonts w:cs="Segoe UI"/>
        </w:rPr>
        <w:t xml:space="preserve"> </w:t>
      </w:r>
      <w:r w:rsidR="00742FB9">
        <w:rPr>
          <w:rFonts w:cs="Segoe UI"/>
          <w:b/>
          <w:bCs/>
        </w:rPr>
        <w:t>Comment</w:t>
      </w:r>
      <w:r w:rsidR="00742FB9">
        <w:rPr>
          <w:rFonts w:cs="Segoe UI"/>
        </w:rPr>
        <w:t xml:space="preserve"> of </w:t>
      </w:r>
      <w:r w:rsidR="00742FB9" w:rsidRPr="00F75A6D">
        <w:rPr>
          <w:rFonts w:ascii="Consolas" w:hAnsi="Consolas" w:cs="Segoe UI"/>
          <w:b/>
          <w:bCs/>
        </w:rPr>
        <w:t xml:space="preserve">// </w:t>
      </w:r>
      <w:r w:rsidRPr="00F123ED">
        <w:rPr>
          <w:rFonts w:ascii="Consolas" w:hAnsi="Consolas" w:cs="Segoe UI"/>
          <w:b/>
          <w:bCs/>
        </w:rPr>
        <w:t>Library GetCode, IsMatch &amp; Setup Method</w:t>
      </w:r>
      <w:r w:rsidR="00742FB9" w:rsidRPr="007D673F">
        <w:rPr>
          <w:rFonts w:ascii="Consolas" w:hAnsi="Consolas" w:cs="Segoe UI"/>
          <w:b/>
          <w:bCs/>
        </w:rPr>
        <w:t xml:space="preserve"> </w:t>
      </w:r>
      <w:r w:rsidR="00742FB9">
        <w:rPr>
          <w:rFonts w:cs="Segoe UI"/>
        </w:rPr>
        <w:t xml:space="preserve">type the following </w:t>
      </w:r>
      <w:r w:rsidR="00742FB9">
        <w:rPr>
          <w:rFonts w:cs="Segoe UI"/>
          <w:b/>
          <w:bCs/>
        </w:rPr>
        <w:t>Methods</w:t>
      </w:r>
      <w:r w:rsidR="00742FB9">
        <w:rPr>
          <w:rFonts w:cs="Segoe UI"/>
        </w:rPr>
        <w:t>:</w:t>
      </w:r>
    </w:p>
    <w:p w14:paraId="6C93EBE0" w14:textId="77777777" w:rsidR="00742FB9" w:rsidRDefault="00742FB9" w:rsidP="00742FB9">
      <w:pPr>
        <w:rPr>
          <w:rFonts w:cs="Segoe UI"/>
        </w:rPr>
      </w:pPr>
    </w:p>
    <w:p w14:paraId="01CCD169" w14:textId="77777777" w:rsidR="00742FB9" w:rsidRDefault="00742FB9" w:rsidP="00742FB9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4761BB09" wp14:editId="0B511287">
                <wp:extent cx="6642000" cy="1404620"/>
                <wp:effectExtent l="0" t="0" r="26035" b="12700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6D775A7" w14:textId="77777777" w:rsidR="00F123ED" w:rsidRPr="00F123ED" w:rsidRDefault="00F123ED" w:rsidP="00F123E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23ED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123E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de GetCode(</w:t>
                            </w:r>
                            <w:r w:rsidRPr="00F123ED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F123E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ndex, </w:t>
                            </w:r>
                            <w:r w:rsidRPr="00F123ED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F123E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) =&gt;</w:t>
                            </w:r>
                          </w:p>
                          <w:p w14:paraId="32C960D5" w14:textId="77777777" w:rsidR="00F123ED" w:rsidRPr="00F123ED" w:rsidRDefault="00F123ED" w:rsidP="00F123E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23E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123ED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F123ED">
                              <w:rPr>
                                <w:rFonts w:ascii="Consolas" w:hAnsi="Consolas" w:cs="Cascadia Mono"/>
                                <w:color w:val="000000"/>
                              </w:rPr>
                              <w:t>(index, value, State.None, (</w:t>
                            </w:r>
                            <w:r w:rsidRPr="00F123ED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F123E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) =&gt;</w:t>
                            </w:r>
                          </w:p>
                          <w:p w14:paraId="7294AB0F" w14:textId="77777777" w:rsidR="00F123ED" w:rsidRPr="00F123ED" w:rsidRDefault="00F123ED" w:rsidP="00F123E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23E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4C735CEE" w14:textId="77777777" w:rsidR="00F123ED" w:rsidRPr="00F123ED" w:rsidRDefault="00F123ED" w:rsidP="00F123E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23E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F123ED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F123E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de = _codes[i];</w:t>
                            </w:r>
                          </w:p>
                          <w:p w14:paraId="00C0E152" w14:textId="77777777" w:rsidR="00F123ED" w:rsidRPr="00F123ED" w:rsidRDefault="00F123ED" w:rsidP="00F123E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23E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F123ED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F123E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code.State == State.None)</w:t>
                            </w:r>
                          </w:p>
                          <w:p w14:paraId="0290A584" w14:textId="77777777" w:rsidR="00F123ED" w:rsidRPr="00F123ED" w:rsidRDefault="00F123ED" w:rsidP="00F123E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23E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code.Value = (code.Value == max) ? 1 : code.Value + 1;</w:t>
                            </w:r>
                          </w:p>
                          <w:p w14:paraId="022A5834" w14:textId="77777777" w:rsidR="00F123ED" w:rsidRPr="00F123ED" w:rsidRDefault="00F123ED" w:rsidP="00F123E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23E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);</w:t>
                            </w:r>
                          </w:p>
                          <w:p w14:paraId="2D86780D" w14:textId="77777777" w:rsidR="00F123ED" w:rsidRPr="00F123ED" w:rsidRDefault="00F123ED" w:rsidP="00F123E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AB85BEB" w14:textId="77777777" w:rsidR="00F123ED" w:rsidRPr="00F123ED" w:rsidRDefault="00F123ED" w:rsidP="00F123E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23ED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123E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123ED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F123E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sMatch(</w:t>
                            </w:r>
                            <w:r w:rsidRPr="00F123ED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F123E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ndex, </w:t>
                            </w:r>
                            <w:r w:rsidRPr="00F123ED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F123E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)</w:t>
                            </w:r>
                          </w:p>
                          <w:p w14:paraId="2DAB14E6" w14:textId="77777777" w:rsidR="00F123ED" w:rsidRPr="00F123ED" w:rsidRDefault="00F123ED" w:rsidP="00F123E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23ED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174D7CD2" w14:textId="77777777" w:rsidR="00F123ED" w:rsidRPr="00F123ED" w:rsidRDefault="00F123ED" w:rsidP="00F123E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23E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123ED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F123E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de = _codes[index];</w:t>
                            </w:r>
                          </w:p>
                          <w:p w14:paraId="12BA3FC9" w14:textId="77777777" w:rsidR="00F123ED" w:rsidRPr="00F123ED" w:rsidRDefault="00F123ED" w:rsidP="00F123E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23E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123ED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F123E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 == code.Value ?</w:t>
                            </w:r>
                          </w:p>
                          <w:p w14:paraId="0E2DBE0A" w14:textId="77777777" w:rsidR="00F123ED" w:rsidRPr="00F123ED" w:rsidRDefault="00F123ED" w:rsidP="00F123E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23E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(code.State = State.Match) == State.Match :</w:t>
                            </w:r>
                          </w:p>
                          <w:p w14:paraId="0BE04C12" w14:textId="77777777" w:rsidR="00F123ED" w:rsidRPr="00F123ED" w:rsidRDefault="00F123ED" w:rsidP="00F123E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23E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(code.State = State.None) == State.Match;</w:t>
                            </w:r>
                          </w:p>
                          <w:p w14:paraId="36D2F820" w14:textId="77777777" w:rsidR="00F123ED" w:rsidRPr="00F123ED" w:rsidRDefault="00F123ED" w:rsidP="00F123E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23ED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5685B632" w14:textId="77777777" w:rsidR="00F123ED" w:rsidRPr="00F123ED" w:rsidRDefault="00F123ED" w:rsidP="00F123E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2AB7C72" w14:textId="77777777" w:rsidR="00F123ED" w:rsidRPr="00F123ED" w:rsidRDefault="00F123ED" w:rsidP="00F123E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23ED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123E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123ED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123E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tup()</w:t>
                            </w:r>
                          </w:p>
                          <w:p w14:paraId="67D20AE9" w14:textId="77777777" w:rsidR="00F123ED" w:rsidRPr="00F123ED" w:rsidRDefault="00F123ED" w:rsidP="00F123E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23ED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7FF98341" w14:textId="77777777" w:rsidR="00F123ED" w:rsidRPr="00F123ED" w:rsidRDefault="00F123ED" w:rsidP="00F123E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23E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turns = 0;</w:t>
                            </w:r>
                          </w:p>
                          <w:p w14:paraId="222D430F" w14:textId="77777777" w:rsidR="00F123ED" w:rsidRPr="00F123ED" w:rsidRDefault="00F123ED" w:rsidP="00F123E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23E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codes.Clear();</w:t>
                            </w:r>
                          </w:p>
                          <w:p w14:paraId="3D726666" w14:textId="77777777" w:rsidR="00F123ED" w:rsidRPr="00F123ED" w:rsidRDefault="00F123ED" w:rsidP="00F123E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23E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123ED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F123E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F123ED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F123E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ndex = 0; index &lt; total; index++)</w:t>
                            </w:r>
                          </w:p>
                          <w:p w14:paraId="68CF29A0" w14:textId="77777777" w:rsidR="00F123ED" w:rsidRPr="00F123ED" w:rsidRDefault="00F123ED" w:rsidP="00F123E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23E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6E7CBF68" w14:textId="77777777" w:rsidR="00F123ED" w:rsidRPr="00F123ED" w:rsidRDefault="00F123ED" w:rsidP="00F123E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23E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codes.Add(GetCode(index, index + 1));</w:t>
                            </w:r>
                          </w:p>
                          <w:p w14:paraId="42C7E248" w14:textId="77777777" w:rsidR="00F123ED" w:rsidRPr="00F123ED" w:rsidRDefault="00F123ED" w:rsidP="00F123E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23E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0940B468" w14:textId="77777777" w:rsidR="00F123ED" w:rsidRPr="00F123ED" w:rsidRDefault="00F123ED" w:rsidP="00F123E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23E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values = Choose(1, max, total);</w:t>
                            </w:r>
                          </w:p>
                          <w:p w14:paraId="1255C1DE" w14:textId="77777777" w:rsidR="00F123ED" w:rsidRPr="00F123ED" w:rsidRDefault="00F123ED" w:rsidP="00F123E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23E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items.ItemsSource = _codes;</w:t>
                            </w:r>
                          </w:p>
                          <w:p w14:paraId="463635DB" w14:textId="7EFB0B15" w:rsidR="000560EC" w:rsidRPr="00F123ED" w:rsidRDefault="00F123ED" w:rsidP="00F123E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123ED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761BB09" id="_x0000_s103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uZ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hGuZ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6D775A7" w14:textId="77777777" w:rsidR="00F123ED" w:rsidRPr="00F123ED" w:rsidRDefault="00F123ED" w:rsidP="00F123E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23ED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 xml:space="preserve"> Code </w:t>
                      </w:r>
                      <w:proofErr w:type="spellStart"/>
                      <w:proofErr w:type="gramStart"/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>GetCode</w:t>
                      </w:r>
                      <w:proofErr w:type="spellEnd"/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123ED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 xml:space="preserve"> index, </w:t>
                      </w:r>
                      <w:r w:rsidRPr="00F123ED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 xml:space="preserve"> value) =&gt;</w:t>
                      </w:r>
                    </w:p>
                    <w:p w14:paraId="32C960D5" w14:textId="77777777" w:rsidR="00F123ED" w:rsidRPr="00F123ED" w:rsidRDefault="00F123ED" w:rsidP="00F123E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F123ED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 xml:space="preserve">index, value, </w:t>
                      </w:r>
                      <w:proofErr w:type="spellStart"/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>State.None</w:t>
                      </w:r>
                      <w:proofErr w:type="spellEnd"/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>, (</w:t>
                      </w:r>
                      <w:r w:rsidRPr="00F123ED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>) =&gt;</w:t>
                      </w:r>
                    </w:p>
                    <w:p w14:paraId="7294AB0F" w14:textId="77777777" w:rsidR="00F123ED" w:rsidRPr="00F123ED" w:rsidRDefault="00F123ED" w:rsidP="00F123E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4C735CEE" w14:textId="77777777" w:rsidR="00F123ED" w:rsidRPr="00F123ED" w:rsidRDefault="00F123ED" w:rsidP="00F123E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F123ED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 xml:space="preserve"> code = _codes[</w:t>
                      </w:r>
                      <w:proofErr w:type="spellStart"/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proofErr w:type="gramStart"/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>];</w:t>
                      </w:r>
                      <w:proofErr w:type="gramEnd"/>
                    </w:p>
                    <w:p w14:paraId="00C0E152" w14:textId="77777777" w:rsidR="00F123ED" w:rsidRPr="00F123ED" w:rsidRDefault="00F123ED" w:rsidP="00F123E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F123ED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proofErr w:type="gramStart"/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>code.State</w:t>
                      </w:r>
                      <w:proofErr w:type="spellEnd"/>
                      <w:proofErr w:type="gramEnd"/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 xml:space="preserve"> == </w:t>
                      </w:r>
                      <w:proofErr w:type="spellStart"/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>State.None</w:t>
                      </w:r>
                      <w:proofErr w:type="spellEnd"/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0290A584" w14:textId="77777777" w:rsidR="00F123ED" w:rsidRPr="00F123ED" w:rsidRDefault="00F123ED" w:rsidP="00F123E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>code.Value</w:t>
                      </w:r>
                      <w:proofErr w:type="spellEnd"/>
                      <w:proofErr w:type="gramEnd"/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 xml:space="preserve"> = (</w:t>
                      </w:r>
                      <w:proofErr w:type="spellStart"/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>code.Value</w:t>
                      </w:r>
                      <w:proofErr w:type="spellEnd"/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 xml:space="preserve"> == max) ? </w:t>
                      </w:r>
                      <w:proofErr w:type="gramStart"/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>1 :</w:t>
                      </w:r>
                      <w:proofErr w:type="gramEnd"/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>code.Value</w:t>
                      </w:r>
                      <w:proofErr w:type="spellEnd"/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 xml:space="preserve"> + 1;</w:t>
                      </w:r>
                    </w:p>
                    <w:p w14:paraId="022A5834" w14:textId="77777777" w:rsidR="00F123ED" w:rsidRPr="00F123ED" w:rsidRDefault="00F123ED" w:rsidP="00F123E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 xml:space="preserve">    });</w:t>
                      </w:r>
                    </w:p>
                    <w:p w14:paraId="2D86780D" w14:textId="77777777" w:rsidR="00F123ED" w:rsidRPr="00F123ED" w:rsidRDefault="00F123ED" w:rsidP="00F123E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AB85BEB" w14:textId="77777777" w:rsidR="00F123ED" w:rsidRPr="00F123ED" w:rsidRDefault="00F123ED" w:rsidP="00F123E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23ED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123ED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>IsMatch</w:t>
                      </w:r>
                      <w:proofErr w:type="spellEnd"/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123ED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 xml:space="preserve"> index, </w:t>
                      </w:r>
                      <w:r w:rsidRPr="00F123ED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 xml:space="preserve"> value)</w:t>
                      </w:r>
                    </w:p>
                    <w:p w14:paraId="2DAB14E6" w14:textId="77777777" w:rsidR="00F123ED" w:rsidRPr="00F123ED" w:rsidRDefault="00F123ED" w:rsidP="00F123E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174D7CD2" w14:textId="77777777" w:rsidR="00F123ED" w:rsidRPr="00F123ED" w:rsidRDefault="00F123ED" w:rsidP="00F123E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123ED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 xml:space="preserve"> code = _codes[index</w:t>
                      </w:r>
                      <w:proofErr w:type="gramStart"/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>];</w:t>
                      </w:r>
                      <w:proofErr w:type="gramEnd"/>
                    </w:p>
                    <w:p w14:paraId="12BA3FC9" w14:textId="77777777" w:rsidR="00F123ED" w:rsidRPr="00F123ED" w:rsidRDefault="00F123ED" w:rsidP="00F123E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123ED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 xml:space="preserve"> value == </w:t>
                      </w:r>
                      <w:proofErr w:type="spellStart"/>
                      <w:proofErr w:type="gramStart"/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>code.Value</w:t>
                      </w:r>
                      <w:proofErr w:type="spellEnd"/>
                      <w:proofErr w:type="gramEnd"/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 xml:space="preserve"> ?</w:t>
                      </w:r>
                    </w:p>
                    <w:p w14:paraId="0E2DBE0A" w14:textId="77777777" w:rsidR="00F123ED" w:rsidRPr="00F123ED" w:rsidRDefault="00F123ED" w:rsidP="00F123E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 xml:space="preserve">    (</w:t>
                      </w:r>
                      <w:proofErr w:type="spellStart"/>
                      <w:proofErr w:type="gramStart"/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>code.State</w:t>
                      </w:r>
                      <w:proofErr w:type="spellEnd"/>
                      <w:proofErr w:type="gramEnd"/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>State.Match</w:t>
                      </w:r>
                      <w:proofErr w:type="spellEnd"/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 xml:space="preserve">) == </w:t>
                      </w:r>
                      <w:proofErr w:type="spellStart"/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>State.Match</w:t>
                      </w:r>
                      <w:proofErr w:type="spellEnd"/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 xml:space="preserve"> :</w:t>
                      </w:r>
                    </w:p>
                    <w:p w14:paraId="0BE04C12" w14:textId="77777777" w:rsidR="00F123ED" w:rsidRPr="00F123ED" w:rsidRDefault="00F123ED" w:rsidP="00F123E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 xml:space="preserve">    (</w:t>
                      </w:r>
                      <w:proofErr w:type="spellStart"/>
                      <w:proofErr w:type="gramStart"/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>code.State</w:t>
                      </w:r>
                      <w:proofErr w:type="spellEnd"/>
                      <w:proofErr w:type="gramEnd"/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>State.None</w:t>
                      </w:r>
                      <w:proofErr w:type="spellEnd"/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 xml:space="preserve">) == </w:t>
                      </w:r>
                      <w:proofErr w:type="spellStart"/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>State.Match</w:t>
                      </w:r>
                      <w:proofErr w:type="spellEnd"/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36D2F820" w14:textId="77777777" w:rsidR="00F123ED" w:rsidRPr="00F123ED" w:rsidRDefault="00F123ED" w:rsidP="00F123E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5685B632" w14:textId="77777777" w:rsidR="00F123ED" w:rsidRPr="00F123ED" w:rsidRDefault="00F123ED" w:rsidP="00F123E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2AB7C72" w14:textId="77777777" w:rsidR="00F123ED" w:rsidRPr="00F123ED" w:rsidRDefault="00F123ED" w:rsidP="00F123E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23ED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123ED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>Setup(</w:t>
                      </w:r>
                      <w:proofErr w:type="gramEnd"/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67D20AE9" w14:textId="77777777" w:rsidR="00F123ED" w:rsidRPr="00F123ED" w:rsidRDefault="00F123ED" w:rsidP="00F123E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7FF98341" w14:textId="77777777" w:rsidR="00F123ED" w:rsidRPr="00F123ED" w:rsidRDefault="00F123ED" w:rsidP="00F123E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 xml:space="preserve">    _turns = </w:t>
                      </w:r>
                      <w:proofErr w:type="gramStart"/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222D430F" w14:textId="77777777" w:rsidR="00F123ED" w:rsidRPr="00F123ED" w:rsidRDefault="00F123ED" w:rsidP="00F123E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>codes.Clear</w:t>
                      </w:r>
                      <w:proofErr w:type="spellEnd"/>
                      <w:proofErr w:type="gramEnd"/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3D726666" w14:textId="77777777" w:rsidR="00F123ED" w:rsidRPr="00F123ED" w:rsidRDefault="00F123ED" w:rsidP="00F123E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123ED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F123ED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 xml:space="preserve"> index = 0; index &lt; total; index++)</w:t>
                      </w:r>
                    </w:p>
                    <w:p w14:paraId="68CF29A0" w14:textId="77777777" w:rsidR="00F123ED" w:rsidRPr="00F123ED" w:rsidRDefault="00F123ED" w:rsidP="00F123E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6E7CBF68" w14:textId="77777777" w:rsidR="00F123ED" w:rsidRPr="00F123ED" w:rsidRDefault="00F123ED" w:rsidP="00F123E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 xml:space="preserve">        _</w:t>
                      </w:r>
                      <w:proofErr w:type="spellStart"/>
                      <w:proofErr w:type="gramStart"/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>codes.Add</w:t>
                      </w:r>
                      <w:proofErr w:type="spellEnd"/>
                      <w:proofErr w:type="gramEnd"/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>GetCode</w:t>
                      </w:r>
                      <w:proofErr w:type="spellEnd"/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>(index, index + 1));</w:t>
                      </w:r>
                    </w:p>
                    <w:p w14:paraId="42C7E248" w14:textId="77777777" w:rsidR="00F123ED" w:rsidRPr="00F123ED" w:rsidRDefault="00F123ED" w:rsidP="00F123E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0940B468" w14:textId="77777777" w:rsidR="00F123ED" w:rsidRPr="00F123ED" w:rsidRDefault="00F123ED" w:rsidP="00F123E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 xml:space="preserve">    _values = </w:t>
                      </w:r>
                      <w:proofErr w:type="gramStart"/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>Choose(</w:t>
                      </w:r>
                      <w:proofErr w:type="gramEnd"/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>1, max, total);</w:t>
                      </w:r>
                    </w:p>
                    <w:p w14:paraId="1255C1DE" w14:textId="77777777" w:rsidR="00F123ED" w:rsidRPr="00F123ED" w:rsidRDefault="00F123ED" w:rsidP="00F123E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>items.ItemsSource</w:t>
                      </w:r>
                      <w:proofErr w:type="spellEnd"/>
                      <w:proofErr w:type="gramEnd"/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 xml:space="preserve"> = _codes;</w:t>
                      </w:r>
                    </w:p>
                    <w:p w14:paraId="463635DB" w14:textId="7EFB0B15" w:rsidR="000560EC" w:rsidRPr="00F123ED" w:rsidRDefault="00F123ED" w:rsidP="00F123E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123ED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98A6550" w14:textId="77777777" w:rsidR="00742FB9" w:rsidRDefault="00742FB9" w:rsidP="00742FB9"/>
    <w:p w14:paraId="1D9544C4" w14:textId="6003BF53" w:rsidR="00742FB9" w:rsidRDefault="00931518" w:rsidP="00742FB9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rPr>
          <w:rFonts w:ascii="Consolas" w:hAnsi="Consolas"/>
          <w:b/>
          <w:bCs/>
        </w:rPr>
        <w:t>GetCode</w:t>
      </w:r>
      <w:r>
        <w:rPr>
          <w:rFonts w:cs="Segoe UI"/>
        </w:rPr>
        <w:t xml:space="preserve"> is used to get a part of a </w:t>
      </w:r>
      <w:r w:rsidRPr="00931518">
        <w:rPr>
          <w:rFonts w:cs="Segoe UI"/>
          <w:b/>
          <w:bCs/>
        </w:rPr>
        <w:t>Code</w:t>
      </w:r>
      <w:r>
        <w:rPr>
          <w:b/>
          <w:bCs/>
        </w:rPr>
        <w:t xml:space="preserve"> </w:t>
      </w:r>
      <w:r>
        <w:t xml:space="preserve">for the game, </w:t>
      </w:r>
      <w:r w:rsidRPr="00931518">
        <w:rPr>
          <w:rFonts w:ascii="Consolas" w:hAnsi="Consolas"/>
          <w:b/>
          <w:bCs/>
        </w:rPr>
        <w:t>IsMatch</w:t>
      </w:r>
      <w:r>
        <w:rPr>
          <w:rFonts w:cs="Segoe UI"/>
        </w:rPr>
        <w:t xml:space="preserve"> will check if the selected part of a </w:t>
      </w:r>
      <w:r w:rsidRPr="00931518">
        <w:rPr>
          <w:rFonts w:cs="Segoe UI"/>
          <w:b/>
          <w:bCs/>
        </w:rPr>
        <w:t>Code</w:t>
      </w:r>
      <w:r>
        <w:rPr>
          <w:b/>
          <w:bCs/>
        </w:rPr>
        <w:t xml:space="preserve"> </w:t>
      </w:r>
      <w:r>
        <w:t xml:space="preserve">matches the part of a </w:t>
      </w:r>
      <w:r w:rsidRPr="00931518">
        <w:rPr>
          <w:b/>
          <w:bCs/>
        </w:rPr>
        <w:t>Code</w:t>
      </w:r>
      <w:r>
        <w:t xml:space="preserve"> and </w:t>
      </w:r>
      <w:r w:rsidRPr="00931518">
        <w:rPr>
          <w:rFonts w:ascii="Consolas" w:hAnsi="Consolas"/>
          <w:b/>
          <w:bCs/>
        </w:rPr>
        <w:t>Setup</w:t>
      </w:r>
      <w:r>
        <w:t xml:space="preserve"> is used to initialise the game with a given </w:t>
      </w:r>
      <w:r w:rsidRPr="00931518">
        <w:rPr>
          <w:b/>
          <w:bCs/>
        </w:rPr>
        <w:t>Code</w:t>
      </w:r>
      <w:r>
        <w:t xml:space="preserve"> using </w:t>
      </w:r>
      <w:r w:rsidRPr="00931518">
        <w:rPr>
          <w:rFonts w:ascii="Consolas" w:hAnsi="Consolas"/>
          <w:b/>
          <w:bCs/>
        </w:rPr>
        <w:t>Choose</w:t>
      </w:r>
      <w:r>
        <w:t>.</w:t>
      </w:r>
      <w:r w:rsidR="00742FB9">
        <w:br w:type="page"/>
      </w:r>
    </w:p>
    <w:p w14:paraId="23697366" w14:textId="66CD643A" w:rsidR="001E4165" w:rsidRDefault="001E4165" w:rsidP="001E4165">
      <w:pPr>
        <w:pStyle w:val="Heading2"/>
      </w:pPr>
      <w:r>
        <w:lastRenderedPageBreak/>
        <w:t xml:space="preserve">Step </w:t>
      </w:r>
      <w:r w:rsidR="00C04EC9">
        <w:t>1</w:t>
      </w:r>
      <w:r w:rsidR="00FB25CE">
        <w:t>1</w:t>
      </w:r>
    </w:p>
    <w:p w14:paraId="1F7CE540" w14:textId="77777777" w:rsidR="001E4165" w:rsidRDefault="001E4165" w:rsidP="001E4165">
      <w:pPr>
        <w:rPr>
          <w:rFonts w:cs="Segoe UI"/>
          <w:color w:val="000000"/>
        </w:rPr>
      </w:pPr>
    </w:p>
    <w:p w14:paraId="15738FE2" w14:textId="3E0FB131" w:rsidR="001E4165" w:rsidRDefault="00FB25CE" w:rsidP="001E4165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>
        <w:rPr>
          <w:rFonts w:ascii="Consolas" w:hAnsi="Consolas"/>
          <w:b/>
          <w:bCs/>
        </w:rPr>
        <w:t>namespace</w:t>
      </w:r>
      <w:r>
        <w:t xml:space="preserve"> of </w:t>
      </w:r>
      <w:r>
        <w:rPr>
          <w:rFonts w:ascii="Consolas" w:hAnsi="Consolas"/>
          <w:b/>
          <w:bCs/>
        </w:rPr>
        <w:t>CodesGame</w:t>
      </w:r>
      <w:r>
        <w:rPr>
          <w:b/>
          <w:bCs/>
        </w:rPr>
        <w:t xml:space="preserve"> </w:t>
      </w:r>
      <w:r w:rsidRPr="009E0E17">
        <w:t>in</w:t>
      </w:r>
      <w:r>
        <w:t xml:space="preserve"> </w:t>
      </w:r>
      <w:r>
        <w:rPr>
          <w:i/>
          <w:iCs/>
        </w:rPr>
        <w:t>Library.cs</w:t>
      </w:r>
      <w:r>
        <w:t xml:space="preserve"> and in the </w:t>
      </w:r>
      <w:r w:rsidRPr="00500DD8">
        <w:rPr>
          <w:rFonts w:ascii="Consolas" w:hAnsi="Consolas"/>
          <w:b/>
          <w:bCs/>
        </w:rPr>
        <w:t>class</w:t>
      </w:r>
      <w:r>
        <w:t xml:space="preserve"> of </w:t>
      </w:r>
      <w:r>
        <w:rPr>
          <w:rFonts w:ascii="Consolas" w:hAnsi="Consolas"/>
          <w:b/>
          <w:bCs/>
        </w:rPr>
        <w:t>Library</w:t>
      </w:r>
      <w:r w:rsidRPr="007438C1">
        <w:rPr>
          <w:rFonts w:cs="Segoe UI"/>
        </w:rP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</w:t>
      </w:r>
      <w:r w:rsidR="001E4165">
        <w:rPr>
          <w:rFonts w:cs="Segoe UI"/>
        </w:rPr>
        <w:t xml:space="preserve"> </w:t>
      </w:r>
      <w:r w:rsidR="001E4165" w:rsidRPr="00F75A6D">
        <w:rPr>
          <w:rFonts w:ascii="Consolas" w:hAnsi="Consolas" w:cs="Segoe UI"/>
          <w:b/>
          <w:bCs/>
        </w:rPr>
        <w:t xml:space="preserve">// </w:t>
      </w:r>
      <w:r w:rsidRPr="00FB25CE">
        <w:rPr>
          <w:rFonts w:ascii="Consolas" w:hAnsi="Consolas" w:cs="Segoe UI"/>
          <w:b/>
          <w:bCs/>
        </w:rPr>
        <w:t>Library Accept &amp; New Method</w:t>
      </w:r>
      <w:r>
        <w:rPr>
          <w:rFonts w:ascii="Consolas" w:hAnsi="Consolas" w:cs="Segoe UI"/>
          <w:b/>
          <w:bCs/>
        </w:rPr>
        <w:t xml:space="preserve"> </w:t>
      </w:r>
      <w:r w:rsidR="001E4165">
        <w:rPr>
          <w:rFonts w:cs="Segoe UI"/>
        </w:rPr>
        <w:t xml:space="preserve">type the following </w:t>
      </w:r>
      <w:r w:rsidR="001E4165">
        <w:rPr>
          <w:rFonts w:cs="Segoe UI"/>
          <w:b/>
          <w:bCs/>
        </w:rPr>
        <w:t>Method</w:t>
      </w:r>
      <w:r w:rsidR="008F1830">
        <w:rPr>
          <w:rFonts w:cs="Segoe UI"/>
          <w:b/>
          <w:bCs/>
        </w:rPr>
        <w:t>s</w:t>
      </w:r>
      <w:r w:rsidR="004B5B4B">
        <w:rPr>
          <w:rFonts w:cs="Segoe UI"/>
        </w:rPr>
        <w:t>:</w:t>
      </w:r>
    </w:p>
    <w:p w14:paraId="0D639D75" w14:textId="77777777" w:rsidR="001E4165" w:rsidRDefault="001E4165" w:rsidP="001E4165">
      <w:pPr>
        <w:rPr>
          <w:rFonts w:cs="Segoe UI"/>
        </w:rPr>
      </w:pPr>
    </w:p>
    <w:p w14:paraId="419C4880" w14:textId="77777777" w:rsidR="001E4165" w:rsidRDefault="001E4165" w:rsidP="001E4165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E026608" wp14:editId="6D1126F5">
                <wp:extent cx="6642000" cy="1404620"/>
                <wp:effectExtent l="0" t="0" r="26035" b="12700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650961F" w14:textId="77777777" w:rsidR="00C13E21" w:rsidRPr="00C13E21" w:rsidRDefault="00C13E21" w:rsidP="00C13E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13E21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C13E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13E21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C13E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Accept()</w:t>
                            </w:r>
                          </w:p>
                          <w:p w14:paraId="2C9BF3D0" w14:textId="77777777" w:rsidR="00C13E21" w:rsidRPr="00C13E21" w:rsidRDefault="00C13E21" w:rsidP="00C13E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13E21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75E53027" w14:textId="77777777" w:rsidR="00C13E21" w:rsidRPr="00C13E21" w:rsidRDefault="00C13E21" w:rsidP="00C13E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13E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13E21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C13E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ndex = 0;</w:t>
                            </w:r>
                          </w:p>
                          <w:p w14:paraId="74752DD8" w14:textId="77777777" w:rsidR="00C13E21" w:rsidRPr="00C13E21" w:rsidRDefault="00C13E21" w:rsidP="00C13E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13E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13E21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C13E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rrect = 0;</w:t>
                            </w:r>
                          </w:p>
                          <w:p w14:paraId="4E6CA40A" w14:textId="77777777" w:rsidR="00C13E21" w:rsidRPr="00C13E21" w:rsidRDefault="00C13E21" w:rsidP="00C13E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13E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13E21">
                              <w:rPr>
                                <w:rFonts w:ascii="Consolas" w:hAnsi="Consolas" w:cs="Cascadia Mono"/>
                                <w:color w:val="0000FF"/>
                              </w:rPr>
                              <w:t>foreach</w:t>
                            </w:r>
                            <w:r w:rsidRPr="00C13E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var value </w:t>
                            </w:r>
                            <w:r w:rsidRPr="00C13E21">
                              <w:rPr>
                                <w:rFonts w:ascii="Consolas" w:hAnsi="Consolas" w:cs="Cascadia Mono"/>
                                <w:color w:val="0000FF"/>
                              </w:rPr>
                              <w:t>in</w:t>
                            </w:r>
                            <w:r w:rsidRPr="00C13E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values)</w:t>
                            </w:r>
                          </w:p>
                          <w:p w14:paraId="38DDF51E" w14:textId="77777777" w:rsidR="00C13E21" w:rsidRPr="00C13E21" w:rsidRDefault="00C13E21" w:rsidP="00C13E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13E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36113F70" w14:textId="77777777" w:rsidR="00C13E21" w:rsidRPr="00C13E21" w:rsidRDefault="00C13E21" w:rsidP="00C13E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13E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C13E21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C13E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IsMatch(index, value))</w:t>
                            </w:r>
                          </w:p>
                          <w:p w14:paraId="4EBB86BA" w14:textId="77777777" w:rsidR="00C13E21" w:rsidRPr="00C13E21" w:rsidRDefault="00C13E21" w:rsidP="00C13E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13E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correct++;</w:t>
                            </w:r>
                          </w:p>
                          <w:p w14:paraId="0B2C5BA6" w14:textId="77777777" w:rsidR="00C13E21" w:rsidRPr="00C13E21" w:rsidRDefault="00C13E21" w:rsidP="00C13E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13E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index++;</w:t>
                            </w:r>
                          </w:p>
                          <w:p w14:paraId="3FC4AD1F" w14:textId="77777777" w:rsidR="00C13E21" w:rsidRPr="00C13E21" w:rsidRDefault="00C13E21" w:rsidP="00C13E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13E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7732527A" w14:textId="77777777" w:rsidR="00C13E21" w:rsidRPr="00C13E21" w:rsidRDefault="00C13E21" w:rsidP="00C13E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13E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turns++;</w:t>
                            </w:r>
                          </w:p>
                          <w:p w14:paraId="609318D1" w14:textId="77777777" w:rsidR="00C13E21" w:rsidRPr="00C13E21" w:rsidRDefault="00C13E21" w:rsidP="00C13E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13E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13E21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C13E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correct == total)</w:t>
                            </w:r>
                          </w:p>
                          <w:p w14:paraId="062BE591" w14:textId="77777777" w:rsidR="00C13E21" w:rsidRPr="00C13E21" w:rsidRDefault="00C13E21" w:rsidP="00C13E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13E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5D12A4C5" w14:textId="77777777" w:rsidR="00C13E21" w:rsidRPr="00C13E21" w:rsidRDefault="00C13E21" w:rsidP="00C13E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13E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C13E21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C13E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de = </w:t>
                            </w:r>
                            <w:r w:rsidRPr="00C13E21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C13E21">
                              <w:rPr>
                                <w:rFonts w:ascii="Consolas" w:hAnsi="Consolas" w:cs="Cascadia Mono"/>
                                <w:color w:val="000000"/>
                              </w:rPr>
                              <w:t>.Join(</w:t>
                            </w:r>
                            <w:r w:rsidRPr="00C13E21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C13E21">
                              <w:rPr>
                                <w:rFonts w:ascii="Consolas" w:hAnsi="Consolas" w:cs="Cascadia Mono"/>
                                <w:color w:val="000000"/>
                              </w:rPr>
                              <w:t>.Empty, _codes.Select(s =&gt; s.Value));</w:t>
                            </w:r>
                          </w:p>
                          <w:p w14:paraId="2F480324" w14:textId="77777777" w:rsidR="00C13E21" w:rsidRPr="00C13E21" w:rsidRDefault="00C13E21" w:rsidP="00C13E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13E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dialog.Show(</w:t>
                            </w:r>
                            <w:r w:rsidRPr="00C13E21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$"Matched </w:t>
                            </w:r>
                            <w:r w:rsidRPr="00C13E21">
                              <w:rPr>
                                <w:rFonts w:ascii="Consolas" w:hAnsi="Consolas" w:cs="Cascadia Mono"/>
                                <w:color w:val="000000"/>
                              </w:rPr>
                              <w:t>{code}</w:t>
                            </w:r>
                            <w:r w:rsidRPr="00C13E21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 in </w:t>
                            </w:r>
                            <w:r w:rsidRPr="00C13E21">
                              <w:rPr>
                                <w:rFonts w:ascii="Consolas" w:hAnsi="Consolas" w:cs="Cascadia Mono"/>
                                <w:color w:val="000000"/>
                              </w:rPr>
                              <w:t>{_turns}</w:t>
                            </w:r>
                            <w:r w:rsidRPr="00C13E21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 turns"</w:t>
                            </w:r>
                            <w:r w:rsidRPr="00C13E21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78AD534B" w14:textId="77777777" w:rsidR="00C13E21" w:rsidRPr="00C13E21" w:rsidRDefault="00C13E21" w:rsidP="00C13E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13E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Setup();</w:t>
                            </w:r>
                          </w:p>
                          <w:p w14:paraId="2C614E92" w14:textId="77777777" w:rsidR="00C13E21" w:rsidRPr="00C13E21" w:rsidRDefault="00C13E21" w:rsidP="00C13E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13E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2C10074A" w14:textId="77777777" w:rsidR="00C13E21" w:rsidRPr="00C13E21" w:rsidRDefault="00C13E21" w:rsidP="00C13E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13E21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7DF469F6" w14:textId="77777777" w:rsidR="00C13E21" w:rsidRPr="00C13E21" w:rsidRDefault="00C13E21" w:rsidP="00C13E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491F888" w14:textId="77777777" w:rsidR="00C13E21" w:rsidRPr="00C13E21" w:rsidRDefault="00C13E21" w:rsidP="00C13E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13E21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C13E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13E21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C13E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New(ItemsControl items)</w:t>
                            </w:r>
                          </w:p>
                          <w:p w14:paraId="0EF83E1E" w14:textId="77777777" w:rsidR="00C13E21" w:rsidRPr="00C13E21" w:rsidRDefault="00C13E21" w:rsidP="00C13E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13E21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473CE07" w14:textId="77777777" w:rsidR="00C13E21" w:rsidRPr="00C13E21" w:rsidRDefault="00C13E21" w:rsidP="00C13E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13E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dialog = </w:t>
                            </w:r>
                            <w:r w:rsidRPr="00C13E21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C13E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ialog(items.XamlRoot, title);</w:t>
                            </w:r>
                          </w:p>
                          <w:p w14:paraId="49B3C72C" w14:textId="77777777" w:rsidR="00C13E21" w:rsidRPr="00C13E21" w:rsidRDefault="00C13E21" w:rsidP="00C13E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13E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items = items;</w:t>
                            </w:r>
                          </w:p>
                          <w:p w14:paraId="10ECBAA7" w14:textId="77777777" w:rsidR="00C13E21" w:rsidRPr="00C13E21" w:rsidRDefault="00C13E21" w:rsidP="00C13E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13E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Setup();</w:t>
                            </w:r>
                          </w:p>
                          <w:p w14:paraId="3991A4BB" w14:textId="64C16013" w:rsidR="001E4165" w:rsidRPr="00C13E21" w:rsidRDefault="00C13E21" w:rsidP="00C13E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13E21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E026608" id="_x0000_s103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Iqn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niNE0VpSqhOJA7CYH56rBQ0gN8568j4BfffDgIVZ+a9JYGv&#10;BjXCZYKXSXmZCCsJquAyIGdDsg3pfSXy3S1ZYaeTSM+9jE2TpRPL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EhIqn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1650961F" w14:textId="77777777" w:rsidR="00C13E21" w:rsidRPr="00C13E21" w:rsidRDefault="00C13E21" w:rsidP="00C13E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13E21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C13E2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13E21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C13E2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C13E21">
                        <w:rPr>
                          <w:rFonts w:ascii="Consolas" w:hAnsi="Consolas" w:cs="Cascadia Mono"/>
                          <w:color w:val="000000"/>
                        </w:rPr>
                        <w:t>Accept(</w:t>
                      </w:r>
                      <w:proofErr w:type="gramEnd"/>
                      <w:r w:rsidRPr="00C13E21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2C9BF3D0" w14:textId="77777777" w:rsidR="00C13E21" w:rsidRPr="00C13E21" w:rsidRDefault="00C13E21" w:rsidP="00C13E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13E21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75E53027" w14:textId="77777777" w:rsidR="00C13E21" w:rsidRPr="00C13E21" w:rsidRDefault="00C13E21" w:rsidP="00C13E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13E2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13E21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C13E21">
                        <w:rPr>
                          <w:rFonts w:ascii="Consolas" w:hAnsi="Consolas" w:cs="Cascadia Mono"/>
                          <w:color w:val="000000"/>
                        </w:rPr>
                        <w:t xml:space="preserve"> index = </w:t>
                      </w:r>
                      <w:proofErr w:type="gramStart"/>
                      <w:r w:rsidRPr="00C13E21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74752DD8" w14:textId="77777777" w:rsidR="00C13E21" w:rsidRPr="00C13E21" w:rsidRDefault="00C13E21" w:rsidP="00C13E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13E2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13E21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C13E21">
                        <w:rPr>
                          <w:rFonts w:ascii="Consolas" w:hAnsi="Consolas" w:cs="Cascadia Mono"/>
                          <w:color w:val="000000"/>
                        </w:rPr>
                        <w:t xml:space="preserve"> correct = </w:t>
                      </w:r>
                      <w:proofErr w:type="gramStart"/>
                      <w:r w:rsidRPr="00C13E21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4E6CA40A" w14:textId="77777777" w:rsidR="00C13E21" w:rsidRPr="00C13E21" w:rsidRDefault="00C13E21" w:rsidP="00C13E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13E2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13E21">
                        <w:rPr>
                          <w:rFonts w:ascii="Consolas" w:hAnsi="Consolas" w:cs="Cascadia Mono"/>
                          <w:color w:val="0000FF"/>
                        </w:rPr>
                        <w:t>foreach</w:t>
                      </w:r>
                      <w:r w:rsidRPr="00C13E21">
                        <w:rPr>
                          <w:rFonts w:ascii="Consolas" w:hAnsi="Consolas" w:cs="Cascadia Mono"/>
                          <w:color w:val="000000"/>
                        </w:rPr>
                        <w:t xml:space="preserve"> (var value </w:t>
                      </w:r>
                      <w:r w:rsidRPr="00C13E21">
                        <w:rPr>
                          <w:rFonts w:ascii="Consolas" w:hAnsi="Consolas" w:cs="Cascadia Mono"/>
                          <w:color w:val="0000FF"/>
                        </w:rPr>
                        <w:t>in</w:t>
                      </w:r>
                      <w:r w:rsidRPr="00C13E21">
                        <w:rPr>
                          <w:rFonts w:ascii="Consolas" w:hAnsi="Consolas" w:cs="Cascadia Mono"/>
                          <w:color w:val="000000"/>
                        </w:rPr>
                        <w:t xml:space="preserve"> _values)</w:t>
                      </w:r>
                    </w:p>
                    <w:p w14:paraId="38DDF51E" w14:textId="77777777" w:rsidR="00C13E21" w:rsidRPr="00C13E21" w:rsidRDefault="00C13E21" w:rsidP="00C13E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13E21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36113F70" w14:textId="77777777" w:rsidR="00C13E21" w:rsidRPr="00C13E21" w:rsidRDefault="00C13E21" w:rsidP="00C13E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13E21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C13E21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C13E21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proofErr w:type="gramStart"/>
                      <w:r w:rsidRPr="00C13E21">
                        <w:rPr>
                          <w:rFonts w:ascii="Consolas" w:hAnsi="Consolas" w:cs="Cascadia Mono"/>
                          <w:color w:val="000000"/>
                        </w:rPr>
                        <w:t>IsMatch</w:t>
                      </w:r>
                      <w:proofErr w:type="spellEnd"/>
                      <w:r w:rsidRPr="00C13E2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C13E21">
                        <w:rPr>
                          <w:rFonts w:ascii="Consolas" w:hAnsi="Consolas" w:cs="Cascadia Mono"/>
                          <w:color w:val="000000"/>
                        </w:rPr>
                        <w:t>index, value))</w:t>
                      </w:r>
                    </w:p>
                    <w:p w14:paraId="4EBB86BA" w14:textId="77777777" w:rsidR="00C13E21" w:rsidRPr="00C13E21" w:rsidRDefault="00C13E21" w:rsidP="00C13E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13E21">
                        <w:rPr>
                          <w:rFonts w:ascii="Consolas" w:hAnsi="Consolas" w:cs="Cascadia Mono"/>
                          <w:color w:val="000000"/>
                        </w:rPr>
                        <w:t xml:space="preserve">            correct+</w:t>
                      </w:r>
                      <w:proofErr w:type="gramStart"/>
                      <w:r w:rsidRPr="00C13E21">
                        <w:rPr>
                          <w:rFonts w:ascii="Consolas" w:hAnsi="Consolas" w:cs="Cascadia Mono"/>
                          <w:color w:val="000000"/>
                        </w:rPr>
                        <w:t>+;</w:t>
                      </w:r>
                      <w:proofErr w:type="gramEnd"/>
                    </w:p>
                    <w:p w14:paraId="0B2C5BA6" w14:textId="77777777" w:rsidR="00C13E21" w:rsidRPr="00C13E21" w:rsidRDefault="00C13E21" w:rsidP="00C13E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13E21">
                        <w:rPr>
                          <w:rFonts w:ascii="Consolas" w:hAnsi="Consolas" w:cs="Cascadia Mono"/>
                          <w:color w:val="000000"/>
                        </w:rPr>
                        <w:t xml:space="preserve">        index+</w:t>
                      </w:r>
                      <w:proofErr w:type="gramStart"/>
                      <w:r w:rsidRPr="00C13E21">
                        <w:rPr>
                          <w:rFonts w:ascii="Consolas" w:hAnsi="Consolas" w:cs="Cascadia Mono"/>
                          <w:color w:val="000000"/>
                        </w:rPr>
                        <w:t>+;</w:t>
                      </w:r>
                      <w:proofErr w:type="gramEnd"/>
                    </w:p>
                    <w:p w14:paraId="3FC4AD1F" w14:textId="77777777" w:rsidR="00C13E21" w:rsidRPr="00C13E21" w:rsidRDefault="00C13E21" w:rsidP="00C13E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13E21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7732527A" w14:textId="77777777" w:rsidR="00C13E21" w:rsidRPr="00C13E21" w:rsidRDefault="00C13E21" w:rsidP="00C13E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13E21">
                        <w:rPr>
                          <w:rFonts w:ascii="Consolas" w:hAnsi="Consolas" w:cs="Cascadia Mono"/>
                          <w:color w:val="000000"/>
                        </w:rPr>
                        <w:t xml:space="preserve">    _turns+</w:t>
                      </w:r>
                      <w:proofErr w:type="gramStart"/>
                      <w:r w:rsidRPr="00C13E21">
                        <w:rPr>
                          <w:rFonts w:ascii="Consolas" w:hAnsi="Consolas" w:cs="Cascadia Mono"/>
                          <w:color w:val="000000"/>
                        </w:rPr>
                        <w:t>+;</w:t>
                      </w:r>
                      <w:proofErr w:type="gramEnd"/>
                    </w:p>
                    <w:p w14:paraId="609318D1" w14:textId="77777777" w:rsidR="00C13E21" w:rsidRPr="00C13E21" w:rsidRDefault="00C13E21" w:rsidP="00C13E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13E2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13E21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C13E21">
                        <w:rPr>
                          <w:rFonts w:ascii="Consolas" w:hAnsi="Consolas" w:cs="Cascadia Mono"/>
                          <w:color w:val="000000"/>
                        </w:rPr>
                        <w:t xml:space="preserve"> (correct == total)</w:t>
                      </w:r>
                    </w:p>
                    <w:p w14:paraId="062BE591" w14:textId="77777777" w:rsidR="00C13E21" w:rsidRPr="00C13E21" w:rsidRDefault="00C13E21" w:rsidP="00C13E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13E21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5D12A4C5" w14:textId="77777777" w:rsidR="00C13E21" w:rsidRPr="00C13E21" w:rsidRDefault="00C13E21" w:rsidP="00C13E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13E21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C13E21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C13E21">
                        <w:rPr>
                          <w:rFonts w:ascii="Consolas" w:hAnsi="Consolas" w:cs="Cascadia Mono"/>
                          <w:color w:val="000000"/>
                        </w:rPr>
                        <w:t xml:space="preserve"> code = </w:t>
                      </w:r>
                      <w:proofErr w:type="spellStart"/>
                      <w:proofErr w:type="gramStart"/>
                      <w:r w:rsidRPr="00C13E21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C13E21">
                        <w:rPr>
                          <w:rFonts w:ascii="Consolas" w:hAnsi="Consolas" w:cs="Cascadia Mono"/>
                          <w:color w:val="000000"/>
                        </w:rPr>
                        <w:t>.Join</w:t>
                      </w:r>
                      <w:proofErr w:type="spellEnd"/>
                      <w:proofErr w:type="gramEnd"/>
                      <w:r w:rsidRPr="00C13E2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C13E21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C13E21">
                        <w:rPr>
                          <w:rFonts w:ascii="Consolas" w:hAnsi="Consolas" w:cs="Cascadia Mono"/>
                          <w:color w:val="000000"/>
                        </w:rPr>
                        <w:t>.Empty</w:t>
                      </w:r>
                      <w:proofErr w:type="spellEnd"/>
                      <w:r w:rsidRPr="00C13E21">
                        <w:rPr>
                          <w:rFonts w:ascii="Consolas" w:hAnsi="Consolas" w:cs="Cascadia Mono"/>
                          <w:color w:val="000000"/>
                        </w:rPr>
                        <w:t>, _</w:t>
                      </w:r>
                      <w:proofErr w:type="spellStart"/>
                      <w:r w:rsidRPr="00C13E21">
                        <w:rPr>
                          <w:rFonts w:ascii="Consolas" w:hAnsi="Consolas" w:cs="Cascadia Mono"/>
                          <w:color w:val="000000"/>
                        </w:rPr>
                        <w:t>codes.Select</w:t>
                      </w:r>
                      <w:proofErr w:type="spellEnd"/>
                      <w:r w:rsidRPr="00C13E21">
                        <w:rPr>
                          <w:rFonts w:ascii="Consolas" w:hAnsi="Consolas" w:cs="Cascadia Mono"/>
                          <w:color w:val="000000"/>
                        </w:rPr>
                        <w:t xml:space="preserve">(s =&gt; </w:t>
                      </w:r>
                      <w:proofErr w:type="spellStart"/>
                      <w:r w:rsidRPr="00C13E21">
                        <w:rPr>
                          <w:rFonts w:ascii="Consolas" w:hAnsi="Consolas" w:cs="Cascadia Mono"/>
                          <w:color w:val="000000"/>
                        </w:rPr>
                        <w:t>s.Value</w:t>
                      </w:r>
                      <w:proofErr w:type="spellEnd"/>
                      <w:r w:rsidRPr="00C13E21">
                        <w:rPr>
                          <w:rFonts w:ascii="Consolas" w:hAnsi="Consolas" w:cs="Cascadia Mono"/>
                          <w:color w:val="000000"/>
                        </w:rPr>
                        <w:t>));</w:t>
                      </w:r>
                    </w:p>
                    <w:p w14:paraId="2F480324" w14:textId="77777777" w:rsidR="00C13E21" w:rsidRPr="00C13E21" w:rsidRDefault="00C13E21" w:rsidP="00C13E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13E21">
                        <w:rPr>
                          <w:rFonts w:ascii="Consolas" w:hAnsi="Consolas" w:cs="Cascadia Mono"/>
                          <w:color w:val="000000"/>
                        </w:rPr>
                        <w:t xml:space="preserve">        _</w:t>
                      </w:r>
                      <w:proofErr w:type="spellStart"/>
                      <w:proofErr w:type="gramStart"/>
                      <w:r w:rsidRPr="00C13E21">
                        <w:rPr>
                          <w:rFonts w:ascii="Consolas" w:hAnsi="Consolas" w:cs="Cascadia Mono"/>
                          <w:color w:val="000000"/>
                        </w:rPr>
                        <w:t>dialog.Show</w:t>
                      </w:r>
                      <w:proofErr w:type="spellEnd"/>
                      <w:proofErr w:type="gramEnd"/>
                      <w:r w:rsidRPr="00C13E2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C13E21">
                        <w:rPr>
                          <w:rFonts w:ascii="Consolas" w:hAnsi="Consolas" w:cs="Cascadia Mono"/>
                          <w:color w:val="A31515"/>
                        </w:rPr>
                        <w:t xml:space="preserve">$"Matched </w:t>
                      </w:r>
                      <w:r w:rsidRPr="00C13E21">
                        <w:rPr>
                          <w:rFonts w:ascii="Consolas" w:hAnsi="Consolas" w:cs="Cascadia Mono"/>
                          <w:color w:val="000000"/>
                        </w:rPr>
                        <w:t>{code}</w:t>
                      </w:r>
                      <w:r w:rsidRPr="00C13E21">
                        <w:rPr>
                          <w:rFonts w:ascii="Consolas" w:hAnsi="Consolas" w:cs="Cascadia Mono"/>
                          <w:color w:val="A31515"/>
                        </w:rPr>
                        <w:t xml:space="preserve"> in </w:t>
                      </w:r>
                      <w:r w:rsidRPr="00C13E21">
                        <w:rPr>
                          <w:rFonts w:ascii="Consolas" w:hAnsi="Consolas" w:cs="Cascadia Mono"/>
                          <w:color w:val="000000"/>
                        </w:rPr>
                        <w:t>{_turns}</w:t>
                      </w:r>
                      <w:r w:rsidRPr="00C13E21">
                        <w:rPr>
                          <w:rFonts w:ascii="Consolas" w:hAnsi="Consolas" w:cs="Cascadia Mono"/>
                          <w:color w:val="A31515"/>
                        </w:rPr>
                        <w:t xml:space="preserve"> turns"</w:t>
                      </w:r>
                      <w:r w:rsidRPr="00C13E21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78AD534B" w14:textId="77777777" w:rsidR="00C13E21" w:rsidRPr="00C13E21" w:rsidRDefault="00C13E21" w:rsidP="00C13E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13E21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C13E21">
                        <w:rPr>
                          <w:rFonts w:ascii="Consolas" w:hAnsi="Consolas" w:cs="Cascadia Mono"/>
                          <w:color w:val="000000"/>
                        </w:rPr>
                        <w:t>Setup(</w:t>
                      </w:r>
                      <w:proofErr w:type="gramEnd"/>
                      <w:r w:rsidRPr="00C13E21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2C614E92" w14:textId="77777777" w:rsidR="00C13E21" w:rsidRPr="00C13E21" w:rsidRDefault="00C13E21" w:rsidP="00C13E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13E21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2C10074A" w14:textId="77777777" w:rsidR="00C13E21" w:rsidRPr="00C13E21" w:rsidRDefault="00C13E21" w:rsidP="00C13E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13E21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7DF469F6" w14:textId="77777777" w:rsidR="00C13E21" w:rsidRPr="00C13E21" w:rsidRDefault="00C13E21" w:rsidP="00C13E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491F888" w14:textId="77777777" w:rsidR="00C13E21" w:rsidRPr="00C13E21" w:rsidRDefault="00C13E21" w:rsidP="00C13E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13E21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C13E2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13E21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C13E2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C13E21">
                        <w:rPr>
                          <w:rFonts w:ascii="Consolas" w:hAnsi="Consolas" w:cs="Cascadia Mono"/>
                          <w:color w:val="000000"/>
                        </w:rPr>
                        <w:t>New(</w:t>
                      </w:r>
                      <w:proofErr w:type="spellStart"/>
                      <w:proofErr w:type="gramEnd"/>
                      <w:r w:rsidRPr="00C13E21">
                        <w:rPr>
                          <w:rFonts w:ascii="Consolas" w:hAnsi="Consolas" w:cs="Cascadia Mono"/>
                          <w:color w:val="000000"/>
                        </w:rPr>
                        <w:t>ItemsControl</w:t>
                      </w:r>
                      <w:proofErr w:type="spellEnd"/>
                      <w:r w:rsidRPr="00C13E21">
                        <w:rPr>
                          <w:rFonts w:ascii="Consolas" w:hAnsi="Consolas" w:cs="Cascadia Mono"/>
                          <w:color w:val="000000"/>
                        </w:rPr>
                        <w:t xml:space="preserve"> items)</w:t>
                      </w:r>
                    </w:p>
                    <w:p w14:paraId="0EF83E1E" w14:textId="77777777" w:rsidR="00C13E21" w:rsidRPr="00C13E21" w:rsidRDefault="00C13E21" w:rsidP="00C13E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13E21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473CE07" w14:textId="77777777" w:rsidR="00C13E21" w:rsidRPr="00C13E21" w:rsidRDefault="00C13E21" w:rsidP="00C13E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13E21">
                        <w:rPr>
                          <w:rFonts w:ascii="Consolas" w:hAnsi="Consolas" w:cs="Cascadia Mono"/>
                          <w:color w:val="000000"/>
                        </w:rPr>
                        <w:t xml:space="preserve">    _dialog = </w:t>
                      </w:r>
                      <w:r w:rsidRPr="00C13E21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C13E2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C13E21">
                        <w:rPr>
                          <w:rFonts w:ascii="Consolas" w:hAnsi="Consolas" w:cs="Cascadia Mono"/>
                          <w:color w:val="000000"/>
                        </w:rPr>
                        <w:t>Dialog(</w:t>
                      </w:r>
                      <w:proofErr w:type="spellStart"/>
                      <w:proofErr w:type="gramEnd"/>
                      <w:r w:rsidRPr="00C13E21">
                        <w:rPr>
                          <w:rFonts w:ascii="Consolas" w:hAnsi="Consolas" w:cs="Cascadia Mono"/>
                          <w:color w:val="000000"/>
                        </w:rPr>
                        <w:t>items.XamlRoot</w:t>
                      </w:r>
                      <w:proofErr w:type="spellEnd"/>
                      <w:r w:rsidRPr="00C13E21">
                        <w:rPr>
                          <w:rFonts w:ascii="Consolas" w:hAnsi="Consolas" w:cs="Cascadia Mono"/>
                          <w:color w:val="000000"/>
                        </w:rPr>
                        <w:t>, title);</w:t>
                      </w:r>
                    </w:p>
                    <w:p w14:paraId="49B3C72C" w14:textId="77777777" w:rsidR="00C13E21" w:rsidRPr="00C13E21" w:rsidRDefault="00C13E21" w:rsidP="00C13E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13E21">
                        <w:rPr>
                          <w:rFonts w:ascii="Consolas" w:hAnsi="Consolas" w:cs="Cascadia Mono"/>
                          <w:color w:val="000000"/>
                        </w:rPr>
                        <w:t xml:space="preserve">    _items = </w:t>
                      </w:r>
                      <w:proofErr w:type="gramStart"/>
                      <w:r w:rsidRPr="00C13E21">
                        <w:rPr>
                          <w:rFonts w:ascii="Consolas" w:hAnsi="Consolas" w:cs="Cascadia Mono"/>
                          <w:color w:val="000000"/>
                        </w:rPr>
                        <w:t>items;</w:t>
                      </w:r>
                      <w:proofErr w:type="gramEnd"/>
                    </w:p>
                    <w:p w14:paraId="10ECBAA7" w14:textId="77777777" w:rsidR="00C13E21" w:rsidRPr="00C13E21" w:rsidRDefault="00C13E21" w:rsidP="00C13E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13E2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C13E21">
                        <w:rPr>
                          <w:rFonts w:ascii="Consolas" w:hAnsi="Consolas" w:cs="Cascadia Mono"/>
                          <w:color w:val="000000"/>
                        </w:rPr>
                        <w:t>Setup(</w:t>
                      </w:r>
                      <w:proofErr w:type="gramEnd"/>
                      <w:r w:rsidRPr="00C13E21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3991A4BB" w14:textId="64C16013" w:rsidR="001E4165" w:rsidRPr="00C13E21" w:rsidRDefault="00C13E21" w:rsidP="00C13E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13E21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0C4A662" w14:textId="77777777" w:rsidR="004B5B4B" w:rsidRDefault="004B5B4B"/>
    <w:p w14:paraId="3EF1CD4F" w14:textId="7E4CF6C0" w:rsidR="001E4165" w:rsidRPr="009D66D5" w:rsidRDefault="009D66D5">
      <w:pPr>
        <w:rPr>
          <w:rFonts w:eastAsiaTheme="majorEastAsia" w:cs="Segoe UI"/>
          <w:color w:val="485974"/>
          <w:sz w:val="30"/>
          <w:szCs w:val="26"/>
        </w:rPr>
      </w:pPr>
      <w:r>
        <w:rPr>
          <w:rFonts w:ascii="Consolas" w:hAnsi="Consolas"/>
          <w:b/>
          <w:bCs/>
        </w:rPr>
        <w:t>Accept</w:t>
      </w:r>
      <w:r w:rsidR="004B5B4B">
        <w:t xml:space="preserve"> will </w:t>
      </w:r>
      <w:r>
        <w:t xml:space="preserve">check if the selected parts of the </w:t>
      </w:r>
      <w:r>
        <w:rPr>
          <w:b/>
          <w:bCs/>
        </w:rPr>
        <w:t>Code</w:t>
      </w:r>
      <w:r>
        <w:t xml:space="preserve"> are correct using </w:t>
      </w:r>
      <w:r w:rsidRPr="009D66D5">
        <w:rPr>
          <w:rFonts w:ascii="Consolas" w:hAnsi="Consolas"/>
          <w:b/>
          <w:bCs/>
        </w:rPr>
        <w:t>IsMatch</w:t>
      </w:r>
      <w:r>
        <w:rPr>
          <w:rFonts w:cs="Segoe UI"/>
        </w:rPr>
        <w:t xml:space="preserve"> if they are all correct then a message will be displayed using the </w:t>
      </w:r>
      <w:r w:rsidRPr="009D66D5">
        <w:rPr>
          <w:rFonts w:ascii="Consolas" w:hAnsi="Consolas" w:cs="Segoe UI"/>
          <w:b/>
          <w:bCs/>
        </w:rPr>
        <w:t>Dialog</w:t>
      </w:r>
      <w:r>
        <w:rPr>
          <w:rFonts w:cs="Segoe UI"/>
        </w:rPr>
        <w:t xml:space="preserve"> and </w:t>
      </w:r>
      <w:r w:rsidRPr="009D66D5">
        <w:rPr>
          <w:rFonts w:ascii="Consolas" w:hAnsi="Consolas" w:cstheme="majorHAnsi"/>
          <w:b/>
          <w:bCs/>
        </w:rPr>
        <w:t>New</w:t>
      </w:r>
      <w:r>
        <w:rPr>
          <w:rFonts w:cs="Segoe UI"/>
        </w:rPr>
        <w:t xml:space="preserve"> will be used to </w:t>
      </w:r>
      <w:r w:rsidR="00AD5ED6">
        <w:rPr>
          <w:rFonts w:cs="Segoe UI"/>
        </w:rPr>
        <w:t>begin</w:t>
      </w:r>
      <w:r>
        <w:rPr>
          <w:rFonts w:cs="Segoe UI"/>
        </w:rPr>
        <w:t xml:space="preserve"> a game and uses </w:t>
      </w:r>
      <w:r w:rsidRPr="009D66D5">
        <w:rPr>
          <w:rFonts w:ascii="Consolas" w:hAnsi="Consolas" w:cs="Segoe UI"/>
          <w:b/>
          <w:bCs/>
        </w:rPr>
        <w:t>Setup</w:t>
      </w:r>
      <w:r>
        <w:rPr>
          <w:rFonts w:cs="Segoe UI"/>
        </w:rPr>
        <w:t>.</w:t>
      </w:r>
    </w:p>
    <w:p w14:paraId="368E4A9D" w14:textId="77777777" w:rsidR="00C04EC9" w:rsidRDefault="00C04EC9" w:rsidP="00915C09">
      <w:pPr>
        <w:pStyle w:val="Heading2"/>
      </w:pPr>
    </w:p>
    <w:p w14:paraId="63DE4EA9" w14:textId="77777777" w:rsidR="00C13E21" w:rsidRDefault="00C13E2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75B2541" w14:textId="358C567A" w:rsidR="00915C09" w:rsidRDefault="00915C09" w:rsidP="00915C09">
      <w:pPr>
        <w:pStyle w:val="Heading2"/>
      </w:pPr>
      <w:r>
        <w:lastRenderedPageBreak/>
        <w:t xml:space="preserve">Step </w:t>
      </w:r>
      <w:r w:rsidR="00C04EC9">
        <w:t>1</w:t>
      </w:r>
      <w:r w:rsidR="00FB25CE">
        <w:t>2</w:t>
      </w:r>
    </w:p>
    <w:p w14:paraId="4EB0EAEE" w14:textId="77777777" w:rsidR="00915C09" w:rsidRPr="00BE7F8D" w:rsidRDefault="00915C09" w:rsidP="00915C0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915C09" w14:paraId="6D316926" w14:textId="77777777" w:rsidTr="00554D10">
        <w:tc>
          <w:tcPr>
            <w:tcW w:w="4955" w:type="dxa"/>
          </w:tcPr>
          <w:p w14:paraId="74318EC4" w14:textId="0FC68DAD" w:rsidR="00915C09" w:rsidRPr="008967A6" w:rsidRDefault="00E03C2A" w:rsidP="00554D10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 from</w:t>
            </w:r>
            <w:r w:rsidR="00915C09">
              <w:rPr>
                <w:lang w:val="en-US"/>
              </w:rPr>
              <w:t xml:space="preserve"> </w:t>
            </w:r>
            <w:r w:rsidR="00915C09">
              <w:rPr>
                <w:b/>
                <w:bCs/>
                <w:lang w:val="en-US"/>
              </w:rPr>
              <w:t>Solution</w:t>
            </w:r>
            <w:r w:rsidR="00915C09">
              <w:rPr>
                <w:lang w:val="en-US"/>
              </w:rPr>
              <w:t xml:space="preserve"> </w:t>
            </w:r>
            <w:r w:rsidR="00915C09" w:rsidRPr="008967A6">
              <w:rPr>
                <w:b/>
                <w:bCs/>
                <w:lang w:val="en-US"/>
              </w:rPr>
              <w:t>Explorer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 xml:space="preserve">Solution </w:t>
            </w:r>
            <w:r w:rsidR="00915C09">
              <w:rPr>
                <w:lang w:val="en-US"/>
              </w:rPr>
              <w:t xml:space="preserve">double-click on </w:t>
            </w:r>
            <w:r w:rsidR="00915C09">
              <w:rPr>
                <w:b/>
                <w:bCs/>
                <w:lang w:val="en-US"/>
              </w:rPr>
              <w:t>MainWindow.xaml</w:t>
            </w:r>
            <w:r w:rsidR="00915C09">
              <w:rPr>
                <w:lang w:val="en-US"/>
              </w:rPr>
              <w:t xml:space="preserve"> to see the </w:t>
            </w:r>
            <w:r w:rsidR="00915C09">
              <w:rPr>
                <w:b/>
                <w:bCs/>
                <w:lang w:val="en-US"/>
              </w:rPr>
              <w:t>XAML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>Main Window</w:t>
            </w:r>
            <w:r w:rsidR="00915C09" w:rsidRPr="00792240">
              <w:rPr>
                <w:lang w:val="en-US"/>
              </w:rPr>
              <w:t>.</w:t>
            </w:r>
          </w:p>
          <w:p w14:paraId="2C3EDB08" w14:textId="77777777" w:rsidR="00915C09" w:rsidRPr="003544B5" w:rsidRDefault="00915C09" w:rsidP="00554D10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0265960E" w14:textId="63D62185" w:rsidR="00915C09" w:rsidRDefault="00B94C96" w:rsidP="00554D10">
            <w:r>
              <w:rPr>
                <w:noProof/>
              </w:rPr>
              <w:drawing>
                <wp:inline distT="0" distB="0" distL="0" distR="0" wp14:anchorId="28D0CD53" wp14:editId="666D68EB">
                  <wp:extent cx="2635192" cy="2170606"/>
                  <wp:effectExtent l="0" t="0" r="0" b="127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2" cy="21706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3A49E4" w14:textId="77777777" w:rsidR="00915C09" w:rsidRDefault="00915C09" w:rsidP="00554D10"/>
        </w:tc>
      </w:tr>
    </w:tbl>
    <w:p w14:paraId="3746041C" w14:textId="77777777" w:rsidR="00C04EC9" w:rsidRDefault="00C04EC9" w:rsidP="00D47544">
      <w:pPr>
        <w:pStyle w:val="Heading2"/>
      </w:pPr>
    </w:p>
    <w:p w14:paraId="34274976" w14:textId="3931C81C" w:rsidR="00D47544" w:rsidRDefault="00D47544" w:rsidP="00D47544">
      <w:pPr>
        <w:pStyle w:val="Heading2"/>
      </w:pPr>
      <w:r>
        <w:t xml:space="preserve">Step </w:t>
      </w:r>
      <w:r w:rsidR="00C04EC9">
        <w:t>1</w:t>
      </w:r>
      <w:r w:rsidR="00C13E21">
        <w:t>3</w:t>
      </w:r>
    </w:p>
    <w:p w14:paraId="623A09A9" w14:textId="77777777" w:rsidR="00D47544" w:rsidRDefault="00D47544" w:rsidP="00D47544"/>
    <w:p w14:paraId="67917168" w14:textId="12AAF5A8" w:rsidR="00D47544" w:rsidRDefault="00D47544" w:rsidP="00D47544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XAML </w:t>
      </w:r>
      <w:r>
        <w:t xml:space="preserve">for </w:t>
      </w:r>
      <w:r>
        <w:rPr>
          <w:b/>
          <w:bCs/>
        </w:rPr>
        <w:t>MainWindow.xaml</w:t>
      </w:r>
      <w:r>
        <w:t xml:space="preserve"> there be some </w:t>
      </w:r>
      <w:r>
        <w:rPr>
          <w:b/>
          <w:bCs/>
        </w:rPr>
        <w:t>XAML</w:t>
      </w:r>
      <w:r>
        <w:t xml:space="preserve"> for a </w:t>
      </w:r>
      <w:r>
        <w:rPr>
          <w:rFonts w:ascii="Consolas" w:hAnsi="Consolas" w:cs="Cascadia Mono"/>
          <w:b/>
          <w:bCs/>
          <w:color w:val="000000"/>
        </w:rPr>
        <w:t>StackPanel</w:t>
      </w:r>
      <w:r>
        <w:rPr>
          <w:rFonts w:cs="Segoe UI"/>
          <w:color w:val="000000"/>
        </w:rPr>
        <w:t xml:space="preserve">, this should be </w:t>
      </w:r>
      <w:r w:rsidRPr="00986C7B">
        <w:rPr>
          <w:rFonts w:cs="Segoe UI"/>
          <w:b/>
          <w:bCs/>
          <w:color w:val="000000"/>
        </w:rPr>
        <w:t>Removed</w:t>
      </w:r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>by removing the following:</w:t>
      </w:r>
    </w:p>
    <w:p w14:paraId="51B89AE4" w14:textId="77777777" w:rsidR="00D47544" w:rsidRDefault="00D47544" w:rsidP="00D47544">
      <w:pPr>
        <w:rPr>
          <w:rFonts w:cs="Segoe UI"/>
          <w:color w:val="000000"/>
        </w:rPr>
      </w:pPr>
    </w:p>
    <w:p w14:paraId="321AFD30" w14:textId="77777777" w:rsidR="00D47544" w:rsidRDefault="00D47544" w:rsidP="00D47544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F9F749F" wp14:editId="5349E694">
                <wp:extent cx="6642000" cy="1404620"/>
                <wp:effectExtent l="0" t="0" r="26035" b="12700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4BA588C" w14:textId="77777777" w:rsid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FF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</w:p>
                          <w:p w14:paraId="60951E71" w14:textId="7D035AAB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Center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erticalAlignment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Center"&gt;</w:t>
                            </w:r>
                          </w:p>
                          <w:p w14:paraId="53BDD028" w14:textId="77777777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x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myButton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myButton_Click"&g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 Me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FEABC26" w14:textId="33E77915" w:rsidR="00D47544" w:rsidRPr="007A65F3" w:rsidRDefault="007A65F3" w:rsidP="007A65F3">
                            <w:pPr>
                              <w:pStyle w:val="SourceCode"/>
                              <w:spacing w:after="0"/>
                            </w:pPr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r w:rsidRPr="007A65F3">
                              <w:rPr>
                                <w:rFonts w:cs="Cascadia Mono"/>
                                <w:color w:val="A31515"/>
                              </w:rPr>
                              <w:t>StackPanel</w:t>
                            </w:r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9F749F" id="_x0000_s103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84FBHQIAAGw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wVfx4miNCVUjyQOwmB+eqwUNIDfOevI+AX3344CFWfmvSWB&#10;14Ma4TLBy6S8TISVBFVwGZCzIdmF9L4S+e6GrLDXSaTnXsamydKJ5fH5xTdzmadbzz+J7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WPOBQR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4BA588C" w14:textId="77777777" w:rsid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FF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Horizontal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</w:p>
                    <w:p w14:paraId="60951E71" w14:textId="7D035AAB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53BDD028" w14:textId="77777777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myButton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myButton_Click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>Click Me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FEABC26" w14:textId="33E77915" w:rsidR="00D47544" w:rsidRPr="007A65F3" w:rsidRDefault="007A65F3" w:rsidP="007A65F3">
                      <w:pPr>
                        <w:pStyle w:val="SourceCode"/>
                        <w:spacing w:after="0"/>
                      </w:pPr>
                      <w:r w:rsidRPr="007A65F3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r w:rsidRPr="007A65F3">
                        <w:rPr>
                          <w:rFonts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6AD8BB5" w14:textId="77777777" w:rsidR="007A65F3" w:rsidRDefault="007A65F3" w:rsidP="00D47544">
      <w:pPr>
        <w:rPr>
          <w:rFonts w:cs="Segoe UI"/>
        </w:rPr>
      </w:pPr>
    </w:p>
    <w:p w14:paraId="0C2384CF" w14:textId="2DDDC188" w:rsidR="00E04FD4" w:rsidRDefault="00E04FD4" w:rsidP="00E04FD4">
      <w:pPr>
        <w:pStyle w:val="Heading2"/>
      </w:pPr>
      <w:r>
        <w:t>Step 14</w:t>
      </w:r>
    </w:p>
    <w:p w14:paraId="49AAAFE6" w14:textId="77777777" w:rsidR="00E04FD4" w:rsidRDefault="00E04FD4" w:rsidP="00E04FD4"/>
    <w:p w14:paraId="342AD4F6" w14:textId="77777777" w:rsidR="00E04FD4" w:rsidRDefault="00E04FD4" w:rsidP="00E04FD4">
      <w:r>
        <w:t xml:space="preserve">While still in the </w:t>
      </w:r>
      <w:r>
        <w:rPr>
          <w:b/>
          <w:bCs/>
        </w:rPr>
        <w:t>XAML</w:t>
      </w:r>
      <w:r>
        <w:t xml:space="preserve"> for </w:t>
      </w:r>
      <w:r>
        <w:rPr>
          <w:b/>
          <w:bCs/>
        </w:rPr>
        <w:t>MainWindow.xaml</w:t>
      </w:r>
      <w:r>
        <w:t xml:space="preserve"> below </w:t>
      </w:r>
      <w:r w:rsidRPr="001868FF">
        <w:rPr>
          <w:rFonts w:ascii="Consolas" w:hAnsi="Consolas"/>
          <w:b/>
          <w:bCs/>
        </w:rPr>
        <w:t>&lt;Window</w:t>
      </w:r>
      <w:r w:rsidRPr="001868FF">
        <w:rPr>
          <w:rFonts w:cs="Segoe UI"/>
        </w:rPr>
        <w:t>,</w:t>
      </w:r>
      <w:r>
        <w:rPr>
          <w:rFonts w:cs="Segoe UI"/>
        </w:rPr>
        <w:t xml:space="preserve"> </w:t>
      </w:r>
      <w:r>
        <w:t xml:space="preserve">type in the following </w:t>
      </w:r>
      <w:r>
        <w:rPr>
          <w:b/>
          <w:bCs/>
        </w:rPr>
        <w:t>XAML</w:t>
      </w:r>
      <w:r>
        <w:t>:</w:t>
      </w:r>
    </w:p>
    <w:p w14:paraId="6A38A301" w14:textId="77777777" w:rsidR="00E04FD4" w:rsidRDefault="00E04FD4" w:rsidP="00E04FD4"/>
    <w:p w14:paraId="19D23BB3" w14:textId="77777777" w:rsidR="00E04FD4" w:rsidRDefault="00E04FD4" w:rsidP="00E04FD4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75BC64B" wp14:editId="56D2EE88">
                <wp:extent cx="6642000" cy="1404620"/>
                <wp:effectExtent l="0" t="0" r="26035" b="12700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546E749" w14:textId="77777777" w:rsidR="00E04FD4" w:rsidRPr="0012561C" w:rsidRDefault="00E04FD4" w:rsidP="00E04FD4">
                            <w:pPr>
                              <w:pStyle w:val="SourceCode"/>
                              <w:spacing w:after="0"/>
                            </w:pPr>
                            <w:r w:rsidRPr="0012561C">
                              <w:rPr>
                                <w:rFonts w:cs="Cascadia Mono"/>
                                <w:color w:val="FF0000"/>
                              </w:rPr>
                              <w:t>xmlns</w:t>
                            </w:r>
                            <w:r w:rsidRPr="0012561C">
                              <w:rPr>
                                <w:rFonts w:cs="Cascadia Mono"/>
                                <w:color w:val="0000FF"/>
                              </w:rPr>
                              <w:t>:</w:t>
                            </w:r>
                            <w:r w:rsidRPr="0012561C">
                              <w:rPr>
                                <w:rFonts w:cs="Cascadia Mono"/>
                                <w:color w:val="FF0000"/>
                              </w:rPr>
                              <w:t>ui</w:t>
                            </w:r>
                            <w:r w:rsidRPr="0012561C">
                              <w:rPr>
                                <w:rFonts w:cs="Cascadia Mono"/>
                                <w:color w:val="0000FF"/>
                              </w:rPr>
                              <w:t>="using:Comentsys.Toolkit.WindowsAppSdk"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75BC64B" id="_x0000_s1034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axm9w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546E749" w14:textId="77777777" w:rsidR="00E04FD4" w:rsidRPr="0012561C" w:rsidRDefault="00E04FD4" w:rsidP="00E04FD4">
                      <w:pPr>
                        <w:pStyle w:val="SourceCode"/>
                        <w:spacing w:after="0"/>
                      </w:pPr>
                      <w:proofErr w:type="spellStart"/>
                      <w:r w:rsidRPr="0012561C">
                        <w:rPr>
                          <w:rFonts w:cs="Cascadia Mono"/>
                          <w:color w:val="FF0000"/>
                        </w:rPr>
                        <w:t>xmlns</w:t>
                      </w:r>
                      <w:r w:rsidRPr="0012561C">
                        <w:rPr>
                          <w:rFonts w:cs="Cascadia Mono"/>
                          <w:color w:val="0000FF"/>
                        </w:rPr>
                        <w:t>:</w:t>
                      </w:r>
                      <w:r w:rsidRPr="0012561C">
                        <w:rPr>
                          <w:rFonts w:cs="Cascadia Mono"/>
                          <w:color w:val="FF0000"/>
                        </w:rPr>
                        <w:t>ui</w:t>
                      </w:r>
                      <w:proofErr w:type="spellEnd"/>
                      <w:r w:rsidRPr="0012561C">
                        <w:rPr>
                          <w:rFonts w:cs="Cascadia Mono"/>
                          <w:color w:val="0000FF"/>
                        </w:rPr>
                        <w:t>="</w:t>
                      </w:r>
                      <w:proofErr w:type="spellStart"/>
                      <w:proofErr w:type="gramStart"/>
                      <w:r w:rsidRPr="0012561C">
                        <w:rPr>
                          <w:rFonts w:cs="Cascadia Mono"/>
                          <w:color w:val="0000FF"/>
                        </w:rPr>
                        <w:t>using:Comentsys.Toolkit</w:t>
                      </w:r>
                      <w:proofErr w:type="gramEnd"/>
                      <w:r w:rsidRPr="0012561C">
                        <w:rPr>
                          <w:rFonts w:cs="Cascadia Mono"/>
                          <w:color w:val="0000FF"/>
                        </w:rPr>
                        <w:t>.WindowsAppSdk</w:t>
                      </w:r>
                      <w:proofErr w:type="spellEnd"/>
                      <w:r w:rsidRPr="0012561C">
                        <w:rPr>
                          <w:rFonts w:cs="Cascadia Mono"/>
                          <w:color w:val="0000FF"/>
                        </w:rPr>
                        <w:t>"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1490FCE" w14:textId="77777777" w:rsidR="00E04FD4" w:rsidRDefault="00E04FD4" w:rsidP="00E04FD4"/>
    <w:p w14:paraId="5AF01A24" w14:textId="77777777" w:rsidR="00E04FD4" w:rsidRDefault="00E04FD4" w:rsidP="00E04FD4">
      <w:r>
        <w:t xml:space="preserve">The </w:t>
      </w:r>
      <w:r w:rsidRPr="0012561C">
        <w:rPr>
          <w:b/>
          <w:bCs/>
        </w:rPr>
        <w:t>XAML</w:t>
      </w:r>
      <w:r>
        <w:t xml:space="preserve"> for </w:t>
      </w:r>
      <w:r w:rsidRPr="0012561C">
        <w:rPr>
          <w:rFonts w:ascii="Consolas" w:hAnsi="Consolas"/>
          <w:b/>
          <w:bCs/>
        </w:rPr>
        <w:t>&lt;Window&gt;</w:t>
      </w:r>
      <w:r>
        <w:t xml:space="preserve"> should then look as follows:</w:t>
      </w:r>
    </w:p>
    <w:p w14:paraId="4827BBC8" w14:textId="77777777" w:rsidR="00E04FD4" w:rsidRDefault="00E04FD4" w:rsidP="00E04FD4">
      <w:pPr>
        <w:rPr>
          <w:rFonts w:cs="Segoe UI"/>
        </w:rPr>
      </w:pPr>
    </w:p>
    <w:p w14:paraId="6A8E5DF5" w14:textId="21D2FA1E" w:rsidR="008F62FD" w:rsidRDefault="00E04FD4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5D21D8B" wp14:editId="58C4211E">
                <wp:extent cx="6642000" cy="1404620"/>
                <wp:effectExtent l="0" t="0" r="26035" b="12700"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110F128" w14:textId="77777777" w:rsidR="00E04FD4" w:rsidRPr="00E04FD4" w:rsidRDefault="00E04FD4" w:rsidP="00E04F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4FD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E04FD4">
                              <w:rPr>
                                <w:rFonts w:ascii="Consolas" w:hAnsi="Consolas" w:cs="Cascadia Mono"/>
                                <w:color w:val="A31515"/>
                              </w:rPr>
                              <w:t>Window</w:t>
                            </w:r>
                          </w:p>
                          <w:p w14:paraId="520051AA" w14:textId="77777777" w:rsidR="00E04FD4" w:rsidRPr="00E04FD4" w:rsidRDefault="00E04FD4" w:rsidP="00E04F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4F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E04FD4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xmlns</w:t>
                            </w:r>
                            <w:r w:rsidRPr="00E04FD4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E04FD4">
                              <w:rPr>
                                <w:rFonts w:ascii="Consolas" w:hAnsi="Consolas" w:cs="Cascadia Mono"/>
                                <w:color w:val="FF0000"/>
                              </w:rPr>
                              <w:t>ui</w:t>
                            </w:r>
                            <w:r w:rsidRPr="00E04FD4">
                              <w:rPr>
                                <w:rFonts w:ascii="Consolas" w:hAnsi="Consolas" w:cs="Cascadia Mono"/>
                                <w:color w:val="0000FF"/>
                              </w:rPr>
                              <w:t>="using:Comentsys.Toolkit.WindowsAppSdk"</w:t>
                            </w:r>
                          </w:p>
                          <w:p w14:paraId="7149C132" w14:textId="77777777" w:rsidR="00E04FD4" w:rsidRPr="00E04FD4" w:rsidRDefault="00E04FD4" w:rsidP="00E04F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4F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E04FD4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x</w:t>
                            </w:r>
                            <w:r w:rsidRPr="00E04FD4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E04FD4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E04FD4">
                              <w:rPr>
                                <w:rFonts w:ascii="Consolas" w:hAnsi="Consolas" w:cs="Cascadia Mono"/>
                                <w:color w:val="0000FF"/>
                              </w:rPr>
                              <w:t>="CodesGame.MainWindow"</w:t>
                            </w:r>
                          </w:p>
                          <w:p w14:paraId="35857E38" w14:textId="77777777" w:rsidR="00E04FD4" w:rsidRPr="00E04FD4" w:rsidRDefault="00E04FD4" w:rsidP="00E04F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4F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E04FD4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xmlns</w:t>
                            </w:r>
                            <w:r w:rsidRPr="00E04FD4">
                              <w:rPr>
                                <w:rFonts w:ascii="Consolas" w:hAnsi="Consolas" w:cs="Cascadia Mono"/>
                                <w:color w:val="0000FF"/>
                              </w:rPr>
                              <w:t>="http://schemas.microsoft.com/winfx/2006/xaml/presentation"</w:t>
                            </w:r>
                          </w:p>
                          <w:p w14:paraId="5D480947" w14:textId="77777777" w:rsidR="00E04FD4" w:rsidRPr="00E04FD4" w:rsidRDefault="00E04FD4" w:rsidP="00E04F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4F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E04FD4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xmlns</w:t>
                            </w:r>
                            <w:r w:rsidRPr="00E04FD4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E04FD4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E04FD4">
                              <w:rPr>
                                <w:rFonts w:ascii="Consolas" w:hAnsi="Consolas" w:cs="Cascadia Mono"/>
                                <w:color w:val="0000FF"/>
                              </w:rPr>
                              <w:t>="http://schemas.microsoft.com/winfx/2006/xaml"</w:t>
                            </w:r>
                          </w:p>
                          <w:p w14:paraId="2F98C7F4" w14:textId="77777777" w:rsidR="00E04FD4" w:rsidRPr="00E04FD4" w:rsidRDefault="00E04FD4" w:rsidP="00E04F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4F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E04FD4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xmlns</w:t>
                            </w:r>
                            <w:r w:rsidRPr="00E04FD4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E04FD4">
                              <w:rPr>
                                <w:rFonts w:ascii="Consolas" w:hAnsi="Consolas" w:cs="Cascadia Mono"/>
                                <w:color w:val="FF0000"/>
                              </w:rPr>
                              <w:t>local</w:t>
                            </w:r>
                            <w:r w:rsidRPr="00E04FD4">
                              <w:rPr>
                                <w:rFonts w:ascii="Consolas" w:hAnsi="Consolas" w:cs="Cascadia Mono"/>
                                <w:color w:val="0000FF"/>
                              </w:rPr>
                              <w:t>="using:CodesGame"</w:t>
                            </w:r>
                          </w:p>
                          <w:p w14:paraId="133BA958" w14:textId="77777777" w:rsidR="00E04FD4" w:rsidRPr="00E04FD4" w:rsidRDefault="00E04FD4" w:rsidP="00E04F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4F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E04FD4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xmlns</w:t>
                            </w:r>
                            <w:r w:rsidRPr="00E04FD4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E04FD4">
                              <w:rPr>
                                <w:rFonts w:ascii="Consolas" w:hAnsi="Consolas" w:cs="Cascadia Mono"/>
                                <w:color w:val="FF0000"/>
                              </w:rPr>
                              <w:t>d</w:t>
                            </w:r>
                            <w:r w:rsidRPr="00E04FD4">
                              <w:rPr>
                                <w:rFonts w:ascii="Consolas" w:hAnsi="Consolas" w:cs="Cascadia Mono"/>
                                <w:color w:val="0000FF"/>
                              </w:rPr>
                              <w:t>="http://schemas.microsoft.com/expression/blend/2008"</w:t>
                            </w:r>
                          </w:p>
                          <w:p w14:paraId="72DC564E" w14:textId="77777777" w:rsidR="00E04FD4" w:rsidRPr="00E04FD4" w:rsidRDefault="00E04FD4" w:rsidP="00E04F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4F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E04FD4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xmlns</w:t>
                            </w:r>
                            <w:r w:rsidRPr="00E04FD4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E04FD4">
                              <w:rPr>
                                <w:rFonts w:ascii="Consolas" w:hAnsi="Consolas" w:cs="Cascadia Mono"/>
                                <w:color w:val="FF0000"/>
                              </w:rPr>
                              <w:t>mc</w:t>
                            </w:r>
                            <w:r w:rsidRPr="00E04FD4">
                              <w:rPr>
                                <w:rFonts w:ascii="Consolas" w:hAnsi="Consolas" w:cs="Cascadia Mono"/>
                                <w:color w:val="0000FF"/>
                              </w:rPr>
                              <w:t>="http://schemas.openxmlformats.org/markup-compatibility/2006"</w:t>
                            </w:r>
                          </w:p>
                          <w:p w14:paraId="099B31D2" w14:textId="09E7D72A" w:rsidR="00E04FD4" w:rsidRPr="00E04FD4" w:rsidRDefault="00E04FD4" w:rsidP="00E04FD4">
                            <w:pPr>
                              <w:pStyle w:val="SourceCode"/>
                              <w:spacing w:after="0"/>
                            </w:pPr>
                            <w:r w:rsidRPr="00E04FD4">
                              <w:rPr>
                                <w:rFonts w:cs="Cascadia Mono"/>
                                <w:color w:val="000000"/>
                              </w:rPr>
                              <w:t xml:space="preserve">   </w:t>
                            </w:r>
                            <w:r w:rsidRPr="00E04FD4">
                              <w:rPr>
                                <w:rFonts w:cs="Cascadia Mono"/>
                                <w:color w:val="FF0000"/>
                              </w:rPr>
                              <w:t xml:space="preserve"> mc</w:t>
                            </w:r>
                            <w:r w:rsidRPr="00E04FD4">
                              <w:rPr>
                                <w:rFonts w:cs="Cascadia Mono"/>
                                <w:color w:val="0000FF"/>
                              </w:rPr>
                              <w:t>:</w:t>
                            </w:r>
                            <w:r w:rsidRPr="00E04FD4">
                              <w:rPr>
                                <w:rFonts w:cs="Cascadia Mono"/>
                                <w:color w:val="FF0000"/>
                              </w:rPr>
                              <w:t>Ignorable</w:t>
                            </w:r>
                            <w:r w:rsidRPr="00E04FD4">
                              <w:rPr>
                                <w:rFonts w:cs="Cascadia Mono"/>
                                <w:color w:val="0000FF"/>
                              </w:rPr>
                              <w:t>="d"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5D21D8B" id="_x0000_s1035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3brYl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1110F128" w14:textId="77777777" w:rsidR="00E04FD4" w:rsidRPr="00E04FD4" w:rsidRDefault="00E04FD4" w:rsidP="00E04F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4FD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E04FD4">
                        <w:rPr>
                          <w:rFonts w:ascii="Consolas" w:hAnsi="Consolas" w:cs="Cascadia Mono"/>
                          <w:color w:val="A31515"/>
                        </w:rPr>
                        <w:t>Window</w:t>
                      </w:r>
                    </w:p>
                    <w:p w14:paraId="520051AA" w14:textId="77777777" w:rsidR="00E04FD4" w:rsidRPr="00E04FD4" w:rsidRDefault="00E04FD4" w:rsidP="00E04F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4FD4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E04FD4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04FD4">
                        <w:rPr>
                          <w:rFonts w:ascii="Consolas" w:hAnsi="Consolas" w:cs="Cascadia Mono"/>
                          <w:color w:val="FF0000"/>
                        </w:rPr>
                        <w:t>xmlns</w:t>
                      </w:r>
                      <w:r w:rsidRPr="00E04FD4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E04FD4">
                        <w:rPr>
                          <w:rFonts w:ascii="Consolas" w:hAnsi="Consolas" w:cs="Cascadia Mono"/>
                          <w:color w:val="FF0000"/>
                        </w:rPr>
                        <w:t>ui</w:t>
                      </w:r>
                      <w:proofErr w:type="spellEnd"/>
                      <w:r w:rsidRPr="00E04FD4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proofErr w:type="gramStart"/>
                      <w:r w:rsidRPr="00E04FD4">
                        <w:rPr>
                          <w:rFonts w:ascii="Consolas" w:hAnsi="Consolas" w:cs="Cascadia Mono"/>
                          <w:color w:val="0000FF"/>
                        </w:rPr>
                        <w:t>using:Comentsys.Toolkit</w:t>
                      </w:r>
                      <w:proofErr w:type="gramEnd"/>
                      <w:r w:rsidRPr="00E04FD4">
                        <w:rPr>
                          <w:rFonts w:ascii="Consolas" w:hAnsi="Consolas" w:cs="Cascadia Mono"/>
                          <w:color w:val="0000FF"/>
                        </w:rPr>
                        <w:t>.WindowsAppSdk</w:t>
                      </w:r>
                      <w:proofErr w:type="spellEnd"/>
                      <w:r w:rsidRPr="00E04FD4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</w:p>
                    <w:p w14:paraId="7149C132" w14:textId="77777777" w:rsidR="00E04FD4" w:rsidRPr="00E04FD4" w:rsidRDefault="00E04FD4" w:rsidP="00E04F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4FD4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E04FD4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E04FD4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E04FD4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E04FD4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proofErr w:type="gramEnd"/>
                      <w:r w:rsidRPr="00E04FD4">
                        <w:rPr>
                          <w:rFonts w:ascii="Consolas" w:hAnsi="Consolas" w:cs="Cascadia Mono"/>
                          <w:color w:val="0000FF"/>
                        </w:rPr>
                        <w:t>="CodesGame.MainWindow"</w:t>
                      </w:r>
                    </w:p>
                    <w:p w14:paraId="35857E38" w14:textId="77777777" w:rsidR="00E04FD4" w:rsidRPr="00E04FD4" w:rsidRDefault="00E04FD4" w:rsidP="00E04F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4FD4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E04FD4">
                        <w:rPr>
                          <w:rFonts w:ascii="Consolas" w:hAnsi="Consolas" w:cs="Cascadia Mono"/>
                          <w:color w:val="FF0000"/>
                        </w:rPr>
                        <w:t xml:space="preserve"> xmlns</w:t>
                      </w:r>
                      <w:r w:rsidRPr="00E04FD4">
                        <w:rPr>
                          <w:rFonts w:ascii="Consolas" w:hAnsi="Consolas" w:cs="Cascadia Mono"/>
                          <w:color w:val="0000FF"/>
                        </w:rPr>
                        <w:t>="http://schemas.microsoft.com/winfx/2006/xaml/presentation"</w:t>
                      </w:r>
                    </w:p>
                    <w:p w14:paraId="5D480947" w14:textId="77777777" w:rsidR="00E04FD4" w:rsidRPr="00E04FD4" w:rsidRDefault="00E04FD4" w:rsidP="00E04F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4FD4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E04FD4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04FD4">
                        <w:rPr>
                          <w:rFonts w:ascii="Consolas" w:hAnsi="Consolas" w:cs="Cascadia Mono"/>
                          <w:color w:val="FF0000"/>
                        </w:rPr>
                        <w:t>xmlns</w:t>
                      </w:r>
                      <w:r w:rsidRPr="00E04FD4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E04FD4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proofErr w:type="spellEnd"/>
                      <w:r w:rsidRPr="00E04FD4">
                        <w:rPr>
                          <w:rFonts w:ascii="Consolas" w:hAnsi="Consolas" w:cs="Cascadia Mono"/>
                          <w:color w:val="0000FF"/>
                        </w:rPr>
                        <w:t>="http://schemas.microsoft.com/</w:t>
                      </w:r>
                      <w:proofErr w:type="spellStart"/>
                      <w:r w:rsidRPr="00E04FD4">
                        <w:rPr>
                          <w:rFonts w:ascii="Consolas" w:hAnsi="Consolas" w:cs="Cascadia Mono"/>
                          <w:color w:val="0000FF"/>
                        </w:rPr>
                        <w:t>winfx</w:t>
                      </w:r>
                      <w:proofErr w:type="spellEnd"/>
                      <w:r w:rsidRPr="00E04FD4">
                        <w:rPr>
                          <w:rFonts w:ascii="Consolas" w:hAnsi="Consolas" w:cs="Cascadia Mono"/>
                          <w:color w:val="0000FF"/>
                        </w:rPr>
                        <w:t>/2006/</w:t>
                      </w:r>
                      <w:proofErr w:type="spellStart"/>
                      <w:r w:rsidRPr="00E04FD4">
                        <w:rPr>
                          <w:rFonts w:ascii="Consolas" w:hAnsi="Consolas" w:cs="Cascadia Mono"/>
                          <w:color w:val="0000FF"/>
                        </w:rPr>
                        <w:t>xaml</w:t>
                      </w:r>
                      <w:proofErr w:type="spellEnd"/>
                      <w:r w:rsidRPr="00E04FD4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</w:p>
                    <w:p w14:paraId="2F98C7F4" w14:textId="77777777" w:rsidR="00E04FD4" w:rsidRPr="00E04FD4" w:rsidRDefault="00E04FD4" w:rsidP="00E04F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4FD4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E04FD4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proofErr w:type="gramStart"/>
                      <w:r w:rsidRPr="00E04FD4">
                        <w:rPr>
                          <w:rFonts w:ascii="Consolas" w:hAnsi="Consolas" w:cs="Cascadia Mono"/>
                          <w:color w:val="FF0000"/>
                        </w:rPr>
                        <w:t>xmlns</w:t>
                      </w:r>
                      <w:r w:rsidRPr="00E04FD4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E04FD4">
                        <w:rPr>
                          <w:rFonts w:ascii="Consolas" w:hAnsi="Consolas" w:cs="Cascadia Mono"/>
                          <w:color w:val="FF0000"/>
                        </w:rPr>
                        <w:t>local</w:t>
                      </w:r>
                      <w:proofErr w:type="spellEnd"/>
                      <w:proofErr w:type="gramEnd"/>
                      <w:r w:rsidRPr="00E04FD4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E04FD4">
                        <w:rPr>
                          <w:rFonts w:ascii="Consolas" w:hAnsi="Consolas" w:cs="Cascadia Mono"/>
                          <w:color w:val="0000FF"/>
                        </w:rPr>
                        <w:t>using:CodesGame</w:t>
                      </w:r>
                      <w:proofErr w:type="spellEnd"/>
                      <w:r w:rsidRPr="00E04FD4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</w:p>
                    <w:p w14:paraId="133BA958" w14:textId="77777777" w:rsidR="00E04FD4" w:rsidRPr="00E04FD4" w:rsidRDefault="00E04FD4" w:rsidP="00E04F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4FD4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E04FD4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proofErr w:type="gramStart"/>
                      <w:r w:rsidRPr="00E04FD4">
                        <w:rPr>
                          <w:rFonts w:ascii="Consolas" w:hAnsi="Consolas" w:cs="Cascadia Mono"/>
                          <w:color w:val="FF0000"/>
                        </w:rPr>
                        <w:t>xmlns</w:t>
                      </w:r>
                      <w:r w:rsidRPr="00E04FD4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E04FD4">
                        <w:rPr>
                          <w:rFonts w:ascii="Consolas" w:hAnsi="Consolas" w:cs="Cascadia Mono"/>
                          <w:color w:val="FF0000"/>
                        </w:rPr>
                        <w:t>d</w:t>
                      </w:r>
                      <w:proofErr w:type="spellEnd"/>
                      <w:proofErr w:type="gramEnd"/>
                      <w:r w:rsidRPr="00E04FD4">
                        <w:rPr>
                          <w:rFonts w:ascii="Consolas" w:hAnsi="Consolas" w:cs="Cascadia Mono"/>
                          <w:color w:val="0000FF"/>
                        </w:rPr>
                        <w:t>="http://schemas.microsoft.com/expression/blend/2008"</w:t>
                      </w:r>
                    </w:p>
                    <w:p w14:paraId="72DC564E" w14:textId="77777777" w:rsidR="00E04FD4" w:rsidRPr="00E04FD4" w:rsidRDefault="00E04FD4" w:rsidP="00E04F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4FD4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E04FD4">
                        <w:rPr>
                          <w:rFonts w:ascii="Consolas" w:hAnsi="Consolas" w:cs="Cascadia Mono"/>
                          <w:color w:val="FF0000"/>
                        </w:rPr>
                        <w:t xml:space="preserve"> xmlns</w:t>
                      </w:r>
                      <w:r w:rsidRPr="00E04FD4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E04FD4">
                        <w:rPr>
                          <w:rFonts w:ascii="Consolas" w:hAnsi="Consolas" w:cs="Cascadia Mono"/>
                          <w:color w:val="FF0000"/>
                        </w:rPr>
                        <w:t>mc</w:t>
                      </w:r>
                      <w:r w:rsidRPr="00E04FD4">
                        <w:rPr>
                          <w:rFonts w:ascii="Consolas" w:hAnsi="Consolas" w:cs="Cascadia Mono"/>
                          <w:color w:val="0000FF"/>
                        </w:rPr>
                        <w:t>="http://schemas.openxmlformats.org/markup-compatibility/2006"</w:t>
                      </w:r>
                    </w:p>
                    <w:p w14:paraId="099B31D2" w14:textId="09E7D72A" w:rsidR="00E04FD4" w:rsidRPr="00E04FD4" w:rsidRDefault="00E04FD4" w:rsidP="00E04FD4">
                      <w:pPr>
                        <w:pStyle w:val="SourceCode"/>
                        <w:spacing w:after="0"/>
                      </w:pPr>
                      <w:r w:rsidRPr="00E04FD4">
                        <w:rPr>
                          <w:rFonts w:cs="Cascadia Mono"/>
                          <w:color w:val="000000"/>
                        </w:rPr>
                        <w:t xml:space="preserve">   </w:t>
                      </w:r>
                      <w:r w:rsidRPr="00E04FD4">
                        <w:rPr>
                          <w:rFonts w:cs="Cascadia Mono"/>
                          <w:color w:val="FF0000"/>
                        </w:rPr>
                        <w:t xml:space="preserve"> </w:t>
                      </w:r>
                      <w:proofErr w:type="spellStart"/>
                      <w:proofErr w:type="gramStart"/>
                      <w:r w:rsidRPr="00E04FD4">
                        <w:rPr>
                          <w:rFonts w:cs="Cascadia Mono"/>
                          <w:color w:val="FF0000"/>
                        </w:rPr>
                        <w:t>mc</w:t>
                      </w:r>
                      <w:r w:rsidRPr="00E04FD4">
                        <w:rPr>
                          <w:rFonts w:cs="Cascadia Mono"/>
                          <w:color w:val="0000FF"/>
                        </w:rPr>
                        <w:t>:</w:t>
                      </w:r>
                      <w:r w:rsidRPr="00E04FD4">
                        <w:rPr>
                          <w:rFonts w:cs="Cascadia Mono"/>
                          <w:color w:val="FF0000"/>
                        </w:rPr>
                        <w:t>Ignorable</w:t>
                      </w:r>
                      <w:proofErr w:type="spellEnd"/>
                      <w:proofErr w:type="gramEnd"/>
                      <w:r w:rsidRPr="00E04FD4">
                        <w:rPr>
                          <w:rFonts w:cs="Cascadia Mono"/>
                          <w:color w:val="0000FF"/>
                        </w:rPr>
                        <w:t>="d"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="008F62FD">
        <w:br w:type="page"/>
      </w:r>
    </w:p>
    <w:p w14:paraId="2F020639" w14:textId="2DA53BD7" w:rsidR="00863067" w:rsidRDefault="00863067" w:rsidP="00863067">
      <w:pPr>
        <w:pStyle w:val="Heading2"/>
      </w:pPr>
      <w:r>
        <w:lastRenderedPageBreak/>
        <w:t>Step 15</w:t>
      </w:r>
    </w:p>
    <w:p w14:paraId="7BB58D4C" w14:textId="77777777" w:rsidR="00863067" w:rsidRDefault="00863067" w:rsidP="00863067"/>
    <w:p w14:paraId="7EFA9F95" w14:textId="77777777" w:rsidR="00863067" w:rsidRPr="00833CE0" w:rsidRDefault="00863067" w:rsidP="00863067">
      <w:r>
        <w:t xml:space="preserve">While still in the </w:t>
      </w:r>
      <w:r>
        <w:rPr>
          <w:b/>
          <w:bCs/>
        </w:rPr>
        <w:t>XAML</w:t>
      </w:r>
      <w:r>
        <w:t xml:space="preserve"> for </w:t>
      </w:r>
      <w:r>
        <w:rPr>
          <w:b/>
          <w:bCs/>
        </w:rPr>
        <w:t>MainWindow.xaml</w:t>
      </w:r>
      <w:r>
        <w:t xml:space="preserve"> above </w:t>
      </w:r>
      <w:r w:rsidRPr="001868FF">
        <w:rPr>
          <w:rFonts w:ascii="Consolas" w:hAnsi="Consolas"/>
          <w:b/>
          <w:bCs/>
        </w:rPr>
        <w:t>&lt;/Window&gt;</w:t>
      </w:r>
      <w:r w:rsidRPr="001868FF">
        <w:rPr>
          <w:rFonts w:cs="Segoe UI"/>
        </w:rPr>
        <w:t>,</w:t>
      </w:r>
      <w:r>
        <w:rPr>
          <w:rFonts w:cs="Segoe UI"/>
        </w:rPr>
        <w:t xml:space="preserve"> </w:t>
      </w:r>
      <w:r>
        <w:t xml:space="preserve">type in the following </w:t>
      </w:r>
      <w:r>
        <w:rPr>
          <w:b/>
          <w:bCs/>
        </w:rPr>
        <w:t>XAML</w:t>
      </w:r>
      <w:r>
        <w:t>:</w:t>
      </w:r>
    </w:p>
    <w:p w14:paraId="6FC90472" w14:textId="77777777" w:rsidR="00863067" w:rsidRDefault="00863067" w:rsidP="00863067"/>
    <w:p w14:paraId="0DBC8A38" w14:textId="77777777" w:rsidR="00863067" w:rsidRPr="007A65F3" w:rsidRDefault="00863067" w:rsidP="00863067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44424733" wp14:editId="3DB245D8">
                <wp:extent cx="6642000" cy="1404620"/>
                <wp:effectExtent l="0" t="0" r="26035" b="12700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B26A103" w14:textId="77777777" w:rsidR="00863067" w:rsidRPr="000F37A9" w:rsidRDefault="00863067" w:rsidP="008630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F37A9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3FBDEC3" w14:textId="77777777" w:rsidR="00863067" w:rsidRPr="000F37A9" w:rsidRDefault="00863067" w:rsidP="008630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F37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.Resources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409D9D41" w14:textId="77777777" w:rsidR="00863067" w:rsidRPr="000F37A9" w:rsidRDefault="00863067" w:rsidP="008630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F37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A31515"/>
                              </w:rPr>
                              <w:t>local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A31515"/>
                              </w:rPr>
                              <w:t>StateToBrushConverter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x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FF0000"/>
                              </w:rPr>
                              <w:t>Key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0000FF"/>
                              </w:rPr>
                              <w:t>="StateToBrushConverter"/&gt;</w:t>
                            </w:r>
                          </w:p>
                          <w:p w14:paraId="79A6AC36" w14:textId="77777777" w:rsidR="00863067" w:rsidRPr="000F37A9" w:rsidRDefault="00863067" w:rsidP="008630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F37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.Resources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A299F83" w14:textId="77777777" w:rsidR="00863067" w:rsidRPr="000F37A9" w:rsidRDefault="00863067" w:rsidP="008630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F37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A31515"/>
                              </w:rPr>
                              <w:t>Viewbox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9D91CDC" w14:textId="77777777" w:rsidR="00863067" w:rsidRPr="000F37A9" w:rsidRDefault="00863067" w:rsidP="008630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F37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A31515"/>
                              </w:rPr>
                              <w:t>ItemsControl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Name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0000FF"/>
                              </w:rPr>
                              <w:t>="Display"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19350D93" w14:textId="77777777" w:rsidR="00863067" w:rsidRPr="000F37A9" w:rsidRDefault="00863067" w:rsidP="008630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F37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orizontalAlignment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0000FF"/>
                              </w:rPr>
                              <w:t>="Center"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23567860" w14:textId="77777777" w:rsidR="00863067" w:rsidRPr="000F37A9" w:rsidRDefault="00863067" w:rsidP="008630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F37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erticalAlignment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0000FF"/>
                              </w:rPr>
                              <w:t>="Center"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oaded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&gt;</w:t>
                            </w:r>
                          </w:p>
                          <w:p w14:paraId="4754C8A7" w14:textId="77777777" w:rsidR="00863067" w:rsidRPr="000F37A9" w:rsidRDefault="00863067" w:rsidP="008630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F37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A31515"/>
                              </w:rPr>
                              <w:t>ItemsControl.ItemTemplate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AA276FA" w14:textId="77777777" w:rsidR="00863067" w:rsidRPr="000F37A9" w:rsidRDefault="00863067" w:rsidP="008630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F37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A31515"/>
                              </w:rPr>
                              <w:t>DataTemplate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x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0000FF"/>
                              </w:rPr>
                              <w:t>="DataTemplate"&gt;</w:t>
                            </w:r>
                          </w:p>
                          <w:p w14:paraId="65BB1329" w14:textId="77777777" w:rsidR="00863067" w:rsidRPr="000F37A9" w:rsidRDefault="00863067" w:rsidP="008630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F37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ommand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A31515"/>
                              </w:rPr>
                              <w:t>Binding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ommand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0000FF"/>
                              </w:rPr>
                              <w:t>}"&gt;</w:t>
                            </w:r>
                          </w:p>
                          <w:p w14:paraId="54DAEA87" w14:textId="77777777" w:rsidR="00863067" w:rsidRPr="000F37A9" w:rsidRDefault="00863067" w:rsidP="008630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F37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 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A31515"/>
                              </w:rPr>
                              <w:t>ui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A31515"/>
                              </w:rPr>
                              <w:t>Piece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A31515"/>
                              </w:rPr>
                              <w:t>Binding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IsSquare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0000FF"/>
                              </w:rPr>
                              <w:t>="True"</w:t>
                            </w:r>
                          </w:p>
                          <w:p w14:paraId="6D6426B0" w14:textId="77777777" w:rsidR="00863067" w:rsidRPr="000F37A9" w:rsidRDefault="00863067" w:rsidP="008630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F37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A31515"/>
                              </w:rPr>
                              <w:t>Binding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State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0000FF"/>
                              </w:rPr>
                              <w:t>,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ode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0000FF"/>
                              </w:rPr>
                              <w:t>=OneWay,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362D327D" w14:textId="77777777" w:rsidR="00863067" w:rsidRPr="000F37A9" w:rsidRDefault="00863067" w:rsidP="008630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F37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onverter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0000FF"/>
                              </w:rPr>
                              <w:t>={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A31515"/>
                              </w:rPr>
                              <w:t>StaticResource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StateToBrushConverter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0000FF"/>
                              </w:rPr>
                              <w:t>},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7EF6A552" w14:textId="77777777" w:rsidR="00863067" w:rsidRPr="000F37A9" w:rsidRDefault="00863067" w:rsidP="008630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F37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onverterParameter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0000FF"/>
                              </w:rPr>
                              <w:t>=True}"</w:t>
                            </w:r>
                          </w:p>
                          <w:p w14:paraId="573138AB" w14:textId="77777777" w:rsidR="00863067" w:rsidRPr="000F37A9" w:rsidRDefault="00863067" w:rsidP="008630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F37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oreground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A31515"/>
                              </w:rPr>
                              <w:t>Binding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State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0000FF"/>
                              </w:rPr>
                              <w:t>,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ode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0000FF"/>
                              </w:rPr>
                              <w:t>=OneWay,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1657D7F5" w14:textId="77777777" w:rsidR="00863067" w:rsidRPr="000F37A9" w:rsidRDefault="00863067" w:rsidP="008630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F37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onverter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0000FF"/>
                              </w:rPr>
                              <w:t>={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A31515"/>
                              </w:rPr>
                              <w:t>StaticResource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StateToBrushConverter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0000FF"/>
                              </w:rPr>
                              <w:t>},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430491B1" w14:textId="77777777" w:rsidR="00863067" w:rsidRPr="000F37A9" w:rsidRDefault="00863067" w:rsidP="008630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F37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onverterParameter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0000FF"/>
                              </w:rPr>
                              <w:t>=False}" /&gt;</w:t>
                            </w:r>
                          </w:p>
                          <w:p w14:paraId="21561C47" w14:textId="77777777" w:rsidR="00863067" w:rsidRPr="000F37A9" w:rsidRDefault="00863067" w:rsidP="008630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F37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F87959F" w14:textId="77777777" w:rsidR="00863067" w:rsidRPr="000F37A9" w:rsidRDefault="00863067" w:rsidP="008630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F37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A31515"/>
                              </w:rPr>
                              <w:t>DataTemplate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F84000F" w14:textId="77777777" w:rsidR="00863067" w:rsidRPr="000F37A9" w:rsidRDefault="00863067" w:rsidP="008630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F37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A31515"/>
                              </w:rPr>
                              <w:t>ItemsControl.ItemTemplate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602E656" w14:textId="77777777" w:rsidR="00863067" w:rsidRPr="000F37A9" w:rsidRDefault="00863067" w:rsidP="008630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F37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A31515"/>
                              </w:rPr>
                              <w:t>ItemsControl.ItemsPanel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484B557F" w14:textId="77777777" w:rsidR="00863067" w:rsidRPr="000F37A9" w:rsidRDefault="00863067" w:rsidP="008630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F37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A31515"/>
                              </w:rPr>
                              <w:t>ItemsPanelTemplate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D1BC454" w14:textId="77777777" w:rsidR="00863067" w:rsidRPr="000F37A9" w:rsidRDefault="00863067" w:rsidP="008630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F37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/&gt;</w:t>
                            </w:r>
                          </w:p>
                          <w:p w14:paraId="7D478029" w14:textId="77777777" w:rsidR="00863067" w:rsidRPr="000F37A9" w:rsidRDefault="00863067" w:rsidP="008630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F37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A31515"/>
                              </w:rPr>
                              <w:t>ItemsPanelTemplate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B0CA732" w14:textId="77777777" w:rsidR="00863067" w:rsidRPr="000F37A9" w:rsidRDefault="00863067" w:rsidP="008630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F37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A31515"/>
                              </w:rPr>
                              <w:t>ItemsControl.ItemsPanel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F76FE35" w14:textId="77777777" w:rsidR="00863067" w:rsidRPr="000F37A9" w:rsidRDefault="00863067" w:rsidP="008630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F37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A31515"/>
                              </w:rPr>
                              <w:t>ItemsControl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43031750" w14:textId="77777777" w:rsidR="00863067" w:rsidRPr="000F37A9" w:rsidRDefault="00863067" w:rsidP="008630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F37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A31515"/>
                              </w:rPr>
                              <w:t>Viewbox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8A22CCE" w14:textId="77777777" w:rsidR="00863067" w:rsidRPr="000F37A9" w:rsidRDefault="00863067" w:rsidP="008630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F37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A31515"/>
                              </w:rPr>
                              <w:t>CommandBar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erticalAlignment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0000FF"/>
                              </w:rPr>
                              <w:t>="Bottom"&gt;</w:t>
                            </w:r>
                          </w:p>
                          <w:p w14:paraId="309DC563" w14:textId="77777777" w:rsidR="00863067" w:rsidRPr="000F37A9" w:rsidRDefault="00863067" w:rsidP="008630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F37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A31515"/>
                              </w:rPr>
                              <w:t>AppBarButton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Icon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0000FF"/>
                              </w:rPr>
                              <w:t>="Accept"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abel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0000FF"/>
                              </w:rPr>
                              <w:t>="Accept"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0000FF"/>
                              </w:rPr>
                              <w:t>="Accept"/&gt;</w:t>
                            </w:r>
                          </w:p>
                          <w:p w14:paraId="2FAA25AE" w14:textId="77777777" w:rsidR="00863067" w:rsidRPr="000F37A9" w:rsidRDefault="00863067" w:rsidP="008630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F37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A31515"/>
                              </w:rPr>
                              <w:t>AppBarButton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Icon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0000FF"/>
                              </w:rPr>
                              <w:t>="Page2"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abel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/&gt;</w:t>
                            </w:r>
                          </w:p>
                          <w:p w14:paraId="2D745F53" w14:textId="77777777" w:rsidR="00863067" w:rsidRPr="000F37A9" w:rsidRDefault="00863067" w:rsidP="008630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F37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A31515"/>
                              </w:rPr>
                              <w:t>CommandBar</w:t>
                            </w:r>
                            <w:r w:rsidRPr="000F37A9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479C832" w14:textId="77777777" w:rsidR="00863067" w:rsidRPr="000F37A9" w:rsidRDefault="00863067" w:rsidP="00863067">
                            <w:pPr>
                              <w:pStyle w:val="SourceCode"/>
                              <w:spacing w:after="0"/>
                            </w:pPr>
                            <w:r w:rsidRPr="000F37A9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r w:rsidRPr="000F37A9">
                              <w:rPr>
                                <w:rFonts w:cs="Cascadia Mono"/>
                                <w:color w:val="A31515"/>
                              </w:rPr>
                              <w:t>Grid</w:t>
                            </w:r>
                            <w:r w:rsidRPr="000F37A9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4424733" id="_x0000_s1036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wYN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hMI0VtSqhOpA7C4H56rRQ0gN8568j5BfffDgIVZ+a9JYWv&#10;BjnCZYKXSXmZCCsJquAyIGdDsg3pgSX23S15YaeTSs+9jF2TpxPN4/uLj+YyT7ee/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a3wYN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B26A103" w14:textId="77777777" w:rsidR="00863067" w:rsidRPr="000F37A9" w:rsidRDefault="00863067" w:rsidP="008630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0F37A9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3FBDEC3" w14:textId="77777777" w:rsidR="00863067" w:rsidRPr="000F37A9" w:rsidRDefault="00863067" w:rsidP="008630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F37A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0F37A9">
                        <w:rPr>
                          <w:rFonts w:ascii="Consolas" w:hAnsi="Consolas" w:cs="Cascadia Mono"/>
                          <w:color w:val="A31515"/>
                        </w:rPr>
                        <w:t>Grid.Resources</w:t>
                      </w:r>
                      <w:proofErr w:type="spellEnd"/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409D9D41" w14:textId="77777777" w:rsidR="00863067" w:rsidRPr="000F37A9" w:rsidRDefault="00863067" w:rsidP="008630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F37A9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proofErr w:type="gramStart"/>
                      <w:r w:rsidRPr="000F37A9">
                        <w:rPr>
                          <w:rFonts w:ascii="Consolas" w:hAnsi="Consolas" w:cs="Cascadia Mono"/>
                          <w:color w:val="A31515"/>
                        </w:rPr>
                        <w:t>local</w:t>
                      </w:r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0F37A9">
                        <w:rPr>
                          <w:rFonts w:ascii="Consolas" w:hAnsi="Consolas" w:cs="Cascadia Mono"/>
                          <w:color w:val="A31515"/>
                        </w:rPr>
                        <w:t>StateToBrushConverter</w:t>
                      </w:r>
                      <w:proofErr w:type="spellEnd"/>
                      <w:proofErr w:type="gramEnd"/>
                      <w:r w:rsidRPr="000F37A9">
                        <w:rPr>
                          <w:rFonts w:ascii="Consolas" w:hAnsi="Consolas" w:cs="Cascadia Mono"/>
                          <w:color w:val="FF0000"/>
                        </w:rPr>
                        <w:t xml:space="preserve"> x</w:t>
                      </w:r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0F37A9">
                        <w:rPr>
                          <w:rFonts w:ascii="Consolas" w:hAnsi="Consolas" w:cs="Cascadia Mono"/>
                          <w:color w:val="FF0000"/>
                        </w:rPr>
                        <w:t>Key</w:t>
                      </w:r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="StateToBrushConverter"/&gt;</w:t>
                      </w:r>
                    </w:p>
                    <w:p w14:paraId="79A6AC36" w14:textId="77777777" w:rsidR="00863067" w:rsidRPr="000F37A9" w:rsidRDefault="00863067" w:rsidP="008630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F37A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0F37A9">
                        <w:rPr>
                          <w:rFonts w:ascii="Consolas" w:hAnsi="Consolas" w:cs="Cascadia Mono"/>
                          <w:color w:val="A31515"/>
                        </w:rPr>
                        <w:t>Grid.Resources</w:t>
                      </w:r>
                      <w:proofErr w:type="spellEnd"/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A299F83" w14:textId="77777777" w:rsidR="00863067" w:rsidRPr="000F37A9" w:rsidRDefault="00863067" w:rsidP="008630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F37A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0F37A9">
                        <w:rPr>
                          <w:rFonts w:ascii="Consolas" w:hAnsi="Consolas" w:cs="Cascadia Mono"/>
                          <w:color w:val="A31515"/>
                        </w:rPr>
                        <w:t>Viewbox</w:t>
                      </w:r>
                      <w:proofErr w:type="spellEnd"/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9D91CDC" w14:textId="77777777" w:rsidR="00863067" w:rsidRPr="000F37A9" w:rsidRDefault="00863067" w:rsidP="008630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F37A9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0F37A9">
                        <w:rPr>
                          <w:rFonts w:ascii="Consolas" w:hAnsi="Consolas" w:cs="Cascadia Mono"/>
                          <w:color w:val="A31515"/>
                        </w:rPr>
                        <w:t>ItemsControl</w:t>
                      </w:r>
                      <w:proofErr w:type="spellEnd"/>
                      <w:r w:rsidRPr="000F37A9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0F37A9">
                        <w:rPr>
                          <w:rFonts w:ascii="Consolas" w:hAnsi="Consolas" w:cs="Cascadia Mono"/>
                          <w:color w:val="FF0000"/>
                        </w:rPr>
                        <w:t xml:space="preserve"> Name</w:t>
                      </w:r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="Display"</w:t>
                      </w:r>
                      <w:r w:rsidRPr="000F37A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19350D93" w14:textId="77777777" w:rsidR="00863067" w:rsidRPr="000F37A9" w:rsidRDefault="00863067" w:rsidP="008630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F37A9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0F37A9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0F37A9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0F37A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23567860" w14:textId="77777777" w:rsidR="00863067" w:rsidRPr="000F37A9" w:rsidRDefault="00863067" w:rsidP="008630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F37A9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0F37A9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0F37A9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0F37A9">
                        <w:rPr>
                          <w:rFonts w:ascii="Consolas" w:hAnsi="Consolas" w:cs="Cascadia Mono"/>
                          <w:color w:val="FF0000"/>
                        </w:rPr>
                        <w:t xml:space="preserve"> Loaded</w:t>
                      </w:r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="New"&gt;</w:t>
                      </w:r>
                    </w:p>
                    <w:p w14:paraId="4754C8A7" w14:textId="77777777" w:rsidR="00863067" w:rsidRPr="000F37A9" w:rsidRDefault="00863067" w:rsidP="008630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F37A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0F37A9">
                        <w:rPr>
                          <w:rFonts w:ascii="Consolas" w:hAnsi="Consolas" w:cs="Cascadia Mono"/>
                          <w:color w:val="A31515"/>
                        </w:rPr>
                        <w:t>ItemsControl.ItemTemplate</w:t>
                      </w:r>
                      <w:proofErr w:type="spellEnd"/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AA276FA" w14:textId="77777777" w:rsidR="00863067" w:rsidRPr="000F37A9" w:rsidRDefault="00863067" w:rsidP="008630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F37A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0F37A9">
                        <w:rPr>
                          <w:rFonts w:ascii="Consolas" w:hAnsi="Consolas" w:cs="Cascadia Mono"/>
                          <w:color w:val="A31515"/>
                        </w:rPr>
                        <w:t>DataTemplate</w:t>
                      </w:r>
                      <w:proofErr w:type="spellEnd"/>
                      <w:r w:rsidRPr="000F37A9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0F37A9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0F37A9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="DataTemplate"&gt;</w:t>
                      </w:r>
                    </w:p>
                    <w:p w14:paraId="65BB1329" w14:textId="77777777" w:rsidR="00863067" w:rsidRPr="000F37A9" w:rsidRDefault="00863067" w:rsidP="008630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F37A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0F37A9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0F37A9">
                        <w:rPr>
                          <w:rFonts w:ascii="Consolas" w:hAnsi="Consolas" w:cs="Cascadia Mono"/>
                          <w:color w:val="FF0000"/>
                        </w:rPr>
                        <w:t xml:space="preserve"> Command</w:t>
                      </w:r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r w:rsidRPr="000F37A9">
                        <w:rPr>
                          <w:rFonts w:ascii="Consolas" w:hAnsi="Consolas" w:cs="Cascadia Mono"/>
                          <w:color w:val="A31515"/>
                        </w:rPr>
                        <w:t>Binding</w:t>
                      </w:r>
                      <w:r w:rsidRPr="000F37A9">
                        <w:rPr>
                          <w:rFonts w:ascii="Consolas" w:hAnsi="Consolas" w:cs="Cascadia Mono"/>
                          <w:color w:val="FF0000"/>
                        </w:rPr>
                        <w:t xml:space="preserve"> Command</w:t>
                      </w:r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}"&gt;</w:t>
                      </w:r>
                    </w:p>
                    <w:p w14:paraId="54DAEA87" w14:textId="77777777" w:rsidR="00863067" w:rsidRPr="000F37A9" w:rsidRDefault="00863067" w:rsidP="008630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F37A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 </w:t>
                      </w:r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proofErr w:type="gramStart"/>
                      <w:r w:rsidRPr="000F37A9">
                        <w:rPr>
                          <w:rFonts w:ascii="Consolas" w:hAnsi="Consolas" w:cs="Cascadia Mono"/>
                          <w:color w:val="A31515"/>
                        </w:rPr>
                        <w:t>ui</w:t>
                      </w:r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0F37A9">
                        <w:rPr>
                          <w:rFonts w:ascii="Consolas" w:hAnsi="Consolas" w:cs="Cascadia Mono"/>
                          <w:color w:val="A31515"/>
                        </w:rPr>
                        <w:t>Piece</w:t>
                      </w:r>
                      <w:proofErr w:type="spellEnd"/>
                      <w:proofErr w:type="gramEnd"/>
                      <w:r w:rsidRPr="000F37A9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r w:rsidRPr="000F37A9">
                        <w:rPr>
                          <w:rFonts w:ascii="Consolas" w:hAnsi="Consolas" w:cs="Cascadia Mono"/>
                          <w:color w:val="A31515"/>
                        </w:rPr>
                        <w:t>Binding</w:t>
                      </w:r>
                      <w:r w:rsidRPr="000F37A9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  <w:r w:rsidRPr="000F37A9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0F37A9">
                        <w:rPr>
                          <w:rFonts w:ascii="Consolas" w:hAnsi="Consolas" w:cs="Cascadia Mono"/>
                          <w:color w:val="FF0000"/>
                        </w:rPr>
                        <w:t>IsSquare</w:t>
                      </w:r>
                      <w:proofErr w:type="spellEnd"/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="True"</w:t>
                      </w:r>
                    </w:p>
                    <w:p w14:paraId="6D6426B0" w14:textId="77777777" w:rsidR="00863067" w:rsidRPr="000F37A9" w:rsidRDefault="00863067" w:rsidP="008630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F37A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</w:t>
                      </w:r>
                      <w:r w:rsidRPr="000F37A9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r w:rsidRPr="000F37A9">
                        <w:rPr>
                          <w:rFonts w:ascii="Consolas" w:hAnsi="Consolas" w:cs="Cascadia Mono"/>
                          <w:color w:val="A31515"/>
                        </w:rPr>
                        <w:t>Binding</w:t>
                      </w:r>
                      <w:r w:rsidRPr="000F37A9">
                        <w:rPr>
                          <w:rFonts w:ascii="Consolas" w:hAnsi="Consolas" w:cs="Cascadia Mono"/>
                          <w:color w:val="FF0000"/>
                        </w:rPr>
                        <w:t xml:space="preserve"> State</w:t>
                      </w:r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,</w:t>
                      </w:r>
                      <w:r w:rsidRPr="000F37A9">
                        <w:rPr>
                          <w:rFonts w:ascii="Consolas" w:hAnsi="Consolas" w:cs="Cascadia Mono"/>
                          <w:color w:val="FF0000"/>
                        </w:rPr>
                        <w:t xml:space="preserve"> Mode</w:t>
                      </w:r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=</w:t>
                      </w:r>
                      <w:proofErr w:type="spellStart"/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OneWay</w:t>
                      </w:r>
                      <w:proofErr w:type="spellEnd"/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,</w:t>
                      </w:r>
                      <w:r w:rsidRPr="000F37A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362D327D" w14:textId="77777777" w:rsidR="00863067" w:rsidRPr="000F37A9" w:rsidRDefault="00863067" w:rsidP="008630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F37A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</w:t>
                      </w:r>
                      <w:r w:rsidRPr="000F37A9">
                        <w:rPr>
                          <w:rFonts w:ascii="Consolas" w:hAnsi="Consolas" w:cs="Cascadia Mono"/>
                          <w:color w:val="FF0000"/>
                        </w:rPr>
                        <w:t xml:space="preserve"> Converter</w:t>
                      </w:r>
                      <w:proofErr w:type="gramStart"/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={</w:t>
                      </w:r>
                      <w:proofErr w:type="spellStart"/>
                      <w:proofErr w:type="gramEnd"/>
                      <w:r w:rsidRPr="000F37A9">
                        <w:rPr>
                          <w:rFonts w:ascii="Consolas" w:hAnsi="Consolas" w:cs="Cascadia Mono"/>
                          <w:color w:val="A31515"/>
                        </w:rPr>
                        <w:t>StaticResource</w:t>
                      </w:r>
                      <w:proofErr w:type="spellEnd"/>
                      <w:r w:rsidRPr="000F37A9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0F37A9">
                        <w:rPr>
                          <w:rFonts w:ascii="Consolas" w:hAnsi="Consolas" w:cs="Cascadia Mono"/>
                          <w:color w:val="FF0000"/>
                        </w:rPr>
                        <w:t>StateToBrushConverter</w:t>
                      </w:r>
                      <w:proofErr w:type="spellEnd"/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},</w:t>
                      </w:r>
                      <w:r w:rsidRPr="000F37A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7EF6A552" w14:textId="77777777" w:rsidR="00863067" w:rsidRPr="000F37A9" w:rsidRDefault="00863067" w:rsidP="008630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F37A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</w:t>
                      </w:r>
                      <w:r w:rsidRPr="000F37A9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0F37A9">
                        <w:rPr>
                          <w:rFonts w:ascii="Consolas" w:hAnsi="Consolas" w:cs="Cascadia Mono"/>
                          <w:color w:val="FF0000"/>
                        </w:rPr>
                        <w:t>ConverterParameter</w:t>
                      </w:r>
                      <w:proofErr w:type="spellEnd"/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=True}"</w:t>
                      </w:r>
                    </w:p>
                    <w:p w14:paraId="573138AB" w14:textId="77777777" w:rsidR="00863067" w:rsidRPr="000F37A9" w:rsidRDefault="00863067" w:rsidP="008630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F37A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</w:t>
                      </w:r>
                      <w:r w:rsidRPr="000F37A9">
                        <w:rPr>
                          <w:rFonts w:ascii="Consolas" w:hAnsi="Consolas" w:cs="Cascadia Mono"/>
                          <w:color w:val="FF0000"/>
                        </w:rPr>
                        <w:t xml:space="preserve"> Foreground</w:t>
                      </w:r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r w:rsidRPr="000F37A9">
                        <w:rPr>
                          <w:rFonts w:ascii="Consolas" w:hAnsi="Consolas" w:cs="Cascadia Mono"/>
                          <w:color w:val="A31515"/>
                        </w:rPr>
                        <w:t>Binding</w:t>
                      </w:r>
                      <w:r w:rsidRPr="000F37A9">
                        <w:rPr>
                          <w:rFonts w:ascii="Consolas" w:hAnsi="Consolas" w:cs="Cascadia Mono"/>
                          <w:color w:val="FF0000"/>
                        </w:rPr>
                        <w:t xml:space="preserve"> State</w:t>
                      </w:r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,</w:t>
                      </w:r>
                      <w:r w:rsidRPr="000F37A9">
                        <w:rPr>
                          <w:rFonts w:ascii="Consolas" w:hAnsi="Consolas" w:cs="Cascadia Mono"/>
                          <w:color w:val="FF0000"/>
                        </w:rPr>
                        <w:t xml:space="preserve"> Mode</w:t>
                      </w:r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=</w:t>
                      </w:r>
                      <w:proofErr w:type="spellStart"/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OneWay</w:t>
                      </w:r>
                      <w:proofErr w:type="spellEnd"/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,</w:t>
                      </w:r>
                      <w:r w:rsidRPr="000F37A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1657D7F5" w14:textId="77777777" w:rsidR="00863067" w:rsidRPr="000F37A9" w:rsidRDefault="00863067" w:rsidP="008630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F37A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</w:t>
                      </w:r>
                      <w:r w:rsidRPr="000F37A9">
                        <w:rPr>
                          <w:rFonts w:ascii="Consolas" w:hAnsi="Consolas" w:cs="Cascadia Mono"/>
                          <w:color w:val="FF0000"/>
                        </w:rPr>
                        <w:t xml:space="preserve"> Converter</w:t>
                      </w:r>
                      <w:proofErr w:type="gramStart"/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={</w:t>
                      </w:r>
                      <w:proofErr w:type="spellStart"/>
                      <w:proofErr w:type="gramEnd"/>
                      <w:r w:rsidRPr="000F37A9">
                        <w:rPr>
                          <w:rFonts w:ascii="Consolas" w:hAnsi="Consolas" w:cs="Cascadia Mono"/>
                          <w:color w:val="A31515"/>
                        </w:rPr>
                        <w:t>StaticResource</w:t>
                      </w:r>
                      <w:proofErr w:type="spellEnd"/>
                      <w:r w:rsidRPr="000F37A9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0F37A9">
                        <w:rPr>
                          <w:rFonts w:ascii="Consolas" w:hAnsi="Consolas" w:cs="Cascadia Mono"/>
                          <w:color w:val="FF0000"/>
                        </w:rPr>
                        <w:t>StateToBrushConverter</w:t>
                      </w:r>
                      <w:proofErr w:type="spellEnd"/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},</w:t>
                      </w:r>
                      <w:r w:rsidRPr="000F37A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430491B1" w14:textId="77777777" w:rsidR="00863067" w:rsidRPr="000F37A9" w:rsidRDefault="00863067" w:rsidP="008630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F37A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</w:t>
                      </w:r>
                      <w:r w:rsidRPr="000F37A9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0F37A9">
                        <w:rPr>
                          <w:rFonts w:ascii="Consolas" w:hAnsi="Consolas" w:cs="Cascadia Mono"/>
                          <w:color w:val="FF0000"/>
                        </w:rPr>
                        <w:t>ConverterParameter</w:t>
                      </w:r>
                      <w:proofErr w:type="spellEnd"/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=False}" /&gt;</w:t>
                      </w:r>
                    </w:p>
                    <w:p w14:paraId="21561C47" w14:textId="77777777" w:rsidR="00863067" w:rsidRPr="000F37A9" w:rsidRDefault="00863067" w:rsidP="008630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F37A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0F37A9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F87959F" w14:textId="77777777" w:rsidR="00863067" w:rsidRPr="000F37A9" w:rsidRDefault="00863067" w:rsidP="008630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F37A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0F37A9">
                        <w:rPr>
                          <w:rFonts w:ascii="Consolas" w:hAnsi="Consolas" w:cs="Cascadia Mono"/>
                          <w:color w:val="A31515"/>
                        </w:rPr>
                        <w:t>DataTemplate</w:t>
                      </w:r>
                      <w:proofErr w:type="spellEnd"/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F84000F" w14:textId="77777777" w:rsidR="00863067" w:rsidRPr="000F37A9" w:rsidRDefault="00863067" w:rsidP="008630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F37A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0F37A9">
                        <w:rPr>
                          <w:rFonts w:ascii="Consolas" w:hAnsi="Consolas" w:cs="Cascadia Mono"/>
                          <w:color w:val="A31515"/>
                        </w:rPr>
                        <w:t>ItemsControl.ItemTemplate</w:t>
                      </w:r>
                      <w:proofErr w:type="spellEnd"/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602E656" w14:textId="77777777" w:rsidR="00863067" w:rsidRPr="000F37A9" w:rsidRDefault="00863067" w:rsidP="008630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F37A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0F37A9">
                        <w:rPr>
                          <w:rFonts w:ascii="Consolas" w:hAnsi="Consolas" w:cs="Cascadia Mono"/>
                          <w:color w:val="A31515"/>
                        </w:rPr>
                        <w:t>ItemsControl.ItemsPanel</w:t>
                      </w:r>
                      <w:proofErr w:type="spellEnd"/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484B557F" w14:textId="77777777" w:rsidR="00863067" w:rsidRPr="000F37A9" w:rsidRDefault="00863067" w:rsidP="008630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F37A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0F37A9">
                        <w:rPr>
                          <w:rFonts w:ascii="Consolas" w:hAnsi="Consolas" w:cs="Cascadia Mono"/>
                          <w:color w:val="A31515"/>
                        </w:rPr>
                        <w:t>ItemsPanelTemplate</w:t>
                      </w:r>
                      <w:proofErr w:type="spellEnd"/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D1BC454" w14:textId="77777777" w:rsidR="00863067" w:rsidRPr="000F37A9" w:rsidRDefault="00863067" w:rsidP="008630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F37A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0F37A9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0F37A9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="Horizontal"/&gt;</w:t>
                      </w:r>
                    </w:p>
                    <w:p w14:paraId="7D478029" w14:textId="77777777" w:rsidR="00863067" w:rsidRPr="000F37A9" w:rsidRDefault="00863067" w:rsidP="008630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F37A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0F37A9">
                        <w:rPr>
                          <w:rFonts w:ascii="Consolas" w:hAnsi="Consolas" w:cs="Cascadia Mono"/>
                          <w:color w:val="A31515"/>
                        </w:rPr>
                        <w:t>ItemsPanelTemplate</w:t>
                      </w:r>
                      <w:proofErr w:type="spellEnd"/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B0CA732" w14:textId="77777777" w:rsidR="00863067" w:rsidRPr="000F37A9" w:rsidRDefault="00863067" w:rsidP="008630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F37A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0F37A9">
                        <w:rPr>
                          <w:rFonts w:ascii="Consolas" w:hAnsi="Consolas" w:cs="Cascadia Mono"/>
                          <w:color w:val="A31515"/>
                        </w:rPr>
                        <w:t>ItemsControl.ItemsPanel</w:t>
                      </w:r>
                      <w:proofErr w:type="spellEnd"/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F76FE35" w14:textId="77777777" w:rsidR="00863067" w:rsidRPr="000F37A9" w:rsidRDefault="00863067" w:rsidP="008630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F37A9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0F37A9">
                        <w:rPr>
                          <w:rFonts w:ascii="Consolas" w:hAnsi="Consolas" w:cs="Cascadia Mono"/>
                          <w:color w:val="A31515"/>
                        </w:rPr>
                        <w:t>ItemsControl</w:t>
                      </w:r>
                      <w:proofErr w:type="spellEnd"/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43031750" w14:textId="77777777" w:rsidR="00863067" w:rsidRPr="000F37A9" w:rsidRDefault="00863067" w:rsidP="008630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F37A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0F37A9">
                        <w:rPr>
                          <w:rFonts w:ascii="Consolas" w:hAnsi="Consolas" w:cs="Cascadia Mono"/>
                          <w:color w:val="A31515"/>
                        </w:rPr>
                        <w:t>Viewbox</w:t>
                      </w:r>
                      <w:proofErr w:type="spellEnd"/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8A22CCE" w14:textId="77777777" w:rsidR="00863067" w:rsidRPr="000F37A9" w:rsidRDefault="00863067" w:rsidP="008630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F37A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0F37A9">
                        <w:rPr>
                          <w:rFonts w:ascii="Consolas" w:hAnsi="Consolas" w:cs="Cascadia Mono"/>
                          <w:color w:val="A31515"/>
                        </w:rPr>
                        <w:t>CommandBar</w:t>
                      </w:r>
                      <w:proofErr w:type="spellEnd"/>
                      <w:r w:rsidRPr="000F37A9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0F37A9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="Bottom"&gt;</w:t>
                      </w:r>
                    </w:p>
                    <w:p w14:paraId="309DC563" w14:textId="77777777" w:rsidR="00863067" w:rsidRPr="000F37A9" w:rsidRDefault="00863067" w:rsidP="008630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F37A9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0F37A9">
                        <w:rPr>
                          <w:rFonts w:ascii="Consolas" w:hAnsi="Consolas" w:cs="Cascadia Mono"/>
                          <w:color w:val="A31515"/>
                        </w:rPr>
                        <w:t>AppBarButton</w:t>
                      </w:r>
                      <w:proofErr w:type="spellEnd"/>
                      <w:r w:rsidRPr="000F37A9">
                        <w:rPr>
                          <w:rFonts w:ascii="Consolas" w:hAnsi="Consolas" w:cs="Cascadia Mono"/>
                          <w:color w:val="FF0000"/>
                        </w:rPr>
                        <w:t xml:space="preserve"> Icon</w:t>
                      </w:r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="Accept"</w:t>
                      </w:r>
                      <w:r w:rsidRPr="000F37A9">
                        <w:rPr>
                          <w:rFonts w:ascii="Consolas" w:hAnsi="Consolas" w:cs="Cascadia Mono"/>
                          <w:color w:val="FF0000"/>
                        </w:rPr>
                        <w:t xml:space="preserve"> Label</w:t>
                      </w:r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="Accept"</w:t>
                      </w:r>
                      <w:r w:rsidRPr="000F37A9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="Accept"/&gt;</w:t>
                      </w:r>
                    </w:p>
                    <w:p w14:paraId="2FAA25AE" w14:textId="77777777" w:rsidR="00863067" w:rsidRPr="000F37A9" w:rsidRDefault="00863067" w:rsidP="008630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F37A9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0F37A9">
                        <w:rPr>
                          <w:rFonts w:ascii="Consolas" w:hAnsi="Consolas" w:cs="Cascadia Mono"/>
                          <w:color w:val="A31515"/>
                        </w:rPr>
                        <w:t>AppBarButton</w:t>
                      </w:r>
                      <w:proofErr w:type="spellEnd"/>
                      <w:r w:rsidRPr="000F37A9">
                        <w:rPr>
                          <w:rFonts w:ascii="Consolas" w:hAnsi="Consolas" w:cs="Cascadia Mono"/>
                          <w:color w:val="FF0000"/>
                        </w:rPr>
                        <w:t xml:space="preserve"> Icon</w:t>
                      </w:r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="Page2"</w:t>
                      </w:r>
                      <w:r w:rsidRPr="000F37A9">
                        <w:rPr>
                          <w:rFonts w:ascii="Consolas" w:hAnsi="Consolas" w:cs="Cascadia Mono"/>
                          <w:color w:val="FF0000"/>
                        </w:rPr>
                        <w:t xml:space="preserve"> Label</w:t>
                      </w:r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="New"</w:t>
                      </w:r>
                      <w:r w:rsidRPr="000F37A9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="New"/&gt;</w:t>
                      </w:r>
                    </w:p>
                    <w:p w14:paraId="2D745F53" w14:textId="77777777" w:rsidR="00863067" w:rsidRPr="000F37A9" w:rsidRDefault="00863067" w:rsidP="008630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F37A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0F37A9">
                        <w:rPr>
                          <w:rFonts w:ascii="Consolas" w:hAnsi="Consolas" w:cs="Cascadia Mono"/>
                          <w:color w:val="A31515"/>
                        </w:rPr>
                        <w:t>CommandBar</w:t>
                      </w:r>
                      <w:proofErr w:type="spellEnd"/>
                      <w:r w:rsidRPr="000F37A9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479C832" w14:textId="77777777" w:rsidR="00863067" w:rsidRPr="000F37A9" w:rsidRDefault="00863067" w:rsidP="00863067">
                      <w:pPr>
                        <w:pStyle w:val="SourceCode"/>
                        <w:spacing w:after="0"/>
                      </w:pPr>
                      <w:r w:rsidRPr="000F37A9">
                        <w:rPr>
                          <w:rFonts w:cs="Cascadia Mono"/>
                          <w:color w:val="0000FF"/>
                        </w:rPr>
                        <w:t>&lt;/</w:t>
                      </w:r>
                      <w:r w:rsidRPr="000F37A9">
                        <w:rPr>
                          <w:rFonts w:cs="Cascadia Mono"/>
                          <w:color w:val="A31515"/>
                        </w:rPr>
                        <w:t>Grid</w:t>
                      </w:r>
                      <w:r w:rsidRPr="000F37A9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50F431D" w14:textId="77777777" w:rsidR="00863067" w:rsidRDefault="00863067" w:rsidP="00863067"/>
    <w:p w14:paraId="3F3FBA7B" w14:textId="56D23C1D" w:rsidR="006D6BB5" w:rsidRPr="00D27DB1" w:rsidRDefault="00863067" w:rsidP="00863067">
      <w:r>
        <w:t xml:space="preserve">This </w:t>
      </w:r>
      <w:r>
        <w:rPr>
          <w:b/>
          <w:bCs/>
        </w:rPr>
        <w:t>XAML</w:t>
      </w:r>
      <w:r>
        <w:t xml:space="preserve"> contains a </w:t>
      </w:r>
      <w:r w:rsidRPr="00653B6F">
        <w:rPr>
          <w:rFonts w:ascii="Consolas" w:hAnsi="Consolas"/>
          <w:b/>
          <w:bCs/>
        </w:rPr>
        <w:t>Grid</w:t>
      </w:r>
      <w:r>
        <w:t xml:space="preserve"> with </w:t>
      </w:r>
      <w:r w:rsidRPr="00E83DCE">
        <w:rPr>
          <w:rFonts w:ascii="Consolas" w:hAnsi="Consolas"/>
          <w:b/>
          <w:bCs/>
        </w:rPr>
        <w:t>Resources</w:t>
      </w:r>
      <w:r>
        <w:rPr>
          <w:rFonts w:cs="Segoe UI"/>
        </w:rPr>
        <w:t xml:space="preserve"> using the </w:t>
      </w:r>
      <w:r w:rsidRPr="000F37A9">
        <w:rPr>
          <w:rFonts w:ascii="Consolas" w:hAnsi="Consolas" w:cs="Segoe UI"/>
          <w:b/>
          <w:bCs/>
        </w:rPr>
        <w:t>StateToBrushConverter</w:t>
      </w:r>
      <w:r>
        <w:rPr>
          <w:rFonts w:cs="Segoe UI"/>
        </w:rPr>
        <w:t xml:space="preserve"> and also contains</w:t>
      </w:r>
      <w:r>
        <w:t xml:space="preserve"> a </w:t>
      </w:r>
      <w:r w:rsidRPr="00653B6F">
        <w:rPr>
          <w:rFonts w:ascii="Consolas" w:hAnsi="Consolas"/>
          <w:b/>
          <w:bCs/>
        </w:rPr>
        <w:t>Viewbox</w:t>
      </w:r>
      <w:r>
        <w:t xml:space="preserve"> which will </w:t>
      </w:r>
      <w:r w:rsidR="005A27B8" w:rsidRPr="005A27B8">
        <w:rPr>
          <w:b/>
          <w:bCs/>
        </w:rPr>
        <w:t>S</w:t>
      </w:r>
      <w:r w:rsidRPr="005A27B8">
        <w:rPr>
          <w:b/>
          <w:bCs/>
        </w:rPr>
        <w:t>cale</w:t>
      </w:r>
      <w:r>
        <w:t xml:space="preserve"> an </w:t>
      </w:r>
      <w:r>
        <w:rPr>
          <w:rFonts w:ascii="Consolas" w:hAnsi="Consolas"/>
          <w:b/>
          <w:bCs/>
        </w:rPr>
        <w:t>ItemsControl</w:t>
      </w:r>
      <w:r>
        <w:rPr>
          <w:rFonts w:cs="Segoe UI"/>
        </w:rPr>
        <w:t xml:space="preserve"> which has a </w:t>
      </w:r>
      <w:r w:rsidRPr="000F37A9">
        <w:rPr>
          <w:rFonts w:ascii="Consolas" w:hAnsi="Consolas" w:cs="Segoe UI"/>
          <w:b/>
          <w:bCs/>
        </w:rPr>
        <w:t>DataTemplate</w:t>
      </w:r>
      <w:r>
        <w:rPr>
          <w:rFonts w:cs="Segoe UI"/>
        </w:rPr>
        <w:t xml:space="preserve"> which contains a </w:t>
      </w:r>
      <w:r w:rsidRPr="000F37A9">
        <w:rPr>
          <w:rFonts w:ascii="Consolas" w:hAnsi="Consolas" w:cs="Segoe UI"/>
          <w:b/>
          <w:bCs/>
        </w:rPr>
        <w:t>Button</w:t>
      </w:r>
      <w:r>
        <w:rPr>
          <w:rFonts w:cs="Segoe UI"/>
        </w:rPr>
        <w:t xml:space="preserve"> and </w:t>
      </w:r>
      <w:r w:rsidRPr="000F37A9">
        <w:rPr>
          <w:rFonts w:ascii="Consolas" w:hAnsi="Consolas" w:cs="Segoe UI"/>
          <w:b/>
          <w:bCs/>
        </w:rPr>
        <w:t>Piece</w:t>
      </w:r>
      <w:r>
        <w:rPr>
          <w:rFonts w:cs="Segoe UI"/>
        </w:rPr>
        <w:t xml:space="preserve"> which will be bound using </w:t>
      </w:r>
      <w:r w:rsidRPr="000F37A9">
        <w:rPr>
          <w:rFonts w:cs="Segoe UI"/>
          <w:b/>
          <w:bCs/>
        </w:rPr>
        <w:t>Data Binding</w:t>
      </w:r>
      <w:r>
        <w:t xml:space="preserve">. It has a </w:t>
      </w:r>
      <w:r w:rsidRPr="00653B6F">
        <w:rPr>
          <w:rFonts w:ascii="Consolas" w:hAnsi="Consolas"/>
          <w:b/>
          <w:bCs/>
        </w:rPr>
        <w:t>Loaded</w:t>
      </w:r>
      <w:r>
        <w:rPr>
          <w:b/>
          <w:bCs/>
        </w:rPr>
        <w:t xml:space="preserve"> </w:t>
      </w:r>
      <w:r>
        <w:t xml:space="preserve">event handler for </w:t>
      </w:r>
      <w:r w:rsidRPr="00653B6F">
        <w:rPr>
          <w:rFonts w:ascii="Consolas" w:hAnsi="Consolas"/>
          <w:b/>
          <w:bCs/>
        </w:rPr>
        <w:t>New</w:t>
      </w:r>
      <w:r>
        <w:t xml:space="preserve"> which is also shared by the </w:t>
      </w:r>
      <w:r w:rsidRPr="00653B6F">
        <w:rPr>
          <w:rFonts w:ascii="Consolas" w:hAnsi="Consolas"/>
          <w:b/>
          <w:bCs/>
        </w:rPr>
        <w:t>AppBarButton</w:t>
      </w:r>
      <w:r>
        <w:t xml:space="preserve"> along with one for </w:t>
      </w:r>
      <w:r w:rsidRPr="000F37A9">
        <w:rPr>
          <w:rFonts w:ascii="Consolas" w:hAnsi="Consolas"/>
          <w:b/>
          <w:bCs/>
        </w:rPr>
        <w:t>Accept</w:t>
      </w:r>
      <w:r>
        <w:t>.</w:t>
      </w:r>
    </w:p>
    <w:p w14:paraId="5B252CC9" w14:textId="77777777" w:rsidR="00C13E21" w:rsidRDefault="00C13E2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69A846CF" w14:textId="629DA794" w:rsidR="000C0368" w:rsidRDefault="007F297D" w:rsidP="007F297D">
      <w:pPr>
        <w:pStyle w:val="Heading2"/>
      </w:pPr>
      <w:r>
        <w:lastRenderedPageBreak/>
        <w:t xml:space="preserve">Step </w:t>
      </w:r>
      <w:r w:rsidR="00B94C96">
        <w:t>1</w:t>
      </w:r>
      <w:r w:rsidR="00863067">
        <w:t>6</w:t>
      </w:r>
    </w:p>
    <w:p w14:paraId="2D9C3D5E" w14:textId="77777777" w:rsidR="00BE7F8D" w:rsidRPr="00BE7F8D" w:rsidRDefault="00BE7F8D" w:rsidP="00BE7F8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BE7F8D" w14:paraId="6CC72D64" w14:textId="77777777" w:rsidTr="00BE7F8D">
        <w:tc>
          <w:tcPr>
            <w:tcW w:w="4955" w:type="dxa"/>
          </w:tcPr>
          <w:p w14:paraId="242C8E68" w14:textId="0A1E18E1" w:rsidR="003544B5" w:rsidRPr="008967A6" w:rsidRDefault="007A65F3" w:rsidP="003544B5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, within</w:t>
            </w:r>
            <w:r w:rsidR="003544B5">
              <w:rPr>
                <w:lang w:val="en-US"/>
              </w:rPr>
              <w:t xml:space="preserve"> </w:t>
            </w:r>
            <w:r w:rsidR="003544B5">
              <w:rPr>
                <w:b/>
                <w:bCs/>
                <w:lang w:val="en-US"/>
              </w:rPr>
              <w:t>Solution</w:t>
            </w:r>
            <w:r w:rsidR="003544B5">
              <w:rPr>
                <w:lang w:val="en-US"/>
              </w:rPr>
              <w:t xml:space="preserve"> </w:t>
            </w:r>
            <w:r w:rsidR="003544B5" w:rsidRPr="008967A6">
              <w:rPr>
                <w:b/>
                <w:bCs/>
                <w:lang w:val="en-US"/>
              </w:rPr>
              <w:t>Explorer</w:t>
            </w:r>
            <w:r w:rsidR="003544B5">
              <w:rPr>
                <w:lang w:val="en-US"/>
              </w:rPr>
              <w:t xml:space="preserve"> </w:t>
            </w:r>
            <w:r w:rsidR="00B427E8">
              <w:rPr>
                <w:lang w:val="en-US"/>
              </w:rPr>
              <w:t xml:space="preserve">for the </w:t>
            </w:r>
            <w:r w:rsidR="00B427E8">
              <w:rPr>
                <w:b/>
                <w:bCs/>
                <w:lang w:val="en-US"/>
              </w:rPr>
              <w:t xml:space="preserve">Solution </w:t>
            </w:r>
            <w:r w:rsidR="003544B5">
              <w:rPr>
                <w:lang w:val="en-US"/>
              </w:rPr>
              <w:t xml:space="preserve">select the arrow next to </w:t>
            </w:r>
            <w:r w:rsidR="003544B5" w:rsidRPr="008967A6">
              <w:rPr>
                <w:b/>
                <w:bCs/>
                <w:lang w:val="en-US"/>
              </w:rPr>
              <w:t>MainWindow.xaml</w:t>
            </w:r>
            <w:r w:rsidR="003544B5">
              <w:rPr>
                <w:b/>
                <w:bCs/>
                <w:lang w:val="en-US"/>
              </w:rPr>
              <w:t xml:space="preserve"> </w:t>
            </w:r>
            <w:r w:rsidR="003544B5">
              <w:rPr>
                <w:lang w:val="en-US"/>
              </w:rPr>
              <w:t xml:space="preserve">then double-click on </w:t>
            </w:r>
            <w:r w:rsidR="003544B5">
              <w:rPr>
                <w:b/>
                <w:bCs/>
                <w:lang w:val="en-US"/>
              </w:rPr>
              <w:t>MainWindow.xaml.cs</w:t>
            </w:r>
            <w:r w:rsidR="003544B5">
              <w:rPr>
                <w:lang w:val="en-US"/>
              </w:rPr>
              <w:t xml:space="preserve"> to see the </w:t>
            </w:r>
            <w:r w:rsidR="003544B5">
              <w:rPr>
                <w:b/>
                <w:bCs/>
                <w:lang w:val="en-US"/>
              </w:rPr>
              <w:t>Code</w:t>
            </w:r>
            <w:r w:rsidR="003544B5">
              <w:rPr>
                <w:lang w:val="en-US"/>
              </w:rPr>
              <w:t xml:space="preserve"> for the </w:t>
            </w:r>
            <w:r w:rsidR="003544B5">
              <w:rPr>
                <w:b/>
                <w:bCs/>
                <w:lang w:val="en-US"/>
              </w:rPr>
              <w:t>Main Window</w:t>
            </w:r>
            <w:r w:rsidR="003544B5" w:rsidRPr="00792240">
              <w:rPr>
                <w:lang w:val="en-US"/>
              </w:rPr>
              <w:t>.</w:t>
            </w:r>
          </w:p>
          <w:p w14:paraId="6204CB86" w14:textId="77777777" w:rsidR="00BE7F8D" w:rsidRPr="003544B5" w:rsidRDefault="00BE7F8D" w:rsidP="00E21237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6D00B2FC" w14:textId="4D2DF788" w:rsidR="00BE7F8D" w:rsidRDefault="008810FA" w:rsidP="00E21237">
            <w:r>
              <w:rPr>
                <w:noProof/>
              </w:rPr>
              <w:drawing>
                <wp:inline distT="0" distB="0" distL="0" distR="0" wp14:anchorId="777E08D3" wp14:editId="18814D60">
                  <wp:extent cx="2635192" cy="2170605"/>
                  <wp:effectExtent l="0" t="0" r="0" b="127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2" cy="21706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DF6F8C" w14:textId="77777777" w:rsidR="00BE7F8D" w:rsidRDefault="00BE7F8D" w:rsidP="00E21237"/>
        </w:tc>
      </w:tr>
    </w:tbl>
    <w:p w14:paraId="428170CA" w14:textId="210F304C" w:rsidR="007F297D" w:rsidRDefault="00D85028" w:rsidP="00D85028">
      <w:pPr>
        <w:pStyle w:val="Heading2"/>
      </w:pPr>
      <w:r>
        <w:t xml:space="preserve">Step </w:t>
      </w:r>
      <w:r w:rsidR="00C00840">
        <w:t>1</w:t>
      </w:r>
      <w:r w:rsidR="00863067">
        <w:t>7</w:t>
      </w:r>
    </w:p>
    <w:p w14:paraId="12EDBC0B" w14:textId="4553B01D" w:rsidR="00D85028" w:rsidRDefault="00D85028" w:rsidP="00D85028"/>
    <w:p w14:paraId="36981244" w14:textId="028BBC4C" w:rsidR="00D85028" w:rsidRDefault="00D85028" w:rsidP="00D85028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Code </w:t>
      </w:r>
      <w:r>
        <w:t xml:space="preserve">for </w:t>
      </w:r>
      <w:r>
        <w:rPr>
          <w:b/>
          <w:bCs/>
        </w:rPr>
        <w:t>MainWindow.xaml.cs</w:t>
      </w:r>
      <w:r>
        <w:t xml:space="preserve"> there be a </w:t>
      </w:r>
      <w:r>
        <w:rPr>
          <w:b/>
          <w:bCs/>
        </w:rPr>
        <w:t>Method</w:t>
      </w:r>
      <w:r>
        <w:t xml:space="preserve"> of </w:t>
      </w:r>
      <w:r w:rsidRPr="00D85028">
        <w:rPr>
          <w:rFonts w:ascii="Consolas" w:hAnsi="Consolas" w:cs="Cascadia Mono"/>
          <w:b/>
          <w:bCs/>
          <w:color w:val="000000"/>
        </w:rPr>
        <w:t>myButton_Click</w:t>
      </w:r>
      <w:r w:rsidR="00986C7B"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  <w:color w:val="000000"/>
        </w:rPr>
        <w:t xml:space="preserve"> </w:t>
      </w:r>
      <w:r w:rsidR="00FF6D90">
        <w:rPr>
          <w:rFonts w:cs="Segoe UI"/>
          <w:color w:val="000000"/>
        </w:rPr>
        <w:t>this should be</w:t>
      </w:r>
      <w:r>
        <w:rPr>
          <w:rFonts w:cs="Segoe UI"/>
          <w:color w:val="000000"/>
        </w:rPr>
        <w:t xml:space="preserve"> </w:t>
      </w:r>
      <w:r w:rsidR="00986C7B" w:rsidRPr="00986C7B">
        <w:rPr>
          <w:rFonts w:cs="Segoe UI"/>
          <w:b/>
          <w:bCs/>
          <w:color w:val="000000"/>
        </w:rPr>
        <w:t>R</w:t>
      </w:r>
      <w:r w:rsidRPr="00986C7B">
        <w:rPr>
          <w:rFonts w:cs="Segoe UI"/>
          <w:b/>
          <w:bCs/>
          <w:color w:val="000000"/>
        </w:rPr>
        <w:t>emoved</w:t>
      </w:r>
      <w:r w:rsidR="00FF6D90">
        <w:rPr>
          <w:rFonts w:cs="Segoe UI"/>
          <w:b/>
          <w:bCs/>
          <w:color w:val="000000"/>
        </w:rPr>
        <w:t xml:space="preserve"> </w:t>
      </w:r>
      <w:r w:rsidR="00FF6D90">
        <w:rPr>
          <w:rFonts w:cs="Segoe UI"/>
          <w:color w:val="000000"/>
        </w:rPr>
        <w:t>by removing the following:</w:t>
      </w:r>
    </w:p>
    <w:p w14:paraId="42977284" w14:textId="4710F6E3" w:rsidR="00D85028" w:rsidRDefault="00D85028" w:rsidP="00D85028">
      <w:pPr>
        <w:rPr>
          <w:rFonts w:cs="Segoe UI"/>
          <w:color w:val="000000"/>
        </w:rPr>
      </w:pPr>
    </w:p>
    <w:p w14:paraId="70DC407F" w14:textId="794F1DBC" w:rsidR="00D85028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50F23B9" wp14:editId="50DA4433">
                <wp:extent cx="6642000" cy="1404620"/>
                <wp:effectExtent l="0" t="0" r="26035" b="12700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65ED0F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yButton_Click(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RoutedEventArgs e)</w:t>
                            </w:r>
                          </w:p>
                          <w:p w14:paraId="2E829255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234863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myButton.Content =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Clicked"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4CBCE521" w14:textId="140CF24D" w:rsidR="00986C7B" w:rsidRPr="00FF6D90" w:rsidRDefault="00FF6D90" w:rsidP="00FF6D90">
                            <w:pPr>
                              <w:pStyle w:val="SourceCode"/>
                              <w:spacing w:after="0"/>
                            </w:pPr>
                            <w:r w:rsidRPr="00FF6D90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0F23B9" id="_x0000_s103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qA3r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hMSkVtSqhOpA7C4H56rRQ0gN8568j5BfffDgIVZ+a9JYWv&#10;BjnCZYKXSXmZCCsJquAyIGdDsg3pgSX23S15YaeTSs+9jF2TpxPN4/uLj+YyT7ee/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GqA3r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65ED0F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_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Click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2E829255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234863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.Content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Clicked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CBCE521" w14:textId="140CF24D" w:rsidR="00986C7B" w:rsidRPr="00FF6D90" w:rsidRDefault="00FF6D90" w:rsidP="00FF6D90">
                      <w:pPr>
                        <w:pStyle w:val="SourceCode"/>
                        <w:spacing w:after="0"/>
                      </w:pPr>
                      <w:r w:rsidRPr="00FF6D90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B34BAAB" w14:textId="7AC241E6" w:rsidR="00986C7B" w:rsidRDefault="00986C7B" w:rsidP="00D85028">
      <w:pPr>
        <w:rPr>
          <w:rFonts w:cs="Segoe UI"/>
        </w:rPr>
      </w:pPr>
    </w:p>
    <w:p w14:paraId="096704E0" w14:textId="063D3321" w:rsidR="00986C7B" w:rsidRDefault="00986C7B" w:rsidP="00986C7B">
      <w:pPr>
        <w:pStyle w:val="Heading2"/>
      </w:pPr>
      <w:r>
        <w:t xml:space="preserve">Step </w:t>
      </w:r>
      <w:r w:rsidR="00C00840">
        <w:t>1</w:t>
      </w:r>
      <w:r w:rsidR="00863067">
        <w:t>8</w:t>
      </w:r>
    </w:p>
    <w:p w14:paraId="6D4E954B" w14:textId="77777777" w:rsidR="00986C7B" w:rsidRDefault="00986C7B" w:rsidP="00D85028">
      <w:pPr>
        <w:rPr>
          <w:rFonts w:cs="Segoe UI"/>
        </w:rPr>
      </w:pPr>
    </w:p>
    <w:p w14:paraId="20EC57FB" w14:textId="77777777" w:rsidR="00C00840" w:rsidRPr="001868FF" w:rsidRDefault="00C00840" w:rsidP="00C00840">
      <w:pPr>
        <w:rPr>
          <w:rFonts w:cs="Segoe UI"/>
        </w:rPr>
      </w:pPr>
      <w:r>
        <w:rPr>
          <w:rFonts w:cs="Segoe UI"/>
        </w:rPr>
        <w:t xml:space="preserve">Once </w:t>
      </w:r>
      <w:r w:rsidRPr="00D85028">
        <w:rPr>
          <w:rFonts w:ascii="Consolas" w:hAnsi="Consolas" w:cs="Cascadia Mono"/>
          <w:b/>
          <w:bCs/>
          <w:color w:val="000000"/>
        </w:rPr>
        <w:t>myButton_Click</w:t>
      </w:r>
      <w:r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</w:rPr>
        <w:t xml:space="preserve"> has been removed, type in the following </w:t>
      </w:r>
      <w:r>
        <w:rPr>
          <w:rFonts w:cs="Segoe UI"/>
          <w:b/>
          <w:bCs/>
        </w:rPr>
        <w:t>Code</w:t>
      </w:r>
      <w:r>
        <w:rPr>
          <w:rFonts w:cs="Segoe UI"/>
        </w:rPr>
        <w:t xml:space="preserve"> below the end of the </w:t>
      </w:r>
      <w:r>
        <w:rPr>
          <w:rFonts w:cs="Segoe UI"/>
          <w:b/>
          <w:bCs/>
        </w:rPr>
        <w:t>Constructor</w:t>
      </w:r>
      <w:r>
        <w:rPr>
          <w:rFonts w:cs="Segoe UI"/>
        </w:rPr>
        <w:t xml:space="preserve"> of </w:t>
      </w:r>
      <w:r w:rsidRPr="001868FF">
        <w:rPr>
          <w:rFonts w:ascii="Consolas" w:hAnsi="Consolas" w:cs="Segoe UI"/>
          <w:b/>
          <w:bCs/>
        </w:rPr>
        <w:t>public MainWindow()</w:t>
      </w:r>
      <w:r>
        <w:rPr>
          <w:rFonts w:ascii="Consolas" w:hAnsi="Consolas" w:cs="Segoe UI"/>
          <w:b/>
          <w:bCs/>
        </w:rPr>
        <w:t xml:space="preserve"> </w:t>
      </w:r>
      <w:r w:rsidRPr="001868FF">
        <w:rPr>
          <w:rFonts w:ascii="Consolas" w:hAnsi="Consolas" w:cs="Segoe UI"/>
          <w:b/>
          <w:bCs/>
        </w:rPr>
        <w:t>{</w:t>
      </w:r>
      <w:r>
        <w:rPr>
          <w:rFonts w:ascii="Consolas" w:hAnsi="Consolas" w:cs="Segoe UI"/>
          <w:b/>
          <w:bCs/>
        </w:rPr>
        <w:t xml:space="preserve"> ... </w:t>
      </w:r>
      <w:r w:rsidRPr="001868FF">
        <w:rPr>
          <w:rFonts w:ascii="Consolas" w:hAnsi="Consolas" w:cs="Segoe UI"/>
          <w:b/>
          <w:bCs/>
        </w:rPr>
        <w:t>}</w:t>
      </w:r>
      <w:r>
        <w:rPr>
          <w:rFonts w:cs="Segoe UI"/>
        </w:rPr>
        <w:t>:</w:t>
      </w:r>
    </w:p>
    <w:p w14:paraId="5A43795A" w14:textId="24191062" w:rsidR="00986C7B" w:rsidRDefault="00986C7B" w:rsidP="00D85028">
      <w:pPr>
        <w:rPr>
          <w:rFonts w:cs="Segoe UI"/>
        </w:rPr>
      </w:pPr>
    </w:p>
    <w:p w14:paraId="18A256AB" w14:textId="07ED2E5E" w:rsidR="00986C7B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1187895" wp14:editId="12D6BAF5">
                <wp:extent cx="6642000" cy="1404620"/>
                <wp:effectExtent l="0" t="0" r="26035" b="12700"/>
                <wp:docPr id="2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08AF00A" w14:textId="77777777" w:rsidR="00863067" w:rsidRPr="00863067" w:rsidRDefault="00863067" w:rsidP="008630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3067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8630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63067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r w:rsidRPr="008630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brary _library = </w:t>
                            </w:r>
                            <w:r w:rsidRPr="00863067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863067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0D27691B" w14:textId="77777777" w:rsidR="00863067" w:rsidRPr="00863067" w:rsidRDefault="00863067" w:rsidP="008630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BF7F080" w14:textId="77777777" w:rsidR="00863067" w:rsidRPr="00863067" w:rsidRDefault="00863067" w:rsidP="008630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3067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8630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63067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8630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Accept(</w:t>
                            </w:r>
                            <w:r w:rsidRPr="00863067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8630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RoutedEventArgs e) =&gt;</w:t>
                            </w:r>
                          </w:p>
                          <w:p w14:paraId="31D2211D" w14:textId="77777777" w:rsidR="00863067" w:rsidRPr="00863067" w:rsidRDefault="00863067" w:rsidP="008630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30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library.Accept();</w:t>
                            </w:r>
                          </w:p>
                          <w:p w14:paraId="654D1B5E" w14:textId="77777777" w:rsidR="00863067" w:rsidRPr="00863067" w:rsidRDefault="00863067" w:rsidP="008630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A1FCA13" w14:textId="77777777" w:rsidR="00863067" w:rsidRPr="00863067" w:rsidRDefault="00863067" w:rsidP="008630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3067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8630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63067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8630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New(</w:t>
                            </w:r>
                            <w:r w:rsidRPr="00863067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8630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RoutedEventArgs e) =&gt;</w:t>
                            </w:r>
                          </w:p>
                          <w:p w14:paraId="26E3B03F" w14:textId="10982E72" w:rsidR="00986C7B" w:rsidRPr="00863067" w:rsidRDefault="00863067" w:rsidP="00863067">
                            <w:pPr>
                              <w:pStyle w:val="SourceCode"/>
                              <w:spacing w:after="0"/>
                            </w:pPr>
                            <w:r w:rsidRPr="00863067">
                              <w:rPr>
                                <w:rFonts w:cs="Cascadia Mono"/>
                                <w:color w:val="000000"/>
                              </w:rPr>
                              <w:t xml:space="preserve">    _library.New(Display)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1187895" id="_x0000_s103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NmEa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icx5GiNiVUJ1IHYXA/vVYKGsDvnHXk/IL7bweBijPz3pLC&#10;V4Mc4TLBy6S8TISVBFVwGZCzIdmG9MAS++6WvLDTSaXnXsauydOJ5vH9xUdzmadbz3+Jz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ozZhGh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08AF00A" w14:textId="77777777" w:rsidR="00863067" w:rsidRPr="00863067" w:rsidRDefault="00863067" w:rsidP="008630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3067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86306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863067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863067">
                        <w:rPr>
                          <w:rFonts w:ascii="Consolas" w:hAnsi="Consolas" w:cs="Cascadia Mono"/>
                          <w:color w:val="000000"/>
                        </w:rPr>
                        <w:t xml:space="preserve"> Library _library = </w:t>
                      </w:r>
                      <w:proofErr w:type="gramStart"/>
                      <w:r w:rsidRPr="00863067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863067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863067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0D27691B" w14:textId="77777777" w:rsidR="00863067" w:rsidRPr="00863067" w:rsidRDefault="00863067" w:rsidP="008630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BF7F080" w14:textId="77777777" w:rsidR="00863067" w:rsidRPr="00863067" w:rsidRDefault="00863067" w:rsidP="008630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3067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86306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63067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86306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863067">
                        <w:rPr>
                          <w:rFonts w:ascii="Consolas" w:hAnsi="Consolas" w:cs="Cascadia Mono"/>
                          <w:color w:val="000000"/>
                        </w:rPr>
                        <w:t>Accept(</w:t>
                      </w:r>
                      <w:proofErr w:type="gramEnd"/>
                      <w:r w:rsidRPr="00863067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863067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863067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863067">
                        <w:rPr>
                          <w:rFonts w:ascii="Consolas" w:hAnsi="Consolas" w:cs="Cascadia Mono"/>
                          <w:color w:val="000000"/>
                        </w:rPr>
                        <w:t xml:space="preserve"> e) =&gt;</w:t>
                      </w:r>
                    </w:p>
                    <w:p w14:paraId="31D2211D" w14:textId="77777777" w:rsidR="00863067" w:rsidRPr="00863067" w:rsidRDefault="00863067" w:rsidP="008630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3067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863067">
                        <w:rPr>
                          <w:rFonts w:ascii="Consolas" w:hAnsi="Consolas" w:cs="Cascadia Mono"/>
                          <w:color w:val="000000"/>
                        </w:rPr>
                        <w:t>library.Accept</w:t>
                      </w:r>
                      <w:proofErr w:type="spellEnd"/>
                      <w:proofErr w:type="gramEnd"/>
                      <w:r w:rsidRPr="00863067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654D1B5E" w14:textId="77777777" w:rsidR="00863067" w:rsidRPr="00863067" w:rsidRDefault="00863067" w:rsidP="008630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A1FCA13" w14:textId="77777777" w:rsidR="00863067" w:rsidRPr="00863067" w:rsidRDefault="00863067" w:rsidP="008630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3067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86306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63067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86306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863067">
                        <w:rPr>
                          <w:rFonts w:ascii="Consolas" w:hAnsi="Consolas" w:cs="Cascadia Mono"/>
                          <w:color w:val="000000"/>
                        </w:rPr>
                        <w:t>New(</w:t>
                      </w:r>
                      <w:proofErr w:type="gramEnd"/>
                      <w:r w:rsidRPr="00863067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863067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863067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863067">
                        <w:rPr>
                          <w:rFonts w:ascii="Consolas" w:hAnsi="Consolas" w:cs="Cascadia Mono"/>
                          <w:color w:val="000000"/>
                        </w:rPr>
                        <w:t xml:space="preserve"> e) =&gt;</w:t>
                      </w:r>
                    </w:p>
                    <w:p w14:paraId="26E3B03F" w14:textId="10982E72" w:rsidR="00986C7B" w:rsidRPr="00863067" w:rsidRDefault="00863067" w:rsidP="00863067">
                      <w:pPr>
                        <w:pStyle w:val="SourceCode"/>
                        <w:spacing w:after="0"/>
                      </w:pPr>
                      <w:r w:rsidRPr="00863067">
                        <w:rPr>
                          <w:rFonts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863067">
                        <w:rPr>
                          <w:rFonts w:cs="Cascadia Mono"/>
                          <w:color w:val="000000"/>
                        </w:rPr>
                        <w:t>library.New</w:t>
                      </w:r>
                      <w:proofErr w:type="spellEnd"/>
                      <w:proofErr w:type="gramEnd"/>
                      <w:r w:rsidRPr="00863067">
                        <w:rPr>
                          <w:rFonts w:cs="Cascadia Mono"/>
                          <w:color w:val="000000"/>
                        </w:rPr>
                        <w:t>(Display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FB118E8" w14:textId="194FAC3C" w:rsidR="00986C7B" w:rsidRDefault="00986C7B" w:rsidP="00D85028">
      <w:pPr>
        <w:rPr>
          <w:rFonts w:cs="Segoe UI"/>
        </w:rPr>
      </w:pPr>
      <w:r>
        <w:rPr>
          <w:rFonts w:cs="Segoe UI"/>
        </w:rPr>
        <w:t xml:space="preserve"> </w:t>
      </w:r>
    </w:p>
    <w:p w14:paraId="208F3A16" w14:textId="497BC57F" w:rsidR="00C00840" w:rsidRPr="00C00840" w:rsidRDefault="00C00840" w:rsidP="000F3247">
      <w:pPr>
        <w:rPr>
          <w:rFonts w:cs="Segoe UI"/>
          <w:b/>
          <w:bCs/>
        </w:rPr>
      </w:pPr>
      <w:r>
        <w:rPr>
          <w:rFonts w:cs="Segoe UI"/>
        </w:rPr>
        <w:t xml:space="preserve">Here an </w:t>
      </w:r>
      <w:r>
        <w:rPr>
          <w:rFonts w:cs="Segoe UI"/>
          <w:b/>
          <w:bCs/>
        </w:rPr>
        <w:t>Instance</w:t>
      </w:r>
      <w:r>
        <w:rPr>
          <w:rFonts w:cs="Segoe UI"/>
        </w:rPr>
        <w:t xml:space="preserve"> of the </w:t>
      </w:r>
      <w:r>
        <w:rPr>
          <w:rFonts w:cs="Segoe UI"/>
          <w:b/>
          <w:bCs/>
        </w:rPr>
        <w:t xml:space="preserve">Class </w:t>
      </w:r>
      <w:r>
        <w:rPr>
          <w:rFonts w:cs="Segoe UI"/>
        </w:rPr>
        <w:t xml:space="preserve">of </w:t>
      </w:r>
      <w:r w:rsidRPr="00C00840">
        <w:rPr>
          <w:rFonts w:ascii="Consolas" w:hAnsi="Consolas" w:cs="Segoe UI"/>
          <w:b/>
          <w:bCs/>
        </w:rPr>
        <w:t>Library</w:t>
      </w:r>
      <w:r>
        <w:rPr>
          <w:rFonts w:cs="Segoe UI"/>
        </w:rPr>
        <w:t xml:space="preserve"> is created then below this is the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of</w:t>
      </w:r>
      <w:r w:rsidR="00863067">
        <w:rPr>
          <w:rFonts w:cs="Segoe UI"/>
        </w:rPr>
        <w:t xml:space="preserve"> </w:t>
      </w:r>
      <w:r w:rsidR="00863067" w:rsidRPr="00863067">
        <w:rPr>
          <w:rFonts w:ascii="Consolas" w:hAnsi="Consolas" w:cs="Segoe UI"/>
          <w:b/>
          <w:bCs/>
        </w:rPr>
        <w:t>Accept</w:t>
      </w:r>
      <w:r w:rsidR="00863067">
        <w:rPr>
          <w:rFonts w:cs="Segoe UI"/>
        </w:rPr>
        <w:t xml:space="preserve"> and</w:t>
      </w:r>
      <w:r>
        <w:rPr>
          <w:rFonts w:cs="Segoe UI"/>
        </w:rPr>
        <w:t xml:space="preserve"> </w:t>
      </w:r>
      <w:r w:rsidRPr="00C00840">
        <w:rPr>
          <w:rFonts w:ascii="Consolas" w:hAnsi="Consolas" w:cs="Segoe UI"/>
          <w:b/>
          <w:bCs/>
        </w:rPr>
        <w:t>New</w:t>
      </w:r>
      <w:r>
        <w:rPr>
          <w:rFonts w:cs="Segoe UI"/>
        </w:rPr>
        <w:t xml:space="preserve"> </w:t>
      </w:r>
      <w:r w:rsidRPr="00C00840">
        <w:rPr>
          <w:rFonts w:cs="Segoe UI"/>
        </w:rPr>
        <w:t>that</w:t>
      </w:r>
      <w:r>
        <w:rPr>
          <w:rFonts w:cs="Segoe UI"/>
        </w:rPr>
        <w:t xml:space="preserve"> will be used with </w:t>
      </w:r>
      <w:r>
        <w:rPr>
          <w:rFonts w:cs="Segoe UI"/>
          <w:b/>
          <w:bCs/>
        </w:rPr>
        <w:t>Event Handler</w:t>
      </w:r>
      <w:r>
        <w:rPr>
          <w:rFonts w:cs="Segoe UI"/>
        </w:rPr>
        <w:t xml:space="preserve"> from the </w:t>
      </w:r>
      <w:r>
        <w:rPr>
          <w:rFonts w:cs="Segoe UI"/>
          <w:b/>
          <w:bCs/>
        </w:rPr>
        <w:t>XAML</w:t>
      </w:r>
      <w:r>
        <w:rPr>
          <w:rFonts w:cs="Segoe UI"/>
        </w:rPr>
        <w:t>, th</w:t>
      </w:r>
      <w:r w:rsidR="00863067">
        <w:rPr>
          <w:rFonts w:cs="Segoe UI"/>
        </w:rPr>
        <w:t>ese</w:t>
      </w:r>
      <w:r>
        <w:rPr>
          <w:rFonts w:cs="Segoe UI"/>
        </w:rPr>
        <w:t xml:space="preserve"> </w:t>
      </w:r>
      <w:r>
        <w:rPr>
          <w:rFonts w:cs="Segoe UI"/>
          <w:b/>
          <w:bCs/>
        </w:rPr>
        <w:t>Method</w:t>
      </w:r>
      <w:r w:rsidR="00863067">
        <w:rPr>
          <w:rFonts w:cs="Segoe UI"/>
          <w:b/>
          <w:bCs/>
        </w:rPr>
        <w:t>s</w:t>
      </w:r>
      <w:r>
        <w:rPr>
          <w:rFonts w:cs="Segoe UI"/>
        </w:rPr>
        <w:t xml:space="preserve"> use </w:t>
      </w:r>
      <w:r w:rsidRPr="00B54387">
        <w:rPr>
          <w:rFonts w:cs="Segoe UI"/>
        </w:rPr>
        <w:t>Arrow Syntax</w:t>
      </w:r>
      <w:r>
        <w:rPr>
          <w:rFonts w:cs="Segoe UI"/>
        </w:rPr>
        <w:t xml:space="preserve"> with </w:t>
      </w:r>
      <w:r>
        <w:rPr>
          <w:rFonts w:cs="Segoe UI"/>
          <w:color w:val="000000"/>
        </w:rPr>
        <w:t xml:space="preserve">the </w:t>
      </w:r>
      <w:r w:rsidRPr="00353093">
        <w:rPr>
          <w:rFonts w:ascii="Consolas" w:hAnsi="Consolas" w:cs="Segoe UI"/>
          <w:b/>
          <w:bCs/>
          <w:color w:val="000000"/>
        </w:rPr>
        <w:t>=&gt;</w:t>
      </w:r>
      <w:r>
        <w:rPr>
          <w:rFonts w:cs="Segoe UI"/>
          <w:color w:val="000000"/>
        </w:rPr>
        <w:t xml:space="preserve"> for an </w:t>
      </w:r>
      <w:r w:rsidRPr="00B54387">
        <w:rPr>
          <w:rFonts w:cs="Segoe UI"/>
          <w:color w:val="000000"/>
        </w:rPr>
        <w:t>Expression Body</w:t>
      </w:r>
      <w:r>
        <w:rPr>
          <w:rFonts w:cs="Segoe UI"/>
          <w:b/>
          <w:bCs/>
          <w:color w:val="000000"/>
        </w:rPr>
        <w:t xml:space="preserve"> </w:t>
      </w:r>
      <w:r w:rsidRPr="00C00840">
        <w:rPr>
          <w:rFonts w:cs="Segoe UI"/>
          <w:color w:val="000000"/>
        </w:rPr>
        <w:t>which</w:t>
      </w:r>
      <w:r>
        <w:rPr>
          <w:rFonts w:cs="Segoe UI"/>
          <w:color w:val="000000"/>
        </w:rPr>
        <w:t xml:space="preserve"> is useful when a </w:t>
      </w:r>
      <w:r w:rsidRPr="00C00840">
        <w:rPr>
          <w:rFonts w:cs="Segoe UI"/>
          <w:b/>
          <w:bCs/>
          <w:color w:val="000000"/>
        </w:rPr>
        <w:t>Method</w:t>
      </w:r>
      <w:r>
        <w:rPr>
          <w:rFonts w:cs="Segoe UI"/>
          <w:color w:val="000000"/>
        </w:rPr>
        <w:t xml:space="preserve"> only has one line.</w:t>
      </w:r>
    </w:p>
    <w:p w14:paraId="51573316" w14:textId="71E3EC6D" w:rsidR="00C00840" w:rsidRDefault="00C00840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7AC7DDB9" w14:textId="77777777" w:rsidR="00C13E21" w:rsidRDefault="00C13E2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170EF281" w14:textId="3CFC3CA5" w:rsidR="00FB4525" w:rsidRDefault="00FB4525" w:rsidP="00FB4525">
      <w:pPr>
        <w:pStyle w:val="Heading2"/>
      </w:pPr>
      <w:r>
        <w:lastRenderedPageBreak/>
        <w:t xml:space="preserve">Step </w:t>
      </w:r>
      <w:r w:rsidR="007F7886">
        <w:t>1</w:t>
      </w:r>
      <w:r w:rsidR="002647B1">
        <w:t>9</w:t>
      </w:r>
    </w:p>
    <w:p w14:paraId="0EC85AE6" w14:textId="7B2CA305" w:rsidR="00FB4525" w:rsidRDefault="00FB4525" w:rsidP="00FB452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CE7E10" w14:paraId="556D89CA" w14:textId="77777777" w:rsidTr="00E21237">
        <w:tc>
          <w:tcPr>
            <w:tcW w:w="4955" w:type="dxa"/>
          </w:tcPr>
          <w:p w14:paraId="46FE601E" w14:textId="4684EE39" w:rsidR="00CE7E10" w:rsidRPr="003544B5" w:rsidRDefault="00CE7E10" w:rsidP="002C5B22">
            <w:pPr>
              <w:rPr>
                <w:lang w:val="en-US"/>
              </w:rPr>
            </w:pPr>
            <w:r>
              <w:rPr>
                <w:lang w:val="en-US"/>
              </w:rPr>
              <w:t xml:space="preserve">That completes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186F1E" w:rsidRPr="00186F1E">
              <w:rPr>
                <w:lang w:val="en-US"/>
              </w:rPr>
              <w:t>a</w:t>
            </w:r>
            <w:r w:rsidRPr="00186F1E">
              <w:rPr>
                <w:lang w:val="en-US"/>
              </w:rPr>
              <w:t>pplication</w:t>
            </w:r>
            <w:r>
              <w:rPr>
                <w:lang w:val="en-US"/>
              </w:rPr>
              <w:t>. I</w:t>
            </w:r>
            <w:r w:rsidRPr="00CE7E10">
              <w:rPr>
                <w:lang w:val="en-US"/>
              </w:rPr>
              <w:t>n</w:t>
            </w:r>
            <w:r>
              <w:rPr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 xml:space="preserve">Visual Studio 2022 </w:t>
            </w:r>
            <w:r>
              <w:rPr>
                <w:lang w:val="en-US"/>
              </w:rPr>
              <w:t xml:space="preserve">from the </w:t>
            </w:r>
            <w:r>
              <w:rPr>
                <w:b/>
                <w:bCs/>
                <w:lang w:val="en-US"/>
              </w:rPr>
              <w:t>Toolbar</w:t>
            </w:r>
            <w:r>
              <w:rPr>
                <w:lang w:val="en-US"/>
              </w:rPr>
              <w:t xml:space="preserve"> select </w:t>
            </w:r>
            <w:r w:rsidR="002647B1" w:rsidRPr="002647B1">
              <w:rPr>
                <w:b/>
                <w:bCs/>
                <w:lang w:val="en-US"/>
              </w:rPr>
              <w:t>Codes</w:t>
            </w:r>
            <w:r w:rsidR="007C2A5F">
              <w:rPr>
                <w:b/>
                <w:bCs/>
                <w:lang w:val="en-US"/>
              </w:rPr>
              <w:t>Game</w:t>
            </w:r>
            <w:r>
              <w:rPr>
                <w:b/>
                <w:bCs/>
                <w:lang w:val="en-US"/>
              </w:rPr>
              <w:t xml:space="preserve"> (Package)</w:t>
            </w:r>
            <w:r>
              <w:rPr>
                <w:lang w:val="en-US"/>
              </w:rPr>
              <w:t xml:space="preserve"> to </w:t>
            </w:r>
            <w:r>
              <w:rPr>
                <w:b/>
                <w:bCs/>
                <w:lang w:val="en-US"/>
              </w:rPr>
              <w:t>Start</w:t>
            </w:r>
            <w:r>
              <w:rPr>
                <w:lang w:val="en-US"/>
              </w:rPr>
              <w:t xml:space="preserve"> the </w:t>
            </w:r>
            <w:r w:rsidR="00186F1E">
              <w:rPr>
                <w:lang w:val="en-US"/>
              </w:rPr>
              <w:t>a</w:t>
            </w:r>
            <w:r>
              <w:rPr>
                <w:lang w:val="en-US"/>
              </w:rPr>
              <w:t>pplication.</w:t>
            </w:r>
          </w:p>
        </w:tc>
        <w:tc>
          <w:tcPr>
            <w:tcW w:w="5511" w:type="dxa"/>
          </w:tcPr>
          <w:p w14:paraId="27BA4567" w14:textId="1766F776" w:rsidR="00CE7E10" w:rsidRPr="009E492B" w:rsidRDefault="002647B1" w:rsidP="00E21237">
            <w:pPr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64301912" wp14:editId="649AB782">
                  <wp:extent cx="1497600" cy="226800"/>
                  <wp:effectExtent l="0" t="0" r="7620" b="1905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Picture 26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7600" cy="22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05467A" w14:textId="77777777" w:rsidR="00CE7E10" w:rsidRDefault="00CE7E10" w:rsidP="00E21237"/>
        </w:tc>
      </w:tr>
    </w:tbl>
    <w:p w14:paraId="5401278D" w14:textId="77777777" w:rsidR="004E63BA" w:rsidRDefault="004E63BA" w:rsidP="004E63BA"/>
    <w:p w14:paraId="2678D769" w14:textId="7E90EEB2" w:rsidR="00FB4525" w:rsidRDefault="0018208F" w:rsidP="0018208F">
      <w:pPr>
        <w:pStyle w:val="Heading2"/>
      </w:pPr>
      <w:r>
        <w:t xml:space="preserve">Step </w:t>
      </w:r>
      <w:r w:rsidR="002647B1">
        <w:t>20</w:t>
      </w:r>
    </w:p>
    <w:p w14:paraId="47175F12" w14:textId="2714FAF5" w:rsidR="00B554B4" w:rsidRDefault="00B554B4" w:rsidP="00B554B4"/>
    <w:p w14:paraId="6AEC53DB" w14:textId="10AB7775" w:rsidR="009900BD" w:rsidRPr="00510FD4" w:rsidRDefault="000E32CF" w:rsidP="00B554B4">
      <w:pPr>
        <w:rPr>
          <w:rFonts w:cs="Segoe UI"/>
        </w:rPr>
      </w:pPr>
      <w:r>
        <w:t>Once running</w:t>
      </w:r>
      <w:r w:rsidR="00F4652B">
        <w:t xml:space="preserve"> </w:t>
      </w:r>
      <w:r w:rsidR="006A00FA" w:rsidRPr="006A00FA">
        <w:t>you</w:t>
      </w:r>
      <w:r w:rsidR="005A27B8">
        <w:t xml:space="preserve"> win the</w:t>
      </w:r>
      <w:r w:rsidR="006A00FA" w:rsidRPr="006A00FA">
        <w:t xml:space="preserve"> </w:t>
      </w:r>
      <w:r w:rsidR="00EF1506" w:rsidRPr="00EF1506">
        <w:t xml:space="preserve">game </w:t>
      </w:r>
      <w:r w:rsidR="00EF1506">
        <w:t>by selecting</w:t>
      </w:r>
      <w:r w:rsidR="00EF1506" w:rsidRPr="00EF1506">
        <w:t xml:space="preserve"> four numbers between </w:t>
      </w:r>
      <w:r w:rsidR="00EF1506" w:rsidRPr="00EF1506">
        <w:rPr>
          <w:i/>
          <w:iCs/>
        </w:rPr>
        <w:t xml:space="preserve">1 </w:t>
      </w:r>
      <w:r w:rsidR="00EF1506" w:rsidRPr="00EF1506">
        <w:t xml:space="preserve">and </w:t>
      </w:r>
      <w:r w:rsidR="00EF1506" w:rsidRPr="00EF1506">
        <w:rPr>
          <w:i/>
          <w:iCs/>
        </w:rPr>
        <w:t>9</w:t>
      </w:r>
      <w:r w:rsidR="00EF1506" w:rsidRPr="00EF1506">
        <w:t xml:space="preserve"> </w:t>
      </w:r>
      <w:r w:rsidR="00EF1506">
        <w:t>to</w:t>
      </w:r>
      <w:r w:rsidR="00EF1506" w:rsidRPr="00EF1506">
        <w:t xml:space="preserve"> guess the secret </w:t>
      </w:r>
      <w:r w:rsidR="005A27B8" w:rsidRPr="005A27B8">
        <w:rPr>
          <w:b/>
          <w:bCs/>
        </w:rPr>
        <w:t>Code</w:t>
      </w:r>
      <w:r w:rsidR="00EF1506" w:rsidRPr="00EF1506">
        <w:t xml:space="preserve"> by selecting </w:t>
      </w:r>
      <w:r w:rsidR="00EF1506">
        <w:t>the</w:t>
      </w:r>
      <w:r w:rsidR="00EF1506" w:rsidRPr="00EF1506">
        <w:t xml:space="preserve"> numbers you can go through them to find th</w:t>
      </w:r>
      <w:r w:rsidR="00EF1506">
        <w:t>e correct</w:t>
      </w:r>
      <w:r w:rsidR="00EF1506" w:rsidRPr="00EF1506">
        <w:t xml:space="preserve"> combination and once happy select </w:t>
      </w:r>
      <w:r w:rsidR="00EF1506" w:rsidRPr="00EF1506">
        <w:rPr>
          <w:i/>
          <w:iCs/>
        </w:rPr>
        <w:t>Accept</w:t>
      </w:r>
      <w:r w:rsidR="00EF1506" w:rsidRPr="00EF1506">
        <w:t xml:space="preserve"> if you guessed a number incorrectly then it will turn </w:t>
      </w:r>
      <w:r w:rsidR="00EF1506" w:rsidRPr="00EF1506">
        <w:rPr>
          <w:b/>
          <w:bCs/>
        </w:rPr>
        <w:t>Black</w:t>
      </w:r>
      <w:r w:rsidR="00EF1506" w:rsidRPr="00EF1506">
        <w:t xml:space="preserve"> with </w:t>
      </w:r>
      <w:r w:rsidR="00EF1506" w:rsidRPr="00EF1506">
        <w:rPr>
          <w:b/>
          <w:bCs/>
        </w:rPr>
        <w:t>White</w:t>
      </w:r>
      <w:r w:rsidR="00EF1506" w:rsidRPr="00EF1506">
        <w:t xml:space="preserve"> text or if correct it </w:t>
      </w:r>
      <w:r w:rsidR="00EF1506">
        <w:t xml:space="preserve">will be </w:t>
      </w:r>
      <w:r w:rsidR="00EF1506" w:rsidRPr="00EF1506">
        <w:rPr>
          <w:b/>
          <w:bCs/>
        </w:rPr>
        <w:t>White</w:t>
      </w:r>
      <w:r w:rsidR="00EF1506">
        <w:t xml:space="preserve"> with </w:t>
      </w:r>
      <w:r w:rsidR="00EF1506" w:rsidRPr="00EF1506">
        <w:rPr>
          <w:b/>
          <w:bCs/>
        </w:rPr>
        <w:t>Black</w:t>
      </w:r>
      <w:r w:rsidR="00EF1506">
        <w:t xml:space="preserve"> text</w:t>
      </w:r>
      <w:r w:rsidR="007C2A5F">
        <w:rPr>
          <w:rFonts w:cs="Segoe UI"/>
        </w:rPr>
        <w:t xml:space="preserve">, or you can select </w:t>
      </w:r>
      <w:r w:rsidR="007C2A5F" w:rsidRPr="00186F1E">
        <w:rPr>
          <w:rFonts w:cs="Segoe UI"/>
          <w:i/>
          <w:iCs/>
        </w:rPr>
        <w:t>New</w:t>
      </w:r>
      <w:r w:rsidR="007C2A5F">
        <w:rPr>
          <w:rFonts w:cs="Segoe UI"/>
          <w:b/>
          <w:bCs/>
        </w:rPr>
        <w:t xml:space="preserve"> </w:t>
      </w:r>
      <w:r w:rsidR="007C2A5F">
        <w:rPr>
          <w:rFonts w:cs="Segoe UI"/>
        </w:rPr>
        <w:t>to start a new game.</w:t>
      </w:r>
    </w:p>
    <w:p w14:paraId="00DC7AA7" w14:textId="255A15BD" w:rsidR="000E32CF" w:rsidRDefault="000E32CF" w:rsidP="00B554B4">
      <w:pPr>
        <w:rPr>
          <w:b/>
          <w:bCs/>
        </w:rPr>
      </w:pPr>
    </w:p>
    <w:p w14:paraId="0C00A890" w14:textId="50CCB66D" w:rsidR="000E32CF" w:rsidRPr="000E32CF" w:rsidRDefault="000E32CF" w:rsidP="00B554B4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87F495A" wp14:editId="6068118A">
            <wp:extent cx="6645330" cy="3571864"/>
            <wp:effectExtent l="0" t="0" r="3175" b="0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276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330" cy="35718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86A8AA" w14:textId="4AD79078" w:rsidR="00986C7B" w:rsidRDefault="00F15B60" w:rsidP="00F15B60">
      <w:pPr>
        <w:pStyle w:val="Heading2"/>
      </w:pPr>
      <w:r>
        <w:t xml:space="preserve">Step </w:t>
      </w:r>
      <w:r w:rsidR="00C13E21">
        <w:t>2</w:t>
      </w:r>
      <w:r w:rsidR="002647B1">
        <w:t>1</w:t>
      </w:r>
    </w:p>
    <w:p w14:paraId="2E55DC9C" w14:textId="2EFD2277" w:rsidR="00801C01" w:rsidRDefault="00801C01" w:rsidP="00801C0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801C01" w14:paraId="7078B355" w14:textId="77777777" w:rsidTr="00A323B6">
        <w:tc>
          <w:tcPr>
            <w:tcW w:w="4955" w:type="dxa"/>
          </w:tcPr>
          <w:p w14:paraId="2DEDDCD1" w14:textId="1889FF77" w:rsidR="00801C01" w:rsidRDefault="00801C01" w:rsidP="00801C01">
            <w:pPr>
              <w:pStyle w:val="BodyText"/>
              <w:spacing w:after="0"/>
            </w:pPr>
            <w:r>
              <w:rPr>
                <w:lang w:val="en-US"/>
              </w:rPr>
              <w:t xml:space="preserve">To </w:t>
            </w:r>
            <w:r w:rsidRPr="00801C01">
              <w:rPr>
                <w:b/>
                <w:bCs/>
                <w:lang w:val="en-US"/>
              </w:rPr>
              <w:t>Exit</w:t>
            </w:r>
            <w:r>
              <w:rPr>
                <w:lang w:val="en-US"/>
              </w:rPr>
              <w:t xml:space="preserve">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6A602A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, select the </w:t>
            </w:r>
            <w:r>
              <w:rPr>
                <w:b/>
                <w:bCs/>
                <w:lang w:val="en-US"/>
              </w:rPr>
              <w:t>Close</w:t>
            </w:r>
            <w:r>
              <w:rPr>
                <w:lang w:val="en-US"/>
              </w:rPr>
              <w:t xml:space="preserve"> button from the top right of the </w:t>
            </w:r>
            <w:r w:rsidR="006A602A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 </w:t>
            </w:r>
            <w:r>
              <w:t xml:space="preserve">as that concludes this </w:t>
            </w:r>
            <w:r>
              <w:rPr>
                <w:b/>
                <w:bCs/>
              </w:rPr>
              <w:t>Tutorial</w:t>
            </w:r>
            <w:r>
              <w:t xml:space="preserve"> for </w:t>
            </w:r>
            <w:r>
              <w:rPr>
                <w:b/>
              </w:rPr>
              <w:t>Windows App SDK</w:t>
            </w:r>
            <w:r>
              <w:t xml:space="preserve"> from </w:t>
            </w:r>
            <w:hyperlink r:id="rId26">
              <w:r>
                <w:rPr>
                  <w:rStyle w:val="Hyperlink"/>
                </w:rPr>
                <w:t>tutorialr.com</w:t>
              </w:r>
            </w:hyperlink>
            <w:r>
              <w:t>!</w:t>
            </w:r>
          </w:p>
          <w:p w14:paraId="27E92AA3" w14:textId="193D00FD" w:rsidR="00801C01" w:rsidRPr="00801C01" w:rsidRDefault="00801C01" w:rsidP="00A323B6"/>
        </w:tc>
        <w:tc>
          <w:tcPr>
            <w:tcW w:w="5511" w:type="dxa"/>
          </w:tcPr>
          <w:p w14:paraId="37156936" w14:textId="64CBE27F" w:rsidR="00801C01" w:rsidRDefault="00EE0F73" w:rsidP="004440F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CBD0A95" wp14:editId="670CF283">
                  <wp:extent cx="457200" cy="2124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21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7206B9" w14:textId="77777777" w:rsidR="00801C01" w:rsidRDefault="00801C01" w:rsidP="00A323B6"/>
        </w:tc>
      </w:tr>
    </w:tbl>
    <w:p w14:paraId="227699BE" w14:textId="2C3595D7" w:rsidR="00F15B60" w:rsidRPr="00F15B60" w:rsidRDefault="00F15B60" w:rsidP="00F15B60"/>
    <w:sectPr w:rsidR="00F15B60" w:rsidRPr="00F15B60" w:rsidSect="00135A30">
      <w:headerReference w:type="default" r:id="rId28"/>
      <w:footerReference w:type="default" r:id="rId29"/>
      <w:headerReference w:type="first" r:id="rId30"/>
      <w:footerReference w:type="first" r:id="rId31"/>
      <w:pgSz w:w="11906" w:h="16838"/>
      <w:pgMar w:top="720" w:right="720" w:bottom="720" w:left="720" w:header="567" w:footer="22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3A07A1" w14:textId="77777777" w:rsidR="005D116D" w:rsidRDefault="005D116D" w:rsidP="00071E16">
      <w:pPr>
        <w:spacing w:line="240" w:lineRule="auto"/>
      </w:pPr>
      <w:r>
        <w:separator/>
      </w:r>
    </w:p>
  </w:endnote>
  <w:endnote w:type="continuationSeparator" w:id="0">
    <w:p w14:paraId="168AB0CD" w14:textId="77777777" w:rsidR="005D116D" w:rsidRDefault="005D116D" w:rsidP="00071E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5360980"/>
      <w:docPartObj>
        <w:docPartGallery w:val="Page Numbers (Bottom of Page)"/>
        <w:docPartUnique/>
      </w:docPartObj>
    </w:sdtPr>
    <w:sdtEndPr>
      <w:rPr>
        <w:rFonts w:cs="Segoe UI"/>
        <w:noProof/>
        <w:sz w:val="20"/>
        <w:szCs w:val="20"/>
      </w:rPr>
    </w:sdtEndPr>
    <w:sdtContent>
      <w:p w14:paraId="79D33338" w14:textId="389E8F09" w:rsidR="00AA17B7" w:rsidRPr="00AA17B7" w:rsidRDefault="00052E69">
        <w:pPr>
          <w:pStyle w:val="Footer"/>
          <w:jc w:val="center"/>
          <w:rPr>
            <w:rFonts w:cs="Segoe UI"/>
            <w:sz w:val="24"/>
            <w:szCs w:val="24"/>
          </w:rPr>
        </w:pPr>
        <w:r w:rsidRPr="004B64EA">
          <w:rPr>
            <w:noProof/>
          </w:rPr>
          <w:drawing>
            <wp:anchor distT="0" distB="0" distL="114300" distR="114300" simplePos="0" relativeHeight="251661312" behindDoc="0" locked="0" layoutInCell="1" allowOverlap="1" wp14:anchorId="0D929A1B" wp14:editId="0000DD45">
              <wp:simplePos x="0" y="0"/>
              <wp:positionH relativeFrom="page">
                <wp:posOffset>104775</wp:posOffset>
              </wp:positionH>
              <wp:positionV relativeFrom="page">
                <wp:posOffset>10271760</wp:posOffset>
              </wp:positionV>
              <wp:extent cx="1799590" cy="359410"/>
              <wp:effectExtent l="0" t="0" r="0" b="2540"/>
              <wp:wrapNone/>
              <wp:docPr id="221" name="Picture 221" descr="Logo&#10;&#10;Description automatically generated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4" name="Picture 34" descr="Logo&#10;&#10;Description automatically generated">
                        <a:hlinkClick r:id="rId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99590" cy="359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4B64EA">
          <w:rPr>
            <w:noProof/>
          </w:rPr>
          <w:drawing>
            <wp:anchor distT="0" distB="0" distL="114300" distR="114300" simplePos="0" relativeHeight="251663360" behindDoc="0" locked="0" layoutInCell="1" allowOverlap="1" wp14:anchorId="1CF2926B" wp14:editId="2026BF19">
              <wp:simplePos x="0" y="0"/>
              <wp:positionH relativeFrom="column">
                <wp:posOffset>6029325</wp:posOffset>
              </wp:positionH>
              <wp:positionV relativeFrom="paragraph">
                <wp:posOffset>-29210</wp:posOffset>
              </wp:positionV>
              <wp:extent cx="899795" cy="264160"/>
              <wp:effectExtent l="0" t="0" r="0" b="2540"/>
              <wp:wrapNone/>
              <wp:docPr id="222" name="Picture 222" descr="Icon&#10;&#10;Description automatically generated">
                <a:hlinkClick xmlns:a="http://schemas.openxmlformats.org/drawingml/2006/main" r:id="rId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3" name="Picture 33" descr="Icon&#10;&#10;Description automatically generated">
                        <a:hlinkClick r:id="rId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99795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A17B7" w:rsidRPr="004B64EA">
          <w:rPr>
            <w:rFonts w:cs="Segoe UI"/>
          </w:rPr>
          <w:fldChar w:fldCharType="begin"/>
        </w:r>
        <w:r w:rsidR="00AA17B7" w:rsidRPr="004B64EA">
          <w:rPr>
            <w:rFonts w:cs="Segoe UI"/>
          </w:rPr>
          <w:instrText xml:space="preserve"> PAGE   \* MERGEFORMAT </w:instrText>
        </w:r>
        <w:r w:rsidR="00AA17B7" w:rsidRPr="004B64EA">
          <w:rPr>
            <w:rFonts w:cs="Segoe UI"/>
          </w:rPr>
          <w:fldChar w:fldCharType="separate"/>
        </w:r>
        <w:r w:rsidR="00AA17B7" w:rsidRPr="004B64EA">
          <w:rPr>
            <w:rFonts w:cs="Segoe UI"/>
            <w:noProof/>
          </w:rPr>
          <w:t>2</w:t>
        </w:r>
        <w:r w:rsidR="00AA17B7" w:rsidRPr="004B64EA">
          <w:rPr>
            <w:rFonts w:cs="Segoe UI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D205B" w14:textId="4B04F5F6" w:rsidR="00BC3EA1" w:rsidRDefault="00F52A7C">
    <w:pPr>
      <w:pStyle w:val="Foot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85CAEEB" wp14:editId="69DCBC92">
          <wp:simplePos x="0" y="0"/>
          <wp:positionH relativeFrom="margin">
            <wp:posOffset>3141980</wp:posOffset>
          </wp:positionH>
          <wp:positionV relativeFrom="bottomMargin">
            <wp:posOffset>85725</wp:posOffset>
          </wp:positionV>
          <wp:extent cx="270000" cy="270000"/>
          <wp:effectExtent l="0" t="0" r="0" b="0"/>
          <wp:wrapNone/>
          <wp:docPr id="224" name="Picture 224" descr="Icon&#10;&#10;Description automatically generated with medium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Icon&#10;&#10;Description automatically generated with medium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6432" behindDoc="0" locked="0" layoutInCell="1" allowOverlap="1" wp14:anchorId="004AF754" wp14:editId="5D1B8C0B">
          <wp:simplePos x="0" y="0"/>
          <wp:positionH relativeFrom="column">
            <wp:posOffset>6019800</wp:posOffset>
          </wp:positionH>
          <wp:positionV relativeFrom="paragraph">
            <wp:posOffset>-34290</wp:posOffset>
          </wp:positionV>
          <wp:extent cx="899795" cy="264160"/>
          <wp:effectExtent l="0" t="0" r="0" b="2540"/>
          <wp:wrapNone/>
          <wp:docPr id="225" name="Picture 225" descr="Icon&#10;&#10;Description automatically generated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Icon&#10;&#10;Description automatically generated">
                    <a:hlinkClick r:id="rId3"/>
                  </pic:cNvPr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795" cy="264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5408" behindDoc="0" locked="0" layoutInCell="1" allowOverlap="1" wp14:anchorId="210F9F2F" wp14:editId="04D872D8">
          <wp:simplePos x="0" y="0"/>
          <wp:positionH relativeFrom="page">
            <wp:posOffset>95250</wp:posOffset>
          </wp:positionH>
          <wp:positionV relativeFrom="page">
            <wp:posOffset>10266680</wp:posOffset>
          </wp:positionV>
          <wp:extent cx="1799590" cy="359410"/>
          <wp:effectExtent l="0" t="0" r="0" b="2540"/>
          <wp:wrapNone/>
          <wp:docPr id="226" name="Picture 226" descr="Logo&#10;&#10;Description automatically generated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>
                    <a:hlinkClick r:id="rId5"/>
                  </pic:cNvPr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C91B8C" w14:textId="77777777" w:rsidR="005D116D" w:rsidRDefault="005D116D" w:rsidP="00071E16">
      <w:pPr>
        <w:spacing w:line="240" w:lineRule="auto"/>
      </w:pPr>
      <w:r>
        <w:separator/>
      </w:r>
    </w:p>
  </w:footnote>
  <w:footnote w:type="continuationSeparator" w:id="0">
    <w:p w14:paraId="63666DBF" w14:textId="77777777" w:rsidR="005D116D" w:rsidRDefault="005D116D" w:rsidP="00071E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0D8DE" w14:textId="1A5CE455" w:rsidR="000C30BC" w:rsidRDefault="000C30B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5F2AA67" wp14:editId="7D169D0F">
          <wp:simplePos x="0" y="0"/>
          <wp:positionH relativeFrom="page">
            <wp:posOffset>50800</wp:posOffset>
          </wp:positionH>
          <wp:positionV relativeFrom="page">
            <wp:posOffset>58057</wp:posOffset>
          </wp:positionV>
          <wp:extent cx="2159635" cy="431800"/>
          <wp:effectExtent l="0" t="0" r="0" b="6350"/>
          <wp:wrapNone/>
          <wp:docPr id="220" name="Picture 220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38EAA" w14:textId="08CB754B" w:rsidR="00F52A7C" w:rsidRDefault="00D34B3A">
    <w:pPr>
      <w:pStyle w:val="Header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05F61D7" wp14:editId="550A0960">
          <wp:simplePos x="0" y="0"/>
          <wp:positionH relativeFrom="page">
            <wp:posOffset>47625</wp:posOffset>
          </wp:positionH>
          <wp:positionV relativeFrom="page">
            <wp:posOffset>55245</wp:posOffset>
          </wp:positionV>
          <wp:extent cx="2159635" cy="431800"/>
          <wp:effectExtent l="0" t="0" r="0" b="6350"/>
          <wp:wrapNone/>
          <wp:docPr id="223" name="Picture 223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73C7"/>
    <w:rsid w:val="00000178"/>
    <w:rsid w:val="00000972"/>
    <w:rsid w:val="00003B6C"/>
    <w:rsid w:val="00003DEA"/>
    <w:rsid w:val="0000660A"/>
    <w:rsid w:val="00006C30"/>
    <w:rsid w:val="000078CD"/>
    <w:rsid w:val="00010364"/>
    <w:rsid w:val="000125E9"/>
    <w:rsid w:val="000127B8"/>
    <w:rsid w:val="00013918"/>
    <w:rsid w:val="00013FF1"/>
    <w:rsid w:val="00014C80"/>
    <w:rsid w:val="0001513E"/>
    <w:rsid w:val="0001593F"/>
    <w:rsid w:val="00015DD4"/>
    <w:rsid w:val="000167E3"/>
    <w:rsid w:val="00016BD0"/>
    <w:rsid w:val="000208CD"/>
    <w:rsid w:val="000217EE"/>
    <w:rsid w:val="00021AF6"/>
    <w:rsid w:val="00021B97"/>
    <w:rsid w:val="00021E37"/>
    <w:rsid w:val="00023F19"/>
    <w:rsid w:val="00024522"/>
    <w:rsid w:val="00025572"/>
    <w:rsid w:val="000255BE"/>
    <w:rsid w:val="000255FE"/>
    <w:rsid w:val="00025C27"/>
    <w:rsid w:val="00025CEB"/>
    <w:rsid w:val="00026364"/>
    <w:rsid w:val="000272E1"/>
    <w:rsid w:val="00027A68"/>
    <w:rsid w:val="00031A17"/>
    <w:rsid w:val="00031EED"/>
    <w:rsid w:val="00032578"/>
    <w:rsid w:val="0003403E"/>
    <w:rsid w:val="0003506D"/>
    <w:rsid w:val="00035078"/>
    <w:rsid w:val="00035A8F"/>
    <w:rsid w:val="000366C6"/>
    <w:rsid w:val="0003757C"/>
    <w:rsid w:val="00037A2D"/>
    <w:rsid w:val="000409A4"/>
    <w:rsid w:val="00040EB7"/>
    <w:rsid w:val="00042DD4"/>
    <w:rsid w:val="00043E5F"/>
    <w:rsid w:val="000440BB"/>
    <w:rsid w:val="00044ED1"/>
    <w:rsid w:val="000451BD"/>
    <w:rsid w:val="00045B40"/>
    <w:rsid w:val="000462EC"/>
    <w:rsid w:val="00050239"/>
    <w:rsid w:val="00051B99"/>
    <w:rsid w:val="00051EDD"/>
    <w:rsid w:val="00052E69"/>
    <w:rsid w:val="000533A6"/>
    <w:rsid w:val="000534B8"/>
    <w:rsid w:val="000557C2"/>
    <w:rsid w:val="000560EC"/>
    <w:rsid w:val="000561EB"/>
    <w:rsid w:val="00056B23"/>
    <w:rsid w:val="00061456"/>
    <w:rsid w:val="00063186"/>
    <w:rsid w:val="00065160"/>
    <w:rsid w:val="000652DA"/>
    <w:rsid w:val="0006630E"/>
    <w:rsid w:val="0006671E"/>
    <w:rsid w:val="00070431"/>
    <w:rsid w:val="00071E16"/>
    <w:rsid w:val="00072338"/>
    <w:rsid w:val="00072E4C"/>
    <w:rsid w:val="00073221"/>
    <w:rsid w:val="0007356C"/>
    <w:rsid w:val="00075C44"/>
    <w:rsid w:val="00077BB8"/>
    <w:rsid w:val="00080658"/>
    <w:rsid w:val="00080DE0"/>
    <w:rsid w:val="00081010"/>
    <w:rsid w:val="000813ED"/>
    <w:rsid w:val="000825D5"/>
    <w:rsid w:val="0008273F"/>
    <w:rsid w:val="00083AC9"/>
    <w:rsid w:val="00084527"/>
    <w:rsid w:val="0008454E"/>
    <w:rsid w:val="00086BEC"/>
    <w:rsid w:val="00087762"/>
    <w:rsid w:val="000912E6"/>
    <w:rsid w:val="00093408"/>
    <w:rsid w:val="00093610"/>
    <w:rsid w:val="00093889"/>
    <w:rsid w:val="00094162"/>
    <w:rsid w:val="00097A05"/>
    <w:rsid w:val="000A19CD"/>
    <w:rsid w:val="000A2E3D"/>
    <w:rsid w:val="000A3DE0"/>
    <w:rsid w:val="000A560F"/>
    <w:rsid w:val="000A58ED"/>
    <w:rsid w:val="000A5E62"/>
    <w:rsid w:val="000A6894"/>
    <w:rsid w:val="000A6D8E"/>
    <w:rsid w:val="000B2A59"/>
    <w:rsid w:val="000B3D5A"/>
    <w:rsid w:val="000B5DB4"/>
    <w:rsid w:val="000C0368"/>
    <w:rsid w:val="000C30BC"/>
    <w:rsid w:val="000C313C"/>
    <w:rsid w:val="000C331E"/>
    <w:rsid w:val="000C4307"/>
    <w:rsid w:val="000C59A7"/>
    <w:rsid w:val="000C5AA6"/>
    <w:rsid w:val="000C5D77"/>
    <w:rsid w:val="000C7097"/>
    <w:rsid w:val="000C74ED"/>
    <w:rsid w:val="000D06AC"/>
    <w:rsid w:val="000D0CA1"/>
    <w:rsid w:val="000D2AF2"/>
    <w:rsid w:val="000D31B3"/>
    <w:rsid w:val="000D49DF"/>
    <w:rsid w:val="000D4D9F"/>
    <w:rsid w:val="000D5EAB"/>
    <w:rsid w:val="000D62E1"/>
    <w:rsid w:val="000D6B44"/>
    <w:rsid w:val="000D6C28"/>
    <w:rsid w:val="000E03FD"/>
    <w:rsid w:val="000E07CF"/>
    <w:rsid w:val="000E12F2"/>
    <w:rsid w:val="000E1F8F"/>
    <w:rsid w:val="000E216D"/>
    <w:rsid w:val="000E24EC"/>
    <w:rsid w:val="000E2EAD"/>
    <w:rsid w:val="000E32CF"/>
    <w:rsid w:val="000E5638"/>
    <w:rsid w:val="000E6649"/>
    <w:rsid w:val="000E6E7A"/>
    <w:rsid w:val="000E763B"/>
    <w:rsid w:val="000F0761"/>
    <w:rsid w:val="000F0B14"/>
    <w:rsid w:val="000F0D73"/>
    <w:rsid w:val="000F2A71"/>
    <w:rsid w:val="000F3247"/>
    <w:rsid w:val="000F4532"/>
    <w:rsid w:val="000F65D0"/>
    <w:rsid w:val="000F7359"/>
    <w:rsid w:val="00100F9B"/>
    <w:rsid w:val="00103497"/>
    <w:rsid w:val="0010667D"/>
    <w:rsid w:val="001119A2"/>
    <w:rsid w:val="001125D3"/>
    <w:rsid w:val="001129E9"/>
    <w:rsid w:val="00112F27"/>
    <w:rsid w:val="00113186"/>
    <w:rsid w:val="00113C72"/>
    <w:rsid w:val="001142A6"/>
    <w:rsid w:val="0011581F"/>
    <w:rsid w:val="001161A0"/>
    <w:rsid w:val="001164FF"/>
    <w:rsid w:val="00120269"/>
    <w:rsid w:val="0012137E"/>
    <w:rsid w:val="00121803"/>
    <w:rsid w:val="0012192E"/>
    <w:rsid w:val="00121D4E"/>
    <w:rsid w:val="001222BA"/>
    <w:rsid w:val="0012386E"/>
    <w:rsid w:val="00123D34"/>
    <w:rsid w:val="001256E3"/>
    <w:rsid w:val="001317B1"/>
    <w:rsid w:val="00131F72"/>
    <w:rsid w:val="001334C7"/>
    <w:rsid w:val="001336A1"/>
    <w:rsid w:val="00134105"/>
    <w:rsid w:val="00134993"/>
    <w:rsid w:val="001352F4"/>
    <w:rsid w:val="00135A30"/>
    <w:rsid w:val="00136123"/>
    <w:rsid w:val="00136978"/>
    <w:rsid w:val="00136DF4"/>
    <w:rsid w:val="001370B5"/>
    <w:rsid w:val="00137D82"/>
    <w:rsid w:val="00140516"/>
    <w:rsid w:val="00141F1D"/>
    <w:rsid w:val="00142141"/>
    <w:rsid w:val="00143F58"/>
    <w:rsid w:val="00145366"/>
    <w:rsid w:val="001454A4"/>
    <w:rsid w:val="00146518"/>
    <w:rsid w:val="001469E0"/>
    <w:rsid w:val="00147206"/>
    <w:rsid w:val="00150ABC"/>
    <w:rsid w:val="001519CE"/>
    <w:rsid w:val="00151B4F"/>
    <w:rsid w:val="00152402"/>
    <w:rsid w:val="00152C11"/>
    <w:rsid w:val="00153632"/>
    <w:rsid w:val="00154132"/>
    <w:rsid w:val="00154899"/>
    <w:rsid w:val="0015523D"/>
    <w:rsid w:val="001564CA"/>
    <w:rsid w:val="001608B7"/>
    <w:rsid w:val="0016244D"/>
    <w:rsid w:val="00162C03"/>
    <w:rsid w:val="00170996"/>
    <w:rsid w:val="00170DB2"/>
    <w:rsid w:val="00170FFF"/>
    <w:rsid w:val="0017304D"/>
    <w:rsid w:val="00173E6B"/>
    <w:rsid w:val="00175552"/>
    <w:rsid w:val="00175DA8"/>
    <w:rsid w:val="001763A7"/>
    <w:rsid w:val="001766ED"/>
    <w:rsid w:val="001811D9"/>
    <w:rsid w:val="0018135E"/>
    <w:rsid w:val="001816FE"/>
    <w:rsid w:val="0018190C"/>
    <w:rsid w:val="0018208F"/>
    <w:rsid w:val="00182BA0"/>
    <w:rsid w:val="001838A0"/>
    <w:rsid w:val="00184C50"/>
    <w:rsid w:val="001868FF"/>
    <w:rsid w:val="00186F1E"/>
    <w:rsid w:val="00187574"/>
    <w:rsid w:val="00187C37"/>
    <w:rsid w:val="00191461"/>
    <w:rsid w:val="001917D9"/>
    <w:rsid w:val="00191D5C"/>
    <w:rsid w:val="0019278B"/>
    <w:rsid w:val="00194825"/>
    <w:rsid w:val="00194AFE"/>
    <w:rsid w:val="00195815"/>
    <w:rsid w:val="00195AE2"/>
    <w:rsid w:val="00195FAE"/>
    <w:rsid w:val="00197752"/>
    <w:rsid w:val="001A064A"/>
    <w:rsid w:val="001A07E0"/>
    <w:rsid w:val="001A080E"/>
    <w:rsid w:val="001A2817"/>
    <w:rsid w:val="001A2CA0"/>
    <w:rsid w:val="001A4159"/>
    <w:rsid w:val="001A51FF"/>
    <w:rsid w:val="001A5640"/>
    <w:rsid w:val="001A63A3"/>
    <w:rsid w:val="001A6767"/>
    <w:rsid w:val="001B063D"/>
    <w:rsid w:val="001B3BB2"/>
    <w:rsid w:val="001B4C2E"/>
    <w:rsid w:val="001B5CB0"/>
    <w:rsid w:val="001B65B2"/>
    <w:rsid w:val="001B6820"/>
    <w:rsid w:val="001B6CCD"/>
    <w:rsid w:val="001C100C"/>
    <w:rsid w:val="001C135F"/>
    <w:rsid w:val="001C15D6"/>
    <w:rsid w:val="001C28D2"/>
    <w:rsid w:val="001C2BF6"/>
    <w:rsid w:val="001C38DF"/>
    <w:rsid w:val="001C3C3D"/>
    <w:rsid w:val="001C4139"/>
    <w:rsid w:val="001C451D"/>
    <w:rsid w:val="001C4FE6"/>
    <w:rsid w:val="001D11A2"/>
    <w:rsid w:val="001D1594"/>
    <w:rsid w:val="001D2B00"/>
    <w:rsid w:val="001D4FFB"/>
    <w:rsid w:val="001E0E60"/>
    <w:rsid w:val="001E386C"/>
    <w:rsid w:val="001E3EF5"/>
    <w:rsid w:val="001E4165"/>
    <w:rsid w:val="001E4DD4"/>
    <w:rsid w:val="001E71D7"/>
    <w:rsid w:val="001E7556"/>
    <w:rsid w:val="001F05D7"/>
    <w:rsid w:val="001F06C8"/>
    <w:rsid w:val="001F0D0A"/>
    <w:rsid w:val="001F1ABB"/>
    <w:rsid w:val="001F2A48"/>
    <w:rsid w:val="001F37CA"/>
    <w:rsid w:val="001F4940"/>
    <w:rsid w:val="001F588F"/>
    <w:rsid w:val="001F6555"/>
    <w:rsid w:val="001F6C93"/>
    <w:rsid w:val="001F7891"/>
    <w:rsid w:val="001F7C7B"/>
    <w:rsid w:val="00202ED2"/>
    <w:rsid w:val="002030F1"/>
    <w:rsid w:val="00203308"/>
    <w:rsid w:val="002059FD"/>
    <w:rsid w:val="002077E7"/>
    <w:rsid w:val="00207907"/>
    <w:rsid w:val="002103DD"/>
    <w:rsid w:val="00210A8A"/>
    <w:rsid w:val="00211FC5"/>
    <w:rsid w:val="00213971"/>
    <w:rsid w:val="00213D64"/>
    <w:rsid w:val="00214889"/>
    <w:rsid w:val="00214F63"/>
    <w:rsid w:val="002151B3"/>
    <w:rsid w:val="002159D6"/>
    <w:rsid w:val="00216414"/>
    <w:rsid w:val="00222646"/>
    <w:rsid w:val="002236A9"/>
    <w:rsid w:val="0022402F"/>
    <w:rsid w:val="00224CBD"/>
    <w:rsid w:val="002253AD"/>
    <w:rsid w:val="00230223"/>
    <w:rsid w:val="002312EA"/>
    <w:rsid w:val="002322F6"/>
    <w:rsid w:val="00232C30"/>
    <w:rsid w:val="00233E10"/>
    <w:rsid w:val="00234D4F"/>
    <w:rsid w:val="002355DF"/>
    <w:rsid w:val="0023596A"/>
    <w:rsid w:val="0023633C"/>
    <w:rsid w:val="00236647"/>
    <w:rsid w:val="002367FC"/>
    <w:rsid w:val="00236EBB"/>
    <w:rsid w:val="00236F4B"/>
    <w:rsid w:val="00237B52"/>
    <w:rsid w:val="00241FEE"/>
    <w:rsid w:val="002446BD"/>
    <w:rsid w:val="002465E3"/>
    <w:rsid w:val="00247521"/>
    <w:rsid w:val="002540A3"/>
    <w:rsid w:val="002550B9"/>
    <w:rsid w:val="00256563"/>
    <w:rsid w:val="002579D6"/>
    <w:rsid w:val="00260DE8"/>
    <w:rsid w:val="00260E81"/>
    <w:rsid w:val="00261B8C"/>
    <w:rsid w:val="00262EE9"/>
    <w:rsid w:val="00263903"/>
    <w:rsid w:val="00263FBE"/>
    <w:rsid w:val="002647B1"/>
    <w:rsid w:val="0027046F"/>
    <w:rsid w:val="00270B99"/>
    <w:rsid w:val="00271893"/>
    <w:rsid w:val="002737B8"/>
    <w:rsid w:val="0027594D"/>
    <w:rsid w:val="00275F46"/>
    <w:rsid w:val="00276745"/>
    <w:rsid w:val="002769DF"/>
    <w:rsid w:val="00276C06"/>
    <w:rsid w:val="00280E83"/>
    <w:rsid w:val="002849F4"/>
    <w:rsid w:val="00286CAE"/>
    <w:rsid w:val="00290053"/>
    <w:rsid w:val="00290D95"/>
    <w:rsid w:val="00291298"/>
    <w:rsid w:val="00292A7C"/>
    <w:rsid w:val="00295182"/>
    <w:rsid w:val="002953A8"/>
    <w:rsid w:val="00295552"/>
    <w:rsid w:val="00296547"/>
    <w:rsid w:val="002A0B17"/>
    <w:rsid w:val="002A0BDC"/>
    <w:rsid w:val="002A14F9"/>
    <w:rsid w:val="002A7D3D"/>
    <w:rsid w:val="002B15A9"/>
    <w:rsid w:val="002B44BC"/>
    <w:rsid w:val="002B56ED"/>
    <w:rsid w:val="002B6136"/>
    <w:rsid w:val="002B7A31"/>
    <w:rsid w:val="002C0923"/>
    <w:rsid w:val="002C15EC"/>
    <w:rsid w:val="002C18C8"/>
    <w:rsid w:val="002C5A87"/>
    <w:rsid w:val="002C5B22"/>
    <w:rsid w:val="002C7342"/>
    <w:rsid w:val="002D01A5"/>
    <w:rsid w:val="002D1203"/>
    <w:rsid w:val="002D1D0E"/>
    <w:rsid w:val="002D2FE3"/>
    <w:rsid w:val="002D5F5F"/>
    <w:rsid w:val="002D7622"/>
    <w:rsid w:val="002D7C36"/>
    <w:rsid w:val="002E1253"/>
    <w:rsid w:val="002E33DC"/>
    <w:rsid w:val="002E65BD"/>
    <w:rsid w:val="002E7503"/>
    <w:rsid w:val="002E7780"/>
    <w:rsid w:val="002E7BF6"/>
    <w:rsid w:val="002F01F0"/>
    <w:rsid w:val="002F1DD1"/>
    <w:rsid w:val="002F260C"/>
    <w:rsid w:val="002F280B"/>
    <w:rsid w:val="002F40F2"/>
    <w:rsid w:val="002F7C10"/>
    <w:rsid w:val="003002A6"/>
    <w:rsid w:val="00300341"/>
    <w:rsid w:val="003020F2"/>
    <w:rsid w:val="003036A5"/>
    <w:rsid w:val="00303C26"/>
    <w:rsid w:val="003043DE"/>
    <w:rsid w:val="00304F6B"/>
    <w:rsid w:val="003052BC"/>
    <w:rsid w:val="00306FAE"/>
    <w:rsid w:val="003070F6"/>
    <w:rsid w:val="00307FF1"/>
    <w:rsid w:val="003102ED"/>
    <w:rsid w:val="0031068A"/>
    <w:rsid w:val="0031106B"/>
    <w:rsid w:val="00311798"/>
    <w:rsid w:val="00311816"/>
    <w:rsid w:val="0031262A"/>
    <w:rsid w:val="00312D7D"/>
    <w:rsid w:val="003131B4"/>
    <w:rsid w:val="003143E9"/>
    <w:rsid w:val="00317A73"/>
    <w:rsid w:val="00317D99"/>
    <w:rsid w:val="00317F36"/>
    <w:rsid w:val="003224C8"/>
    <w:rsid w:val="0032447E"/>
    <w:rsid w:val="003247AF"/>
    <w:rsid w:val="0032790F"/>
    <w:rsid w:val="0033047C"/>
    <w:rsid w:val="00331495"/>
    <w:rsid w:val="00331F1D"/>
    <w:rsid w:val="00333FA6"/>
    <w:rsid w:val="00335532"/>
    <w:rsid w:val="003356C5"/>
    <w:rsid w:val="003364DF"/>
    <w:rsid w:val="0033765C"/>
    <w:rsid w:val="0034112B"/>
    <w:rsid w:val="00341A31"/>
    <w:rsid w:val="00341E2E"/>
    <w:rsid w:val="003445DD"/>
    <w:rsid w:val="00345828"/>
    <w:rsid w:val="00345AE5"/>
    <w:rsid w:val="00346233"/>
    <w:rsid w:val="00346DC0"/>
    <w:rsid w:val="003472B0"/>
    <w:rsid w:val="00350FC4"/>
    <w:rsid w:val="00353093"/>
    <w:rsid w:val="00353814"/>
    <w:rsid w:val="00353C83"/>
    <w:rsid w:val="00353EDB"/>
    <w:rsid w:val="003544B5"/>
    <w:rsid w:val="00354E87"/>
    <w:rsid w:val="003558DF"/>
    <w:rsid w:val="003564AD"/>
    <w:rsid w:val="00357645"/>
    <w:rsid w:val="0035770D"/>
    <w:rsid w:val="003600F4"/>
    <w:rsid w:val="003607BF"/>
    <w:rsid w:val="00361017"/>
    <w:rsid w:val="003622EE"/>
    <w:rsid w:val="0036257B"/>
    <w:rsid w:val="00362589"/>
    <w:rsid w:val="0036296B"/>
    <w:rsid w:val="00362E2B"/>
    <w:rsid w:val="00363FA4"/>
    <w:rsid w:val="0036724A"/>
    <w:rsid w:val="0037090B"/>
    <w:rsid w:val="00371823"/>
    <w:rsid w:val="00372341"/>
    <w:rsid w:val="003743DA"/>
    <w:rsid w:val="0037443C"/>
    <w:rsid w:val="003760D6"/>
    <w:rsid w:val="0037634B"/>
    <w:rsid w:val="00377782"/>
    <w:rsid w:val="003810C8"/>
    <w:rsid w:val="00381DB9"/>
    <w:rsid w:val="00381F86"/>
    <w:rsid w:val="003844A2"/>
    <w:rsid w:val="0038512F"/>
    <w:rsid w:val="0038747C"/>
    <w:rsid w:val="00387BD4"/>
    <w:rsid w:val="00390F83"/>
    <w:rsid w:val="00391428"/>
    <w:rsid w:val="00392D82"/>
    <w:rsid w:val="00393610"/>
    <w:rsid w:val="003A1E52"/>
    <w:rsid w:val="003A3BAE"/>
    <w:rsid w:val="003A49BC"/>
    <w:rsid w:val="003B026A"/>
    <w:rsid w:val="003B0FE8"/>
    <w:rsid w:val="003B13AA"/>
    <w:rsid w:val="003B2457"/>
    <w:rsid w:val="003B2578"/>
    <w:rsid w:val="003B3F29"/>
    <w:rsid w:val="003B4A51"/>
    <w:rsid w:val="003B4D4B"/>
    <w:rsid w:val="003C0B32"/>
    <w:rsid w:val="003C23DB"/>
    <w:rsid w:val="003C27A5"/>
    <w:rsid w:val="003C31A2"/>
    <w:rsid w:val="003C3377"/>
    <w:rsid w:val="003C355A"/>
    <w:rsid w:val="003C76A5"/>
    <w:rsid w:val="003C7E70"/>
    <w:rsid w:val="003C7F2F"/>
    <w:rsid w:val="003D207B"/>
    <w:rsid w:val="003D305C"/>
    <w:rsid w:val="003D657A"/>
    <w:rsid w:val="003D6C12"/>
    <w:rsid w:val="003D7190"/>
    <w:rsid w:val="003D7627"/>
    <w:rsid w:val="003E2625"/>
    <w:rsid w:val="003E449F"/>
    <w:rsid w:val="003E4606"/>
    <w:rsid w:val="003E4DC9"/>
    <w:rsid w:val="003E5024"/>
    <w:rsid w:val="003E60F3"/>
    <w:rsid w:val="003E69C8"/>
    <w:rsid w:val="003E74A0"/>
    <w:rsid w:val="003E7943"/>
    <w:rsid w:val="003F116F"/>
    <w:rsid w:val="003F11ED"/>
    <w:rsid w:val="003F1800"/>
    <w:rsid w:val="003F3A28"/>
    <w:rsid w:val="003F3E72"/>
    <w:rsid w:val="003F4BCE"/>
    <w:rsid w:val="003F6787"/>
    <w:rsid w:val="003F6BFF"/>
    <w:rsid w:val="003F752A"/>
    <w:rsid w:val="00400F67"/>
    <w:rsid w:val="0040195B"/>
    <w:rsid w:val="00402406"/>
    <w:rsid w:val="00402F01"/>
    <w:rsid w:val="004047EA"/>
    <w:rsid w:val="00404C96"/>
    <w:rsid w:val="004079D3"/>
    <w:rsid w:val="00407DA2"/>
    <w:rsid w:val="004105E9"/>
    <w:rsid w:val="0041167B"/>
    <w:rsid w:val="00416006"/>
    <w:rsid w:val="00416A8E"/>
    <w:rsid w:val="004178D4"/>
    <w:rsid w:val="0042079C"/>
    <w:rsid w:val="0042100D"/>
    <w:rsid w:val="00421AB9"/>
    <w:rsid w:val="00422432"/>
    <w:rsid w:val="004255AA"/>
    <w:rsid w:val="00426550"/>
    <w:rsid w:val="00432D88"/>
    <w:rsid w:val="00433F80"/>
    <w:rsid w:val="004345AA"/>
    <w:rsid w:val="00435977"/>
    <w:rsid w:val="00437C12"/>
    <w:rsid w:val="00437DF0"/>
    <w:rsid w:val="00437E8B"/>
    <w:rsid w:val="004401E5"/>
    <w:rsid w:val="004405CE"/>
    <w:rsid w:val="00441557"/>
    <w:rsid w:val="00442372"/>
    <w:rsid w:val="0044322A"/>
    <w:rsid w:val="00443624"/>
    <w:rsid w:val="004438C6"/>
    <w:rsid w:val="00443D93"/>
    <w:rsid w:val="00443E0A"/>
    <w:rsid w:val="004440F4"/>
    <w:rsid w:val="0044459E"/>
    <w:rsid w:val="00445A66"/>
    <w:rsid w:val="00450A14"/>
    <w:rsid w:val="0045128C"/>
    <w:rsid w:val="00452A94"/>
    <w:rsid w:val="00452B7D"/>
    <w:rsid w:val="0045472A"/>
    <w:rsid w:val="00454FF3"/>
    <w:rsid w:val="0045573E"/>
    <w:rsid w:val="00456BBB"/>
    <w:rsid w:val="00463FA4"/>
    <w:rsid w:val="004646C3"/>
    <w:rsid w:val="004654AF"/>
    <w:rsid w:val="00467459"/>
    <w:rsid w:val="004674A3"/>
    <w:rsid w:val="004676A3"/>
    <w:rsid w:val="00470DD2"/>
    <w:rsid w:val="00470FAB"/>
    <w:rsid w:val="004721C0"/>
    <w:rsid w:val="00472C9B"/>
    <w:rsid w:val="00473783"/>
    <w:rsid w:val="00473955"/>
    <w:rsid w:val="00475DA0"/>
    <w:rsid w:val="00475EBD"/>
    <w:rsid w:val="0047653F"/>
    <w:rsid w:val="00476740"/>
    <w:rsid w:val="00477D1F"/>
    <w:rsid w:val="00480360"/>
    <w:rsid w:val="00482265"/>
    <w:rsid w:val="0048363C"/>
    <w:rsid w:val="004839F3"/>
    <w:rsid w:val="00485219"/>
    <w:rsid w:val="00485AC7"/>
    <w:rsid w:val="00487416"/>
    <w:rsid w:val="00487A6E"/>
    <w:rsid w:val="0049139C"/>
    <w:rsid w:val="0049292A"/>
    <w:rsid w:val="00493E5B"/>
    <w:rsid w:val="00494630"/>
    <w:rsid w:val="00497284"/>
    <w:rsid w:val="004A15B9"/>
    <w:rsid w:val="004A2FBD"/>
    <w:rsid w:val="004A3820"/>
    <w:rsid w:val="004A40EE"/>
    <w:rsid w:val="004A70E9"/>
    <w:rsid w:val="004A70EB"/>
    <w:rsid w:val="004B1294"/>
    <w:rsid w:val="004B145D"/>
    <w:rsid w:val="004B1654"/>
    <w:rsid w:val="004B20F1"/>
    <w:rsid w:val="004B27FF"/>
    <w:rsid w:val="004B396F"/>
    <w:rsid w:val="004B43B9"/>
    <w:rsid w:val="004B5B4B"/>
    <w:rsid w:val="004B5E6E"/>
    <w:rsid w:val="004B64EA"/>
    <w:rsid w:val="004B6F5F"/>
    <w:rsid w:val="004C221F"/>
    <w:rsid w:val="004C2260"/>
    <w:rsid w:val="004C5190"/>
    <w:rsid w:val="004C625F"/>
    <w:rsid w:val="004C7976"/>
    <w:rsid w:val="004D11F6"/>
    <w:rsid w:val="004D1E77"/>
    <w:rsid w:val="004D2138"/>
    <w:rsid w:val="004D33D1"/>
    <w:rsid w:val="004D3F65"/>
    <w:rsid w:val="004D4276"/>
    <w:rsid w:val="004D4967"/>
    <w:rsid w:val="004E0117"/>
    <w:rsid w:val="004E088A"/>
    <w:rsid w:val="004E0AAD"/>
    <w:rsid w:val="004E17AE"/>
    <w:rsid w:val="004E19CA"/>
    <w:rsid w:val="004E2E22"/>
    <w:rsid w:val="004E5281"/>
    <w:rsid w:val="004E55E2"/>
    <w:rsid w:val="004E578F"/>
    <w:rsid w:val="004E63BA"/>
    <w:rsid w:val="004E70C0"/>
    <w:rsid w:val="004F3724"/>
    <w:rsid w:val="004F4F5C"/>
    <w:rsid w:val="005007AF"/>
    <w:rsid w:val="00500BE2"/>
    <w:rsid w:val="00503D6E"/>
    <w:rsid w:val="00504025"/>
    <w:rsid w:val="00504656"/>
    <w:rsid w:val="005048A4"/>
    <w:rsid w:val="00505B7A"/>
    <w:rsid w:val="00507104"/>
    <w:rsid w:val="00510391"/>
    <w:rsid w:val="00510695"/>
    <w:rsid w:val="00510FD4"/>
    <w:rsid w:val="005110A5"/>
    <w:rsid w:val="005118C5"/>
    <w:rsid w:val="005120C5"/>
    <w:rsid w:val="00512102"/>
    <w:rsid w:val="00512366"/>
    <w:rsid w:val="00513391"/>
    <w:rsid w:val="00513F3C"/>
    <w:rsid w:val="00517885"/>
    <w:rsid w:val="00520DE2"/>
    <w:rsid w:val="00521E22"/>
    <w:rsid w:val="00522291"/>
    <w:rsid w:val="00524095"/>
    <w:rsid w:val="0052505F"/>
    <w:rsid w:val="00525628"/>
    <w:rsid w:val="00525F7D"/>
    <w:rsid w:val="0052764C"/>
    <w:rsid w:val="00531C08"/>
    <w:rsid w:val="005324B4"/>
    <w:rsid w:val="005357EB"/>
    <w:rsid w:val="00536621"/>
    <w:rsid w:val="005401E8"/>
    <w:rsid w:val="00540885"/>
    <w:rsid w:val="00542A62"/>
    <w:rsid w:val="0054408F"/>
    <w:rsid w:val="00544CC3"/>
    <w:rsid w:val="00544FA9"/>
    <w:rsid w:val="0054650A"/>
    <w:rsid w:val="0055063E"/>
    <w:rsid w:val="00551A2E"/>
    <w:rsid w:val="00551A54"/>
    <w:rsid w:val="00552818"/>
    <w:rsid w:val="00552A82"/>
    <w:rsid w:val="00553DBC"/>
    <w:rsid w:val="00556B97"/>
    <w:rsid w:val="00557778"/>
    <w:rsid w:val="00557AC5"/>
    <w:rsid w:val="00557F5B"/>
    <w:rsid w:val="0056094A"/>
    <w:rsid w:val="00561CA9"/>
    <w:rsid w:val="0056234C"/>
    <w:rsid w:val="00564617"/>
    <w:rsid w:val="00564E10"/>
    <w:rsid w:val="005650F7"/>
    <w:rsid w:val="00565434"/>
    <w:rsid w:val="0056644A"/>
    <w:rsid w:val="00567818"/>
    <w:rsid w:val="00570172"/>
    <w:rsid w:val="0057117A"/>
    <w:rsid w:val="00571B00"/>
    <w:rsid w:val="0057304F"/>
    <w:rsid w:val="0057425A"/>
    <w:rsid w:val="00575172"/>
    <w:rsid w:val="00575856"/>
    <w:rsid w:val="00575885"/>
    <w:rsid w:val="00576D49"/>
    <w:rsid w:val="00577A9B"/>
    <w:rsid w:val="00580A36"/>
    <w:rsid w:val="00582AA0"/>
    <w:rsid w:val="00586AEE"/>
    <w:rsid w:val="00587107"/>
    <w:rsid w:val="005878B8"/>
    <w:rsid w:val="00590227"/>
    <w:rsid w:val="00590A00"/>
    <w:rsid w:val="00590D99"/>
    <w:rsid w:val="0059205B"/>
    <w:rsid w:val="00592510"/>
    <w:rsid w:val="005928D8"/>
    <w:rsid w:val="00595770"/>
    <w:rsid w:val="005A0D73"/>
    <w:rsid w:val="005A1E2B"/>
    <w:rsid w:val="005A1EAD"/>
    <w:rsid w:val="005A2142"/>
    <w:rsid w:val="005A266A"/>
    <w:rsid w:val="005A27B8"/>
    <w:rsid w:val="005A2A40"/>
    <w:rsid w:val="005B0EA6"/>
    <w:rsid w:val="005B320B"/>
    <w:rsid w:val="005B3984"/>
    <w:rsid w:val="005B3FCF"/>
    <w:rsid w:val="005B4CB7"/>
    <w:rsid w:val="005B61ED"/>
    <w:rsid w:val="005C0B7B"/>
    <w:rsid w:val="005C1376"/>
    <w:rsid w:val="005C21CC"/>
    <w:rsid w:val="005C3D18"/>
    <w:rsid w:val="005C41AA"/>
    <w:rsid w:val="005C568A"/>
    <w:rsid w:val="005C5F68"/>
    <w:rsid w:val="005C6800"/>
    <w:rsid w:val="005C79DE"/>
    <w:rsid w:val="005C7D95"/>
    <w:rsid w:val="005D009B"/>
    <w:rsid w:val="005D116D"/>
    <w:rsid w:val="005D1253"/>
    <w:rsid w:val="005D20C0"/>
    <w:rsid w:val="005D3E79"/>
    <w:rsid w:val="005D4D55"/>
    <w:rsid w:val="005E0921"/>
    <w:rsid w:val="005E1F74"/>
    <w:rsid w:val="005E500F"/>
    <w:rsid w:val="005E645D"/>
    <w:rsid w:val="005F0A9E"/>
    <w:rsid w:val="005F0EE2"/>
    <w:rsid w:val="005F14E0"/>
    <w:rsid w:val="005F15E7"/>
    <w:rsid w:val="005F45DA"/>
    <w:rsid w:val="005F754E"/>
    <w:rsid w:val="005F7E84"/>
    <w:rsid w:val="006001C6"/>
    <w:rsid w:val="0060061E"/>
    <w:rsid w:val="00601C5A"/>
    <w:rsid w:val="00602AD2"/>
    <w:rsid w:val="006039D7"/>
    <w:rsid w:val="006040CF"/>
    <w:rsid w:val="006058A5"/>
    <w:rsid w:val="00607971"/>
    <w:rsid w:val="00607997"/>
    <w:rsid w:val="00607F5E"/>
    <w:rsid w:val="006103F1"/>
    <w:rsid w:val="006105E9"/>
    <w:rsid w:val="006122CC"/>
    <w:rsid w:val="00616330"/>
    <w:rsid w:val="006166CB"/>
    <w:rsid w:val="006208BF"/>
    <w:rsid w:val="00621EB6"/>
    <w:rsid w:val="00622471"/>
    <w:rsid w:val="00622BA9"/>
    <w:rsid w:val="00623F05"/>
    <w:rsid w:val="0062575B"/>
    <w:rsid w:val="00626FBE"/>
    <w:rsid w:val="0062739D"/>
    <w:rsid w:val="006303C9"/>
    <w:rsid w:val="00631783"/>
    <w:rsid w:val="006322A0"/>
    <w:rsid w:val="006328A0"/>
    <w:rsid w:val="00633345"/>
    <w:rsid w:val="006336B2"/>
    <w:rsid w:val="0063374C"/>
    <w:rsid w:val="006356CE"/>
    <w:rsid w:val="00636459"/>
    <w:rsid w:val="006375A2"/>
    <w:rsid w:val="006376DD"/>
    <w:rsid w:val="006379F1"/>
    <w:rsid w:val="00637F53"/>
    <w:rsid w:val="006401E1"/>
    <w:rsid w:val="006406BC"/>
    <w:rsid w:val="00640775"/>
    <w:rsid w:val="00640D0A"/>
    <w:rsid w:val="00641A60"/>
    <w:rsid w:val="00642295"/>
    <w:rsid w:val="00642523"/>
    <w:rsid w:val="0064286A"/>
    <w:rsid w:val="00642A32"/>
    <w:rsid w:val="0064458F"/>
    <w:rsid w:val="00644BD0"/>
    <w:rsid w:val="00645ECF"/>
    <w:rsid w:val="006463AA"/>
    <w:rsid w:val="0064723F"/>
    <w:rsid w:val="00650064"/>
    <w:rsid w:val="006504B9"/>
    <w:rsid w:val="006536B2"/>
    <w:rsid w:val="00653B6F"/>
    <w:rsid w:val="006543EE"/>
    <w:rsid w:val="0065448F"/>
    <w:rsid w:val="006545DC"/>
    <w:rsid w:val="00660109"/>
    <w:rsid w:val="0066139B"/>
    <w:rsid w:val="00661CEE"/>
    <w:rsid w:val="00661DC1"/>
    <w:rsid w:val="006622F2"/>
    <w:rsid w:val="00663239"/>
    <w:rsid w:val="0066559F"/>
    <w:rsid w:val="00666666"/>
    <w:rsid w:val="0066693E"/>
    <w:rsid w:val="00666B0F"/>
    <w:rsid w:val="00670568"/>
    <w:rsid w:val="00670BB8"/>
    <w:rsid w:val="00670C21"/>
    <w:rsid w:val="00671135"/>
    <w:rsid w:val="00672184"/>
    <w:rsid w:val="00672C69"/>
    <w:rsid w:val="0067444B"/>
    <w:rsid w:val="006762AF"/>
    <w:rsid w:val="0068053A"/>
    <w:rsid w:val="00681CCA"/>
    <w:rsid w:val="00681F6F"/>
    <w:rsid w:val="00682039"/>
    <w:rsid w:val="0068214F"/>
    <w:rsid w:val="00683957"/>
    <w:rsid w:val="00684402"/>
    <w:rsid w:val="0068494B"/>
    <w:rsid w:val="00685764"/>
    <w:rsid w:val="00685C95"/>
    <w:rsid w:val="00685CC7"/>
    <w:rsid w:val="00686C05"/>
    <w:rsid w:val="00686F78"/>
    <w:rsid w:val="006873D7"/>
    <w:rsid w:val="0069025F"/>
    <w:rsid w:val="006905AF"/>
    <w:rsid w:val="006924F7"/>
    <w:rsid w:val="00692896"/>
    <w:rsid w:val="006960D2"/>
    <w:rsid w:val="006A00FA"/>
    <w:rsid w:val="006A05ED"/>
    <w:rsid w:val="006A228D"/>
    <w:rsid w:val="006A4C7B"/>
    <w:rsid w:val="006A525E"/>
    <w:rsid w:val="006A568D"/>
    <w:rsid w:val="006A602A"/>
    <w:rsid w:val="006B2FF9"/>
    <w:rsid w:val="006B3FAB"/>
    <w:rsid w:val="006B41C0"/>
    <w:rsid w:val="006B5EA0"/>
    <w:rsid w:val="006B650F"/>
    <w:rsid w:val="006B6A4B"/>
    <w:rsid w:val="006B6EBF"/>
    <w:rsid w:val="006B787D"/>
    <w:rsid w:val="006B7FEA"/>
    <w:rsid w:val="006C0C75"/>
    <w:rsid w:val="006C20C7"/>
    <w:rsid w:val="006C277A"/>
    <w:rsid w:val="006C4A98"/>
    <w:rsid w:val="006C4CB1"/>
    <w:rsid w:val="006C593B"/>
    <w:rsid w:val="006C6B02"/>
    <w:rsid w:val="006C6C07"/>
    <w:rsid w:val="006C6E2E"/>
    <w:rsid w:val="006C716B"/>
    <w:rsid w:val="006D0938"/>
    <w:rsid w:val="006D3132"/>
    <w:rsid w:val="006D6BB5"/>
    <w:rsid w:val="006D7F61"/>
    <w:rsid w:val="006E060B"/>
    <w:rsid w:val="006E118D"/>
    <w:rsid w:val="006E2C01"/>
    <w:rsid w:val="006E30C2"/>
    <w:rsid w:val="006E34EA"/>
    <w:rsid w:val="006E3F8D"/>
    <w:rsid w:val="006E48D5"/>
    <w:rsid w:val="006E53A0"/>
    <w:rsid w:val="006E5E38"/>
    <w:rsid w:val="006E7D80"/>
    <w:rsid w:val="006F0410"/>
    <w:rsid w:val="006F40BC"/>
    <w:rsid w:val="006F4315"/>
    <w:rsid w:val="00700014"/>
    <w:rsid w:val="00700DDF"/>
    <w:rsid w:val="00701011"/>
    <w:rsid w:val="0070287A"/>
    <w:rsid w:val="007042EF"/>
    <w:rsid w:val="00704A47"/>
    <w:rsid w:val="007052F7"/>
    <w:rsid w:val="007074B0"/>
    <w:rsid w:val="0070791E"/>
    <w:rsid w:val="0071036D"/>
    <w:rsid w:val="00712021"/>
    <w:rsid w:val="00712502"/>
    <w:rsid w:val="0071324A"/>
    <w:rsid w:val="0071347D"/>
    <w:rsid w:val="007152DF"/>
    <w:rsid w:val="00716755"/>
    <w:rsid w:val="007203F4"/>
    <w:rsid w:val="0072180F"/>
    <w:rsid w:val="00722393"/>
    <w:rsid w:val="00722681"/>
    <w:rsid w:val="0072383D"/>
    <w:rsid w:val="00724F22"/>
    <w:rsid w:val="007268BC"/>
    <w:rsid w:val="00727510"/>
    <w:rsid w:val="00730BFD"/>
    <w:rsid w:val="00731201"/>
    <w:rsid w:val="00731613"/>
    <w:rsid w:val="00733128"/>
    <w:rsid w:val="00734E6E"/>
    <w:rsid w:val="0073510B"/>
    <w:rsid w:val="00735556"/>
    <w:rsid w:val="007368A6"/>
    <w:rsid w:val="00737E86"/>
    <w:rsid w:val="007404CD"/>
    <w:rsid w:val="00741474"/>
    <w:rsid w:val="00741B9D"/>
    <w:rsid w:val="00741BF3"/>
    <w:rsid w:val="00742FB9"/>
    <w:rsid w:val="00744789"/>
    <w:rsid w:val="007449BB"/>
    <w:rsid w:val="007451F6"/>
    <w:rsid w:val="0074523E"/>
    <w:rsid w:val="00745597"/>
    <w:rsid w:val="00745F29"/>
    <w:rsid w:val="007476FF"/>
    <w:rsid w:val="00752FFD"/>
    <w:rsid w:val="0075368C"/>
    <w:rsid w:val="00754FA0"/>
    <w:rsid w:val="00757D95"/>
    <w:rsid w:val="0076056F"/>
    <w:rsid w:val="00760E4B"/>
    <w:rsid w:val="00761032"/>
    <w:rsid w:val="007617BC"/>
    <w:rsid w:val="00762B8D"/>
    <w:rsid w:val="0076565C"/>
    <w:rsid w:val="00766474"/>
    <w:rsid w:val="00766617"/>
    <w:rsid w:val="00766FB0"/>
    <w:rsid w:val="00767085"/>
    <w:rsid w:val="00770F33"/>
    <w:rsid w:val="00770FBF"/>
    <w:rsid w:val="0077180D"/>
    <w:rsid w:val="007726FB"/>
    <w:rsid w:val="007745C6"/>
    <w:rsid w:val="0077476B"/>
    <w:rsid w:val="00775122"/>
    <w:rsid w:val="00775369"/>
    <w:rsid w:val="00775458"/>
    <w:rsid w:val="00775470"/>
    <w:rsid w:val="00776F92"/>
    <w:rsid w:val="00777A4D"/>
    <w:rsid w:val="00777C6E"/>
    <w:rsid w:val="00777D4C"/>
    <w:rsid w:val="00781F2C"/>
    <w:rsid w:val="00782583"/>
    <w:rsid w:val="00782A86"/>
    <w:rsid w:val="00783083"/>
    <w:rsid w:val="00785ABC"/>
    <w:rsid w:val="00786C28"/>
    <w:rsid w:val="00790341"/>
    <w:rsid w:val="00790B78"/>
    <w:rsid w:val="00791A4C"/>
    <w:rsid w:val="00791C95"/>
    <w:rsid w:val="00792240"/>
    <w:rsid w:val="0079241A"/>
    <w:rsid w:val="007932EF"/>
    <w:rsid w:val="00796098"/>
    <w:rsid w:val="0079648C"/>
    <w:rsid w:val="007A1383"/>
    <w:rsid w:val="007A1CF2"/>
    <w:rsid w:val="007A37F8"/>
    <w:rsid w:val="007A47FE"/>
    <w:rsid w:val="007A5169"/>
    <w:rsid w:val="007A65F3"/>
    <w:rsid w:val="007A6C80"/>
    <w:rsid w:val="007A775B"/>
    <w:rsid w:val="007B0010"/>
    <w:rsid w:val="007B03FE"/>
    <w:rsid w:val="007B09C8"/>
    <w:rsid w:val="007B114F"/>
    <w:rsid w:val="007B1847"/>
    <w:rsid w:val="007B3006"/>
    <w:rsid w:val="007B6A22"/>
    <w:rsid w:val="007B70C4"/>
    <w:rsid w:val="007C0DD9"/>
    <w:rsid w:val="007C136A"/>
    <w:rsid w:val="007C2A5F"/>
    <w:rsid w:val="007C2C17"/>
    <w:rsid w:val="007C33B5"/>
    <w:rsid w:val="007C4EFA"/>
    <w:rsid w:val="007C5A0E"/>
    <w:rsid w:val="007C6ABC"/>
    <w:rsid w:val="007D1464"/>
    <w:rsid w:val="007D1C90"/>
    <w:rsid w:val="007D27AC"/>
    <w:rsid w:val="007D46FD"/>
    <w:rsid w:val="007D52F5"/>
    <w:rsid w:val="007D673F"/>
    <w:rsid w:val="007E0E89"/>
    <w:rsid w:val="007E0FC0"/>
    <w:rsid w:val="007E16A8"/>
    <w:rsid w:val="007E45A0"/>
    <w:rsid w:val="007E6714"/>
    <w:rsid w:val="007E7357"/>
    <w:rsid w:val="007E7BD2"/>
    <w:rsid w:val="007F0708"/>
    <w:rsid w:val="007F2411"/>
    <w:rsid w:val="007F297D"/>
    <w:rsid w:val="007F2E72"/>
    <w:rsid w:val="007F3494"/>
    <w:rsid w:val="007F7886"/>
    <w:rsid w:val="00801C01"/>
    <w:rsid w:val="008042C3"/>
    <w:rsid w:val="008073F4"/>
    <w:rsid w:val="00810870"/>
    <w:rsid w:val="00810A5F"/>
    <w:rsid w:val="00810FFE"/>
    <w:rsid w:val="008134AD"/>
    <w:rsid w:val="00815AD2"/>
    <w:rsid w:val="00820297"/>
    <w:rsid w:val="00822A24"/>
    <w:rsid w:val="00822D98"/>
    <w:rsid w:val="00823980"/>
    <w:rsid w:val="00825142"/>
    <w:rsid w:val="00826A3E"/>
    <w:rsid w:val="00826D8C"/>
    <w:rsid w:val="008270C2"/>
    <w:rsid w:val="00827EE4"/>
    <w:rsid w:val="00827FA2"/>
    <w:rsid w:val="00833CE0"/>
    <w:rsid w:val="00835524"/>
    <w:rsid w:val="00835F88"/>
    <w:rsid w:val="0083675A"/>
    <w:rsid w:val="00840839"/>
    <w:rsid w:val="00841E10"/>
    <w:rsid w:val="00842742"/>
    <w:rsid w:val="00845177"/>
    <w:rsid w:val="008473DF"/>
    <w:rsid w:val="00847630"/>
    <w:rsid w:val="0085161E"/>
    <w:rsid w:val="00851CA6"/>
    <w:rsid w:val="00851FFA"/>
    <w:rsid w:val="008533B4"/>
    <w:rsid w:val="00853596"/>
    <w:rsid w:val="0085432A"/>
    <w:rsid w:val="00854D16"/>
    <w:rsid w:val="00856366"/>
    <w:rsid w:val="00860883"/>
    <w:rsid w:val="0086123A"/>
    <w:rsid w:val="008612D1"/>
    <w:rsid w:val="00861A0D"/>
    <w:rsid w:val="00862B75"/>
    <w:rsid w:val="00863067"/>
    <w:rsid w:val="00863DFC"/>
    <w:rsid w:val="00864C74"/>
    <w:rsid w:val="00864D6E"/>
    <w:rsid w:val="0086534E"/>
    <w:rsid w:val="0086561C"/>
    <w:rsid w:val="00865F04"/>
    <w:rsid w:val="00866DC1"/>
    <w:rsid w:val="00867B3A"/>
    <w:rsid w:val="00870F0C"/>
    <w:rsid w:val="00871063"/>
    <w:rsid w:val="00872333"/>
    <w:rsid w:val="008743ED"/>
    <w:rsid w:val="0087445F"/>
    <w:rsid w:val="00874957"/>
    <w:rsid w:val="00876744"/>
    <w:rsid w:val="00876986"/>
    <w:rsid w:val="00877463"/>
    <w:rsid w:val="00877734"/>
    <w:rsid w:val="008810FA"/>
    <w:rsid w:val="00881BD3"/>
    <w:rsid w:val="00881F4C"/>
    <w:rsid w:val="008820A4"/>
    <w:rsid w:val="008825BB"/>
    <w:rsid w:val="0088281F"/>
    <w:rsid w:val="0088567A"/>
    <w:rsid w:val="00886940"/>
    <w:rsid w:val="00890537"/>
    <w:rsid w:val="0089065A"/>
    <w:rsid w:val="008906D8"/>
    <w:rsid w:val="008916BF"/>
    <w:rsid w:val="00894099"/>
    <w:rsid w:val="00894306"/>
    <w:rsid w:val="0089648D"/>
    <w:rsid w:val="008967A6"/>
    <w:rsid w:val="008971C4"/>
    <w:rsid w:val="00897BC7"/>
    <w:rsid w:val="008A2880"/>
    <w:rsid w:val="008A50E5"/>
    <w:rsid w:val="008A6861"/>
    <w:rsid w:val="008A6E0E"/>
    <w:rsid w:val="008A7FEE"/>
    <w:rsid w:val="008B0A1C"/>
    <w:rsid w:val="008B0B1A"/>
    <w:rsid w:val="008B3466"/>
    <w:rsid w:val="008B35F4"/>
    <w:rsid w:val="008B3C3D"/>
    <w:rsid w:val="008B3D06"/>
    <w:rsid w:val="008B60ED"/>
    <w:rsid w:val="008B650A"/>
    <w:rsid w:val="008C1A97"/>
    <w:rsid w:val="008C20B5"/>
    <w:rsid w:val="008C2209"/>
    <w:rsid w:val="008C3CFD"/>
    <w:rsid w:val="008C45C0"/>
    <w:rsid w:val="008C55AD"/>
    <w:rsid w:val="008C6E63"/>
    <w:rsid w:val="008C7B84"/>
    <w:rsid w:val="008C7CCB"/>
    <w:rsid w:val="008D10F4"/>
    <w:rsid w:val="008D111F"/>
    <w:rsid w:val="008D2092"/>
    <w:rsid w:val="008D5EE7"/>
    <w:rsid w:val="008D5EEA"/>
    <w:rsid w:val="008D77B1"/>
    <w:rsid w:val="008E196A"/>
    <w:rsid w:val="008E3029"/>
    <w:rsid w:val="008E353C"/>
    <w:rsid w:val="008E36B1"/>
    <w:rsid w:val="008E3E24"/>
    <w:rsid w:val="008E630B"/>
    <w:rsid w:val="008E7E3C"/>
    <w:rsid w:val="008F054F"/>
    <w:rsid w:val="008F0608"/>
    <w:rsid w:val="008F1830"/>
    <w:rsid w:val="008F2E89"/>
    <w:rsid w:val="008F62FD"/>
    <w:rsid w:val="00900F32"/>
    <w:rsid w:val="00900F4E"/>
    <w:rsid w:val="00901539"/>
    <w:rsid w:val="00903228"/>
    <w:rsid w:val="00903BE2"/>
    <w:rsid w:val="009045D5"/>
    <w:rsid w:val="00904B83"/>
    <w:rsid w:val="009053D2"/>
    <w:rsid w:val="00907C21"/>
    <w:rsid w:val="009101C1"/>
    <w:rsid w:val="00910BA6"/>
    <w:rsid w:val="00910D64"/>
    <w:rsid w:val="00911805"/>
    <w:rsid w:val="00914115"/>
    <w:rsid w:val="00914B7C"/>
    <w:rsid w:val="009150C3"/>
    <w:rsid w:val="00915C09"/>
    <w:rsid w:val="00917424"/>
    <w:rsid w:val="00921ADA"/>
    <w:rsid w:val="0092295A"/>
    <w:rsid w:val="00923748"/>
    <w:rsid w:val="009259DC"/>
    <w:rsid w:val="0092721C"/>
    <w:rsid w:val="009277E7"/>
    <w:rsid w:val="00931518"/>
    <w:rsid w:val="00932AE9"/>
    <w:rsid w:val="00933BAE"/>
    <w:rsid w:val="00936C98"/>
    <w:rsid w:val="00937257"/>
    <w:rsid w:val="00940496"/>
    <w:rsid w:val="00940F92"/>
    <w:rsid w:val="00942C05"/>
    <w:rsid w:val="00943C55"/>
    <w:rsid w:val="00943D35"/>
    <w:rsid w:val="00944838"/>
    <w:rsid w:val="00947618"/>
    <w:rsid w:val="009500DE"/>
    <w:rsid w:val="009501CA"/>
    <w:rsid w:val="009522B9"/>
    <w:rsid w:val="00952A39"/>
    <w:rsid w:val="0095319B"/>
    <w:rsid w:val="00954551"/>
    <w:rsid w:val="00954772"/>
    <w:rsid w:val="00960A9E"/>
    <w:rsid w:val="009616F6"/>
    <w:rsid w:val="0096311A"/>
    <w:rsid w:val="0096378E"/>
    <w:rsid w:val="0096425D"/>
    <w:rsid w:val="009661B6"/>
    <w:rsid w:val="0096685C"/>
    <w:rsid w:val="00970465"/>
    <w:rsid w:val="00970D71"/>
    <w:rsid w:val="009712D9"/>
    <w:rsid w:val="009716D7"/>
    <w:rsid w:val="00972F49"/>
    <w:rsid w:val="00973DFE"/>
    <w:rsid w:val="00974ED6"/>
    <w:rsid w:val="00975BBC"/>
    <w:rsid w:val="00975FA1"/>
    <w:rsid w:val="009813F6"/>
    <w:rsid w:val="009814F3"/>
    <w:rsid w:val="00982604"/>
    <w:rsid w:val="00985FB1"/>
    <w:rsid w:val="00986C7B"/>
    <w:rsid w:val="009879AE"/>
    <w:rsid w:val="00987D38"/>
    <w:rsid w:val="009900BD"/>
    <w:rsid w:val="0099185B"/>
    <w:rsid w:val="009933DC"/>
    <w:rsid w:val="009934FB"/>
    <w:rsid w:val="009938DA"/>
    <w:rsid w:val="00995750"/>
    <w:rsid w:val="00995995"/>
    <w:rsid w:val="00996085"/>
    <w:rsid w:val="009964E1"/>
    <w:rsid w:val="00996E2D"/>
    <w:rsid w:val="009A0E1C"/>
    <w:rsid w:val="009A274F"/>
    <w:rsid w:val="009A28B2"/>
    <w:rsid w:val="009A334A"/>
    <w:rsid w:val="009A361C"/>
    <w:rsid w:val="009A4396"/>
    <w:rsid w:val="009A5B8B"/>
    <w:rsid w:val="009A77F2"/>
    <w:rsid w:val="009B28A0"/>
    <w:rsid w:val="009B30B5"/>
    <w:rsid w:val="009B51EA"/>
    <w:rsid w:val="009B631F"/>
    <w:rsid w:val="009B67F8"/>
    <w:rsid w:val="009B68BD"/>
    <w:rsid w:val="009C07FA"/>
    <w:rsid w:val="009C089E"/>
    <w:rsid w:val="009C174B"/>
    <w:rsid w:val="009C17D6"/>
    <w:rsid w:val="009C1F46"/>
    <w:rsid w:val="009C4F83"/>
    <w:rsid w:val="009D220F"/>
    <w:rsid w:val="009D2950"/>
    <w:rsid w:val="009D2F2A"/>
    <w:rsid w:val="009D339A"/>
    <w:rsid w:val="009D46C2"/>
    <w:rsid w:val="009D46FB"/>
    <w:rsid w:val="009D573F"/>
    <w:rsid w:val="009D5FDA"/>
    <w:rsid w:val="009D66D5"/>
    <w:rsid w:val="009D7009"/>
    <w:rsid w:val="009D768F"/>
    <w:rsid w:val="009E1886"/>
    <w:rsid w:val="009E33E4"/>
    <w:rsid w:val="009E404B"/>
    <w:rsid w:val="009E46FE"/>
    <w:rsid w:val="009E492B"/>
    <w:rsid w:val="009E5266"/>
    <w:rsid w:val="009E5C2C"/>
    <w:rsid w:val="009E68D2"/>
    <w:rsid w:val="009F04E5"/>
    <w:rsid w:val="009F0A34"/>
    <w:rsid w:val="009F2C88"/>
    <w:rsid w:val="009F4EAE"/>
    <w:rsid w:val="00A003F3"/>
    <w:rsid w:val="00A00EDB"/>
    <w:rsid w:val="00A017B3"/>
    <w:rsid w:val="00A01BFF"/>
    <w:rsid w:val="00A0272E"/>
    <w:rsid w:val="00A037FD"/>
    <w:rsid w:val="00A043DA"/>
    <w:rsid w:val="00A05263"/>
    <w:rsid w:val="00A05431"/>
    <w:rsid w:val="00A06523"/>
    <w:rsid w:val="00A11927"/>
    <w:rsid w:val="00A13888"/>
    <w:rsid w:val="00A13D83"/>
    <w:rsid w:val="00A1488B"/>
    <w:rsid w:val="00A14C4A"/>
    <w:rsid w:val="00A1540D"/>
    <w:rsid w:val="00A1567B"/>
    <w:rsid w:val="00A15A3D"/>
    <w:rsid w:val="00A1701E"/>
    <w:rsid w:val="00A17A28"/>
    <w:rsid w:val="00A20313"/>
    <w:rsid w:val="00A20BD1"/>
    <w:rsid w:val="00A24040"/>
    <w:rsid w:val="00A24114"/>
    <w:rsid w:val="00A249E1"/>
    <w:rsid w:val="00A266F2"/>
    <w:rsid w:val="00A2781A"/>
    <w:rsid w:val="00A31A89"/>
    <w:rsid w:val="00A327DA"/>
    <w:rsid w:val="00A32E72"/>
    <w:rsid w:val="00A35BC9"/>
    <w:rsid w:val="00A37035"/>
    <w:rsid w:val="00A4090E"/>
    <w:rsid w:val="00A41549"/>
    <w:rsid w:val="00A43E68"/>
    <w:rsid w:val="00A4535C"/>
    <w:rsid w:val="00A4769F"/>
    <w:rsid w:val="00A476F9"/>
    <w:rsid w:val="00A50044"/>
    <w:rsid w:val="00A50755"/>
    <w:rsid w:val="00A51EA5"/>
    <w:rsid w:val="00A54CFA"/>
    <w:rsid w:val="00A55509"/>
    <w:rsid w:val="00A55666"/>
    <w:rsid w:val="00A55760"/>
    <w:rsid w:val="00A55F74"/>
    <w:rsid w:val="00A568AE"/>
    <w:rsid w:val="00A56E4F"/>
    <w:rsid w:val="00A60BB4"/>
    <w:rsid w:val="00A61D48"/>
    <w:rsid w:val="00A625A9"/>
    <w:rsid w:val="00A6295B"/>
    <w:rsid w:val="00A62F80"/>
    <w:rsid w:val="00A6389B"/>
    <w:rsid w:val="00A63BBE"/>
    <w:rsid w:val="00A65416"/>
    <w:rsid w:val="00A657C2"/>
    <w:rsid w:val="00A65B87"/>
    <w:rsid w:val="00A664B8"/>
    <w:rsid w:val="00A66FD2"/>
    <w:rsid w:val="00A6728F"/>
    <w:rsid w:val="00A706AF"/>
    <w:rsid w:val="00A70B23"/>
    <w:rsid w:val="00A71651"/>
    <w:rsid w:val="00A74AB1"/>
    <w:rsid w:val="00A759FE"/>
    <w:rsid w:val="00A763A5"/>
    <w:rsid w:val="00A768F6"/>
    <w:rsid w:val="00A771C0"/>
    <w:rsid w:val="00A80578"/>
    <w:rsid w:val="00A80C6B"/>
    <w:rsid w:val="00A80CE8"/>
    <w:rsid w:val="00A811E7"/>
    <w:rsid w:val="00A814D4"/>
    <w:rsid w:val="00A81819"/>
    <w:rsid w:val="00A81C7A"/>
    <w:rsid w:val="00A830F8"/>
    <w:rsid w:val="00A8387B"/>
    <w:rsid w:val="00A84A4A"/>
    <w:rsid w:val="00A85337"/>
    <w:rsid w:val="00A85E0B"/>
    <w:rsid w:val="00A90582"/>
    <w:rsid w:val="00A905FE"/>
    <w:rsid w:val="00A92641"/>
    <w:rsid w:val="00A92CC2"/>
    <w:rsid w:val="00A94928"/>
    <w:rsid w:val="00A97A9A"/>
    <w:rsid w:val="00AA0130"/>
    <w:rsid w:val="00AA17B7"/>
    <w:rsid w:val="00AA1CA2"/>
    <w:rsid w:val="00AA283B"/>
    <w:rsid w:val="00AA2A46"/>
    <w:rsid w:val="00AA2E29"/>
    <w:rsid w:val="00AA3BE3"/>
    <w:rsid w:val="00AA4F59"/>
    <w:rsid w:val="00AA53C7"/>
    <w:rsid w:val="00AA5B39"/>
    <w:rsid w:val="00AB0990"/>
    <w:rsid w:val="00AB1424"/>
    <w:rsid w:val="00AB145F"/>
    <w:rsid w:val="00AB203F"/>
    <w:rsid w:val="00AB2649"/>
    <w:rsid w:val="00AB4782"/>
    <w:rsid w:val="00AB4C0D"/>
    <w:rsid w:val="00AB695A"/>
    <w:rsid w:val="00AB7038"/>
    <w:rsid w:val="00AC03C5"/>
    <w:rsid w:val="00AC0ECB"/>
    <w:rsid w:val="00AC1BC6"/>
    <w:rsid w:val="00AC1E1D"/>
    <w:rsid w:val="00AC33F2"/>
    <w:rsid w:val="00AC3646"/>
    <w:rsid w:val="00AC42CA"/>
    <w:rsid w:val="00AC63D8"/>
    <w:rsid w:val="00AC7AEF"/>
    <w:rsid w:val="00AD327E"/>
    <w:rsid w:val="00AD389A"/>
    <w:rsid w:val="00AD5462"/>
    <w:rsid w:val="00AD5ED6"/>
    <w:rsid w:val="00AD6766"/>
    <w:rsid w:val="00AD67EF"/>
    <w:rsid w:val="00AE0847"/>
    <w:rsid w:val="00AE0F7E"/>
    <w:rsid w:val="00AE1DD0"/>
    <w:rsid w:val="00AE1E14"/>
    <w:rsid w:val="00AE3C45"/>
    <w:rsid w:val="00AE4D9C"/>
    <w:rsid w:val="00AE4ED6"/>
    <w:rsid w:val="00AE5279"/>
    <w:rsid w:val="00AE65B5"/>
    <w:rsid w:val="00AF0CDB"/>
    <w:rsid w:val="00AF304E"/>
    <w:rsid w:val="00AF37E4"/>
    <w:rsid w:val="00AF3F64"/>
    <w:rsid w:val="00AF40EA"/>
    <w:rsid w:val="00B00D11"/>
    <w:rsid w:val="00B00EA1"/>
    <w:rsid w:val="00B01329"/>
    <w:rsid w:val="00B04DFD"/>
    <w:rsid w:val="00B04F61"/>
    <w:rsid w:val="00B06597"/>
    <w:rsid w:val="00B069DF"/>
    <w:rsid w:val="00B06B06"/>
    <w:rsid w:val="00B0795F"/>
    <w:rsid w:val="00B10385"/>
    <w:rsid w:val="00B10CA8"/>
    <w:rsid w:val="00B10E55"/>
    <w:rsid w:val="00B11199"/>
    <w:rsid w:val="00B144E1"/>
    <w:rsid w:val="00B1605D"/>
    <w:rsid w:val="00B17162"/>
    <w:rsid w:val="00B2029D"/>
    <w:rsid w:val="00B202CB"/>
    <w:rsid w:val="00B21F1E"/>
    <w:rsid w:val="00B22F9C"/>
    <w:rsid w:val="00B2348E"/>
    <w:rsid w:val="00B23649"/>
    <w:rsid w:val="00B24442"/>
    <w:rsid w:val="00B24563"/>
    <w:rsid w:val="00B2588D"/>
    <w:rsid w:val="00B2665F"/>
    <w:rsid w:val="00B26D92"/>
    <w:rsid w:val="00B27ED3"/>
    <w:rsid w:val="00B302E2"/>
    <w:rsid w:val="00B323E5"/>
    <w:rsid w:val="00B32A39"/>
    <w:rsid w:val="00B33050"/>
    <w:rsid w:val="00B34108"/>
    <w:rsid w:val="00B34BBF"/>
    <w:rsid w:val="00B36167"/>
    <w:rsid w:val="00B36C99"/>
    <w:rsid w:val="00B41B5D"/>
    <w:rsid w:val="00B422AE"/>
    <w:rsid w:val="00B423F4"/>
    <w:rsid w:val="00B427E8"/>
    <w:rsid w:val="00B4359D"/>
    <w:rsid w:val="00B453A9"/>
    <w:rsid w:val="00B45955"/>
    <w:rsid w:val="00B47435"/>
    <w:rsid w:val="00B51B8E"/>
    <w:rsid w:val="00B52749"/>
    <w:rsid w:val="00B535DE"/>
    <w:rsid w:val="00B53947"/>
    <w:rsid w:val="00B54387"/>
    <w:rsid w:val="00B554B4"/>
    <w:rsid w:val="00B5694E"/>
    <w:rsid w:val="00B56BB9"/>
    <w:rsid w:val="00B56FCE"/>
    <w:rsid w:val="00B57068"/>
    <w:rsid w:val="00B57223"/>
    <w:rsid w:val="00B57BDA"/>
    <w:rsid w:val="00B57F55"/>
    <w:rsid w:val="00B616A9"/>
    <w:rsid w:val="00B63C8A"/>
    <w:rsid w:val="00B64A12"/>
    <w:rsid w:val="00B65CA4"/>
    <w:rsid w:val="00B66C9D"/>
    <w:rsid w:val="00B67C3F"/>
    <w:rsid w:val="00B67D43"/>
    <w:rsid w:val="00B70D9B"/>
    <w:rsid w:val="00B712A0"/>
    <w:rsid w:val="00B725F6"/>
    <w:rsid w:val="00B7300C"/>
    <w:rsid w:val="00B7316F"/>
    <w:rsid w:val="00B73BF3"/>
    <w:rsid w:val="00B752E4"/>
    <w:rsid w:val="00B762B7"/>
    <w:rsid w:val="00B763E6"/>
    <w:rsid w:val="00B7720E"/>
    <w:rsid w:val="00B806F9"/>
    <w:rsid w:val="00B80965"/>
    <w:rsid w:val="00B82A18"/>
    <w:rsid w:val="00B841AC"/>
    <w:rsid w:val="00B87BB7"/>
    <w:rsid w:val="00B90B21"/>
    <w:rsid w:val="00B91194"/>
    <w:rsid w:val="00B91FE8"/>
    <w:rsid w:val="00B92327"/>
    <w:rsid w:val="00B92523"/>
    <w:rsid w:val="00B92929"/>
    <w:rsid w:val="00B9448E"/>
    <w:rsid w:val="00B94C96"/>
    <w:rsid w:val="00B967E5"/>
    <w:rsid w:val="00B97E52"/>
    <w:rsid w:val="00BA2B20"/>
    <w:rsid w:val="00BA3EB1"/>
    <w:rsid w:val="00BA7FD2"/>
    <w:rsid w:val="00BB148A"/>
    <w:rsid w:val="00BB2387"/>
    <w:rsid w:val="00BB26EA"/>
    <w:rsid w:val="00BB29E4"/>
    <w:rsid w:val="00BB3443"/>
    <w:rsid w:val="00BB3EC8"/>
    <w:rsid w:val="00BB43C9"/>
    <w:rsid w:val="00BB469A"/>
    <w:rsid w:val="00BB47E4"/>
    <w:rsid w:val="00BB483F"/>
    <w:rsid w:val="00BB4A1C"/>
    <w:rsid w:val="00BB6414"/>
    <w:rsid w:val="00BB6FA1"/>
    <w:rsid w:val="00BC0287"/>
    <w:rsid w:val="00BC0FDD"/>
    <w:rsid w:val="00BC246D"/>
    <w:rsid w:val="00BC2935"/>
    <w:rsid w:val="00BC335B"/>
    <w:rsid w:val="00BC3A62"/>
    <w:rsid w:val="00BC3EA1"/>
    <w:rsid w:val="00BC40A5"/>
    <w:rsid w:val="00BC4656"/>
    <w:rsid w:val="00BC589A"/>
    <w:rsid w:val="00BC5944"/>
    <w:rsid w:val="00BC5C06"/>
    <w:rsid w:val="00BC689A"/>
    <w:rsid w:val="00BC6E60"/>
    <w:rsid w:val="00BC7B8D"/>
    <w:rsid w:val="00BD0C27"/>
    <w:rsid w:val="00BD1893"/>
    <w:rsid w:val="00BD18FF"/>
    <w:rsid w:val="00BD1F59"/>
    <w:rsid w:val="00BD2051"/>
    <w:rsid w:val="00BD20EC"/>
    <w:rsid w:val="00BD4FD4"/>
    <w:rsid w:val="00BD6360"/>
    <w:rsid w:val="00BD6362"/>
    <w:rsid w:val="00BD64BB"/>
    <w:rsid w:val="00BD7C1A"/>
    <w:rsid w:val="00BD7C7D"/>
    <w:rsid w:val="00BE076A"/>
    <w:rsid w:val="00BE1A01"/>
    <w:rsid w:val="00BE225A"/>
    <w:rsid w:val="00BE40F2"/>
    <w:rsid w:val="00BE4681"/>
    <w:rsid w:val="00BE500A"/>
    <w:rsid w:val="00BE5B6F"/>
    <w:rsid w:val="00BE6A8D"/>
    <w:rsid w:val="00BE6F59"/>
    <w:rsid w:val="00BE72F8"/>
    <w:rsid w:val="00BE7505"/>
    <w:rsid w:val="00BE79A2"/>
    <w:rsid w:val="00BE7F8D"/>
    <w:rsid w:val="00BF009E"/>
    <w:rsid w:val="00BF01CB"/>
    <w:rsid w:val="00BF1D65"/>
    <w:rsid w:val="00BF4EDB"/>
    <w:rsid w:val="00BF5741"/>
    <w:rsid w:val="00BF59AC"/>
    <w:rsid w:val="00BF5E04"/>
    <w:rsid w:val="00BF606D"/>
    <w:rsid w:val="00BF68F2"/>
    <w:rsid w:val="00BF6BD4"/>
    <w:rsid w:val="00BF7B7D"/>
    <w:rsid w:val="00C003BF"/>
    <w:rsid w:val="00C00840"/>
    <w:rsid w:val="00C02B7C"/>
    <w:rsid w:val="00C0423A"/>
    <w:rsid w:val="00C04EC9"/>
    <w:rsid w:val="00C052B8"/>
    <w:rsid w:val="00C05513"/>
    <w:rsid w:val="00C0621E"/>
    <w:rsid w:val="00C073C2"/>
    <w:rsid w:val="00C1084C"/>
    <w:rsid w:val="00C1186C"/>
    <w:rsid w:val="00C11B37"/>
    <w:rsid w:val="00C13DB2"/>
    <w:rsid w:val="00C13E21"/>
    <w:rsid w:val="00C163B5"/>
    <w:rsid w:val="00C17A17"/>
    <w:rsid w:val="00C17FD4"/>
    <w:rsid w:val="00C20FCC"/>
    <w:rsid w:val="00C2413D"/>
    <w:rsid w:val="00C24BF5"/>
    <w:rsid w:val="00C24CE0"/>
    <w:rsid w:val="00C25990"/>
    <w:rsid w:val="00C25B68"/>
    <w:rsid w:val="00C27946"/>
    <w:rsid w:val="00C3005C"/>
    <w:rsid w:val="00C30246"/>
    <w:rsid w:val="00C302A2"/>
    <w:rsid w:val="00C31837"/>
    <w:rsid w:val="00C322AB"/>
    <w:rsid w:val="00C34CB5"/>
    <w:rsid w:val="00C35059"/>
    <w:rsid w:val="00C35367"/>
    <w:rsid w:val="00C35402"/>
    <w:rsid w:val="00C3686F"/>
    <w:rsid w:val="00C402EA"/>
    <w:rsid w:val="00C4207C"/>
    <w:rsid w:val="00C43E67"/>
    <w:rsid w:val="00C44390"/>
    <w:rsid w:val="00C44E4B"/>
    <w:rsid w:val="00C44E9B"/>
    <w:rsid w:val="00C46BC8"/>
    <w:rsid w:val="00C504E8"/>
    <w:rsid w:val="00C50A26"/>
    <w:rsid w:val="00C52024"/>
    <w:rsid w:val="00C56509"/>
    <w:rsid w:val="00C567A1"/>
    <w:rsid w:val="00C57C89"/>
    <w:rsid w:val="00C61E82"/>
    <w:rsid w:val="00C62B11"/>
    <w:rsid w:val="00C644F8"/>
    <w:rsid w:val="00C64A28"/>
    <w:rsid w:val="00C650AA"/>
    <w:rsid w:val="00C651E3"/>
    <w:rsid w:val="00C66009"/>
    <w:rsid w:val="00C6713A"/>
    <w:rsid w:val="00C673B5"/>
    <w:rsid w:val="00C67802"/>
    <w:rsid w:val="00C70362"/>
    <w:rsid w:val="00C70AD8"/>
    <w:rsid w:val="00C70E70"/>
    <w:rsid w:val="00C715E1"/>
    <w:rsid w:val="00C739CA"/>
    <w:rsid w:val="00C74FE1"/>
    <w:rsid w:val="00C7512D"/>
    <w:rsid w:val="00C76505"/>
    <w:rsid w:val="00C76771"/>
    <w:rsid w:val="00C7773B"/>
    <w:rsid w:val="00C807C6"/>
    <w:rsid w:val="00C80FFA"/>
    <w:rsid w:val="00C8136B"/>
    <w:rsid w:val="00C833B7"/>
    <w:rsid w:val="00C849CD"/>
    <w:rsid w:val="00C84AE3"/>
    <w:rsid w:val="00C926F6"/>
    <w:rsid w:val="00C9296A"/>
    <w:rsid w:val="00C92D57"/>
    <w:rsid w:val="00C947AA"/>
    <w:rsid w:val="00C9672D"/>
    <w:rsid w:val="00C976F6"/>
    <w:rsid w:val="00CA0D4B"/>
    <w:rsid w:val="00CA2FCF"/>
    <w:rsid w:val="00CA2FF0"/>
    <w:rsid w:val="00CA3531"/>
    <w:rsid w:val="00CA41BE"/>
    <w:rsid w:val="00CA58B1"/>
    <w:rsid w:val="00CA68C9"/>
    <w:rsid w:val="00CA70F5"/>
    <w:rsid w:val="00CB0158"/>
    <w:rsid w:val="00CB1444"/>
    <w:rsid w:val="00CB1D5C"/>
    <w:rsid w:val="00CB24CA"/>
    <w:rsid w:val="00CB3C2A"/>
    <w:rsid w:val="00CB4899"/>
    <w:rsid w:val="00CB6E77"/>
    <w:rsid w:val="00CB7E4E"/>
    <w:rsid w:val="00CC06F1"/>
    <w:rsid w:val="00CC0872"/>
    <w:rsid w:val="00CC160A"/>
    <w:rsid w:val="00CC3215"/>
    <w:rsid w:val="00CC33E5"/>
    <w:rsid w:val="00CC6265"/>
    <w:rsid w:val="00CD1135"/>
    <w:rsid w:val="00CD18CB"/>
    <w:rsid w:val="00CD1A8D"/>
    <w:rsid w:val="00CD2344"/>
    <w:rsid w:val="00CD4796"/>
    <w:rsid w:val="00CD62E4"/>
    <w:rsid w:val="00CD7552"/>
    <w:rsid w:val="00CD770F"/>
    <w:rsid w:val="00CD7C11"/>
    <w:rsid w:val="00CE2722"/>
    <w:rsid w:val="00CE2A20"/>
    <w:rsid w:val="00CE365F"/>
    <w:rsid w:val="00CE3998"/>
    <w:rsid w:val="00CE4525"/>
    <w:rsid w:val="00CE478B"/>
    <w:rsid w:val="00CE609B"/>
    <w:rsid w:val="00CE73F0"/>
    <w:rsid w:val="00CE7E10"/>
    <w:rsid w:val="00CF228E"/>
    <w:rsid w:val="00CF4537"/>
    <w:rsid w:val="00CF755F"/>
    <w:rsid w:val="00D01ED9"/>
    <w:rsid w:val="00D029B0"/>
    <w:rsid w:val="00D029F9"/>
    <w:rsid w:val="00D0372C"/>
    <w:rsid w:val="00D04C4F"/>
    <w:rsid w:val="00D05AD9"/>
    <w:rsid w:val="00D06EDB"/>
    <w:rsid w:val="00D107C2"/>
    <w:rsid w:val="00D1157F"/>
    <w:rsid w:val="00D12C6B"/>
    <w:rsid w:val="00D12E03"/>
    <w:rsid w:val="00D14DCF"/>
    <w:rsid w:val="00D1661F"/>
    <w:rsid w:val="00D16EFE"/>
    <w:rsid w:val="00D1703F"/>
    <w:rsid w:val="00D2118E"/>
    <w:rsid w:val="00D22EA8"/>
    <w:rsid w:val="00D231E0"/>
    <w:rsid w:val="00D23A77"/>
    <w:rsid w:val="00D23E95"/>
    <w:rsid w:val="00D24351"/>
    <w:rsid w:val="00D254C9"/>
    <w:rsid w:val="00D258F8"/>
    <w:rsid w:val="00D25E2D"/>
    <w:rsid w:val="00D25FDE"/>
    <w:rsid w:val="00D261C0"/>
    <w:rsid w:val="00D27DB1"/>
    <w:rsid w:val="00D30593"/>
    <w:rsid w:val="00D30DFF"/>
    <w:rsid w:val="00D325AD"/>
    <w:rsid w:val="00D32C1C"/>
    <w:rsid w:val="00D34854"/>
    <w:rsid w:val="00D34B3A"/>
    <w:rsid w:val="00D37E07"/>
    <w:rsid w:val="00D432E7"/>
    <w:rsid w:val="00D4364B"/>
    <w:rsid w:val="00D4390D"/>
    <w:rsid w:val="00D442BD"/>
    <w:rsid w:val="00D47544"/>
    <w:rsid w:val="00D47CB3"/>
    <w:rsid w:val="00D52910"/>
    <w:rsid w:val="00D530F1"/>
    <w:rsid w:val="00D5314D"/>
    <w:rsid w:val="00D53F08"/>
    <w:rsid w:val="00D54DF2"/>
    <w:rsid w:val="00D557DB"/>
    <w:rsid w:val="00D562CA"/>
    <w:rsid w:val="00D5799B"/>
    <w:rsid w:val="00D57BAD"/>
    <w:rsid w:val="00D57F4F"/>
    <w:rsid w:val="00D61F0D"/>
    <w:rsid w:val="00D635DA"/>
    <w:rsid w:val="00D6464E"/>
    <w:rsid w:val="00D65621"/>
    <w:rsid w:val="00D65952"/>
    <w:rsid w:val="00D65B7E"/>
    <w:rsid w:val="00D65FC8"/>
    <w:rsid w:val="00D66921"/>
    <w:rsid w:val="00D6789C"/>
    <w:rsid w:val="00D67C76"/>
    <w:rsid w:val="00D70D78"/>
    <w:rsid w:val="00D72224"/>
    <w:rsid w:val="00D72D0C"/>
    <w:rsid w:val="00D72FE7"/>
    <w:rsid w:val="00D73475"/>
    <w:rsid w:val="00D737DB"/>
    <w:rsid w:val="00D750A5"/>
    <w:rsid w:val="00D751EF"/>
    <w:rsid w:val="00D75A77"/>
    <w:rsid w:val="00D7719C"/>
    <w:rsid w:val="00D7747E"/>
    <w:rsid w:val="00D81103"/>
    <w:rsid w:val="00D81758"/>
    <w:rsid w:val="00D818D5"/>
    <w:rsid w:val="00D81E13"/>
    <w:rsid w:val="00D84F12"/>
    <w:rsid w:val="00D85028"/>
    <w:rsid w:val="00D85C48"/>
    <w:rsid w:val="00D85D2B"/>
    <w:rsid w:val="00D87002"/>
    <w:rsid w:val="00D9082B"/>
    <w:rsid w:val="00D90D9B"/>
    <w:rsid w:val="00D90E09"/>
    <w:rsid w:val="00D914F4"/>
    <w:rsid w:val="00D91F7A"/>
    <w:rsid w:val="00D93724"/>
    <w:rsid w:val="00D94732"/>
    <w:rsid w:val="00D9506C"/>
    <w:rsid w:val="00D95D29"/>
    <w:rsid w:val="00D97C02"/>
    <w:rsid w:val="00DA1395"/>
    <w:rsid w:val="00DA26CD"/>
    <w:rsid w:val="00DA2C5F"/>
    <w:rsid w:val="00DA3360"/>
    <w:rsid w:val="00DA3C11"/>
    <w:rsid w:val="00DA3FE0"/>
    <w:rsid w:val="00DA50C3"/>
    <w:rsid w:val="00DA5484"/>
    <w:rsid w:val="00DA58AD"/>
    <w:rsid w:val="00DA6B1E"/>
    <w:rsid w:val="00DA6B91"/>
    <w:rsid w:val="00DA6DF6"/>
    <w:rsid w:val="00DA738A"/>
    <w:rsid w:val="00DB280E"/>
    <w:rsid w:val="00DB3B98"/>
    <w:rsid w:val="00DB7F3E"/>
    <w:rsid w:val="00DC069E"/>
    <w:rsid w:val="00DC085C"/>
    <w:rsid w:val="00DC104F"/>
    <w:rsid w:val="00DC28F9"/>
    <w:rsid w:val="00DC3BAC"/>
    <w:rsid w:val="00DC4283"/>
    <w:rsid w:val="00DC65DF"/>
    <w:rsid w:val="00DC6B84"/>
    <w:rsid w:val="00DC6F45"/>
    <w:rsid w:val="00DD0F9A"/>
    <w:rsid w:val="00DD3673"/>
    <w:rsid w:val="00DD3C49"/>
    <w:rsid w:val="00DD4E7C"/>
    <w:rsid w:val="00DD69A2"/>
    <w:rsid w:val="00DD74BD"/>
    <w:rsid w:val="00DE03AF"/>
    <w:rsid w:val="00DE0ABB"/>
    <w:rsid w:val="00DE15C4"/>
    <w:rsid w:val="00DE1E18"/>
    <w:rsid w:val="00DE3663"/>
    <w:rsid w:val="00DE3961"/>
    <w:rsid w:val="00DE515C"/>
    <w:rsid w:val="00DE5404"/>
    <w:rsid w:val="00DE6D72"/>
    <w:rsid w:val="00DE7996"/>
    <w:rsid w:val="00DE7E73"/>
    <w:rsid w:val="00DF1D6A"/>
    <w:rsid w:val="00DF3959"/>
    <w:rsid w:val="00DF4E4E"/>
    <w:rsid w:val="00DF5C18"/>
    <w:rsid w:val="00DF644D"/>
    <w:rsid w:val="00DF6C45"/>
    <w:rsid w:val="00DF6FB7"/>
    <w:rsid w:val="00E03C2A"/>
    <w:rsid w:val="00E04FD4"/>
    <w:rsid w:val="00E06050"/>
    <w:rsid w:val="00E0759E"/>
    <w:rsid w:val="00E07A5B"/>
    <w:rsid w:val="00E07E61"/>
    <w:rsid w:val="00E11804"/>
    <w:rsid w:val="00E12802"/>
    <w:rsid w:val="00E129C8"/>
    <w:rsid w:val="00E13C57"/>
    <w:rsid w:val="00E15759"/>
    <w:rsid w:val="00E158BF"/>
    <w:rsid w:val="00E15BC7"/>
    <w:rsid w:val="00E16109"/>
    <w:rsid w:val="00E1611A"/>
    <w:rsid w:val="00E16E39"/>
    <w:rsid w:val="00E17DF4"/>
    <w:rsid w:val="00E21C24"/>
    <w:rsid w:val="00E23914"/>
    <w:rsid w:val="00E23BD9"/>
    <w:rsid w:val="00E23D36"/>
    <w:rsid w:val="00E25A20"/>
    <w:rsid w:val="00E25F1A"/>
    <w:rsid w:val="00E267AB"/>
    <w:rsid w:val="00E26DA6"/>
    <w:rsid w:val="00E308D7"/>
    <w:rsid w:val="00E33099"/>
    <w:rsid w:val="00E33CB6"/>
    <w:rsid w:val="00E33D81"/>
    <w:rsid w:val="00E341A2"/>
    <w:rsid w:val="00E35A4F"/>
    <w:rsid w:val="00E40B24"/>
    <w:rsid w:val="00E4236A"/>
    <w:rsid w:val="00E42BB8"/>
    <w:rsid w:val="00E4664B"/>
    <w:rsid w:val="00E47B1D"/>
    <w:rsid w:val="00E47C4B"/>
    <w:rsid w:val="00E518DC"/>
    <w:rsid w:val="00E518DE"/>
    <w:rsid w:val="00E5644E"/>
    <w:rsid w:val="00E56A18"/>
    <w:rsid w:val="00E56AF9"/>
    <w:rsid w:val="00E604E0"/>
    <w:rsid w:val="00E6175A"/>
    <w:rsid w:val="00E6175F"/>
    <w:rsid w:val="00E63B3E"/>
    <w:rsid w:val="00E65867"/>
    <w:rsid w:val="00E66AD8"/>
    <w:rsid w:val="00E66B23"/>
    <w:rsid w:val="00E67067"/>
    <w:rsid w:val="00E675AD"/>
    <w:rsid w:val="00E713EB"/>
    <w:rsid w:val="00E71DC6"/>
    <w:rsid w:val="00E71FDE"/>
    <w:rsid w:val="00E7289D"/>
    <w:rsid w:val="00E7372D"/>
    <w:rsid w:val="00E77F2B"/>
    <w:rsid w:val="00E80EE2"/>
    <w:rsid w:val="00E823D2"/>
    <w:rsid w:val="00E83094"/>
    <w:rsid w:val="00E83DCE"/>
    <w:rsid w:val="00E85527"/>
    <w:rsid w:val="00E8569C"/>
    <w:rsid w:val="00E86403"/>
    <w:rsid w:val="00E86C6E"/>
    <w:rsid w:val="00E86F71"/>
    <w:rsid w:val="00E87646"/>
    <w:rsid w:val="00E90B16"/>
    <w:rsid w:val="00E945B3"/>
    <w:rsid w:val="00E96283"/>
    <w:rsid w:val="00E976B5"/>
    <w:rsid w:val="00E9779B"/>
    <w:rsid w:val="00E97A51"/>
    <w:rsid w:val="00E97BD1"/>
    <w:rsid w:val="00EA03D7"/>
    <w:rsid w:val="00EA0445"/>
    <w:rsid w:val="00EA0E50"/>
    <w:rsid w:val="00EA0F18"/>
    <w:rsid w:val="00EA1925"/>
    <w:rsid w:val="00EA342F"/>
    <w:rsid w:val="00EA4974"/>
    <w:rsid w:val="00EA5E16"/>
    <w:rsid w:val="00EA64F7"/>
    <w:rsid w:val="00EA674E"/>
    <w:rsid w:val="00EA78F8"/>
    <w:rsid w:val="00EB105C"/>
    <w:rsid w:val="00EC1AD5"/>
    <w:rsid w:val="00EC31CF"/>
    <w:rsid w:val="00EC713F"/>
    <w:rsid w:val="00ED0615"/>
    <w:rsid w:val="00ED14CE"/>
    <w:rsid w:val="00ED334D"/>
    <w:rsid w:val="00ED3C7E"/>
    <w:rsid w:val="00ED40F6"/>
    <w:rsid w:val="00ED5713"/>
    <w:rsid w:val="00EE0F73"/>
    <w:rsid w:val="00EE3B94"/>
    <w:rsid w:val="00EE5264"/>
    <w:rsid w:val="00EE5805"/>
    <w:rsid w:val="00EE5BF1"/>
    <w:rsid w:val="00EE5C05"/>
    <w:rsid w:val="00EE5FFD"/>
    <w:rsid w:val="00EE650F"/>
    <w:rsid w:val="00EF0834"/>
    <w:rsid w:val="00EF1506"/>
    <w:rsid w:val="00EF174E"/>
    <w:rsid w:val="00EF1F3D"/>
    <w:rsid w:val="00EF332F"/>
    <w:rsid w:val="00EF44D3"/>
    <w:rsid w:val="00EF4A59"/>
    <w:rsid w:val="00EF4B56"/>
    <w:rsid w:val="00EF58B9"/>
    <w:rsid w:val="00EF5A4E"/>
    <w:rsid w:val="00F00ECE"/>
    <w:rsid w:val="00F03354"/>
    <w:rsid w:val="00F044A8"/>
    <w:rsid w:val="00F04E22"/>
    <w:rsid w:val="00F0709F"/>
    <w:rsid w:val="00F101B9"/>
    <w:rsid w:val="00F118C2"/>
    <w:rsid w:val="00F121DA"/>
    <w:rsid w:val="00F123ED"/>
    <w:rsid w:val="00F15B18"/>
    <w:rsid w:val="00F15B60"/>
    <w:rsid w:val="00F175E0"/>
    <w:rsid w:val="00F23106"/>
    <w:rsid w:val="00F23EF8"/>
    <w:rsid w:val="00F2580A"/>
    <w:rsid w:val="00F25D2D"/>
    <w:rsid w:val="00F2671E"/>
    <w:rsid w:val="00F26B38"/>
    <w:rsid w:val="00F26F39"/>
    <w:rsid w:val="00F27FB0"/>
    <w:rsid w:val="00F30D12"/>
    <w:rsid w:val="00F33265"/>
    <w:rsid w:val="00F3621A"/>
    <w:rsid w:val="00F3759D"/>
    <w:rsid w:val="00F37E47"/>
    <w:rsid w:val="00F41789"/>
    <w:rsid w:val="00F43570"/>
    <w:rsid w:val="00F43A43"/>
    <w:rsid w:val="00F43FDD"/>
    <w:rsid w:val="00F44171"/>
    <w:rsid w:val="00F446F1"/>
    <w:rsid w:val="00F44C06"/>
    <w:rsid w:val="00F4652B"/>
    <w:rsid w:val="00F47162"/>
    <w:rsid w:val="00F47F48"/>
    <w:rsid w:val="00F50398"/>
    <w:rsid w:val="00F50611"/>
    <w:rsid w:val="00F510B1"/>
    <w:rsid w:val="00F51E09"/>
    <w:rsid w:val="00F524D9"/>
    <w:rsid w:val="00F52850"/>
    <w:rsid w:val="00F52A7C"/>
    <w:rsid w:val="00F546BD"/>
    <w:rsid w:val="00F556B8"/>
    <w:rsid w:val="00F5709C"/>
    <w:rsid w:val="00F60440"/>
    <w:rsid w:val="00F60E87"/>
    <w:rsid w:val="00F6178C"/>
    <w:rsid w:val="00F63BA5"/>
    <w:rsid w:val="00F63EA0"/>
    <w:rsid w:val="00F673C7"/>
    <w:rsid w:val="00F70C2E"/>
    <w:rsid w:val="00F720AC"/>
    <w:rsid w:val="00F727CC"/>
    <w:rsid w:val="00F72AB0"/>
    <w:rsid w:val="00F72CD1"/>
    <w:rsid w:val="00F72D79"/>
    <w:rsid w:val="00F7365C"/>
    <w:rsid w:val="00F7457A"/>
    <w:rsid w:val="00F75A6D"/>
    <w:rsid w:val="00F76AAF"/>
    <w:rsid w:val="00F76DD6"/>
    <w:rsid w:val="00F76E21"/>
    <w:rsid w:val="00F77927"/>
    <w:rsid w:val="00F803C7"/>
    <w:rsid w:val="00F81A5D"/>
    <w:rsid w:val="00F83559"/>
    <w:rsid w:val="00F83FB0"/>
    <w:rsid w:val="00F85746"/>
    <w:rsid w:val="00F85882"/>
    <w:rsid w:val="00F85C69"/>
    <w:rsid w:val="00F8659B"/>
    <w:rsid w:val="00F9098B"/>
    <w:rsid w:val="00F90C1D"/>
    <w:rsid w:val="00F91FF5"/>
    <w:rsid w:val="00F9356F"/>
    <w:rsid w:val="00F96D23"/>
    <w:rsid w:val="00F97905"/>
    <w:rsid w:val="00F97A57"/>
    <w:rsid w:val="00F97D09"/>
    <w:rsid w:val="00FA0AB2"/>
    <w:rsid w:val="00FA2A7E"/>
    <w:rsid w:val="00FA3978"/>
    <w:rsid w:val="00FA4295"/>
    <w:rsid w:val="00FA4C4B"/>
    <w:rsid w:val="00FA5AAF"/>
    <w:rsid w:val="00FA5CED"/>
    <w:rsid w:val="00FA70B1"/>
    <w:rsid w:val="00FB0C94"/>
    <w:rsid w:val="00FB25CE"/>
    <w:rsid w:val="00FB39C0"/>
    <w:rsid w:val="00FB4284"/>
    <w:rsid w:val="00FB4525"/>
    <w:rsid w:val="00FB4674"/>
    <w:rsid w:val="00FB64C5"/>
    <w:rsid w:val="00FB6823"/>
    <w:rsid w:val="00FC1024"/>
    <w:rsid w:val="00FC2BB2"/>
    <w:rsid w:val="00FC4E12"/>
    <w:rsid w:val="00FC4E61"/>
    <w:rsid w:val="00FC51E5"/>
    <w:rsid w:val="00FC6E68"/>
    <w:rsid w:val="00FD16B0"/>
    <w:rsid w:val="00FD1C68"/>
    <w:rsid w:val="00FD2759"/>
    <w:rsid w:val="00FD2D3D"/>
    <w:rsid w:val="00FD423E"/>
    <w:rsid w:val="00FD4811"/>
    <w:rsid w:val="00FD5C85"/>
    <w:rsid w:val="00FD6AA3"/>
    <w:rsid w:val="00FD728E"/>
    <w:rsid w:val="00FD770E"/>
    <w:rsid w:val="00FE0C45"/>
    <w:rsid w:val="00FE2B34"/>
    <w:rsid w:val="00FE37DC"/>
    <w:rsid w:val="00FE5917"/>
    <w:rsid w:val="00FE5E2C"/>
    <w:rsid w:val="00FE6CFB"/>
    <w:rsid w:val="00FE6FCA"/>
    <w:rsid w:val="00FF165F"/>
    <w:rsid w:val="00FF1B3D"/>
    <w:rsid w:val="00FF274E"/>
    <w:rsid w:val="00FF34BC"/>
    <w:rsid w:val="00FF45A4"/>
    <w:rsid w:val="00FF4CD6"/>
    <w:rsid w:val="00FF61F0"/>
    <w:rsid w:val="00FF67FE"/>
    <w:rsid w:val="00FF6D90"/>
    <w:rsid w:val="00FF77F6"/>
    <w:rsid w:val="00FF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9C78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4FD4"/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C7B"/>
    <w:pPr>
      <w:keepNext/>
      <w:keepLines/>
      <w:spacing w:before="240"/>
      <w:outlineLvl w:val="0"/>
    </w:pPr>
    <w:rPr>
      <w:rFonts w:ascii="Segoe UI Semibold" w:eastAsiaTheme="majorEastAsia" w:hAnsi="Segoe UI Semibold" w:cstheme="majorBidi"/>
      <w:color w:val="485974"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4F9"/>
    <w:pPr>
      <w:keepNext/>
      <w:keepLines/>
      <w:spacing w:before="40"/>
      <w:outlineLvl w:val="1"/>
    </w:pPr>
    <w:rPr>
      <w:rFonts w:ascii="Segoe UI Semibold" w:eastAsiaTheme="majorEastAsia" w:hAnsi="Segoe UI Semibold" w:cstheme="majorBidi"/>
      <w:color w:val="485974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2A20"/>
    <w:pPr>
      <w:keepNext/>
      <w:keepLines/>
      <w:spacing w:before="40"/>
      <w:outlineLvl w:val="2"/>
    </w:pPr>
    <w:rPr>
      <w:rFonts w:eastAsiaTheme="majorEastAsia" w:cstheme="majorBidi"/>
      <w:color w:val="485974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2A20"/>
    <w:pPr>
      <w:keepNext/>
      <w:keepLines/>
      <w:spacing w:before="40"/>
      <w:outlineLvl w:val="3"/>
    </w:pPr>
    <w:rPr>
      <w:rFonts w:ascii="Segoe UI Light" w:eastAsiaTheme="majorEastAsia" w:hAnsi="Segoe UI Light" w:cstheme="majorBidi"/>
      <w:iCs/>
      <w:color w:val="485974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E16"/>
  </w:style>
  <w:style w:type="paragraph" w:styleId="Footer">
    <w:name w:val="footer"/>
    <w:basedOn w:val="Normal"/>
    <w:link w:val="Foot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E16"/>
  </w:style>
  <w:style w:type="character" w:customStyle="1" w:styleId="Heading1Char">
    <w:name w:val="Heading 1 Char"/>
    <w:basedOn w:val="DefaultParagraphFont"/>
    <w:link w:val="Heading1"/>
    <w:uiPriority w:val="9"/>
    <w:rsid w:val="006A4C7B"/>
    <w:rPr>
      <w:rFonts w:ascii="Segoe UI Semibold" w:eastAsiaTheme="majorEastAsia" w:hAnsi="Segoe UI Semibold" w:cstheme="majorBidi"/>
      <w:color w:val="485974"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14F9"/>
    <w:rPr>
      <w:rFonts w:ascii="Segoe UI Semibold" w:eastAsiaTheme="majorEastAsia" w:hAnsi="Segoe UI Semibold" w:cstheme="majorBidi"/>
      <w:color w:val="485974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E2A20"/>
    <w:rPr>
      <w:rFonts w:ascii="Segoe UI" w:eastAsiaTheme="majorEastAsia" w:hAnsi="Segoe UI" w:cstheme="majorBidi"/>
      <w:color w:val="485974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E2A20"/>
    <w:rPr>
      <w:rFonts w:ascii="Segoe UI Light" w:eastAsiaTheme="majorEastAsia" w:hAnsi="Segoe UI Light" w:cstheme="majorBidi"/>
      <w:iCs/>
      <w:color w:val="485974"/>
      <w:sz w:val="24"/>
    </w:rPr>
  </w:style>
  <w:style w:type="paragraph" w:customStyle="1" w:styleId="Code">
    <w:name w:val="Code"/>
    <w:basedOn w:val="Normal"/>
    <w:qFormat/>
    <w:rsid w:val="004A2FBD"/>
    <w:rPr>
      <w:rFonts w:ascii="Consolas" w:hAnsi="Consolas"/>
    </w:rPr>
  </w:style>
  <w:style w:type="character" w:styleId="Hyperlink">
    <w:name w:val="Hyperlink"/>
    <w:basedOn w:val="DefaultParagraphFont"/>
    <w:uiPriority w:val="99"/>
    <w:unhideWhenUsed/>
    <w:rsid w:val="00D97C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7C0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55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55AA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ljs-comment">
    <w:name w:val="hljs-comment"/>
    <w:basedOn w:val="DefaultParagraphFont"/>
    <w:rsid w:val="004255AA"/>
  </w:style>
  <w:style w:type="character" w:customStyle="1" w:styleId="hljs-keyword">
    <w:name w:val="hljs-keyword"/>
    <w:basedOn w:val="DefaultParagraphFont"/>
    <w:rsid w:val="004255AA"/>
  </w:style>
  <w:style w:type="character" w:customStyle="1" w:styleId="hljs-title">
    <w:name w:val="hljs-title"/>
    <w:basedOn w:val="DefaultParagraphFont"/>
    <w:rsid w:val="004255AA"/>
  </w:style>
  <w:style w:type="character" w:customStyle="1" w:styleId="hljs-string">
    <w:name w:val="hljs-string"/>
    <w:basedOn w:val="DefaultParagraphFont"/>
    <w:rsid w:val="004255AA"/>
  </w:style>
  <w:style w:type="character" w:customStyle="1" w:styleId="hljs-meta">
    <w:name w:val="hljs-meta"/>
    <w:basedOn w:val="DefaultParagraphFont"/>
    <w:rsid w:val="004255AA"/>
  </w:style>
  <w:style w:type="character" w:customStyle="1" w:styleId="hljs-attr">
    <w:name w:val="hljs-attr"/>
    <w:basedOn w:val="DefaultParagraphFont"/>
    <w:rsid w:val="004255AA"/>
  </w:style>
  <w:style w:type="character" w:customStyle="1" w:styleId="VerbatimChar">
    <w:name w:val="Verbatim Char"/>
    <w:basedOn w:val="DefaultParagraphFont"/>
    <w:link w:val="SourceCode"/>
    <w:locked/>
    <w:rsid w:val="0071324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1324A"/>
    <w:pPr>
      <w:wordWrap w:val="0"/>
      <w:spacing w:after="200" w:line="240" w:lineRule="auto"/>
    </w:pPr>
    <w:rPr>
      <w:rFonts w:ascii="Consolas" w:hAnsi="Consolas"/>
    </w:rPr>
  </w:style>
  <w:style w:type="character" w:customStyle="1" w:styleId="StringTok">
    <w:name w:val="StringTok"/>
    <w:basedOn w:val="VerbatimChar"/>
    <w:rsid w:val="0071324A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1324A"/>
    <w:rPr>
      <w:rFonts w:ascii="Consolas" w:hAnsi="Consolas"/>
    </w:rPr>
  </w:style>
  <w:style w:type="character" w:customStyle="1" w:styleId="CommentTok">
    <w:name w:val="CommentTok"/>
    <w:basedOn w:val="VerbatimChar"/>
    <w:rsid w:val="0071324A"/>
    <w:rPr>
      <w:rFonts w:ascii="Consolas" w:hAnsi="Consolas"/>
      <w:i/>
      <w:iCs w:val="0"/>
      <w:color w:val="60A0B0"/>
    </w:rPr>
  </w:style>
  <w:style w:type="character" w:customStyle="1" w:styleId="FunctionTok">
    <w:name w:val="FunctionTok"/>
    <w:basedOn w:val="VerbatimChar"/>
    <w:rsid w:val="0071324A"/>
    <w:rPr>
      <w:rFonts w:ascii="Consolas" w:hAnsi="Consolas"/>
      <w:color w:val="06287E"/>
    </w:rPr>
  </w:style>
  <w:style w:type="character" w:customStyle="1" w:styleId="OperatorTok">
    <w:name w:val="OperatorTok"/>
    <w:basedOn w:val="VerbatimChar"/>
    <w:rsid w:val="0071324A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71324A"/>
    <w:rPr>
      <w:rFonts w:ascii="Consolas" w:hAnsi="Consolas"/>
    </w:rPr>
  </w:style>
  <w:style w:type="character" w:customStyle="1" w:styleId="DataTypeTok">
    <w:name w:val="DataTypeTok"/>
    <w:basedOn w:val="VerbatimChar"/>
    <w:rsid w:val="000A6894"/>
    <w:rPr>
      <w:rFonts w:ascii="Consolas" w:hAnsi="Consolas"/>
      <w:color w:val="902000"/>
    </w:rPr>
  </w:style>
  <w:style w:type="character" w:customStyle="1" w:styleId="KeywordTok">
    <w:name w:val="KeywordTok"/>
    <w:basedOn w:val="VerbatimChar"/>
    <w:rsid w:val="006E3F8D"/>
    <w:rPr>
      <w:rFonts w:ascii="Consolas" w:hAnsi="Consolas"/>
      <w:b/>
      <w:bCs w:val="0"/>
      <w:color w:val="007020"/>
    </w:rPr>
  </w:style>
  <w:style w:type="paragraph" w:customStyle="1" w:styleId="FirstParagraph">
    <w:name w:val="First Paragraph"/>
    <w:basedOn w:val="BodyText"/>
    <w:next w:val="BodyText"/>
    <w:qFormat/>
    <w:rsid w:val="001469E0"/>
    <w:pPr>
      <w:spacing w:before="180" w:after="180" w:line="240" w:lineRule="auto"/>
    </w:pPr>
    <w:rPr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741B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41BF3"/>
    <w:rPr>
      <w:rFonts w:ascii="Segoe UI" w:hAnsi="Segoe UI"/>
    </w:rPr>
  </w:style>
  <w:style w:type="character" w:customStyle="1" w:styleId="OtherTok">
    <w:name w:val="OtherTok"/>
    <w:basedOn w:val="DefaultParagraphFont"/>
    <w:rsid w:val="000F4532"/>
    <w:rPr>
      <w:rFonts w:ascii="Consolas" w:hAnsi="Consolas" w:hint="default"/>
      <w:color w:val="007020"/>
      <w:sz w:val="22"/>
    </w:rPr>
  </w:style>
  <w:style w:type="character" w:customStyle="1" w:styleId="DecValTok">
    <w:name w:val="DecValTok"/>
    <w:basedOn w:val="VerbatimChar"/>
    <w:rsid w:val="009D7009"/>
    <w:rPr>
      <w:rFonts w:ascii="Consolas" w:hAnsi="Consolas"/>
      <w:color w:val="40A070"/>
    </w:rPr>
  </w:style>
  <w:style w:type="character" w:customStyle="1" w:styleId="ConstantTok">
    <w:name w:val="ConstantTok"/>
    <w:basedOn w:val="VerbatimChar"/>
    <w:rsid w:val="009D7009"/>
    <w:rPr>
      <w:rFonts w:ascii="Consolas" w:hAnsi="Consolas"/>
      <w:color w:val="880000"/>
    </w:rPr>
  </w:style>
  <w:style w:type="paragraph" w:styleId="BlockText">
    <w:name w:val="Block Text"/>
    <w:basedOn w:val="BodyText"/>
    <w:next w:val="BodyText"/>
    <w:uiPriority w:val="9"/>
    <w:semiHidden/>
    <w:unhideWhenUsed/>
    <w:qFormat/>
    <w:rsid w:val="00E129C8"/>
    <w:pPr>
      <w:spacing w:before="100" w:after="100" w:line="240" w:lineRule="auto"/>
      <w:ind w:left="480" w:right="480"/>
    </w:pPr>
    <w:rPr>
      <w:rFonts w:asciiTheme="minorHAnsi" w:hAnsiTheme="minorHAnsi"/>
      <w:sz w:val="24"/>
      <w:szCs w:val="24"/>
      <w:lang w:val="en-US"/>
    </w:rPr>
  </w:style>
  <w:style w:type="character" w:customStyle="1" w:styleId="BuiltInTok">
    <w:name w:val="BuiltInTok"/>
    <w:basedOn w:val="VerbatimChar"/>
    <w:rsid w:val="0068214F"/>
    <w:rPr>
      <w:rFonts w:ascii="Consolas" w:hAnsi="Consolas"/>
    </w:rPr>
  </w:style>
  <w:style w:type="character" w:customStyle="1" w:styleId="AttributeTok">
    <w:name w:val="AttributeTok"/>
    <w:basedOn w:val="VerbatimChar"/>
    <w:rsid w:val="0068214F"/>
    <w:rPr>
      <w:rFonts w:ascii="Consolas" w:hAnsi="Consolas"/>
      <w:color w:val="7D9029"/>
    </w:rPr>
  </w:style>
  <w:style w:type="character" w:customStyle="1" w:styleId="ErrorTok">
    <w:name w:val="ErrorTok"/>
    <w:basedOn w:val="VerbatimChar"/>
    <w:rsid w:val="00A97A9A"/>
    <w:rPr>
      <w:rFonts w:ascii="Consolas" w:hAnsi="Consolas"/>
      <w:b/>
      <w:bCs w:val="0"/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731613"/>
    <w:pPr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316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31613"/>
    <w:pPr>
      <w:spacing w:after="100"/>
      <w:ind w:left="220"/>
    </w:pPr>
  </w:style>
  <w:style w:type="character" w:customStyle="1" w:styleId="ControlFlowTok">
    <w:name w:val="ControlFlowTok"/>
    <w:basedOn w:val="VerbatimChar"/>
    <w:rsid w:val="00E66AD8"/>
    <w:rPr>
      <w:rFonts w:ascii="Consolas" w:hAnsi="Consolas"/>
      <w:b/>
      <w:bCs w:val="0"/>
      <w:color w:val="007020"/>
    </w:rPr>
  </w:style>
  <w:style w:type="table" w:styleId="TableGrid">
    <w:name w:val="Table Grid"/>
    <w:basedOn w:val="TableNormal"/>
    <w:uiPriority w:val="39"/>
    <w:rsid w:val="007A47F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0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50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8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7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7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4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4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0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2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5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0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9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9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5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6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3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9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69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13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7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5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9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9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8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1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2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1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43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05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70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8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1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37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96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0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7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5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2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8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1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3563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13578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13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8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7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6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5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4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3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9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8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7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0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4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74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2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4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8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44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75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8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2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1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93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9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69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7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svg"/><Relationship Id="rId18" Type="http://schemas.openxmlformats.org/officeDocument/2006/relationships/image" Target="media/image11.png"/><Relationship Id="rId26" Type="http://schemas.openxmlformats.org/officeDocument/2006/relationships/hyperlink" Target="https://tutorialr.com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s://www.tutorialr.com/tutorials/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19.png"/><Relationship Id="rId30" Type="http://schemas.openxmlformats.org/officeDocument/2006/relationships/header" Target="header2.xml"/><Relationship Id="rId8" Type="http://schemas.openxmlformats.org/officeDocument/2006/relationships/image" Target="media/image2.sv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0.png"/><Relationship Id="rId1" Type="http://schemas.openxmlformats.org/officeDocument/2006/relationships/hyperlink" Target="https://www.tutorialr.com/" TargetMode="External"/><Relationship Id="rId4" Type="http://schemas.openxmlformats.org/officeDocument/2006/relationships/image" Target="media/image21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2.png"/><Relationship Id="rId1" Type="http://schemas.openxmlformats.org/officeDocument/2006/relationships/hyperlink" Target="https://twitter.com/tutorialrdotcom" TargetMode="External"/><Relationship Id="rId6" Type="http://schemas.openxmlformats.org/officeDocument/2006/relationships/image" Target="media/image20.png"/><Relationship Id="rId5" Type="http://schemas.openxmlformats.org/officeDocument/2006/relationships/hyperlink" Target="https://www.tutorialr.com/" TargetMode="External"/><Relationship Id="rId4" Type="http://schemas.openxmlformats.org/officeDocument/2006/relationships/image" Target="media/image21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hyperlink" Target="https://www.tutorialr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hyperlink" Target="https://www.tutorial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426D15-0EC4-459D-A176-FBD17E4BD6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5</Pages>
  <Words>994</Words>
  <Characters>5671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19T16:47:00Z</dcterms:created>
  <dcterms:modified xsi:type="dcterms:W3CDTF">2023-01-20T11:53:00Z</dcterms:modified>
</cp:coreProperties>
</file>